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AA84BF" w14:textId="77777777" w:rsidR="00832887" w:rsidRDefault="00717952">
      <w:pPr>
        <w:pStyle w:val="BodyText"/>
        <w:spacing w:line="20" w:lineRule="exact"/>
        <w:ind w:left="72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5AA8612" wp14:editId="15AA8613">
                <wp:extent cx="5943600" cy="12700"/>
                <wp:effectExtent l="9525" t="0" r="0" b="635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4" name="Graphic 4"/>
                        <wps:cNvSpPr/>
                        <wps:spPr>
                          <a:xfrm>
                            <a:off x="0" y="6350"/>
                            <a:ext cx="594360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43600">
                                <a:moveTo>
                                  <a:pt x="0" y="0"/>
                                </a:moveTo>
                                <a:lnTo>
                                  <a:pt x="5943600" y="0"/>
                                </a:lnTo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99CFD5" id="Group 3" o:spid="_x0000_s1026" style="width:468pt;height:1pt;mso-position-horizontal-relative:char;mso-position-vertical-relative:line" coordsize="59436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">
                <v:shape id="Graphic 4" o:spid="_x0000_s1027" style="position:absolute;top:63;width:59436;height:13;visibility:visible;mso-wrap-style:square;v-text-anchor:top" coordsize="59436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" path="m,l5943600,e" filled="f" strokeweight="1pt">
                  <v:path arrowok="t"/>
                </v:shape>
                <w10:anchorlock/>
              </v:group>
            </w:pict>
          </mc:Fallback>
        </mc:AlternateContent>
      </w:r>
    </w:p>
    <w:p w14:paraId="439D6C9D" w14:textId="77777777" w:rsidR="00A2402F" w:rsidRDefault="00A2402F" w:rsidP="00A2402F">
      <w:pPr>
        <w:pStyle w:val="BodyText"/>
        <w:spacing w:line="20" w:lineRule="exact"/>
        <w:ind w:left="72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1DFE59D" wp14:editId="45789672">
                <wp:extent cx="5943600" cy="12700"/>
                <wp:effectExtent l="9525" t="0" r="0" b="6350"/>
                <wp:docPr id="1208101070" name="Group 12081010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194372911" name="Graphic 4"/>
                        <wps:cNvSpPr/>
                        <wps:spPr>
                          <a:xfrm>
                            <a:off x="0" y="6350"/>
                            <a:ext cx="594360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43600">
                                <a:moveTo>
                                  <a:pt x="0" y="0"/>
                                </a:moveTo>
                                <a:lnTo>
                                  <a:pt x="5943600" y="0"/>
                                </a:lnTo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6B43DBC" id="Group 1208101070" o:spid="_x0000_s1026" style="width:468pt;height:1pt;mso-position-horizontal-relative:char;mso-position-vertical-relative:line" coordsize="59436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">
                <v:shape id="Graphic 4" o:spid="_x0000_s1027" style="position:absolute;top:63;width:59436;height:13;visibility:visible;mso-wrap-style:square;v-text-anchor:top" coordsize="59436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" path="m,l5943600,e" filled="f" strokeweight="1pt">
                  <v:path arrowok="t"/>
                </v:shape>
                <w10:anchorlock/>
              </v:group>
            </w:pict>
          </mc:Fallback>
        </mc:AlternateContent>
      </w:r>
    </w:p>
    <w:p w14:paraId="095C8919" w14:textId="3CBC7616" w:rsidR="00A2402F" w:rsidRDefault="00A2402F" w:rsidP="00A2402F">
      <w:pPr>
        <w:tabs>
          <w:tab w:val="left" w:pos="8618"/>
        </w:tabs>
        <w:spacing w:before="108"/>
        <w:ind w:left="780"/>
        <w:rPr>
          <w:rFonts w:ascii="Cambria"/>
          <w:sz w:val="26"/>
        </w:rPr>
      </w:pPr>
      <w:r w:rsidRPr="002B1652">
        <w:rPr>
          <w:rFonts w:ascii="Cambria" w:eastAsia="Cambria" w:hAnsi="Cambria" w:cs="Cambria"/>
          <w:w w:val="105"/>
          <w:sz w:val="34"/>
          <w:szCs w:val="34"/>
        </w:rPr>
        <w:t>Lecture 5.2 - Distance-Vector</w:t>
      </w:r>
      <w:r>
        <w:rPr>
          <w:rFonts w:ascii="Cambria" w:eastAsia="Cambria" w:hAnsi="Cambria" w:cs="Cambria"/>
          <w:w w:val="105"/>
          <w:sz w:val="34"/>
          <w:szCs w:val="34"/>
        </w:rPr>
        <w:t xml:space="preserve"> Exercises</w:t>
      </w:r>
    </w:p>
    <w:p w14:paraId="3E043130" w14:textId="77777777" w:rsidR="00A2402F" w:rsidRDefault="00A2402F" w:rsidP="00A2402F">
      <w:pPr>
        <w:pStyle w:val="BodyText"/>
        <w:spacing w:before="1"/>
        <w:rPr>
          <w:rFonts w:ascii="Cambria"/>
          <w:sz w:val="4"/>
        </w:rPr>
      </w:pPr>
      <w:r>
        <w:rPr>
          <w:rFonts w:ascii="Cambria"/>
          <w:noProof/>
          <w:sz w:val="4"/>
        </w:rPr>
        <mc:AlternateContent>
          <mc:Choice Requires="wps">
            <w:drawing>
              <wp:anchor distT="0" distB="0" distL="0" distR="0" simplePos="0" relativeHeight="487598080" behindDoc="1" locked="0" layoutInCell="1" allowOverlap="1" wp14:anchorId="3E306829" wp14:editId="6218B114">
                <wp:simplePos x="0" y="0"/>
                <wp:positionH relativeFrom="page">
                  <wp:posOffset>914400</wp:posOffset>
                </wp:positionH>
                <wp:positionV relativeFrom="paragraph">
                  <wp:posOffset>45984</wp:posOffset>
                </wp:positionV>
                <wp:extent cx="5943600" cy="1270"/>
                <wp:effectExtent l="0" t="0" r="0" b="0"/>
                <wp:wrapTopAndBottom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436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DD41AC" id="Graphic 5" o:spid="_x0000_s1026" style="position:absolute;margin-left:1in;margin-top:3.6pt;width:468pt;height:.1pt;z-index:-157184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436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" path="m,l5943600,e" filled="f" strokeweight="1pt">
                <v:path arrowok="t"/>
                <w10:wrap type="topAndBottom" anchorx="page"/>
              </v:shape>
            </w:pict>
          </mc:Fallback>
        </mc:AlternateContent>
      </w:r>
    </w:p>
    <w:p w14:paraId="15AA84C5" w14:textId="77777777" w:rsidR="00832887" w:rsidRDefault="00832887">
      <w:pPr>
        <w:pStyle w:val="BodyText"/>
        <w:spacing w:before="58"/>
        <w:rPr>
          <w:rFonts w:ascii="Cambria"/>
          <w:sz w:val="32"/>
        </w:rPr>
      </w:pPr>
      <w:bookmarkStart w:id="0" w:name="Distance_Vector"/>
      <w:bookmarkEnd w:id="0"/>
    </w:p>
    <w:p w14:paraId="15AA84C6" w14:textId="77777777" w:rsidR="00832887" w:rsidRDefault="00717952">
      <w:pPr>
        <w:pStyle w:val="Heading1"/>
        <w:numPr>
          <w:ilvl w:val="0"/>
          <w:numId w:val="2"/>
        </w:numPr>
        <w:tabs>
          <w:tab w:val="left" w:pos="1135"/>
        </w:tabs>
        <w:spacing w:before="0"/>
        <w:ind w:left="1135" w:hanging="415"/>
      </w:pPr>
      <w:r>
        <w:t>Distance</w:t>
      </w:r>
      <w:r>
        <w:rPr>
          <w:spacing w:val="58"/>
        </w:rPr>
        <w:t xml:space="preserve"> </w:t>
      </w:r>
      <w:r>
        <w:rPr>
          <w:spacing w:val="-2"/>
        </w:rPr>
        <w:t>Vector</w:t>
      </w:r>
    </w:p>
    <w:p w14:paraId="15AA84C7" w14:textId="77777777" w:rsidR="00832887" w:rsidRDefault="00717952">
      <w:pPr>
        <w:pStyle w:val="BodyText"/>
        <w:spacing w:before="160"/>
        <w:ind w:left="720"/>
      </w:pPr>
      <w:r>
        <w:t>Consider</w:t>
      </w:r>
      <w:r>
        <w:rPr>
          <w:spacing w:val="9"/>
        </w:rPr>
        <w:t xml:space="preserve"> </w:t>
      </w:r>
      <w:r>
        <w:t>running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distance-vector</w:t>
      </w:r>
      <w:r>
        <w:rPr>
          <w:spacing w:val="10"/>
        </w:rPr>
        <w:t xml:space="preserve"> </w:t>
      </w:r>
      <w:r>
        <w:t>protocol</w:t>
      </w:r>
      <w:r>
        <w:rPr>
          <w:spacing w:val="10"/>
        </w:rPr>
        <w:t xml:space="preserve"> </w:t>
      </w:r>
      <w:r>
        <w:t>on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topology</w:t>
      </w:r>
      <w:r>
        <w:rPr>
          <w:spacing w:val="10"/>
        </w:rPr>
        <w:t xml:space="preserve"> </w:t>
      </w:r>
      <w:r>
        <w:t>below.</w:t>
      </w:r>
      <w:r>
        <w:rPr>
          <w:spacing w:val="10"/>
        </w:rPr>
        <w:t xml:space="preserve"> </w:t>
      </w:r>
      <w:r>
        <w:t>Unlabeled</w:t>
      </w:r>
      <w:r>
        <w:rPr>
          <w:spacing w:val="10"/>
        </w:rPr>
        <w:t xml:space="preserve"> </w:t>
      </w:r>
      <w:r>
        <w:t>links</w:t>
      </w:r>
      <w:r>
        <w:rPr>
          <w:spacing w:val="10"/>
        </w:rPr>
        <w:t xml:space="preserve"> </w:t>
      </w:r>
      <w:proofErr w:type="gramStart"/>
      <w:r>
        <w:t>have</w:t>
      </w:r>
      <w:r>
        <w:rPr>
          <w:spacing w:val="10"/>
        </w:rPr>
        <w:t xml:space="preserve"> </w:t>
      </w:r>
      <w:r>
        <w:t>cost</w:t>
      </w:r>
      <w:proofErr w:type="gramEnd"/>
      <w:r>
        <w:rPr>
          <w:spacing w:val="10"/>
        </w:rPr>
        <w:t xml:space="preserve"> </w:t>
      </w:r>
      <w:r>
        <w:rPr>
          <w:spacing w:val="-5"/>
        </w:rPr>
        <w:t>1.</w:t>
      </w:r>
    </w:p>
    <w:p w14:paraId="15AA84C8" w14:textId="77777777" w:rsidR="00832887" w:rsidRDefault="00717952">
      <w:pPr>
        <w:pStyle w:val="BodyText"/>
        <w:spacing w:before="219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anchor distT="0" distB="0" distL="0" distR="0" simplePos="0" relativeHeight="487588864" behindDoc="1" locked="0" layoutInCell="1" allowOverlap="1" wp14:anchorId="15AA8616" wp14:editId="15AA8617">
                <wp:simplePos x="0" y="0"/>
                <wp:positionH relativeFrom="page">
                  <wp:posOffset>2740351</wp:posOffset>
                </wp:positionH>
                <wp:positionV relativeFrom="paragraph">
                  <wp:posOffset>300554</wp:posOffset>
                </wp:positionV>
                <wp:extent cx="2292350" cy="1290320"/>
                <wp:effectExtent l="0" t="0" r="0" b="0"/>
                <wp:wrapTopAndBottom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292350" cy="1290320"/>
                          <a:chOff x="0" y="0"/>
                          <a:chExt cx="2292350" cy="1290320"/>
                        </a:xfrm>
                      </wpg:grpSpPr>
                      <wps:wsp>
                        <wps:cNvPr id="7" name="Graphic 7"/>
                        <wps:cNvSpPr/>
                        <wps:spPr>
                          <a:xfrm>
                            <a:off x="6331" y="69951"/>
                            <a:ext cx="2279650" cy="118554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279650" h="1185545">
                                <a:moveTo>
                                  <a:pt x="273499" y="136749"/>
                                </a:moveTo>
                                <a:lnTo>
                                  <a:pt x="266527" y="179973"/>
                                </a:lnTo>
                                <a:lnTo>
                                  <a:pt x="247114" y="217512"/>
                                </a:lnTo>
                                <a:lnTo>
                                  <a:pt x="217512" y="247114"/>
                                </a:lnTo>
                                <a:lnTo>
                                  <a:pt x="179973" y="266527"/>
                                </a:lnTo>
                                <a:lnTo>
                                  <a:pt x="136749" y="273499"/>
                                </a:lnTo>
                                <a:lnTo>
                                  <a:pt x="93526" y="266527"/>
                                </a:lnTo>
                                <a:lnTo>
                                  <a:pt x="55987" y="247114"/>
                                </a:lnTo>
                                <a:lnTo>
                                  <a:pt x="26384" y="217512"/>
                                </a:lnTo>
                                <a:lnTo>
                                  <a:pt x="6971" y="179973"/>
                                </a:lnTo>
                                <a:lnTo>
                                  <a:pt x="0" y="136749"/>
                                </a:lnTo>
                                <a:lnTo>
                                  <a:pt x="6971" y="93526"/>
                                </a:lnTo>
                                <a:lnTo>
                                  <a:pt x="26384" y="55987"/>
                                </a:lnTo>
                                <a:lnTo>
                                  <a:pt x="55987" y="26384"/>
                                </a:lnTo>
                                <a:lnTo>
                                  <a:pt x="93526" y="6971"/>
                                </a:lnTo>
                                <a:lnTo>
                                  <a:pt x="136749" y="0"/>
                                </a:lnTo>
                                <a:lnTo>
                                  <a:pt x="179973" y="6971"/>
                                </a:lnTo>
                                <a:lnTo>
                                  <a:pt x="217512" y="26384"/>
                                </a:lnTo>
                                <a:lnTo>
                                  <a:pt x="247114" y="55987"/>
                                </a:lnTo>
                                <a:lnTo>
                                  <a:pt x="266527" y="93526"/>
                                </a:lnTo>
                                <a:lnTo>
                                  <a:pt x="273499" y="136749"/>
                                </a:lnTo>
                                <a:close/>
                              </a:path>
                              <a:path w="2279650" h="1185545">
                                <a:moveTo>
                                  <a:pt x="820498" y="0"/>
                                </a:moveTo>
                                <a:lnTo>
                                  <a:pt x="546998" y="0"/>
                                </a:lnTo>
                                <a:lnTo>
                                  <a:pt x="546998" y="273499"/>
                                </a:lnTo>
                                <a:lnTo>
                                  <a:pt x="820498" y="273499"/>
                                </a:lnTo>
                                <a:lnTo>
                                  <a:pt x="820498" y="0"/>
                                </a:lnTo>
                                <a:close/>
                              </a:path>
                              <a:path w="2279650" h="1185545">
                                <a:moveTo>
                                  <a:pt x="274765" y="136749"/>
                                </a:moveTo>
                                <a:lnTo>
                                  <a:pt x="326427" y="136749"/>
                                </a:lnTo>
                                <a:lnTo>
                                  <a:pt x="381256" y="136749"/>
                                </a:lnTo>
                                <a:lnTo>
                                  <a:pt x="437160" y="136749"/>
                                </a:lnTo>
                                <a:lnTo>
                                  <a:pt x="492049" y="136749"/>
                                </a:lnTo>
                                <a:lnTo>
                                  <a:pt x="543833" y="136749"/>
                                </a:lnTo>
                              </a:path>
                              <a:path w="2279650" h="1185545">
                                <a:moveTo>
                                  <a:pt x="2279162" y="136749"/>
                                </a:moveTo>
                                <a:lnTo>
                                  <a:pt x="2268752" y="189081"/>
                                </a:lnTo>
                                <a:lnTo>
                                  <a:pt x="2239109" y="233446"/>
                                </a:lnTo>
                                <a:lnTo>
                                  <a:pt x="2194744" y="263090"/>
                                </a:lnTo>
                                <a:lnTo>
                                  <a:pt x="2142412" y="273499"/>
                                </a:lnTo>
                                <a:lnTo>
                                  <a:pt x="2115609" y="270847"/>
                                </a:lnTo>
                                <a:lnTo>
                                  <a:pt x="2066543" y="250523"/>
                                </a:lnTo>
                                <a:lnTo>
                                  <a:pt x="2028638" y="212618"/>
                                </a:lnTo>
                                <a:lnTo>
                                  <a:pt x="2008314" y="163552"/>
                                </a:lnTo>
                                <a:lnTo>
                                  <a:pt x="2005662" y="136749"/>
                                </a:lnTo>
                                <a:lnTo>
                                  <a:pt x="2008314" y="109946"/>
                                </a:lnTo>
                                <a:lnTo>
                                  <a:pt x="2028638" y="60880"/>
                                </a:lnTo>
                                <a:lnTo>
                                  <a:pt x="2066543" y="22975"/>
                                </a:lnTo>
                                <a:lnTo>
                                  <a:pt x="2115609" y="2651"/>
                                </a:lnTo>
                                <a:lnTo>
                                  <a:pt x="2142412" y="0"/>
                                </a:lnTo>
                                <a:lnTo>
                                  <a:pt x="2169215" y="2651"/>
                                </a:lnTo>
                                <a:lnTo>
                                  <a:pt x="2218281" y="22975"/>
                                </a:lnTo>
                                <a:lnTo>
                                  <a:pt x="2256186" y="60880"/>
                                </a:lnTo>
                                <a:lnTo>
                                  <a:pt x="2276510" y="109946"/>
                                </a:lnTo>
                                <a:lnTo>
                                  <a:pt x="2279162" y="136749"/>
                                </a:lnTo>
                                <a:close/>
                              </a:path>
                              <a:path w="2279650" h="1185545">
                                <a:moveTo>
                                  <a:pt x="1732163" y="0"/>
                                </a:moveTo>
                                <a:lnTo>
                                  <a:pt x="1458663" y="0"/>
                                </a:lnTo>
                                <a:lnTo>
                                  <a:pt x="1458663" y="273499"/>
                                </a:lnTo>
                                <a:lnTo>
                                  <a:pt x="1732163" y="273499"/>
                                </a:lnTo>
                                <a:lnTo>
                                  <a:pt x="1732163" y="0"/>
                                </a:lnTo>
                                <a:close/>
                              </a:path>
                              <a:path w="2279650" h="1185545">
                                <a:moveTo>
                                  <a:pt x="2004396" y="136749"/>
                                </a:moveTo>
                                <a:lnTo>
                                  <a:pt x="1952734" y="136749"/>
                                </a:lnTo>
                                <a:lnTo>
                                  <a:pt x="1897906" y="136749"/>
                                </a:lnTo>
                                <a:lnTo>
                                  <a:pt x="1842001" y="136749"/>
                                </a:lnTo>
                                <a:lnTo>
                                  <a:pt x="1787112" y="136749"/>
                                </a:lnTo>
                                <a:lnTo>
                                  <a:pt x="1735328" y="136749"/>
                                </a:lnTo>
                              </a:path>
                              <a:path w="2279650" h="1185545">
                                <a:moveTo>
                                  <a:pt x="273499" y="1048414"/>
                                </a:moveTo>
                                <a:lnTo>
                                  <a:pt x="266527" y="1091638"/>
                                </a:lnTo>
                                <a:lnTo>
                                  <a:pt x="247114" y="1129177"/>
                                </a:lnTo>
                                <a:lnTo>
                                  <a:pt x="217512" y="1158779"/>
                                </a:lnTo>
                                <a:lnTo>
                                  <a:pt x="179973" y="1178192"/>
                                </a:lnTo>
                                <a:lnTo>
                                  <a:pt x="136749" y="1185164"/>
                                </a:lnTo>
                                <a:lnTo>
                                  <a:pt x="93526" y="1178192"/>
                                </a:lnTo>
                                <a:lnTo>
                                  <a:pt x="55987" y="1158779"/>
                                </a:lnTo>
                                <a:lnTo>
                                  <a:pt x="26384" y="1129177"/>
                                </a:lnTo>
                                <a:lnTo>
                                  <a:pt x="6971" y="1091638"/>
                                </a:lnTo>
                                <a:lnTo>
                                  <a:pt x="0" y="1048414"/>
                                </a:lnTo>
                                <a:lnTo>
                                  <a:pt x="6971" y="1005191"/>
                                </a:lnTo>
                                <a:lnTo>
                                  <a:pt x="26384" y="967652"/>
                                </a:lnTo>
                                <a:lnTo>
                                  <a:pt x="55987" y="938049"/>
                                </a:lnTo>
                                <a:lnTo>
                                  <a:pt x="93526" y="918636"/>
                                </a:lnTo>
                                <a:lnTo>
                                  <a:pt x="136749" y="911664"/>
                                </a:lnTo>
                                <a:lnTo>
                                  <a:pt x="179973" y="918636"/>
                                </a:lnTo>
                                <a:lnTo>
                                  <a:pt x="217512" y="938049"/>
                                </a:lnTo>
                                <a:lnTo>
                                  <a:pt x="247114" y="967652"/>
                                </a:lnTo>
                                <a:lnTo>
                                  <a:pt x="266527" y="1005191"/>
                                </a:lnTo>
                                <a:lnTo>
                                  <a:pt x="273499" y="1048414"/>
                                </a:lnTo>
                                <a:close/>
                              </a:path>
                              <a:path w="2279650" h="1185545">
                                <a:moveTo>
                                  <a:pt x="820498" y="911664"/>
                                </a:moveTo>
                                <a:lnTo>
                                  <a:pt x="546998" y="911664"/>
                                </a:lnTo>
                                <a:lnTo>
                                  <a:pt x="546998" y="1185164"/>
                                </a:lnTo>
                                <a:lnTo>
                                  <a:pt x="820498" y="1185164"/>
                                </a:lnTo>
                                <a:lnTo>
                                  <a:pt x="820498" y="911664"/>
                                </a:lnTo>
                                <a:close/>
                              </a:path>
                              <a:path w="2279650" h="1185545">
                                <a:moveTo>
                                  <a:pt x="274765" y="1048414"/>
                                </a:moveTo>
                                <a:lnTo>
                                  <a:pt x="326427" y="1048414"/>
                                </a:lnTo>
                                <a:lnTo>
                                  <a:pt x="381256" y="1048414"/>
                                </a:lnTo>
                                <a:lnTo>
                                  <a:pt x="437160" y="1048414"/>
                                </a:lnTo>
                                <a:lnTo>
                                  <a:pt x="492049" y="1048414"/>
                                </a:lnTo>
                                <a:lnTo>
                                  <a:pt x="543833" y="1048414"/>
                                </a:lnTo>
                              </a:path>
                              <a:path w="2279650" h="1185545">
                                <a:moveTo>
                                  <a:pt x="2279162" y="1048414"/>
                                </a:moveTo>
                                <a:lnTo>
                                  <a:pt x="2272190" y="1091638"/>
                                </a:lnTo>
                                <a:lnTo>
                                  <a:pt x="2252777" y="1129177"/>
                                </a:lnTo>
                                <a:lnTo>
                                  <a:pt x="2223175" y="1158779"/>
                                </a:lnTo>
                                <a:lnTo>
                                  <a:pt x="2185636" y="1178192"/>
                                </a:lnTo>
                                <a:lnTo>
                                  <a:pt x="2142412" y="1185164"/>
                                </a:lnTo>
                                <a:lnTo>
                                  <a:pt x="2099189" y="1178192"/>
                                </a:lnTo>
                                <a:lnTo>
                                  <a:pt x="2061649" y="1158779"/>
                                </a:lnTo>
                                <a:lnTo>
                                  <a:pt x="2032047" y="1129177"/>
                                </a:lnTo>
                                <a:lnTo>
                                  <a:pt x="2012634" y="1091638"/>
                                </a:lnTo>
                                <a:lnTo>
                                  <a:pt x="2005662" y="1048414"/>
                                </a:lnTo>
                                <a:lnTo>
                                  <a:pt x="2012634" y="1005191"/>
                                </a:lnTo>
                                <a:lnTo>
                                  <a:pt x="2032047" y="967652"/>
                                </a:lnTo>
                                <a:lnTo>
                                  <a:pt x="2061649" y="938049"/>
                                </a:lnTo>
                                <a:lnTo>
                                  <a:pt x="2099189" y="918636"/>
                                </a:lnTo>
                                <a:lnTo>
                                  <a:pt x="2142412" y="911664"/>
                                </a:lnTo>
                                <a:lnTo>
                                  <a:pt x="2185636" y="918636"/>
                                </a:lnTo>
                                <a:lnTo>
                                  <a:pt x="2223175" y="938049"/>
                                </a:lnTo>
                                <a:lnTo>
                                  <a:pt x="2252777" y="967652"/>
                                </a:lnTo>
                                <a:lnTo>
                                  <a:pt x="2272190" y="1005191"/>
                                </a:lnTo>
                                <a:lnTo>
                                  <a:pt x="2279162" y="1048414"/>
                                </a:lnTo>
                                <a:close/>
                              </a:path>
                              <a:path w="2279650" h="1185545">
                                <a:moveTo>
                                  <a:pt x="1732163" y="911664"/>
                                </a:moveTo>
                                <a:lnTo>
                                  <a:pt x="1458663" y="911664"/>
                                </a:lnTo>
                                <a:lnTo>
                                  <a:pt x="1458663" y="1185164"/>
                                </a:lnTo>
                                <a:lnTo>
                                  <a:pt x="1732163" y="1185164"/>
                                </a:lnTo>
                                <a:lnTo>
                                  <a:pt x="1732163" y="911664"/>
                                </a:lnTo>
                                <a:close/>
                              </a:path>
                              <a:path w="2279650" h="1185545">
                                <a:moveTo>
                                  <a:pt x="2004396" y="1048414"/>
                                </a:moveTo>
                                <a:lnTo>
                                  <a:pt x="1952734" y="1048414"/>
                                </a:lnTo>
                                <a:lnTo>
                                  <a:pt x="1897906" y="1048414"/>
                                </a:lnTo>
                                <a:lnTo>
                                  <a:pt x="1842001" y="1048414"/>
                                </a:lnTo>
                                <a:lnTo>
                                  <a:pt x="1787112" y="1048414"/>
                                </a:lnTo>
                                <a:lnTo>
                                  <a:pt x="1735328" y="1048414"/>
                                </a:lnTo>
                              </a:path>
                              <a:path w="2279650" h="1185545">
                                <a:moveTo>
                                  <a:pt x="683748" y="279197"/>
                                </a:moveTo>
                                <a:lnTo>
                                  <a:pt x="683748" y="279197"/>
                                </a:lnTo>
                                <a:lnTo>
                                  <a:pt x="683748" y="864971"/>
                                </a:lnTo>
                                <a:lnTo>
                                  <a:pt x="683748" y="909892"/>
                                </a:lnTo>
                              </a:path>
                              <a:path w="2279650" h="1185545">
                                <a:moveTo>
                                  <a:pt x="683748" y="274765"/>
                                </a:moveTo>
                                <a:lnTo>
                                  <a:pt x="804631" y="395648"/>
                                </a:lnTo>
                                <a:lnTo>
                                  <a:pt x="1070573" y="661590"/>
                                </a:lnTo>
                                <a:lnTo>
                                  <a:pt x="1336515" y="927532"/>
                                </a:lnTo>
                                <a:lnTo>
                                  <a:pt x="1457397" y="1048414"/>
                                </a:lnTo>
                              </a:path>
                              <a:path w="2279650" h="1185545">
                                <a:moveTo>
                                  <a:pt x="826196" y="1048414"/>
                                </a:moveTo>
                                <a:lnTo>
                                  <a:pt x="826196" y="1048414"/>
                                </a:lnTo>
                                <a:lnTo>
                                  <a:pt x="1411970" y="1048414"/>
                                </a:lnTo>
                                <a:lnTo>
                                  <a:pt x="1456891" y="1048414"/>
                                </a:lnTo>
                              </a:path>
                            </a:pathLst>
                          </a:custGeom>
                          <a:ln w="12662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box 8"/>
                        <wps:cNvSpPr txBox="1"/>
                        <wps:spPr>
                          <a:xfrm>
                            <a:off x="91412" y="91439"/>
                            <a:ext cx="10985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6A0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" name="Textbox 9"/>
                        <wps:cNvSpPr txBox="1"/>
                        <wps:spPr>
                          <a:xfrm>
                            <a:off x="615115" y="0"/>
                            <a:ext cx="1074420" cy="283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6A1" w14:textId="77777777" w:rsidR="00832887" w:rsidRDefault="00717952">
                              <w:pPr>
                                <w:tabs>
                                  <w:tab w:val="left" w:pos="784"/>
                                  <w:tab w:val="left" w:pos="1335"/>
                                </w:tabs>
                                <w:spacing w:before="45"/>
                              </w:pPr>
                              <w:r>
                                <w:t>R1</w:t>
                              </w:r>
                              <w:r>
                                <w:rPr>
                                  <w:spacing w:val="40"/>
                                </w:rPr>
                                <w:t xml:space="preserve"> </w:t>
                              </w:r>
                              <w:r>
                                <w:rPr>
                                  <w:position w:val="1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-10"/>
                                  <w:position w:val="14"/>
                                  <w:u w:val="single"/>
                                </w:rPr>
                                <w:t>2</w:t>
                              </w:r>
                              <w:r>
                                <w:rPr>
                                  <w:position w:val="1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12"/>
                                  <w:position w:val="14"/>
                                </w:rPr>
                                <w:t xml:space="preserve"> </w:t>
                              </w:r>
                              <w:r>
                                <w:t>R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" name="Textbox 10"/>
                        <wps:cNvSpPr txBox="1"/>
                        <wps:spPr>
                          <a:xfrm>
                            <a:off x="2110566" y="91439"/>
                            <a:ext cx="9525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6A2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1" name="Textbox 11"/>
                        <wps:cNvSpPr txBox="1"/>
                        <wps:spPr>
                          <a:xfrm>
                            <a:off x="1113317" y="547871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6A3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7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" name="Textbox 12"/>
                        <wps:cNvSpPr txBox="1"/>
                        <wps:spPr>
                          <a:xfrm>
                            <a:off x="94834" y="1005281"/>
                            <a:ext cx="1035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6A4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C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" name="Textbox 13"/>
                        <wps:cNvSpPr txBox="1"/>
                        <wps:spPr>
                          <a:xfrm>
                            <a:off x="615115" y="1005281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6A5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4" name="Textbox 14"/>
                        <wps:cNvSpPr txBox="1"/>
                        <wps:spPr>
                          <a:xfrm>
                            <a:off x="1113317" y="1097280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6A6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5" name="Textbox 15"/>
                        <wps:cNvSpPr txBox="1"/>
                        <wps:spPr>
                          <a:xfrm>
                            <a:off x="1529515" y="1005281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6A7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6" name="Textbox 16"/>
                        <wps:cNvSpPr txBox="1"/>
                        <wps:spPr>
                          <a:xfrm>
                            <a:off x="2102673" y="1005840"/>
                            <a:ext cx="11112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6A8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D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16" id="Group 6" o:spid="_x0000_s1026" style="position:absolute;margin-left:215.8pt;margin-top:23.65pt;width:180.5pt;height:101.6pt;z-index:-15727616;mso-wrap-distance-left:0;mso-wrap-distance-right:0;mso-position-horizontal-relative:page" coordsize="22923,12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">
                <v:shape id="Graphic 7" o:spid="_x0000_s1027" style="position:absolute;left:63;top:699;width:22796;height:11855;visibility:visible;mso-wrap-style:square;v-text-anchor:top" coordsize="2279650,1185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" path="m273499,136749r-6972,43224l247114,217512r-29602,29602l179973,266527r-43224,6972l93526,266527,55987,247114,26384,217512,6971,179973,,136749,6971,93526,26384,55987,55987,26384,93526,6971,136749,r43224,6971l217512,26384r29602,29603l266527,93526r6972,43223xem820498,l546998,r,273499l820498,273499,820498,xem274765,136749r51662,l381256,136749r55904,l492049,136749r51784,em2279162,136749r-10410,52332l2239109,233446r-44365,29644l2142412,273499r-26803,-2652l2066543,250523r-37905,-37905l2008314,163552r-2652,-26803l2008314,109946r20324,-49066l2066543,22975,2115609,2651,2142412,r26803,2651l2218281,22975r37905,37905l2276510,109946r2652,26803xem1732163,l1458663,r,273499l1732163,273499,1732163,xem2004396,136749r-51662,l1897906,136749r-55905,l1787112,136749r-51784,em273499,1048414r-6972,43224l247114,1129177r-29602,29602l179973,1178192r-43224,6972l93526,1178192,55987,1158779,26384,1129177,6971,1091638,,1048414r6971,-43223l26384,967652,55987,938049,93526,918636r43223,-6972l179973,918636r37539,19413l247114,967652r19413,37539l273499,1048414xem820498,911664r-273500,l546998,1185164r273500,l820498,911664xem274765,1048414r51662,l381256,1048414r55904,l492049,1048414r51784,em2279162,1048414r-6972,43224l2252777,1129177r-29602,29602l2185636,1178192r-43224,6972l2099189,1178192r-37540,-19413l2032047,1129177r-19413,-37539l2005662,1048414r6972,-43223l2032047,967652r29602,-29603l2099189,918636r43223,-6972l2185636,918636r37539,19413l2252777,967652r19413,37539l2279162,1048414xem1732163,911664r-273500,l1458663,1185164r273500,l1732163,911664xem2004396,1048414r-51662,l1897906,1048414r-55905,l1787112,1048414r-51784,em683748,279197r,l683748,864971r,44921em683748,274765l804631,395648r265942,265942l1336515,927532r120882,120882em826196,1048414r,l1411970,1048414r44921,e" filled="f" strokeweight=".35172mm"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8" o:spid="_x0000_s1028" type="#_x0000_t202" style="position:absolute;left:914;top:914;width:1098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15AA86A0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A</w:t>
                        </w:r>
                      </w:p>
                    </w:txbxContent>
                  </v:textbox>
                </v:shape>
                <v:shape id="Textbox 9" o:spid="_x0000_s1029" type="#_x0000_t202" style="position:absolute;left:6151;width:10744;height:2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15AA86A1" w14:textId="77777777" w:rsidR="00832887" w:rsidRDefault="00717952">
                        <w:pPr>
                          <w:tabs>
                            <w:tab w:val="left" w:pos="784"/>
                            <w:tab w:val="left" w:pos="1335"/>
                          </w:tabs>
                          <w:spacing w:before="45"/>
                        </w:pPr>
                        <w:r>
                          <w:t>R1</w:t>
                        </w:r>
                        <w:r>
                          <w:rPr>
                            <w:spacing w:val="40"/>
                          </w:rPr>
                          <w:t xml:space="preserve"> </w:t>
                        </w:r>
                        <w:r>
                          <w:rPr>
                            <w:position w:val="14"/>
                            <w:u w:val="single"/>
                          </w:rPr>
                          <w:tab/>
                        </w:r>
                        <w:r>
                          <w:rPr>
                            <w:spacing w:val="-10"/>
                            <w:position w:val="14"/>
                            <w:u w:val="single"/>
                          </w:rPr>
                          <w:t>2</w:t>
                        </w:r>
                        <w:r>
                          <w:rPr>
                            <w:position w:val="14"/>
                            <w:u w:val="single"/>
                          </w:rPr>
                          <w:tab/>
                        </w:r>
                        <w:r>
                          <w:rPr>
                            <w:spacing w:val="12"/>
                            <w:position w:val="14"/>
                          </w:rPr>
                          <w:t xml:space="preserve"> </w:t>
                        </w:r>
                        <w:r>
                          <w:t>R2</w:t>
                        </w:r>
                      </w:p>
                    </w:txbxContent>
                  </v:textbox>
                </v:shape>
                <v:shape id="Textbox 10" o:spid="_x0000_s1030" type="#_x0000_t202" style="position:absolute;left:21105;top:914;width:953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15AA86A2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B</w:t>
                        </w:r>
                      </w:p>
                    </w:txbxContent>
                  </v:textbox>
                </v:shape>
                <v:shape id="Textbox 11" o:spid="_x0000_s1031" type="#_x0000_t202" style="position:absolute;left:11133;top:5478;width:781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<v:textbox inset="0,0,0,0">
                    <w:txbxContent>
                      <w:p w14:paraId="15AA86A3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7</w:t>
                        </w:r>
                      </w:p>
                    </w:txbxContent>
                  </v:textbox>
                </v:shape>
                <v:shape id="Textbox 12" o:spid="_x0000_s1032" type="#_x0000_t202" style="position:absolute;left:948;top:10052;width:1035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15AA86A4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C</w:t>
                        </w:r>
                      </w:p>
                    </w:txbxContent>
                  </v:textbox>
                </v:shape>
                <v:shape id="Textbox 13" o:spid="_x0000_s1033" type="#_x0000_t202" style="position:absolute;left:6151;top:10052;width:1600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14:paraId="15AA86A5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3</w:t>
                        </w:r>
                      </w:p>
                    </w:txbxContent>
                  </v:textbox>
                </v:shape>
                <v:shape id="Textbox 14" o:spid="_x0000_s1034" type="#_x0000_t202" style="position:absolute;left:11133;top:10972;width:781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14:paraId="15AA86A6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2</w:t>
                        </w:r>
                      </w:p>
                    </w:txbxContent>
                  </v:textbox>
                </v:shape>
                <v:shape id="Textbox 15" o:spid="_x0000_s1035" type="#_x0000_t202" style="position:absolute;left:15295;top:10052;width:1600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14:paraId="15AA86A7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4</w:t>
                        </w:r>
                      </w:p>
                    </w:txbxContent>
                  </v:textbox>
                </v:shape>
                <v:shape id="Textbox 16" o:spid="_x0000_s1036" type="#_x0000_t202" style="position:absolute;left:21026;top:10058;width:1111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14:paraId="15AA86A8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D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5AA84C9" w14:textId="77777777" w:rsidR="00832887" w:rsidRDefault="00832887">
      <w:pPr>
        <w:pStyle w:val="BodyText"/>
      </w:pPr>
    </w:p>
    <w:p w14:paraId="15AA84CA" w14:textId="77777777" w:rsidR="00832887" w:rsidRDefault="00832887">
      <w:pPr>
        <w:pStyle w:val="BodyText"/>
        <w:spacing w:before="8"/>
      </w:pPr>
    </w:p>
    <w:p w14:paraId="15AA84CB" w14:textId="77777777" w:rsidR="00832887" w:rsidRDefault="00717952">
      <w:pPr>
        <w:pStyle w:val="BodyText"/>
        <w:spacing w:before="1"/>
        <w:ind w:left="720"/>
      </w:pPr>
      <w:r>
        <w:t>The</w:t>
      </w:r>
      <w:r>
        <w:rPr>
          <w:spacing w:val="13"/>
        </w:rPr>
        <w:t xml:space="preserve"> </w:t>
      </w:r>
      <w:r>
        <w:t>routing</w:t>
      </w:r>
      <w:r>
        <w:rPr>
          <w:spacing w:val="13"/>
        </w:rPr>
        <w:t xml:space="preserve"> </w:t>
      </w:r>
      <w:r>
        <w:t>tables</w:t>
      </w:r>
      <w:r>
        <w:rPr>
          <w:spacing w:val="13"/>
        </w:rPr>
        <w:t xml:space="preserve"> </w:t>
      </w:r>
      <w:r>
        <w:t>start</w:t>
      </w:r>
      <w:r>
        <w:rPr>
          <w:spacing w:val="13"/>
        </w:rPr>
        <w:t xml:space="preserve"> </w:t>
      </w:r>
      <w:r>
        <w:t>out</w:t>
      </w:r>
      <w:r>
        <w:rPr>
          <w:spacing w:val="13"/>
        </w:rPr>
        <w:t xml:space="preserve"> </w:t>
      </w:r>
      <w:r>
        <w:t>initially</w:t>
      </w:r>
      <w:r>
        <w:rPr>
          <w:spacing w:val="13"/>
        </w:rPr>
        <w:t xml:space="preserve"> </w:t>
      </w:r>
      <w:r>
        <w:t>with</w:t>
      </w:r>
      <w:r>
        <w:rPr>
          <w:spacing w:val="13"/>
        </w:rPr>
        <w:t xml:space="preserve"> </w:t>
      </w:r>
      <w:r>
        <w:t>direct</w:t>
      </w:r>
      <w:r>
        <w:rPr>
          <w:spacing w:val="13"/>
        </w:rPr>
        <w:t xml:space="preserve"> </w:t>
      </w:r>
      <w:r>
        <w:t>routes</w:t>
      </w:r>
      <w:r>
        <w:rPr>
          <w:spacing w:val="14"/>
        </w:rPr>
        <w:t xml:space="preserve"> </w:t>
      </w:r>
      <w:r>
        <w:rPr>
          <w:spacing w:val="-2"/>
        </w:rPr>
        <w:t>only:</w:t>
      </w:r>
    </w:p>
    <w:p w14:paraId="15AA84CC" w14:textId="77777777" w:rsidR="00832887" w:rsidRDefault="00832887">
      <w:pPr>
        <w:pStyle w:val="BodyText"/>
        <w:sectPr w:rsidR="00832887">
          <w:footerReference w:type="even" r:id="rId7"/>
          <w:footerReference w:type="default" r:id="rId8"/>
          <w:type w:val="continuous"/>
          <w:pgSz w:w="12240" w:h="15840"/>
          <w:pgMar w:top="1440" w:right="1080" w:bottom="1120" w:left="720" w:header="0" w:footer="923" w:gutter="0"/>
          <w:pgNumType w:start="1"/>
          <w:cols w:space="720"/>
        </w:sectPr>
      </w:pPr>
    </w:p>
    <w:p w14:paraId="15AA84CD" w14:textId="77777777" w:rsidR="00832887" w:rsidRDefault="00717952">
      <w:pPr>
        <w:pStyle w:val="BodyText"/>
        <w:spacing w:before="155"/>
        <w:ind w:left="1459"/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4CE" w14:textId="77777777" w:rsidR="00832887" w:rsidRDefault="00717952">
      <w:pPr>
        <w:pStyle w:val="BodyText"/>
        <w:spacing w:before="155"/>
        <w:ind w:left="1438"/>
      </w:pPr>
      <w:r>
        <w:br w:type="column"/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4CF" w14:textId="77777777" w:rsidR="00832887" w:rsidRDefault="00717952">
      <w:pPr>
        <w:pStyle w:val="BodyText"/>
        <w:spacing w:before="155"/>
        <w:ind w:left="1438"/>
      </w:pPr>
      <w:r>
        <w:br w:type="column"/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4D0" w14:textId="77777777" w:rsidR="00832887" w:rsidRDefault="00717952">
      <w:pPr>
        <w:pStyle w:val="BodyText"/>
        <w:spacing w:before="155"/>
        <w:ind w:left="1438"/>
      </w:pPr>
      <w:r>
        <w:br w:type="column"/>
      </w:r>
      <w:r>
        <w:rPr>
          <w:spacing w:val="-2"/>
        </w:rPr>
        <w:t>R4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4D1" w14:textId="77777777" w:rsidR="00832887" w:rsidRDefault="00832887">
      <w:pPr>
        <w:pStyle w:val="BodyText"/>
        <w:sectPr w:rsidR="00832887">
          <w:type w:val="continuous"/>
          <w:pgSz w:w="12240" w:h="15840"/>
          <w:pgMar w:top="1440" w:right="1080" w:bottom="1120" w:left="720" w:header="0" w:footer="923" w:gutter="0"/>
          <w:cols w:num="4" w:space="720" w:equalWidth="0">
            <w:col w:w="2321" w:space="40"/>
            <w:col w:w="2301" w:space="39"/>
            <w:col w:w="2300" w:space="39"/>
            <w:col w:w="3400"/>
          </w:cols>
        </w:sectPr>
      </w:pPr>
    </w:p>
    <w:p w14:paraId="15AA84D2" w14:textId="77777777" w:rsidR="00832887" w:rsidRDefault="00832887">
      <w:pPr>
        <w:pStyle w:val="BodyText"/>
        <w:spacing w:before="7"/>
        <w:rPr>
          <w:sz w:val="4"/>
        </w:rPr>
      </w:pPr>
    </w:p>
    <w:p w14:paraId="15AA84D3" w14:textId="77777777" w:rsidR="00832887" w:rsidRDefault="00717952">
      <w:pPr>
        <w:ind w:left="775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5AA8618" wp14:editId="15AA8619">
                <wp:extent cx="1416050" cy="509270"/>
                <wp:effectExtent l="0" t="0" r="0" b="0"/>
                <wp:docPr id="17" name="Text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5092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6AB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A9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AA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6AE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AC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AD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15AA86AF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18" id="Textbox 17" o:spid="_x0000_s1037" type="#_x0000_t202" style="width:111.5pt;height:40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6AB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6A9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AA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6AE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6AC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AD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15AA86AF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60"/>
          <w:sz w:val="20"/>
        </w:rPr>
        <w:t xml:space="preserve"> </w:t>
      </w:r>
      <w:r>
        <w:rPr>
          <w:noProof/>
          <w:spacing w:val="60"/>
          <w:sz w:val="20"/>
        </w:rPr>
        <mc:AlternateContent>
          <mc:Choice Requires="wps">
            <w:drawing>
              <wp:inline distT="0" distB="0" distL="0" distR="0" wp14:anchorId="15AA861A" wp14:editId="15AA861B">
                <wp:extent cx="1416050" cy="509270"/>
                <wp:effectExtent l="0" t="0" r="0" b="0"/>
                <wp:docPr id="18" name="Text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5092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6B2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B0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B1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6B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B3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B4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15AA86B6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1A" id="Textbox 18" o:spid="_x0000_s1038" type="#_x0000_t202" style="width:111.5pt;height:40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6B2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6B0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B1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6B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6B3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B4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15AA86B6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60"/>
          <w:sz w:val="20"/>
        </w:rPr>
        <w:t xml:space="preserve"> </w:t>
      </w:r>
      <w:r>
        <w:rPr>
          <w:noProof/>
          <w:spacing w:val="60"/>
          <w:sz w:val="20"/>
        </w:rPr>
        <mc:AlternateContent>
          <mc:Choice Requires="wps">
            <w:drawing>
              <wp:inline distT="0" distB="0" distL="0" distR="0" wp14:anchorId="15AA861C" wp14:editId="15AA861D">
                <wp:extent cx="1416050" cy="509270"/>
                <wp:effectExtent l="0" t="0" r="0" b="0"/>
                <wp:docPr id="19" name="Text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5092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6B9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B7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B8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6BC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BA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BB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15AA86BD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1C" id="Textbox 19" o:spid="_x0000_s1039" type="#_x0000_t202" style="width:111.5pt;height:40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6B9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6B7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B8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6BC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6BA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BB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15AA86BD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60"/>
          <w:sz w:val="20"/>
        </w:rPr>
        <w:t xml:space="preserve"> </w:t>
      </w:r>
      <w:r>
        <w:rPr>
          <w:noProof/>
          <w:spacing w:val="60"/>
          <w:sz w:val="20"/>
        </w:rPr>
        <mc:AlternateContent>
          <mc:Choice Requires="wps">
            <w:drawing>
              <wp:inline distT="0" distB="0" distL="0" distR="0" wp14:anchorId="15AA861E" wp14:editId="15AA861F">
                <wp:extent cx="1416050" cy="509270"/>
                <wp:effectExtent l="0" t="0" r="0" b="0"/>
                <wp:docPr id="20" name="Text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5092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6C0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BE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BF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6C3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C1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C2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15AA86C4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1E" id="Textbox 20" o:spid="_x0000_s1040" type="#_x0000_t202" style="width:111.5pt;height:40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6C0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6BE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BF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6C3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6C1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C2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15AA86C4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5AA84D4" w14:textId="77777777" w:rsidR="00832887" w:rsidRDefault="00717952">
      <w:pPr>
        <w:pStyle w:val="BodyText"/>
        <w:spacing w:before="193"/>
        <w:ind w:left="720"/>
      </w:pPr>
      <w:r>
        <w:t>Assumptions</w:t>
      </w:r>
      <w:r>
        <w:rPr>
          <w:spacing w:val="11"/>
        </w:rPr>
        <w:t xml:space="preserve"> </w:t>
      </w:r>
      <w:proofErr w:type="gramStart"/>
      <w:r>
        <w:t>for</w:t>
      </w:r>
      <w:proofErr w:type="gramEnd"/>
      <w:r>
        <w:rPr>
          <w:spacing w:val="12"/>
        </w:rPr>
        <w:t xml:space="preserve"> </w:t>
      </w:r>
      <w:r>
        <w:t>this</w:t>
      </w:r>
      <w:r>
        <w:rPr>
          <w:spacing w:val="12"/>
        </w:rPr>
        <w:t xml:space="preserve"> </w:t>
      </w:r>
      <w:r>
        <w:rPr>
          <w:spacing w:val="-2"/>
        </w:rPr>
        <w:t>question:</w:t>
      </w:r>
    </w:p>
    <w:p w14:paraId="15AA84D5" w14:textId="77777777" w:rsidR="00832887" w:rsidRDefault="00717952">
      <w:pPr>
        <w:pStyle w:val="ListParagraph"/>
        <w:numPr>
          <w:ilvl w:val="0"/>
          <w:numId w:val="1"/>
        </w:numPr>
        <w:tabs>
          <w:tab w:val="left" w:pos="907"/>
        </w:tabs>
        <w:spacing w:before="35" w:line="273" w:lineRule="auto"/>
        <w:ind w:right="359"/>
      </w:pPr>
      <w:r>
        <w:rPr>
          <w:w w:val="105"/>
        </w:rPr>
        <w:t>Each</w:t>
      </w:r>
      <w:r>
        <w:rPr>
          <w:spacing w:val="-7"/>
          <w:w w:val="105"/>
        </w:rPr>
        <w:t xml:space="preserve"> </w:t>
      </w:r>
      <w:r>
        <w:rPr>
          <w:w w:val="105"/>
        </w:rPr>
        <w:t>subpart</w:t>
      </w:r>
      <w:r>
        <w:rPr>
          <w:spacing w:val="-7"/>
          <w:w w:val="105"/>
        </w:rPr>
        <w:t xml:space="preserve"> </w:t>
      </w:r>
      <w:proofErr w:type="gramStart"/>
      <w:r>
        <w:rPr>
          <w:w w:val="105"/>
        </w:rPr>
        <w:t>continues</w:t>
      </w:r>
      <w:r>
        <w:rPr>
          <w:spacing w:val="-7"/>
          <w:w w:val="105"/>
        </w:rPr>
        <w:t xml:space="preserve"> </w:t>
      </w:r>
      <w:r>
        <w:rPr>
          <w:w w:val="105"/>
        </w:rPr>
        <w:t>on</w:t>
      </w:r>
      <w:proofErr w:type="gramEnd"/>
      <w:r>
        <w:rPr>
          <w:spacing w:val="-7"/>
          <w:w w:val="105"/>
        </w:rPr>
        <w:t xml:space="preserve"> </w:t>
      </w:r>
      <w:r>
        <w:rPr>
          <w:w w:val="105"/>
        </w:rPr>
        <w:t>from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previous</w:t>
      </w:r>
      <w:r>
        <w:rPr>
          <w:spacing w:val="-7"/>
          <w:w w:val="105"/>
        </w:rPr>
        <w:t xml:space="preserve"> </w:t>
      </w:r>
      <w:r>
        <w:rPr>
          <w:w w:val="105"/>
        </w:rPr>
        <w:t>subparts.</w:t>
      </w:r>
      <w:r>
        <w:rPr>
          <w:spacing w:val="-7"/>
          <w:w w:val="105"/>
        </w:rPr>
        <w:t xml:space="preserve"> </w:t>
      </w:r>
      <w:r>
        <w:rPr>
          <w:w w:val="105"/>
        </w:rPr>
        <w:t>After</w:t>
      </w:r>
      <w:r>
        <w:rPr>
          <w:spacing w:val="-7"/>
          <w:w w:val="105"/>
        </w:rPr>
        <w:t xml:space="preserve"> </w:t>
      </w:r>
      <w:r>
        <w:rPr>
          <w:w w:val="105"/>
        </w:rPr>
        <w:t>finishing</w:t>
      </w:r>
      <w:r>
        <w:rPr>
          <w:spacing w:val="-7"/>
          <w:w w:val="105"/>
        </w:rPr>
        <w:t xml:space="preserve"> </w:t>
      </w:r>
      <w:r>
        <w:rPr>
          <w:w w:val="105"/>
        </w:rPr>
        <w:t>each</w:t>
      </w:r>
      <w:r>
        <w:rPr>
          <w:spacing w:val="-7"/>
          <w:w w:val="105"/>
        </w:rPr>
        <w:t xml:space="preserve"> </w:t>
      </w:r>
      <w:r>
        <w:rPr>
          <w:w w:val="105"/>
        </w:rPr>
        <w:t>subpart,</w:t>
      </w:r>
      <w:r>
        <w:rPr>
          <w:spacing w:val="-7"/>
          <w:w w:val="105"/>
        </w:rPr>
        <w:t xml:space="preserve"> </w:t>
      </w:r>
      <w:r>
        <w:rPr>
          <w:w w:val="105"/>
        </w:rPr>
        <w:t>we</w:t>
      </w:r>
      <w:r>
        <w:rPr>
          <w:spacing w:val="-7"/>
          <w:w w:val="105"/>
        </w:rPr>
        <w:t xml:space="preserve"> </w:t>
      </w:r>
      <w:r>
        <w:rPr>
          <w:w w:val="105"/>
        </w:rPr>
        <w:t>suggest</w:t>
      </w:r>
      <w:r>
        <w:rPr>
          <w:spacing w:val="-7"/>
          <w:w w:val="105"/>
        </w:rPr>
        <w:t xml:space="preserve"> </w:t>
      </w:r>
      <w:r>
        <w:rPr>
          <w:w w:val="105"/>
        </w:rPr>
        <w:t>first copying your answer to the next subpart before solving the next subpart.</w:t>
      </w:r>
    </w:p>
    <w:p w14:paraId="15AA84D6" w14:textId="77777777" w:rsidR="00832887" w:rsidRDefault="00717952">
      <w:pPr>
        <w:pStyle w:val="ListParagraph"/>
        <w:numPr>
          <w:ilvl w:val="0"/>
          <w:numId w:val="1"/>
        </w:numPr>
        <w:tabs>
          <w:tab w:val="left" w:pos="907"/>
        </w:tabs>
        <w:spacing w:line="252" w:lineRule="exact"/>
        <w:ind w:hanging="187"/>
      </w:pPr>
      <w:r>
        <w:t>No</w:t>
      </w:r>
      <w:r>
        <w:rPr>
          <w:spacing w:val="13"/>
        </w:rPr>
        <w:t xml:space="preserve"> </w:t>
      </w:r>
      <w:r>
        <w:t>other</w:t>
      </w:r>
      <w:r>
        <w:rPr>
          <w:spacing w:val="14"/>
        </w:rPr>
        <w:t xml:space="preserve"> </w:t>
      </w:r>
      <w:r>
        <w:t>events</w:t>
      </w:r>
      <w:r>
        <w:rPr>
          <w:spacing w:val="14"/>
        </w:rPr>
        <w:t xml:space="preserve"> </w:t>
      </w:r>
      <w:r>
        <w:t>occur</w:t>
      </w:r>
      <w:r>
        <w:rPr>
          <w:spacing w:val="14"/>
        </w:rPr>
        <w:t xml:space="preserve"> </w:t>
      </w:r>
      <w:r>
        <w:t>other</w:t>
      </w:r>
      <w:r>
        <w:rPr>
          <w:spacing w:val="14"/>
        </w:rPr>
        <w:t xml:space="preserve"> </w:t>
      </w:r>
      <w:r>
        <w:t>than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ones</w:t>
      </w:r>
      <w:r>
        <w:rPr>
          <w:spacing w:val="14"/>
        </w:rPr>
        <w:t xml:space="preserve"> </w:t>
      </w:r>
      <w:r>
        <w:rPr>
          <w:spacing w:val="-2"/>
        </w:rPr>
        <w:t>specified.</w:t>
      </w:r>
    </w:p>
    <w:p w14:paraId="15AA84D7" w14:textId="77777777" w:rsidR="00832887" w:rsidRDefault="00717952">
      <w:pPr>
        <w:pStyle w:val="ListParagraph"/>
        <w:numPr>
          <w:ilvl w:val="0"/>
          <w:numId w:val="1"/>
        </w:numPr>
        <w:tabs>
          <w:tab w:val="left" w:pos="907"/>
        </w:tabs>
        <w:spacing w:before="35"/>
        <w:ind w:hanging="187"/>
      </w:pPr>
      <w:r>
        <w:t>We</w:t>
      </w:r>
      <w:r>
        <w:rPr>
          <w:spacing w:val="10"/>
        </w:rPr>
        <w:t xml:space="preserve"> </w:t>
      </w:r>
      <w:r>
        <w:t>use</w:t>
      </w:r>
      <w:r>
        <w:rPr>
          <w:spacing w:val="11"/>
        </w:rPr>
        <w:t xml:space="preserve"> </w:t>
      </w:r>
      <w:r>
        <w:t>triggered</w:t>
      </w:r>
      <w:r>
        <w:rPr>
          <w:spacing w:val="11"/>
        </w:rPr>
        <w:t xml:space="preserve"> </w:t>
      </w:r>
      <w:r>
        <w:t>updates:</w:t>
      </w:r>
      <w:r>
        <w:rPr>
          <w:spacing w:val="11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router</w:t>
      </w:r>
      <w:r>
        <w:rPr>
          <w:spacing w:val="10"/>
        </w:rPr>
        <w:t xml:space="preserve"> </w:t>
      </w:r>
      <w:r>
        <w:t>sends</w:t>
      </w:r>
      <w:r>
        <w:rPr>
          <w:spacing w:val="11"/>
        </w:rPr>
        <w:t xml:space="preserve"> </w:t>
      </w:r>
      <w:r>
        <w:t>out</w:t>
      </w:r>
      <w:r>
        <w:rPr>
          <w:spacing w:val="11"/>
        </w:rPr>
        <w:t xml:space="preserve"> </w:t>
      </w:r>
      <w:r>
        <w:t>advertisements</w:t>
      </w:r>
      <w:r>
        <w:rPr>
          <w:spacing w:val="11"/>
        </w:rPr>
        <w:t xml:space="preserve"> </w:t>
      </w:r>
      <w:r>
        <w:t>immediately</w:t>
      </w:r>
      <w:r>
        <w:rPr>
          <w:spacing w:val="11"/>
        </w:rPr>
        <w:t xml:space="preserve"> </w:t>
      </w:r>
      <w:r>
        <w:t>after</w:t>
      </w:r>
      <w:r>
        <w:rPr>
          <w:spacing w:val="11"/>
        </w:rPr>
        <w:t xml:space="preserve"> </w:t>
      </w:r>
      <w:r>
        <w:t>its</w:t>
      </w:r>
      <w:r>
        <w:rPr>
          <w:spacing w:val="10"/>
        </w:rPr>
        <w:t xml:space="preserve"> </w:t>
      </w:r>
      <w:r>
        <w:t>table</w:t>
      </w:r>
      <w:r>
        <w:rPr>
          <w:spacing w:val="11"/>
        </w:rPr>
        <w:t xml:space="preserve"> </w:t>
      </w:r>
      <w:r>
        <w:rPr>
          <w:spacing w:val="-2"/>
        </w:rPr>
        <w:t>updates.</w:t>
      </w:r>
    </w:p>
    <w:p w14:paraId="15AA84D8" w14:textId="77777777" w:rsidR="00832887" w:rsidRDefault="00717952">
      <w:pPr>
        <w:pStyle w:val="ListParagraph"/>
        <w:numPr>
          <w:ilvl w:val="0"/>
          <w:numId w:val="1"/>
        </w:numPr>
        <w:tabs>
          <w:tab w:val="left" w:pos="907"/>
        </w:tabs>
        <w:spacing w:before="34" w:line="273" w:lineRule="auto"/>
        <w:ind w:right="359"/>
      </w:pPr>
      <w:r>
        <w:t xml:space="preserve">We do not use incremental updates: when a router sends out advertisements, it advertises all entries </w:t>
      </w:r>
      <w:proofErr w:type="gramStart"/>
      <w:r>
        <w:t>in</w:t>
      </w:r>
      <w:proofErr w:type="gramEnd"/>
      <w:r>
        <w:t xml:space="preserve"> its table.</w:t>
      </w:r>
    </w:p>
    <w:p w14:paraId="15AA84D9" w14:textId="77777777" w:rsidR="00832887" w:rsidRDefault="00717952">
      <w:pPr>
        <w:pStyle w:val="ListParagraph"/>
        <w:numPr>
          <w:ilvl w:val="0"/>
          <w:numId w:val="1"/>
        </w:numPr>
        <w:tabs>
          <w:tab w:val="left" w:pos="907"/>
        </w:tabs>
        <w:spacing w:line="252" w:lineRule="exact"/>
        <w:ind w:hanging="187"/>
      </w:pPr>
      <w:r>
        <w:t>You may not need</w:t>
      </w:r>
      <w:r>
        <w:rPr>
          <w:spacing w:val="1"/>
        </w:rPr>
        <w:t xml:space="preserve"> </w:t>
      </w:r>
      <w:r>
        <w:t>to fill in all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2"/>
        </w:rPr>
        <w:t>rows.</w:t>
      </w:r>
    </w:p>
    <w:p w14:paraId="15AA84DA" w14:textId="77777777" w:rsidR="00832887" w:rsidRDefault="00717952">
      <w:pPr>
        <w:pStyle w:val="BodyText"/>
        <w:spacing w:before="196"/>
        <w:ind w:left="760"/>
        <w:rPr>
          <w:rFonts w:ascii="Georgia"/>
        </w:rPr>
      </w:pPr>
      <w:r>
        <w:rPr>
          <w:rFonts w:ascii="Georgia"/>
          <w:noProof/>
        </w:rPr>
        <mc:AlternateContent>
          <mc:Choice Requires="wpg">
            <w:drawing>
              <wp:anchor distT="0" distB="0" distL="0" distR="0" simplePos="0" relativeHeight="15730176" behindDoc="0" locked="0" layoutInCell="1" allowOverlap="1" wp14:anchorId="15AA8620" wp14:editId="15AA8621">
                <wp:simplePos x="0" y="0"/>
                <wp:positionH relativeFrom="page">
                  <wp:posOffset>619125</wp:posOffset>
                </wp:positionH>
                <wp:positionV relativeFrom="paragraph">
                  <wp:posOffset>98002</wp:posOffset>
                </wp:positionV>
                <wp:extent cx="243204" cy="211454"/>
                <wp:effectExtent l="0" t="0" r="0" b="0"/>
                <wp:wrapNone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22" name="Graphic 22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box 23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6C5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20" id="Group 21" o:spid="_x0000_s1041" style="position:absolute;left:0;text-align:left;margin-left:48.75pt;margin-top:7.7pt;width:19.15pt;height:16.65pt;z-index:15730176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">
                <v:shape id="Graphic 22" o:spid="_x0000_s1042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" path="m,l236854,r,180822l,180822,,xe" filled="f" strokeweight=".17636mm">
                  <v:path arrowok="t"/>
                </v:shape>
                <v:shape id="Textbox 23" o:spid="_x0000_s1043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/Z9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K4f2fcMAAADbAAAADwAA&#10;AAAAAAAAAAAAAAAHAgAAZHJzL2Rvd25yZXYueG1sUEsFBgAAAAADAAMAtwAAAPcCAAAAAA==&#10;" filled="f" stroked="f">
                  <v:textbox inset="0,0,0,0">
                    <w:txbxContent>
                      <w:p w14:paraId="15AA86C5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1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EVENT:</w:t>
      </w:r>
      <w:r>
        <w:rPr>
          <w:spacing w:val="-1"/>
        </w:rPr>
        <w:t xml:space="preserve"> </w:t>
      </w:r>
      <w:r>
        <w:rPr>
          <w:rFonts w:ascii="Georgia"/>
        </w:rPr>
        <w:t>R3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advertises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its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routes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to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R1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 xml:space="preserve">and </w:t>
      </w:r>
      <w:r>
        <w:rPr>
          <w:rFonts w:ascii="Georgia"/>
          <w:spacing w:val="-5"/>
        </w:rPr>
        <w:t>R4.</w:t>
      </w:r>
    </w:p>
    <w:p w14:paraId="15AA84DB" w14:textId="77777777" w:rsidR="00832887" w:rsidRDefault="00717952">
      <w:pPr>
        <w:pStyle w:val="BodyText"/>
        <w:spacing w:before="155"/>
        <w:ind w:left="760"/>
      </w:pPr>
      <w:r>
        <w:t>What</w:t>
      </w:r>
      <w:r>
        <w:rPr>
          <w:spacing w:val="6"/>
        </w:rPr>
        <w:t xml:space="preserve"> </w:t>
      </w:r>
      <w:r>
        <w:t>do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routing</w:t>
      </w:r>
      <w:r>
        <w:rPr>
          <w:spacing w:val="7"/>
        </w:rPr>
        <w:t xml:space="preserve"> </w:t>
      </w:r>
      <w:r>
        <w:t>tables</w:t>
      </w:r>
      <w:r>
        <w:rPr>
          <w:spacing w:val="6"/>
        </w:rPr>
        <w:t xml:space="preserve"> </w:t>
      </w:r>
      <w:r>
        <w:t>look</w:t>
      </w:r>
      <w:r>
        <w:rPr>
          <w:spacing w:val="6"/>
        </w:rPr>
        <w:t xml:space="preserve"> </w:t>
      </w:r>
      <w:r>
        <w:t>like</w:t>
      </w:r>
      <w:r>
        <w:rPr>
          <w:spacing w:val="7"/>
        </w:rPr>
        <w:t xml:space="preserve"> </w:t>
      </w:r>
      <w:r>
        <w:t>after</w:t>
      </w:r>
      <w:r>
        <w:rPr>
          <w:spacing w:val="6"/>
        </w:rPr>
        <w:t xml:space="preserve"> </w:t>
      </w:r>
      <w:r>
        <w:t>receiving</w:t>
      </w:r>
      <w:r>
        <w:rPr>
          <w:spacing w:val="6"/>
        </w:rPr>
        <w:t xml:space="preserve"> </w:t>
      </w:r>
      <w:r>
        <w:t>R3′s</w:t>
      </w:r>
      <w:r>
        <w:rPr>
          <w:spacing w:val="7"/>
        </w:rPr>
        <w:t xml:space="preserve"> </w:t>
      </w:r>
      <w:r>
        <w:rPr>
          <w:spacing w:val="-2"/>
        </w:rPr>
        <w:t>routes?</w:t>
      </w:r>
    </w:p>
    <w:p w14:paraId="15AA84DC" w14:textId="77777777" w:rsidR="00832887" w:rsidRDefault="00832887">
      <w:pPr>
        <w:pStyle w:val="BodyText"/>
        <w:sectPr w:rsidR="00832887">
          <w:type w:val="continuous"/>
          <w:pgSz w:w="12240" w:h="15840"/>
          <w:pgMar w:top="1440" w:right="1080" w:bottom="1120" w:left="720" w:header="0" w:footer="923" w:gutter="0"/>
          <w:cols w:space="720"/>
        </w:sectPr>
      </w:pPr>
    </w:p>
    <w:p w14:paraId="15AA84DD" w14:textId="77777777" w:rsidR="00832887" w:rsidRDefault="00717952">
      <w:pPr>
        <w:pStyle w:val="BodyText"/>
        <w:spacing w:before="156"/>
        <w:ind w:left="1489"/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4DE" w14:textId="77777777" w:rsidR="00832887" w:rsidRDefault="00717952">
      <w:pPr>
        <w:pStyle w:val="BodyText"/>
        <w:spacing w:before="156"/>
        <w:ind w:left="1418"/>
      </w:pPr>
      <w:r>
        <w:br w:type="column"/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4DF" w14:textId="77777777" w:rsidR="00832887" w:rsidRDefault="00717952">
      <w:pPr>
        <w:pStyle w:val="BodyText"/>
        <w:spacing w:before="156"/>
        <w:ind w:left="1418"/>
      </w:pPr>
      <w:r>
        <w:br w:type="column"/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4E0" w14:textId="77777777" w:rsidR="00832887" w:rsidRDefault="00717952">
      <w:pPr>
        <w:pStyle w:val="BodyText"/>
        <w:spacing w:before="156"/>
        <w:ind w:left="1418"/>
      </w:pPr>
      <w:r>
        <w:br w:type="column"/>
      </w:r>
      <w:r>
        <w:rPr>
          <w:spacing w:val="-2"/>
        </w:rPr>
        <w:t>R4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4E1" w14:textId="77777777" w:rsidR="00832887" w:rsidRDefault="00832887">
      <w:pPr>
        <w:pStyle w:val="BodyText"/>
        <w:sectPr w:rsidR="00832887">
          <w:type w:val="continuous"/>
          <w:pgSz w:w="12240" w:h="15840"/>
          <w:pgMar w:top="1440" w:right="1080" w:bottom="1120" w:left="720" w:header="0" w:footer="923" w:gutter="0"/>
          <w:cols w:num="4" w:space="720" w:equalWidth="0">
            <w:col w:w="2351" w:space="40"/>
            <w:col w:w="2281" w:space="39"/>
            <w:col w:w="2280" w:space="39"/>
            <w:col w:w="3410"/>
          </w:cols>
        </w:sectPr>
      </w:pPr>
    </w:p>
    <w:p w14:paraId="15AA84E2" w14:textId="77777777" w:rsidR="00832887" w:rsidRDefault="00832887">
      <w:pPr>
        <w:pStyle w:val="BodyText"/>
        <w:spacing w:before="6"/>
        <w:rPr>
          <w:sz w:val="4"/>
        </w:rPr>
      </w:pPr>
    </w:p>
    <w:p w14:paraId="15AA84E3" w14:textId="77777777" w:rsidR="00832887" w:rsidRDefault="00717952">
      <w:pPr>
        <w:ind w:left="805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5AA8622" wp14:editId="15AA8623">
                <wp:extent cx="1416050" cy="788670"/>
                <wp:effectExtent l="0" t="0" r="0" b="0"/>
                <wp:docPr id="24" name="Text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6C8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C6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C7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6C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C9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CA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6CE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CC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CD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6CF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22" id="Textbox 24" o:spid="_x0000_s1044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6C8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6C6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C7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6C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6C9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CA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6CE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6CC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CD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6CF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24" wp14:editId="15AA8625">
                <wp:extent cx="1416050" cy="788670"/>
                <wp:effectExtent l="0" t="0" r="0" b="0"/>
                <wp:docPr id="25" name="Text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6D2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D0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D1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6D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D3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D4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6D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D6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D7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6D9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24" id="Textbox 25" o:spid="_x0000_s1045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6D2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6D0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D1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6D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6D3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D4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6D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6D6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D7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6D9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26" wp14:editId="15AA8627">
                <wp:extent cx="1416050" cy="788670"/>
                <wp:effectExtent l="0" t="0" r="0" b="0"/>
                <wp:docPr id="26" name="Text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6DC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DA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DB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6DF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DD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DE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6E2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E0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E1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6E3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26" id="Textbox 26" o:spid="_x0000_s1046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6DC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6DA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DB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6DF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6DD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DE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6E2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6E0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E1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6E3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28" wp14:editId="15AA8629">
                <wp:extent cx="1416050" cy="788670"/>
                <wp:effectExtent l="0" t="0" r="0" b="0"/>
                <wp:docPr id="27" name="Text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6E6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E4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E5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6E9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E7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E8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6EC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EA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EB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6ED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28" id="Textbox 27" o:spid="_x0000_s1047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6E6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6E4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E5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6E9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6E7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E8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6EC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6EA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EB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6ED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5AA84E4" w14:textId="77777777" w:rsidR="00832887" w:rsidRDefault="00832887">
      <w:pPr>
        <w:rPr>
          <w:sz w:val="20"/>
        </w:rPr>
        <w:sectPr w:rsidR="00832887">
          <w:type w:val="continuous"/>
          <w:pgSz w:w="12240" w:h="15840"/>
          <w:pgMar w:top="1440" w:right="1080" w:bottom="1120" w:left="720" w:header="0" w:footer="923" w:gutter="0"/>
          <w:cols w:space="720"/>
        </w:sectPr>
      </w:pPr>
    </w:p>
    <w:p w14:paraId="15AA84E5" w14:textId="77777777" w:rsidR="00832887" w:rsidRDefault="00717952">
      <w:pPr>
        <w:pStyle w:val="BodyText"/>
        <w:spacing w:before="196"/>
        <w:ind w:left="760"/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15730688" behindDoc="0" locked="0" layoutInCell="1" allowOverlap="1" wp14:anchorId="15AA862A" wp14:editId="15AA862B">
                <wp:simplePos x="0" y="0"/>
                <wp:positionH relativeFrom="page">
                  <wp:posOffset>619125</wp:posOffset>
                </wp:positionH>
                <wp:positionV relativeFrom="paragraph">
                  <wp:posOffset>97980</wp:posOffset>
                </wp:positionV>
                <wp:extent cx="243204" cy="211454"/>
                <wp:effectExtent l="0" t="0" r="0" b="0"/>
                <wp:wrapNone/>
                <wp:docPr id="31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32" name="Graphic 32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Textbox 33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6EE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2A" id="Group 31" o:spid="_x0000_s1048" style="position:absolute;left:0;text-align:left;margin-left:48.75pt;margin-top:7.7pt;width:19.15pt;height:16.65pt;z-index:15730688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">
                <v:shape id="Graphic 32" o:spid="_x0000_s1049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" path="m,l236854,r,180822l,180822,,xe" filled="f" strokeweight=".17636mm">
                  <v:path arrowok="t"/>
                </v:shape>
                <v:shape id="Textbox 33" o:spid="_x0000_s1050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mCgxQAAANsAAAAPAAAAZHJzL2Rvd25yZXYueG1sRI9Ba8JA&#10;FITvBf/D8oTemo0V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uXmCgxQAAANsAAAAP&#10;AAAAAAAAAAAAAAAAAAcCAABkcnMvZG93bnJldi54bWxQSwUGAAAAAAMAAwC3AAAA+QIAAAAA&#10;" filled="f" stroked="f">
                  <v:textbox inset="0,0,0,0">
                    <w:txbxContent>
                      <w:p w14:paraId="15AA86EE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2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Which</w:t>
      </w:r>
      <w:r>
        <w:rPr>
          <w:spacing w:val="10"/>
        </w:rPr>
        <w:t xml:space="preserve"> </w:t>
      </w:r>
      <w:r>
        <w:t>routers</w:t>
      </w:r>
      <w:r>
        <w:rPr>
          <w:spacing w:val="10"/>
        </w:rPr>
        <w:t xml:space="preserve"> </w:t>
      </w:r>
      <w:r>
        <w:t>will</w:t>
      </w:r>
      <w:r>
        <w:rPr>
          <w:spacing w:val="10"/>
        </w:rPr>
        <w:t xml:space="preserve"> </w:t>
      </w:r>
      <w:r>
        <w:t>advertise</w:t>
      </w:r>
      <w:r>
        <w:rPr>
          <w:spacing w:val="10"/>
        </w:rPr>
        <w:t xml:space="preserve"> </w:t>
      </w:r>
      <w:r>
        <w:t>their</w:t>
      </w:r>
      <w:r>
        <w:rPr>
          <w:spacing w:val="10"/>
        </w:rPr>
        <w:t xml:space="preserve"> </w:t>
      </w:r>
      <w:r>
        <w:t>routes</w:t>
      </w:r>
      <w:r>
        <w:rPr>
          <w:spacing w:val="10"/>
        </w:rPr>
        <w:t xml:space="preserve"> </w:t>
      </w:r>
      <w:r>
        <w:t>after</w:t>
      </w:r>
      <w:r>
        <w:rPr>
          <w:spacing w:val="10"/>
        </w:rPr>
        <w:t xml:space="preserve"> </w:t>
      </w:r>
      <w:r>
        <w:t>receiving</w:t>
      </w:r>
      <w:r>
        <w:rPr>
          <w:spacing w:val="10"/>
        </w:rPr>
        <w:t xml:space="preserve"> </w:t>
      </w:r>
      <w:r>
        <w:t>R3′s</w:t>
      </w:r>
      <w:r>
        <w:rPr>
          <w:spacing w:val="11"/>
        </w:rPr>
        <w:t xml:space="preserve"> </w:t>
      </w:r>
      <w:r>
        <w:rPr>
          <w:spacing w:val="-2"/>
        </w:rPr>
        <w:t>routes?</w:t>
      </w:r>
    </w:p>
    <w:p w14:paraId="15AA84E6" w14:textId="77777777" w:rsidR="00832887" w:rsidRDefault="00832887">
      <w:pPr>
        <w:pStyle w:val="BodyText"/>
      </w:pPr>
    </w:p>
    <w:p w14:paraId="15AA84E7" w14:textId="77777777" w:rsidR="00832887" w:rsidRDefault="00832887">
      <w:pPr>
        <w:pStyle w:val="BodyText"/>
      </w:pPr>
    </w:p>
    <w:p w14:paraId="15AA84E8" w14:textId="77777777" w:rsidR="00832887" w:rsidRDefault="00832887">
      <w:pPr>
        <w:pStyle w:val="BodyText"/>
      </w:pPr>
    </w:p>
    <w:p w14:paraId="15AA84E9" w14:textId="77777777" w:rsidR="00832887" w:rsidRDefault="00832887">
      <w:pPr>
        <w:pStyle w:val="BodyText"/>
        <w:spacing w:before="123"/>
      </w:pPr>
    </w:p>
    <w:p w14:paraId="15AA84EA" w14:textId="77777777" w:rsidR="00832887" w:rsidRDefault="00717952">
      <w:pPr>
        <w:pStyle w:val="BodyText"/>
        <w:ind w:left="760"/>
        <w:rPr>
          <w:rFonts w:ascii="Georgia"/>
        </w:rPr>
      </w:pPr>
      <w:r>
        <w:rPr>
          <w:rFonts w:ascii="Georgia"/>
          <w:noProof/>
        </w:rPr>
        <mc:AlternateContent>
          <mc:Choice Requires="wpg">
            <w:drawing>
              <wp:anchor distT="0" distB="0" distL="0" distR="0" simplePos="0" relativeHeight="15731200" behindDoc="0" locked="0" layoutInCell="1" allowOverlap="1" wp14:anchorId="15AA862C" wp14:editId="15AA862D">
                <wp:simplePos x="0" y="0"/>
                <wp:positionH relativeFrom="page">
                  <wp:posOffset>619125</wp:posOffset>
                </wp:positionH>
                <wp:positionV relativeFrom="paragraph">
                  <wp:posOffset>-26538</wp:posOffset>
                </wp:positionV>
                <wp:extent cx="243204" cy="211454"/>
                <wp:effectExtent l="0" t="0" r="0" b="0"/>
                <wp:wrapNone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35" name="Graphic 35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box 36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6EF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2C" id="Group 34" o:spid="_x0000_s1051" style="position:absolute;left:0;text-align:left;margin-left:48.75pt;margin-top:-2.1pt;width:19.15pt;height:16.65pt;z-index:15731200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">
                <v:shape id="Graphic 35" o:spid="_x0000_s1052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" path="m,l236854,r,180822l,180822,,xe" filled="f" strokeweight=".17636mm">
                  <v:path arrowok="t"/>
                </v:shape>
                <v:shape id="Textbox 36" o:spid="_x0000_s1053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<v:textbox inset="0,0,0,0">
                    <w:txbxContent>
                      <w:p w14:paraId="15AA86EF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3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EVENT:</w:t>
      </w:r>
      <w:r>
        <w:rPr>
          <w:spacing w:val="-3"/>
        </w:rPr>
        <w:t xml:space="preserve"> </w:t>
      </w:r>
      <w:r>
        <w:rPr>
          <w:rFonts w:ascii="Georgia"/>
        </w:rPr>
        <w:t>R1</w:t>
      </w:r>
      <w:r>
        <w:rPr>
          <w:rFonts w:ascii="Georgia"/>
          <w:spacing w:val="-2"/>
        </w:rPr>
        <w:t xml:space="preserve"> </w:t>
      </w:r>
      <w:r>
        <w:rPr>
          <w:rFonts w:ascii="Georgia"/>
        </w:rPr>
        <w:t>advertises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its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routes</w:t>
      </w:r>
      <w:r>
        <w:rPr>
          <w:rFonts w:ascii="Georgia"/>
          <w:spacing w:val="-2"/>
        </w:rPr>
        <w:t xml:space="preserve"> </w:t>
      </w:r>
      <w:r>
        <w:rPr>
          <w:rFonts w:ascii="Georgia"/>
        </w:rPr>
        <w:t>to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R2,</w:t>
      </w:r>
      <w:r>
        <w:rPr>
          <w:rFonts w:ascii="Georgia"/>
          <w:spacing w:val="-2"/>
        </w:rPr>
        <w:t xml:space="preserve"> </w:t>
      </w:r>
      <w:r>
        <w:rPr>
          <w:rFonts w:ascii="Georgia"/>
        </w:rPr>
        <w:t>R3,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and</w:t>
      </w:r>
      <w:r>
        <w:rPr>
          <w:rFonts w:ascii="Georgia"/>
          <w:spacing w:val="-2"/>
        </w:rPr>
        <w:t xml:space="preserve"> </w:t>
      </w:r>
      <w:r>
        <w:rPr>
          <w:rFonts w:ascii="Georgia"/>
          <w:spacing w:val="-5"/>
        </w:rPr>
        <w:t>R4.</w:t>
      </w:r>
    </w:p>
    <w:p w14:paraId="15AA84EB" w14:textId="77777777" w:rsidR="00832887" w:rsidRDefault="00717952">
      <w:pPr>
        <w:pStyle w:val="BodyText"/>
        <w:spacing w:before="155"/>
        <w:ind w:left="760"/>
      </w:pPr>
      <w:r>
        <w:t>What</w:t>
      </w:r>
      <w:r>
        <w:rPr>
          <w:spacing w:val="6"/>
        </w:rPr>
        <w:t xml:space="preserve"> </w:t>
      </w:r>
      <w:r>
        <w:t>do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routing</w:t>
      </w:r>
      <w:r>
        <w:rPr>
          <w:spacing w:val="7"/>
        </w:rPr>
        <w:t xml:space="preserve"> </w:t>
      </w:r>
      <w:r>
        <w:t>tables</w:t>
      </w:r>
      <w:r>
        <w:rPr>
          <w:spacing w:val="6"/>
        </w:rPr>
        <w:t xml:space="preserve"> </w:t>
      </w:r>
      <w:r>
        <w:t>look</w:t>
      </w:r>
      <w:r>
        <w:rPr>
          <w:spacing w:val="6"/>
        </w:rPr>
        <w:t xml:space="preserve"> </w:t>
      </w:r>
      <w:r>
        <w:t>like</w:t>
      </w:r>
      <w:r>
        <w:rPr>
          <w:spacing w:val="7"/>
        </w:rPr>
        <w:t xml:space="preserve"> </w:t>
      </w:r>
      <w:r>
        <w:t>after</w:t>
      </w:r>
      <w:r>
        <w:rPr>
          <w:spacing w:val="6"/>
        </w:rPr>
        <w:t xml:space="preserve"> </w:t>
      </w:r>
      <w:r>
        <w:t>receiving</w:t>
      </w:r>
      <w:r>
        <w:rPr>
          <w:spacing w:val="6"/>
        </w:rPr>
        <w:t xml:space="preserve"> </w:t>
      </w:r>
      <w:r>
        <w:t>R1′s</w:t>
      </w:r>
      <w:r>
        <w:rPr>
          <w:spacing w:val="7"/>
        </w:rPr>
        <w:t xml:space="preserve"> </w:t>
      </w:r>
      <w:r>
        <w:rPr>
          <w:spacing w:val="-2"/>
        </w:rPr>
        <w:t>routes?</w:t>
      </w:r>
    </w:p>
    <w:p w14:paraId="15AA84EC" w14:textId="77777777" w:rsidR="00832887" w:rsidRDefault="00832887">
      <w:pPr>
        <w:pStyle w:val="BodyText"/>
        <w:rPr>
          <w:sz w:val="20"/>
        </w:rPr>
      </w:pPr>
    </w:p>
    <w:p w14:paraId="15AA84EF" w14:textId="77777777" w:rsidR="00832887" w:rsidRDefault="00832887">
      <w:pPr>
        <w:pStyle w:val="BodyText"/>
        <w:rPr>
          <w:sz w:val="20"/>
        </w:rPr>
        <w:sectPr w:rsidR="00832887">
          <w:headerReference w:type="even" r:id="rId9"/>
          <w:headerReference w:type="default" r:id="rId10"/>
          <w:pgSz w:w="12240" w:h="15840"/>
          <w:pgMar w:top="1240" w:right="1080" w:bottom="1120" w:left="720" w:header="773" w:footer="0" w:gutter="0"/>
          <w:pgNumType w:start="2"/>
          <w:cols w:space="720"/>
        </w:sectPr>
      </w:pPr>
    </w:p>
    <w:p w14:paraId="15AA84F0" w14:textId="77777777" w:rsidR="00832887" w:rsidRDefault="00717952">
      <w:pPr>
        <w:pStyle w:val="BodyText"/>
        <w:spacing w:before="142"/>
        <w:ind w:left="1489"/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4F1" w14:textId="77777777" w:rsidR="00832887" w:rsidRDefault="00717952">
      <w:pPr>
        <w:pStyle w:val="BodyText"/>
        <w:spacing w:before="142"/>
        <w:ind w:left="1418"/>
      </w:pPr>
      <w:r>
        <w:br w:type="column"/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4F2" w14:textId="77777777" w:rsidR="00832887" w:rsidRDefault="00717952">
      <w:pPr>
        <w:pStyle w:val="BodyText"/>
        <w:spacing w:before="142"/>
        <w:ind w:left="1418"/>
      </w:pPr>
      <w:r>
        <w:br w:type="column"/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4F3" w14:textId="77777777" w:rsidR="00832887" w:rsidRDefault="00717952">
      <w:pPr>
        <w:pStyle w:val="BodyText"/>
        <w:spacing w:before="142"/>
        <w:ind w:left="1418"/>
      </w:pPr>
      <w:r>
        <w:br w:type="column"/>
      </w:r>
      <w:r>
        <w:rPr>
          <w:spacing w:val="-2"/>
        </w:rPr>
        <w:t>R4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4F4" w14:textId="77777777" w:rsidR="00832887" w:rsidRDefault="00832887">
      <w:pPr>
        <w:pStyle w:val="BodyText"/>
        <w:sectPr w:rsidR="00832887">
          <w:type w:val="continuous"/>
          <w:pgSz w:w="12240" w:h="15840"/>
          <w:pgMar w:top="1440" w:right="1080" w:bottom="1120" w:left="720" w:header="773" w:footer="0" w:gutter="0"/>
          <w:cols w:num="4" w:space="720" w:equalWidth="0">
            <w:col w:w="2351" w:space="40"/>
            <w:col w:w="2281" w:space="39"/>
            <w:col w:w="2280" w:space="39"/>
            <w:col w:w="3410"/>
          </w:cols>
        </w:sectPr>
      </w:pPr>
    </w:p>
    <w:p w14:paraId="15AA84F5" w14:textId="77777777" w:rsidR="00832887" w:rsidRDefault="00832887">
      <w:pPr>
        <w:pStyle w:val="BodyText"/>
        <w:spacing w:before="6"/>
        <w:rPr>
          <w:sz w:val="4"/>
        </w:rPr>
      </w:pPr>
    </w:p>
    <w:p w14:paraId="15AA84F6" w14:textId="77777777" w:rsidR="00832887" w:rsidRDefault="00717952">
      <w:pPr>
        <w:ind w:left="805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5AA862E" wp14:editId="15AA862F">
                <wp:extent cx="1416050" cy="1068070"/>
                <wp:effectExtent l="0" t="0" r="0" b="0"/>
                <wp:docPr id="37" name="Text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6F2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F0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F1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6F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F3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F4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6F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F6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F7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6F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F9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FA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6FC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2E" id="Textbox 37" o:spid="_x0000_s1054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6F2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6F0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F1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6F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6F3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F4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6F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6F6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F7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6F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6F9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FA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6FC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30" wp14:editId="15AA8631">
                <wp:extent cx="1416050" cy="1068070"/>
                <wp:effectExtent l="0" t="0" r="0" b="0"/>
                <wp:docPr id="38" name="Text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6FF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6FD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6FE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702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00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01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70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03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04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0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06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07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09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30" id="Textbox 38" o:spid="_x0000_s1055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A6NMPq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6FF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6FD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6FE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702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00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01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70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03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04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0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06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07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09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32" wp14:editId="15AA8633">
                <wp:extent cx="1416050" cy="1068070"/>
                <wp:effectExtent l="0" t="0" r="0" b="0"/>
                <wp:docPr id="39" name="Text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0C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0A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0B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70F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0D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0E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712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10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11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1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13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14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16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32" id="Textbox 39" o:spid="_x0000_s1056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DzXDZ4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0C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70A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0B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70F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0D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0E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712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10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11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1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13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14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16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34" wp14:editId="15AA8635">
                <wp:extent cx="1416050" cy="1068070"/>
                <wp:effectExtent l="0" t="0" r="0" b="0"/>
                <wp:docPr id="40" name="Text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19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17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18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71C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1A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1B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71F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1D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1E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22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20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21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23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34" id="Textbox 40" o:spid="_x0000_s1057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C0hJoJ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19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717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18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71C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1A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1B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71F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1D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1E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22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20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21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23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5AA84F7" w14:textId="77777777" w:rsidR="00832887" w:rsidRDefault="00832887">
      <w:pPr>
        <w:pStyle w:val="BodyText"/>
        <w:spacing w:before="21"/>
      </w:pPr>
    </w:p>
    <w:p w14:paraId="15AA84F8" w14:textId="77777777" w:rsidR="00832887" w:rsidRDefault="00717952">
      <w:pPr>
        <w:pStyle w:val="BodyText"/>
        <w:ind w:left="760"/>
        <w:rPr>
          <w:rFonts w:ascii="Georgia"/>
        </w:rPr>
      </w:pPr>
      <w:r>
        <w:rPr>
          <w:rFonts w:ascii="Georgia"/>
          <w:noProof/>
        </w:rPr>
        <mc:AlternateContent>
          <mc:Choice Requires="wpg">
            <w:drawing>
              <wp:anchor distT="0" distB="0" distL="0" distR="0" simplePos="0" relativeHeight="15731712" behindDoc="0" locked="0" layoutInCell="1" allowOverlap="1" wp14:anchorId="15AA8636" wp14:editId="15AA8637">
                <wp:simplePos x="0" y="0"/>
                <wp:positionH relativeFrom="page">
                  <wp:posOffset>619125</wp:posOffset>
                </wp:positionH>
                <wp:positionV relativeFrom="paragraph">
                  <wp:posOffset>-26713</wp:posOffset>
                </wp:positionV>
                <wp:extent cx="243204" cy="211454"/>
                <wp:effectExtent l="0" t="0" r="0" b="0"/>
                <wp:wrapNone/>
                <wp:docPr id="41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42" name="Graphic 42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Textbox 43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24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36" id="Group 41" o:spid="_x0000_s1058" style="position:absolute;left:0;text-align:left;margin-left:48.75pt;margin-top:-2.1pt;width:19.15pt;height:16.65pt;z-index:15731712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">
                <v:shape id="Graphic 42" o:spid="_x0000_s1059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" path="m,l236854,r,180822l,180822,,xe" filled="f" strokeweight=".17636mm">
                  <v:path arrowok="t"/>
                </v:shape>
                <v:shape id="Textbox 43" o:spid="_x0000_s1060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BPd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ZYE93EAAAA2wAAAA8A&#10;AAAAAAAAAAAAAAAABwIAAGRycy9kb3ducmV2LnhtbFBLBQYAAAAAAwADALcAAAD4AgAAAAA=&#10;" filled="f" stroked="f">
                  <v:textbox inset="0,0,0,0">
                    <w:txbxContent>
                      <w:p w14:paraId="15AA8724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4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EVENT:</w:t>
      </w:r>
      <w:r>
        <w:rPr>
          <w:spacing w:val="-1"/>
        </w:rPr>
        <w:t xml:space="preserve"> </w:t>
      </w:r>
      <w:r>
        <w:rPr>
          <w:rFonts w:ascii="Georgia"/>
        </w:rPr>
        <w:t>R4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advertises its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routes to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R1 and</w:t>
      </w:r>
      <w:r>
        <w:rPr>
          <w:rFonts w:ascii="Georgia"/>
          <w:spacing w:val="1"/>
        </w:rPr>
        <w:t xml:space="preserve"> </w:t>
      </w:r>
      <w:r>
        <w:rPr>
          <w:rFonts w:ascii="Georgia"/>
          <w:spacing w:val="-5"/>
        </w:rPr>
        <w:t>R3.</w:t>
      </w:r>
    </w:p>
    <w:p w14:paraId="15AA84F9" w14:textId="77777777" w:rsidR="00832887" w:rsidRDefault="00717952">
      <w:pPr>
        <w:pStyle w:val="BodyText"/>
        <w:spacing w:before="155"/>
        <w:ind w:left="760"/>
      </w:pPr>
      <w:r>
        <w:t>What</w:t>
      </w:r>
      <w:r>
        <w:rPr>
          <w:spacing w:val="6"/>
        </w:rPr>
        <w:t xml:space="preserve"> </w:t>
      </w:r>
      <w:r>
        <w:t>do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routing</w:t>
      </w:r>
      <w:r>
        <w:rPr>
          <w:spacing w:val="7"/>
        </w:rPr>
        <w:t xml:space="preserve"> </w:t>
      </w:r>
      <w:r>
        <w:t>tables</w:t>
      </w:r>
      <w:r>
        <w:rPr>
          <w:spacing w:val="6"/>
        </w:rPr>
        <w:t xml:space="preserve"> </w:t>
      </w:r>
      <w:r>
        <w:t>look</w:t>
      </w:r>
      <w:r>
        <w:rPr>
          <w:spacing w:val="6"/>
        </w:rPr>
        <w:t xml:space="preserve"> </w:t>
      </w:r>
      <w:r>
        <w:t>like</w:t>
      </w:r>
      <w:r>
        <w:rPr>
          <w:spacing w:val="7"/>
        </w:rPr>
        <w:t xml:space="preserve"> </w:t>
      </w:r>
      <w:r>
        <w:t>after</w:t>
      </w:r>
      <w:r>
        <w:rPr>
          <w:spacing w:val="6"/>
        </w:rPr>
        <w:t xml:space="preserve"> </w:t>
      </w:r>
      <w:r>
        <w:t>receiving</w:t>
      </w:r>
      <w:r>
        <w:rPr>
          <w:spacing w:val="6"/>
        </w:rPr>
        <w:t xml:space="preserve"> </w:t>
      </w:r>
      <w:r>
        <w:t>R4′s</w:t>
      </w:r>
      <w:r>
        <w:rPr>
          <w:spacing w:val="7"/>
        </w:rPr>
        <w:t xml:space="preserve"> </w:t>
      </w:r>
      <w:r>
        <w:rPr>
          <w:spacing w:val="-2"/>
        </w:rPr>
        <w:t>routes?</w:t>
      </w:r>
    </w:p>
    <w:p w14:paraId="15AA84FA" w14:textId="77777777" w:rsidR="00832887" w:rsidRDefault="00832887">
      <w:pPr>
        <w:pStyle w:val="BodyText"/>
        <w:rPr>
          <w:sz w:val="20"/>
        </w:rPr>
      </w:pPr>
    </w:p>
    <w:p w14:paraId="15AA84FD" w14:textId="77777777" w:rsidR="00832887" w:rsidRDefault="00832887">
      <w:pPr>
        <w:pStyle w:val="BodyText"/>
        <w:rPr>
          <w:sz w:val="20"/>
        </w:rPr>
        <w:sectPr w:rsidR="00832887">
          <w:type w:val="continuous"/>
          <w:pgSz w:w="12240" w:h="15840"/>
          <w:pgMar w:top="1440" w:right="1080" w:bottom="1120" w:left="720" w:header="773" w:footer="0" w:gutter="0"/>
          <w:cols w:space="720"/>
        </w:sectPr>
      </w:pPr>
    </w:p>
    <w:p w14:paraId="15AA84FE" w14:textId="77777777" w:rsidR="00832887" w:rsidRDefault="00717952">
      <w:pPr>
        <w:pStyle w:val="BodyText"/>
        <w:spacing w:before="143"/>
        <w:ind w:left="1489"/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4FF" w14:textId="77777777" w:rsidR="00832887" w:rsidRDefault="00717952">
      <w:pPr>
        <w:pStyle w:val="BodyText"/>
        <w:spacing w:before="143"/>
        <w:ind w:left="1418"/>
      </w:pPr>
      <w:r>
        <w:br w:type="column"/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00" w14:textId="77777777" w:rsidR="00832887" w:rsidRDefault="00717952">
      <w:pPr>
        <w:pStyle w:val="BodyText"/>
        <w:spacing w:before="143"/>
        <w:ind w:left="1418"/>
      </w:pPr>
      <w:r>
        <w:br w:type="column"/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01" w14:textId="77777777" w:rsidR="00832887" w:rsidRDefault="00717952">
      <w:pPr>
        <w:pStyle w:val="BodyText"/>
        <w:spacing w:before="143"/>
        <w:ind w:left="1418"/>
      </w:pPr>
      <w:r>
        <w:br w:type="column"/>
      </w:r>
      <w:r>
        <w:rPr>
          <w:spacing w:val="-2"/>
        </w:rPr>
        <w:t>R4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02" w14:textId="77777777" w:rsidR="00832887" w:rsidRDefault="00832887">
      <w:pPr>
        <w:pStyle w:val="BodyText"/>
        <w:sectPr w:rsidR="00832887">
          <w:type w:val="continuous"/>
          <w:pgSz w:w="12240" w:h="15840"/>
          <w:pgMar w:top="1440" w:right="1080" w:bottom="1120" w:left="720" w:header="773" w:footer="0" w:gutter="0"/>
          <w:cols w:num="4" w:space="720" w:equalWidth="0">
            <w:col w:w="2351" w:space="40"/>
            <w:col w:w="2281" w:space="39"/>
            <w:col w:w="2280" w:space="39"/>
            <w:col w:w="3410"/>
          </w:cols>
        </w:sectPr>
      </w:pPr>
    </w:p>
    <w:p w14:paraId="15AA8503" w14:textId="77777777" w:rsidR="00832887" w:rsidRDefault="00832887">
      <w:pPr>
        <w:pStyle w:val="BodyText"/>
        <w:spacing w:before="6"/>
        <w:rPr>
          <w:sz w:val="4"/>
        </w:rPr>
      </w:pPr>
    </w:p>
    <w:p w14:paraId="15AA8504" w14:textId="77777777" w:rsidR="00832887" w:rsidRDefault="00717952">
      <w:pPr>
        <w:ind w:left="805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5AA8638" wp14:editId="15AA8639">
                <wp:extent cx="1416050" cy="1068070"/>
                <wp:effectExtent l="0" t="0" r="0" b="0"/>
                <wp:docPr id="44" name="Text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27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25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26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72A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28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29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72D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2B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2C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30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2E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2F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31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38" id="Textbox 44" o:spid="_x0000_s1061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BnUwH3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27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725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26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72A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28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29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72D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2B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2C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30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2E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2F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31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3A" wp14:editId="15AA863B">
                <wp:extent cx="1416050" cy="1068070"/>
                <wp:effectExtent l="0" t="0" r="0" b="0"/>
                <wp:docPr id="45" name="Text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34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32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33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737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35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36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73A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38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39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3D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3B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3C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3E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3A" id="Textbox 45" o:spid="_x0000_s1062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CuO/Rl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34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732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33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737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35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36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73A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38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39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3D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3B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3C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3E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3C" wp14:editId="15AA863D">
                <wp:extent cx="1416050" cy="1068070"/>
                <wp:effectExtent l="0" t="0" r="0" b="0"/>
                <wp:docPr id="46" name="Text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41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3F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40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744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42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43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747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45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46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4A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48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49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4B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3C" id="Textbox 46" o:spid="_x0000_s1063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Dp41gU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41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73F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40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744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42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43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747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45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46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4A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48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49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4B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3E" wp14:editId="15AA863F">
                <wp:extent cx="1416050" cy="1068070"/>
                <wp:effectExtent l="0" t="0" r="0" b="0"/>
                <wp:docPr id="47" name="Text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4E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4C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4D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751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4F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50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754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52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53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57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55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56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58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3E" id="Textbox 47" o:spid="_x0000_s1064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4E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74C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4D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751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4F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50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754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52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53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57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55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56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58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5AA8505" w14:textId="77777777" w:rsidR="00832887" w:rsidRDefault="00832887">
      <w:pPr>
        <w:pStyle w:val="BodyText"/>
        <w:spacing w:before="20"/>
      </w:pPr>
    </w:p>
    <w:p w14:paraId="15AA8506" w14:textId="77777777" w:rsidR="00832887" w:rsidRDefault="00717952">
      <w:pPr>
        <w:pStyle w:val="BodyText"/>
        <w:ind w:left="760"/>
        <w:rPr>
          <w:rFonts w:ascii="Georgia"/>
        </w:rPr>
      </w:pPr>
      <w:r>
        <w:rPr>
          <w:rFonts w:ascii="Georgia"/>
          <w:noProof/>
        </w:rPr>
        <mc:AlternateContent>
          <mc:Choice Requires="wpg">
            <w:drawing>
              <wp:anchor distT="0" distB="0" distL="0" distR="0" simplePos="0" relativeHeight="15732224" behindDoc="0" locked="0" layoutInCell="1" allowOverlap="1" wp14:anchorId="15AA8640" wp14:editId="15AA8641">
                <wp:simplePos x="0" y="0"/>
                <wp:positionH relativeFrom="page">
                  <wp:posOffset>619125</wp:posOffset>
                </wp:positionH>
                <wp:positionV relativeFrom="paragraph">
                  <wp:posOffset>-26254</wp:posOffset>
                </wp:positionV>
                <wp:extent cx="243204" cy="211454"/>
                <wp:effectExtent l="0" t="0" r="0" b="0"/>
                <wp:wrapNone/>
                <wp:docPr id="48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49" name="Graphic 49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Textbox 50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59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40" id="Group 48" o:spid="_x0000_s1065" style="position:absolute;left:0;text-align:left;margin-left:48.75pt;margin-top:-2.05pt;width:19.15pt;height:16.65pt;z-index:15732224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">
                <v:shape id="Graphic 49" o:spid="_x0000_s1066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" path="m,l236854,r,180822l,180822,,xe" filled="f" strokeweight=".17636mm">
                  <v:path arrowok="t"/>
                </v:shape>
                <v:shape id="Textbox 50" o:spid="_x0000_s1067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xt3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g1Mbd8AAAADbAAAADwAAAAAA&#10;AAAAAAAAAAAHAgAAZHJzL2Rvd25yZXYueG1sUEsFBgAAAAADAAMAtwAAAPQCAAAAAA==&#10;" filled="f" stroked="f">
                  <v:textbox inset="0,0,0,0">
                    <w:txbxContent>
                      <w:p w14:paraId="15AA8759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5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EVENT:</w:t>
      </w:r>
      <w:r>
        <w:rPr>
          <w:spacing w:val="-3"/>
        </w:rPr>
        <w:t xml:space="preserve"> </w:t>
      </w:r>
      <w:r>
        <w:rPr>
          <w:rFonts w:ascii="Georgia"/>
        </w:rPr>
        <w:t>R1</w:t>
      </w:r>
      <w:r>
        <w:rPr>
          <w:rFonts w:ascii="Georgia"/>
          <w:spacing w:val="-2"/>
        </w:rPr>
        <w:t xml:space="preserve"> </w:t>
      </w:r>
      <w:r>
        <w:rPr>
          <w:rFonts w:ascii="Georgia"/>
        </w:rPr>
        <w:t>advertises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its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routes</w:t>
      </w:r>
      <w:r>
        <w:rPr>
          <w:rFonts w:ascii="Georgia"/>
          <w:spacing w:val="-2"/>
        </w:rPr>
        <w:t xml:space="preserve"> </w:t>
      </w:r>
      <w:r>
        <w:rPr>
          <w:rFonts w:ascii="Georgia"/>
        </w:rPr>
        <w:t>to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R2,</w:t>
      </w:r>
      <w:r>
        <w:rPr>
          <w:rFonts w:ascii="Georgia"/>
          <w:spacing w:val="-2"/>
        </w:rPr>
        <w:t xml:space="preserve"> </w:t>
      </w:r>
      <w:r>
        <w:rPr>
          <w:rFonts w:ascii="Georgia"/>
        </w:rPr>
        <w:t>R3,</w:t>
      </w:r>
      <w:r>
        <w:rPr>
          <w:rFonts w:ascii="Georgia"/>
          <w:spacing w:val="-1"/>
        </w:rPr>
        <w:t xml:space="preserve"> </w:t>
      </w:r>
      <w:r>
        <w:rPr>
          <w:rFonts w:ascii="Georgia"/>
        </w:rPr>
        <w:t>and</w:t>
      </w:r>
      <w:r>
        <w:rPr>
          <w:rFonts w:ascii="Georgia"/>
          <w:spacing w:val="-2"/>
        </w:rPr>
        <w:t xml:space="preserve"> </w:t>
      </w:r>
      <w:r>
        <w:rPr>
          <w:rFonts w:ascii="Georgia"/>
          <w:spacing w:val="-5"/>
        </w:rPr>
        <w:t>R4.</w:t>
      </w:r>
    </w:p>
    <w:p w14:paraId="15AA8507" w14:textId="77777777" w:rsidR="00832887" w:rsidRDefault="00717952">
      <w:pPr>
        <w:pStyle w:val="BodyText"/>
        <w:spacing w:before="156"/>
        <w:ind w:left="760"/>
      </w:pPr>
      <w:r>
        <w:t>What</w:t>
      </w:r>
      <w:r>
        <w:rPr>
          <w:spacing w:val="6"/>
        </w:rPr>
        <w:t xml:space="preserve"> </w:t>
      </w:r>
      <w:r>
        <w:t>do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routing</w:t>
      </w:r>
      <w:r>
        <w:rPr>
          <w:spacing w:val="7"/>
        </w:rPr>
        <w:t xml:space="preserve"> </w:t>
      </w:r>
      <w:r>
        <w:t>tables</w:t>
      </w:r>
      <w:r>
        <w:rPr>
          <w:spacing w:val="6"/>
        </w:rPr>
        <w:t xml:space="preserve"> </w:t>
      </w:r>
      <w:r>
        <w:t>look</w:t>
      </w:r>
      <w:r>
        <w:rPr>
          <w:spacing w:val="6"/>
        </w:rPr>
        <w:t xml:space="preserve"> </w:t>
      </w:r>
      <w:r>
        <w:t>like</w:t>
      </w:r>
      <w:r>
        <w:rPr>
          <w:spacing w:val="7"/>
        </w:rPr>
        <w:t xml:space="preserve"> </w:t>
      </w:r>
      <w:r>
        <w:t>after</w:t>
      </w:r>
      <w:r>
        <w:rPr>
          <w:spacing w:val="6"/>
        </w:rPr>
        <w:t xml:space="preserve"> </w:t>
      </w:r>
      <w:r>
        <w:t>receiving</w:t>
      </w:r>
      <w:r>
        <w:rPr>
          <w:spacing w:val="6"/>
        </w:rPr>
        <w:t xml:space="preserve"> </w:t>
      </w:r>
      <w:r>
        <w:t>R1′s</w:t>
      </w:r>
      <w:r>
        <w:rPr>
          <w:spacing w:val="7"/>
        </w:rPr>
        <w:t xml:space="preserve"> </w:t>
      </w:r>
      <w:r>
        <w:rPr>
          <w:spacing w:val="-2"/>
        </w:rPr>
        <w:t>routes?</w:t>
      </w:r>
    </w:p>
    <w:p w14:paraId="15AA8508" w14:textId="77777777" w:rsidR="00832887" w:rsidRDefault="00832887">
      <w:pPr>
        <w:pStyle w:val="BodyText"/>
        <w:rPr>
          <w:sz w:val="20"/>
        </w:rPr>
      </w:pPr>
    </w:p>
    <w:p w14:paraId="15AA850B" w14:textId="77777777" w:rsidR="00832887" w:rsidRDefault="00832887">
      <w:pPr>
        <w:pStyle w:val="BodyText"/>
        <w:rPr>
          <w:sz w:val="20"/>
        </w:rPr>
        <w:sectPr w:rsidR="00832887">
          <w:type w:val="continuous"/>
          <w:pgSz w:w="12240" w:h="15840"/>
          <w:pgMar w:top="1440" w:right="1080" w:bottom="1120" w:left="720" w:header="773" w:footer="0" w:gutter="0"/>
          <w:cols w:space="720"/>
        </w:sectPr>
      </w:pPr>
    </w:p>
    <w:p w14:paraId="15AA850C" w14:textId="77777777" w:rsidR="00832887" w:rsidRDefault="00717952">
      <w:pPr>
        <w:pStyle w:val="BodyText"/>
        <w:spacing w:before="142"/>
        <w:ind w:left="1489"/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0D" w14:textId="77777777" w:rsidR="00832887" w:rsidRDefault="00717952">
      <w:pPr>
        <w:pStyle w:val="BodyText"/>
        <w:spacing w:before="142"/>
        <w:ind w:left="1418"/>
      </w:pPr>
      <w:r>
        <w:br w:type="column"/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0E" w14:textId="77777777" w:rsidR="00832887" w:rsidRDefault="00717952">
      <w:pPr>
        <w:pStyle w:val="BodyText"/>
        <w:spacing w:before="142"/>
        <w:ind w:left="1418"/>
      </w:pPr>
      <w:r>
        <w:br w:type="column"/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0F" w14:textId="77777777" w:rsidR="00832887" w:rsidRDefault="00717952">
      <w:pPr>
        <w:pStyle w:val="BodyText"/>
        <w:spacing w:before="142"/>
        <w:ind w:left="1418"/>
      </w:pPr>
      <w:r>
        <w:br w:type="column"/>
      </w:r>
      <w:r>
        <w:rPr>
          <w:spacing w:val="-2"/>
        </w:rPr>
        <w:t>R4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10" w14:textId="77777777" w:rsidR="00832887" w:rsidRDefault="00832887">
      <w:pPr>
        <w:pStyle w:val="BodyText"/>
        <w:sectPr w:rsidR="00832887">
          <w:type w:val="continuous"/>
          <w:pgSz w:w="12240" w:h="15840"/>
          <w:pgMar w:top="1440" w:right="1080" w:bottom="1120" w:left="720" w:header="773" w:footer="0" w:gutter="0"/>
          <w:cols w:num="4" w:space="720" w:equalWidth="0">
            <w:col w:w="2351" w:space="40"/>
            <w:col w:w="2281" w:space="39"/>
            <w:col w:w="2280" w:space="39"/>
            <w:col w:w="3410"/>
          </w:cols>
        </w:sectPr>
      </w:pPr>
    </w:p>
    <w:p w14:paraId="15AA8511" w14:textId="77777777" w:rsidR="00832887" w:rsidRDefault="00832887">
      <w:pPr>
        <w:pStyle w:val="BodyText"/>
        <w:spacing w:before="7"/>
        <w:rPr>
          <w:sz w:val="4"/>
        </w:rPr>
      </w:pPr>
    </w:p>
    <w:p w14:paraId="15AA8512" w14:textId="77777777" w:rsidR="00832887" w:rsidRDefault="00717952">
      <w:pPr>
        <w:ind w:left="805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5AA8642" wp14:editId="15AA8643">
                <wp:extent cx="1416050" cy="788670"/>
                <wp:effectExtent l="0" t="0" r="0" b="0"/>
                <wp:docPr id="51" name="Text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5C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5A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5B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75F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5D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5E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762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60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61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63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42" id="Textbox 51" o:spid="_x0000_s1068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5C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75A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5B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75F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5D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5E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762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60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61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63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44" wp14:editId="15AA8645">
                <wp:extent cx="1416050" cy="788670"/>
                <wp:effectExtent l="0" t="0" r="0" b="0"/>
                <wp:docPr id="52" name="Text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66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64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65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769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67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68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76C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6A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6B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6D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44" id="Textbox 52" o:spid="_x0000_s1069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66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764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65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769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67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68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76C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6A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6B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6D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46" wp14:editId="15AA8647">
                <wp:extent cx="1416050" cy="788670"/>
                <wp:effectExtent l="0" t="0" r="0" b="0"/>
                <wp:docPr id="53" name="Text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70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6E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6F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773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71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72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776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74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75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77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46" id="Textbox 53" o:spid="_x0000_s1070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70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76E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6F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773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71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72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776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74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75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77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48" wp14:editId="15AA8649">
                <wp:extent cx="1416050" cy="788670"/>
                <wp:effectExtent l="0" t="0" r="0" b="0"/>
                <wp:docPr id="54" name="Text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7A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78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79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77D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7B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7C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780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7E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7F" w14:textId="053D114C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81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48" id="Textbox 54" o:spid="_x0000_s1071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7A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778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79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77D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7B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7C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780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7E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7F" w14:textId="053D114C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81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5AA8513" w14:textId="77777777" w:rsidR="00832887" w:rsidRDefault="00832887">
      <w:pPr>
        <w:rPr>
          <w:sz w:val="20"/>
        </w:rPr>
        <w:sectPr w:rsidR="00832887">
          <w:type w:val="continuous"/>
          <w:pgSz w:w="12240" w:h="15840"/>
          <w:pgMar w:top="1440" w:right="1080" w:bottom="1120" w:left="720" w:header="773" w:footer="0" w:gutter="0"/>
          <w:cols w:space="720"/>
        </w:sectPr>
      </w:pPr>
    </w:p>
    <w:p w14:paraId="15AA8514" w14:textId="77777777" w:rsidR="00832887" w:rsidRDefault="00832887">
      <w:pPr>
        <w:pStyle w:val="BodyText"/>
        <w:spacing w:before="17"/>
        <w:rPr>
          <w:sz w:val="20"/>
        </w:rPr>
      </w:pPr>
    </w:p>
    <w:p w14:paraId="15AA8515" w14:textId="77777777" w:rsidR="00832887" w:rsidRDefault="00717952">
      <w:pPr>
        <w:ind w:left="805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5AA864A" wp14:editId="15AA864B">
                <wp:extent cx="1416050" cy="788670"/>
                <wp:effectExtent l="0" t="0" r="0" b="0"/>
                <wp:docPr id="57" name="Text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87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85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86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8A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88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89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8B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4A" id="Textbox 57" o:spid="_x0000_s1072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87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85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86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8A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88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89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8B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4C" wp14:editId="15AA864D">
                <wp:extent cx="1416050" cy="788670"/>
                <wp:effectExtent l="0" t="0" r="0" b="0"/>
                <wp:docPr id="58" name="Text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91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8F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90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94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92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93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95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4C" id="Textbox 58" o:spid="_x0000_s1073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91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8F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90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94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92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93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95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4E" wp14:editId="15AA864F">
                <wp:extent cx="1416050" cy="788670"/>
                <wp:effectExtent l="0" t="0" r="0" b="0"/>
                <wp:docPr id="59" name="Text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9B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99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9A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9E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9C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9D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9F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4E" id="Textbox 59" o:spid="_x0000_s1074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9B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99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9A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9E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9C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9D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9F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50" wp14:editId="15AA8651">
                <wp:extent cx="1416050" cy="788670"/>
                <wp:effectExtent l="0" t="0" r="0" b="0"/>
                <wp:docPr id="60" name="Text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A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A3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A4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A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A6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A7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A9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50" id="Textbox 60" o:spid="_x0000_s1075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A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A3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A4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A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A6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A7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A9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5AA8516" w14:textId="77777777" w:rsidR="00832887" w:rsidRDefault="00832887">
      <w:pPr>
        <w:pStyle w:val="BodyText"/>
        <w:spacing w:before="20"/>
      </w:pPr>
    </w:p>
    <w:p w14:paraId="15AA8517" w14:textId="77777777" w:rsidR="00832887" w:rsidRDefault="00717952">
      <w:pPr>
        <w:pStyle w:val="BodyText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2736" behindDoc="0" locked="0" layoutInCell="1" allowOverlap="1" wp14:anchorId="15AA8652" wp14:editId="15AA8653">
                <wp:simplePos x="0" y="0"/>
                <wp:positionH relativeFrom="page">
                  <wp:posOffset>619125</wp:posOffset>
                </wp:positionH>
                <wp:positionV relativeFrom="paragraph">
                  <wp:posOffset>-26554</wp:posOffset>
                </wp:positionV>
                <wp:extent cx="243204" cy="211454"/>
                <wp:effectExtent l="0" t="0" r="0" b="0"/>
                <wp:wrapNone/>
                <wp:docPr id="61" name="Group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62" name="Graphic 62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Textbox 63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AA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52" id="Group 61" o:spid="_x0000_s1076" style="position:absolute;left:0;text-align:left;margin-left:48.75pt;margin-top:-2.1pt;width:19.15pt;height:16.65pt;z-index:15732736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">
                <v:shape id="Graphic 62" o:spid="_x0000_s1077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" path="m,l236854,r,180822l,180822,,xe" filled="f" strokeweight=".17636mm">
                  <v:path arrowok="t"/>
                </v:shape>
                <v:shape id="Textbox 63" o:spid="_x0000_s1078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U+9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L3tT73EAAAA2wAAAA8A&#10;AAAAAAAAAAAAAAAABwIAAGRycy9kb3ducmV2LnhtbFBLBQYAAAAAAwADALcAAAD4AgAAAAA=&#10;" filled="f" stroked="f">
                  <v:textbox inset="0,0,0,0">
                    <w:txbxContent>
                      <w:p w14:paraId="15AA87AA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6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At</w:t>
      </w:r>
      <w:r>
        <w:rPr>
          <w:spacing w:val="7"/>
        </w:rPr>
        <w:t xml:space="preserve"> </w:t>
      </w:r>
      <w:r>
        <w:t>this</w:t>
      </w:r>
      <w:r>
        <w:rPr>
          <w:spacing w:val="7"/>
        </w:rPr>
        <w:t xml:space="preserve"> </w:t>
      </w:r>
      <w:r>
        <w:t>point,</w:t>
      </w:r>
      <w:r>
        <w:rPr>
          <w:spacing w:val="7"/>
        </w:rPr>
        <w:t xml:space="preserve"> </w:t>
      </w:r>
      <w:r>
        <w:t>what</w:t>
      </w:r>
      <w:r>
        <w:rPr>
          <w:spacing w:val="7"/>
        </w:rPr>
        <w:t xml:space="preserve"> </w:t>
      </w:r>
      <w:r>
        <w:t>path</w:t>
      </w:r>
      <w:r>
        <w:rPr>
          <w:spacing w:val="7"/>
        </w:rPr>
        <w:t xml:space="preserve"> </w:t>
      </w:r>
      <w:r>
        <w:t>does</w:t>
      </w:r>
      <w:r>
        <w:rPr>
          <w:spacing w:val="8"/>
        </w:rPr>
        <w:t xml:space="preserve"> </w:t>
      </w:r>
      <w:r>
        <w:t>R2</w:t>
      </w:r>
      <w:r>
        <w:rPr>
          <w:spacing w:val="7"/>
        </w:rPr>
        <w:t xml:space="preserve"> </w:t>
      </w:r>
      <w:r>
        <w:t>use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reach</w:t>
      </w:r>
      <w:r>
        <w:rPr>
          <w:spacing w:val="7"/>
        </w:rPr>
        <w:t xml:space="preserve"> </w:t>
      </w:r>
      <w:r>
        <w:t>D,</w:t>
      </w:r>
      <w:r>
        <w:rPr>
          <w:spacing w:val="8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what</w:t>
      </w:r>
      <w:r>
        <w:rPr>
          <w:spacing w:val="7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rPr>
          <w:spacing w:val="-2"/>
        </w:rPr>
        <w:t>cost?</w:t>
      </w:r>
    </w:p>
    <w:p w14:paraId="15AA8518" w14:textId="77777777" w:rsidR="00832887" w:rsidRDefault="00832887">
      <w:pPr>
        <w:pStyle w:val="BodyText"/>
      </w:pPr>
    </w:p>
    <w:p w14:paraId="15AA8519" w14:textId="77777777" w:rsidR="00832887" w:rsidRDefault="00832887">
      <w:pPr>
        <w:pStyle w:val="BodyText"/>
      </w:pPr>
    </w:p>
    <w:p w14:paraId="15AA851A" w14:textId="77777777" w:rsidR="00832887" w:rsidRDefault="00832887">
      <w:pPr>
        <w:pStyle w:val="BodyText"/>
      </w:pPr>
    </w:p>
    <w:p w14:paraId="15AA851B" w14:textId="77777777" w:rsidR="00832887" w:rsidRDefault="00832887">
      <w:pPr>
        <w:pStyle w:val="BodyText"/>
        <w:spacing w:before="104"/>
      </w:pPr>
    </w:p>
    <w:p w14:paraId="15AA851C" w14:textId="77777777" w:rsidR="00832887" w:rsidRDefault="00717952">
      <w:pPr>
        <w:pStyle w:val="BodyText"/>
        <w:ind w:left="760"/>
        <w:rPr>
          <w:rFonts w:ascii="Georgia"/>
        </w:rPr>
      </w:pPr>
      <w:r>
        <w:rPr>
          <w:rFonts w:ascii="Georgia"/>
          <w:noProof/>
        </w:rPr>
        <mc:AlternateContent>
          <mc:Choice Requires="wpg">
            <w:drawing>
              <wp:anchor distT="0" distB="0" distL="0" distR="0" simplePos="0" relativeHeight="15733248" behindDoc="0" locked="0" layoutInCell="1" allowOverlap="1" wp14:anchorId="15AA8654" wp14:editId="15AA8655">
                <wp:simplePos x="0" y="0"/>
                <wp:positionH relativeFrom="page">
                  <wp:posOffset>619125</wp:posOffset>
                </wp:positionH>
                <wp:positionV relativeFrom="paragraph">
                  <wp:posOffset>-26638</wp:posOffset>
                </wp:positionV>
                <wp:extent cx="243204" cy="211454"/>
                <wp:effectExtent l="0" t="0" r="0" b="0"/>
                <wp:wrapNone/>
                <wp:docPr id="64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65" name="Graphic 65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Textbox 66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AB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7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54" id="Group 64" o:spid="_x0000_s1079" style="position:absolute;left:0;text-align:left;margin-left:48.75pt;margin-top:-2.1pt;width:19.15pt;height:16.65pt;z-index:15733248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">
                <v:shape id="Graphic 65" o:spid="_x0000_s1080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" path="m,l236854,r,180822l,180822,,xe" filled="f" strokeweight=".17636mm">
                  <v:path arrowok="t"/>
                </v:shape>
                <v:shape id="Textbox 66" o:spid="_x0000_s1081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" filled="f" stroked="f">
                  <v:textbox inset="0,0,0,0">
                    <w:txbxContent>
                      <w:p w14:paraId="15AA87AB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7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EVENT:</w:t>
      </w:r>
      <w:r>
        <w:rPr>
          <w:spacing w:val="-1"/>
        </w:rPr>
        <w:t xml:space="preserve"> </w:t>
      </w:r>
      <w:r>
        <w:rPr>
          <w:rFonts w:ascii="Georgia"/>
        </w:rPr>
        <w:t>R3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advertises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its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routes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to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R1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 xml:space="preserve">and </w:t>
      </w:r>
      <w:r>
        <w:rPr>
          <w:rFonts w:ascii="Georgia"/>
          <w:spacing w:val="-5"/>
        </w:rPr>
        <w:t>R4.</w:t>
      </w:r>
    </w:p>
    <w:p w14:paraId="15AA851D" w14:textId="77777777" w:rsidR="00832887" w:rsidRDefault="00717952">
      <w:pPr>
        <w:pStyle w:val="BodyText"/>
        <w:spacing w:before="155"/>
        <w:ind w:left="760"/>
      </w:pPr>
      <w:r>
        <w:rPr>
          <w:w w:val="105"/>
        </w:rPr>
        <w:t>What</w:t>
      </w:r>
      <w:r>
        <w:rPr>
          <w:spacing w:val="-14"/>
          <w:w w:val="105"/>
        </w:rPr>
        <w:t xml:space="preserve"> </w:t>
      </w:r>
      <w:r>
        <w:rPr>
          <w:w w:val="105"/>
        </w:rPr>
        <w:t>do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routing</w:t>
      </w:r>
      <w:r>
        <w:rPr>
          <w:spacing w:val="-13"/>
          <w:w w:val="105"/>
        </w:rPr>
        <w:t xml:space="preserve"> </w:t>
      </w:r>
      <w:r>
        <w:rPr>
          <w:w w:val="105"/>
        </w:rPr>
        <w:t>tables</w:t>
      </w:r>
      <w:r>
        <w:rPr>
          <w:spacing w:val="-13"/>
          <w:w w:val="105"/>
        </w:rPr>
        <w:t xml:space="preserve"> </w:t>
      </w:r>
      <w:r>
        <w:rPr>
          <w:w w:val="105"/>
        </w:rPr>
        <w:t>look</w:t>
      </w:r>
      <w:r>
        <w:rPr>
          <w:spacing w:val="-14"/>
          <w:w w:val="105"/>
        </w:rPr>
        <w:t xml:space="preserve"> </w:t>
      </w:r>
      <w:r>
        <w:rPr>
          <w:w w:val="105"/>
        </w:rPr>
        <w:t>like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now?</w:t>
      </w:r>
    </w:p>
    <w:p w14:paraId="15AA851E" w14:textId="77777777" w:rsidR="00832887" w:rsidRDefault="00832887">
      <w:pPr>
        <w:pStyle w:val="BodyText"/>
        <w:rPr>
          <w:sz w:val="20"/>
        </w:rPr>
      </w:pPr>
    </w:p>
    <w:p w14:paraId="15AA8521" w14:textId="77777777" w:rsidR="00832887" w:rsidRDefault="00832887">
      <w:pPr>
        <w:pStyle w:val="BodyText"/>
        <w:rPr>
          <w:sz w:val="20"/>
        </w:rPr>
        <w:sectPr w:rsidR="00832887">
          <w:footerReference w:type="even" r:id="rId11"/>
          <w:footerReference w:type="default" r:id="rId12"/>
          <w:pgSz w:w="12240" w:h="15840"/>
          <w:pgMar w:top="1240" w:right="1080" w:bottom="1120" w:left="720" w:header="0" w:footer="923" w:gutter="0"/>
          <w:pgNumType w:start="3"/>
          <w:cols w:space="720"/>
        </w:sectPr>
      </w:pPr>
    </w:p>
    <w:p w14:paraId="15AA8522" w14:textId="77777777" w:rsidR="00832887" w:rsidRDefault="00717952">
      <w:pPr>
        <w:pStyle w:val="BodyText"/>
        <w:spacing w:before="142"/>
        <w:ind w:left="1489"/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23" w14:textId="77777777" w:rsidR="00832887" w:rsidRDefault="00717952">
      <w:pPr>
        <w:pStyle w:val="BodyText"/>
        <w:spacing w:before="142"/>
        <w:ind w:left="1418"/>
      </w:pPr>
      <w:r>
        <w:br w:type="column"/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24" w14:textId="77777777" w:rsidR="00832887" w:rsidRDefault="00717952">
      <w:pPr>
        <w:pStyle w:val="BodyText"/>
        <w:spacing w:before="142"/>
        <w:ind w:left="1418"/>
      </w:pPr>
      <w:r>
        <w:br w:type="column"/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25" w14:textId="77777777" w:rsidR="00832887" w:rsidRDefault="00717952">
      <w:pPr>
        <w:pStyle w:val="BodyText"/>
        <w:spacing w:before="142"/>
        <w:ind w:left="1418"/>
      </w:pPr>
      <w:r>
        <w:br w:type="column"/>
      </w:r>
      <w:r>
        <w:rPr>
          <w:spacing w:val="-2"/>
        </w:rPr>
        <w:t>R4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26" w14:textId="77777777" w:rsidR="00832887" w:rsidRDefault="00832887">
      <w:pPr>
        <w:pStyle w:val="BodyText"/>
        <w:sectPr w:rsidR="00832887">
          <w:type w:val="continuous"/>
          <w:pgSz w:w="12240" w:h="15840"/>
          <w:pgMar w:top="1440" w:right="1080" w:bottom="1120" w:left="720" w:header="0" w:footer="923" w:gutter="0"/>
          <w:cols w:num="4" w:space="720" w:equalWidth="0">
            <w:col w:w="2351" w:space="40"/>
            <w:col w:w="2281" w:space="39"/>
            <w:col w:w="2280" w:space="39"/>
            <w:col w:w="3410"/>
          </w:cols>
        </w:sectPr>
      </w:pPr>
    </w:p>
    <w:p w14:paraId="15AA8527" w14:textId="77777777" w:rsidR="00832887" w:rsidRDefault="00832887">
      <w:pPr>
        <w:pStyle w:val="BodyText"/>
        <w:spacing w:before="6"/>
        <w:rPr>
          <w:sz w:val="4"/>
        </w:rPr>
      </w:pPr>
    </w:p>
    <w:p w14:paraId="15AA8528" w14:textId="77777777" w:rsidR="00832887" w:rsidRDefault="00717952">
      <w:pPr>
        <w:ind w:left="805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5AA8656" wp14:editId="15AA8657">
                <wp:extent cx="1416050" cy="1347470"/>
                <wp:effectExtent l="0" t="0" r="0" b="0"/>
                <wp:docPr id="67" name="Text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3474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AE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AC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AD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7B1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AF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B0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7B4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B2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B3" w14:textId="45B0F30B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B7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B5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B6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BA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B8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B9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BB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56" id="Textbox 67" o:spid="_x0000_s1082" type="#_x0000_t202" style="width:111.5pt;height:10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AE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7AC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AD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7B1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AF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B0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7B4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B2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B3" w14:textId="45B0F30B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B7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B5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B6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BA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B8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B9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BB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58" wp14:editId="15AA8659">
                <wp:extent cx="1416050" cy="1347470"/>
                <wp:effectExtent l="0" t="0" r="0" b="0"/>
                <wp:docPr id="68" name="Text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3474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BE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BC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BD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7C1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BF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C0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7C4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C2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C3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C7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C5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C6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CA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C8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C9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CB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58" id="Textbox 68" o:spid="_x0000_s1083" type="#_x0000_t202" style="width:111.5pt;height:10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BE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7BC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BD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7C1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BF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C0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7C4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C2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C3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C7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C5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C6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CA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C8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C9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CB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5A" wp14:editId="15AA865B">
                <wp:extent cx="1416050" cy="1347470"/>
                <wp:effectExtent l="0" t="0" r="0" b="0"/>
                <wp:docPr id="69" name="Text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3474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CE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CC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CD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7D1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CF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D0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7D4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D2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D3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D7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D5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D6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DA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D8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D9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DB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5A" id="Textbox 69" o:spid="_x0000_s1084" type="#_x0000_t202" style="width:111.5pt;height:10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CE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7CC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CD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7D1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CF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D0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7D4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D2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D3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D7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D5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D6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DA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D8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D9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DB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pacing w:val="40"/>
          <w:sz w:val="20"/>
        </w:rPr>
        <w:t xml:space="preserve"> </w:t>
      </w:r>
      <w:r>
        <w:rPr>
          <w:noProof/>
          <w:spacing w:val="40"/>
          <w:sz w:val="20"/>
        </w:rPr>
        <mc:AlternateContent>
          <mc:Choice Requires="wps">
            <w:drawing>
              <wp:inline distT="0" distB="0" distL="0" distR="0" wp14:anchorId="15AA865C" wp14:editId="15AA865D">
                <wp:extent cx="1416050" cy="1347470"/>
                <wp:effectExtent l="0" t="0" r="0" b="0"/>
                <wp:docPr id="70" name="Text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3474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DE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DC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DD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7E1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DF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E0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7E4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E2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E3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E7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E5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E6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7EA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E8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E9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7EB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5C" id="Textbox 70" o:spid="_x0000_s1085" type="#_x0000_t202" style="width:111.5pt;height:10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DE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7DC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DD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7E1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DF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E0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7E4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E2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E3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E7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E5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E6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7EA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7E8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E9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7EB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5AA8529" w14:textId="77777777" w:rsidR="00832887" w:rsidRDefault="00832887">
      <w:pPr>
        <w:pStyle w:val="BodyText"/>
        <w:spacing w:before="20"/>
      </w:pPr>
    </w:p>
    <w:p w14:paraId="15AA852A" w14:textId="77777777" w:rsidR="00832887" w:rsidRDefault="00717952">
      <w:pPr>
        <w:pStyle w:val="BodyText"/>
        <w:spacing w:before="1" w:line="273" w:lineRule="auto"/>
        <w:ind w:left="760" w:right="359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15733760" behindDoc="0" locked="0" layoutInCell="1" allowOverlap="1" wp14:anchorId="15AA865E" wp14:editId="15AA865F">
                <wp:simplePos x="0" y="0"/>
                <wp:positionH relativeFrom="page">
                  <wp:posOffset>619125</wp:posOffset>
                </wp:positionH>
                <wp:positionV relativeFrom="paragraph">
                  <wp:posOffset>-26179</wp:posOffset>
                </wp:positionV>
                <wp:extent cx="243204" cy="211454"/>
                <wp:effectExtent l="0" t="0" r="0" b="0"/>
                <wp:wrapNone/>
                <wp:docPr id="71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72" name="Graphic 72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Textbox 73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EC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5E" id="Group 71" o:spid="_x0000_s1086" style="position:absolute;left:0;text-align:left;margin-left:48.75pt;margin-top:-2.05pt;width:19.15pt;height:16.65pt;z-index:15733760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">
                <v:shape id="Graphic 72" o:spid="_x0000_s1087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" path="m,l236854,r,180822l,180822,,xe" filled="f" strokeweight=".17636mm">
                  <v:path arrowok="t"/>
                </v:shape>
                <v:shape id="Textbox 73" o:spid="_x0000_s1088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Nlg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A4NNlgxQAAANsAAAAP&#10;AAAAAAAAAAAAAAAAAAcCAABkcnMvZG93bnJldi54bWxQSwUGAAAAAAMAAwC3AAAA+QIAAAAA&#10;" filled="f" stroked="f">
                  <v:textbox inset="0,0,0,0">
                    <w:txbxContent>
                      <w:p w14:paraId="15AA87EC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8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 xml:space="preserve">Let us now reflect on the routing state after all the advertisements in the previous subparts. In theory, under the most optimal routing state that’s attainable, what is the least-cost path that R2 could use to reach D? Do the current routing tables reflect this? If not, what additional advertisement(s) could be done to allow R2 to reach D optimally? If such additional advertisement(s) must be done, express them in this form: </w:t>
      </w:r>
      <w:r>
        <w:rPr>
          <w:rFonts w:ascii="Cambria" w:hAnsi="Cambria"/>
          <w:b/>
        </w:rPr>
        <w:t>Router</w:t>
      </w:r>
      <w:r>
        <w:rPr>
          <w:rFonts w:ascii="Cambria" w:hAnsi="Cambria"/>
          <w:b/>
          <w:spacing w:val="80"/>
        </w:rPr>
        <w:t xml:space="preserve"> </w:t>
      </w:r>
      <w:r>
        <w:rPr>
          <w:rFonts w:ascii="Cambria" w:hAnsi="Cambria"/>
          <w:b/>
        </w:rPr>
        <w:t>X</w:t>
      </w:r>
      <w:r>
        <w:rPr>
          <w:rFonts w:ascii="Cambria" w:hAnsi="Cambria"/>
          <w:b/>
          <w:spacing w:val="80"/>
        </w:rPr>
        <w:t xml:space="preserve"> </w:t>
      </w:r>
      <w:r>
        <w:rPr>
          <w:rFonts w:ascii="Cambria" w:hAnsi="Cambria"/>
          <w:b/>
        </w:rPr>
        <w:t>advertises</w:t>
      </w:r>
      <w:r>
        <w:rPr>
          <w:rFonts w:ascii="Cambria" w:hAnsi="Cambria"/>
          <w:b/>
          <w:spacing w:val="80"/>
          <w:w w:val="110"/>
        </w:rPr>
        <w:t xml:space="preserve"> </w:t>
      </w:r>
      <w:r>
        <w:rPr>
          <w:rFonts w:ascii="Cambria" w:hAnsi="Cambria"/>
          <w:b/>
          <w:w w:val="110"/>
        </w:rPr>
        <w:t>its</w:t>
      </w:r>
      <w:r>
        <w:rPr>
          <w:rFonts w:ascii="Cambria" w:hAnsi="Cambria"/>
          <w:b/>
          <w:spacing w:val="80"/>
          <w:w w:val="110"/>
        </w:rPr>
        <w:t xml:space="preserve"> </w:t>
      </w:r>
      <w:r>
        <w:rPr>
          <w:rFonts w:ascii="Cambria" w:hAnsi="Cambria"/>
          <w:b/>
        </w:rPr>
        <w:t>routes</w:t>
      </w:r>
      <w:r>
        <w:rPr>
          <w:rFonts w:ascii="Cambria" w:hAnsi="Cambria"/>
          <w:b/>
          <w:spacing w:val="80"/>
        </w:rPr>
        <w:t xml:space="preserve"> </w:t>
      </w:r>
      <w:r>
        <w:rPr>
          <w:rFonts w:ascii="Cambria" w:hAnsi="Cambria"/>
          <w:b/>
        </w:rPr>
        <w:t>to</w:t>
      </w:r>
      <w:r>
        <w:rPr>
          <w:rFonts w:ascii="Cambria" w:hAnsi="Cambria"/>
          <w:b/>
          <w:spacing w:val="80"/>
        </w:rPr>
        <w:t xml:space="preserve"> </w:t>
      </w:r>
      <w:r>
        <w:rPr>
          <w:rFonts w:ascii="Cambria" w:hAnsi="Cambria"/>
          <w:b/>
        </w:rPr>
        <w:t>Router</w:t>
      </w:r>
      <w:r>
        <w:rPr>
          <w:rFonts w:ascii="Cambria" w:hAnsi="Cambria"/>
          <w:b/>
          <w:spacing w:val="80"/>
        </w:rPr>
        <w:t xml:space="preserve"> </w:t>
      </w:r>
      <w:r>
        <w:rPr>
          <w:rFonts w:ascii="Cambria" w:hAnsi="Cambria"/>
          <w:b/>
        </w:rPr>
        <w:t>Y</w:t>
      </w:r>
      <w:r>
        <w:t>,</w:t>
      </w:r>
    </w:p>
    <w:p w14:paraId="15AA852B" w14:textId="77777777" w:rsidR="00832887" w:rsidRDefault="00832887">
      <w:pPr>
        <w:pStyle w:val="BodyText"/>
        <w:spacing w:line="273" w:lineRule="auto"/>
        <w:jc w:val="both"/>
        <w:sectPr w:rsidR="00832887">
          <w:type w:val="continuous"/>
          <w:pgSz w:w="12240" w:h="15840"/>
          <w:pgMar w:top="1440" w:right="1080" w:bottom="1120" w:left="720" w:header="0" w:footer="923" w:gutter="0"/>
          <w:cols w:space="720"/>
        </w:sectPr>
      </w:pPr>
    </w:p>
    <w:p w14:paraId="15AA852C" w14:textId="77777777" w:rsidR="00832887" w:rsidRDefault="00717952">
      <w:pPr>
        <w:pStyle w:val="Heading1"/>
        <w:numPr>
          <w:ilvl w:val="0"/>
          <w:numId w:val="2"/>
        </w:numPr>
        <w:tabs>
          <w:tab w:val="left" w:pos="1135"/>
        </w:tabs>
        <w:ind w:left="1135" w:hanging="415"/>
      </w:pPr>
      <w:bookmarkStart w:id="1" w:name="Split_Horizon_and_Poison"/>
      <w:bookmarkEnd w:id="1"/>
      <w:r>
        <w:lastRenderedPageBreak/>
        <w:t>Split</w:t>
      </w:r>
      <w:r>
        <w:rPr>
          <w:spacing w:val="43"/>
        </w:rPr>
        <w:t xml:space="preserve"> </w:t>
      </w:r>
      <w:r>
        <w:t>Horizon</w:t>
      </w:r>
      <w:r>
        <w:rPr>
          <w:spacing w:val="44"/>
        </w:rPr>
        <w:t xml:space="preserve"> </w:t>
      </w:r>
      <w:r>
        <w:t>and</w:t>
      </w:r>
      <w:r>
        <w:rPr>
          <w:spacing w:val="44"/>
        </w:rPr>
        <w:t xml:space="preserve"> </w:t>
      </w:r>
      <w:r>
        <w:rPr>
          <w:spacing w:val="-2"/>
        </w:rPr>
        <w:t>Poison</w:t>
      </w:r>
    </w:p>
    <w:p w14:paraId="15AA852D" w14:textId="77777777" w:rsidR="00832887" w:rsidRDefault="00717952">
      <w:pPr>
        <w:pStyle w:val="BodyText"/>
        <w:spacing w:before="227"/>
        <w:rPr>
          <w:rFonts w:ascii="Cambria"/>
          <w:sz w:val="20"/>
        </w:rPr>
      </w:pPr>
      <w:r>
        <w:rPr>
          <w:rFonts w:ascii="Cambria"/>
          <w:noProof/>
          <w:sz w:val="20"/>
        </w:rPr>
        <mc:AlternateContent>
          <mc:Choice Requires="wpg">
            <w:drawing>
              <wp:anchor distT="0" distB="0" distL="0" distR="0" simplePos="0" relativeHeight="487593472" behindDoc="1" locked="0" layoutInCell="1" allowOverlap="1" wp14:anchorId="15AA8660" wp14:editId="15AA8661">
                <wp:simplePos x="0" y="0"/>
                <wp:positionH relativeFrom="page">
                  <wp:posOffset>2736852</wp:posOffset>
                </wp:positionH>
                <wp:positionV relativeFrom="paragraph">
                  <wp:posOffset>308338</wp:posOffset>
                </wp:positionV>
                <wp:extent cx="2299335" cy="1261110"/>
                <wp:effectExtent l="0" t="0" r="0" b="0"/>
                <wp:wrapTopAndBottom/>
                <wp:docPr id="74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299335" cy="1261110"/>
                          <a:chOff x="0" y="0"/>
                          <a:chExt cx="2299335" cy="1261110"/>
                        </a:xfrm>
                      </wpg:grpSpPr>
                      <wps:wsp>
                        <wps:cNvPr id="75" name="Graphic 75"/>
                        <wps:cNvSpPr/>
                        <wps:spPr>
                          <a:xfrm>
                            <a:off x="6350" y="65606"/>
                            <a:ext cx="2286635" cy="11893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286635" h="1189355">
                                <a:moveTo>
                                  <a:pt x="2286121" y="137167"/>
                                </a:moveTo>
                                <a:lnTo>
                                  <a:pt x="2275680" y="189659"/>
                                </a:lnTo>
                                <a:lnTo>
                                  <a:pt x="2245946" y="234159"/>
                                </a:lnTo>
                                <a:lnTo>
                                  <a:pt x="2201445" y="263893"/>
                                </a:lnTo>
                                <a:lnTo>
                                  <a:pt x="2148954" y="274334"/>
                                </a:lnTo>
                                <a:lnTo>
                                  <a:pt x="2122069" y="271674"/>
                                </a:lnTo>
                                <a:lnTo>
                                  <a:pt x="2072853" y="251288"/>
                                </a:lnTo>
                                <a:lnTo>
                                  <a:pt x="2034832" y="213267"/>
                                </a:lnTo>
                                <a:lnTo>
                                  <a:pt x="2014446" y="164052"/>
                                </a:lnTo>
                                <a:lnTo>
                                  <a:pt x="2011786" y="137167"/>
                                </a:lnTo>
                                <a:lnTo>
                                  <a:pt x="2014446" y="110282"/>
                                </a:lnTo>
                                <a:lnTo>
                                  <a:pt x="2034832" y="61066"/>
                                </a:lnTo>
                                <a:lnTo>
                                  <a:pt x="2072853" y="23045"/>
                                </a:lnTo>
                                <a:lnTo>
                                  <a:pt x="2122069" y="2659"/>
                                </a:lnTo>
                                <a:lnTo>
                                  <a:pt x="2148954" y="0"/>
                                </a:lnTo>
                                <a:lnTo>
                                  <a:pt x="2175839" y="2659"/>
                                </a:lnTo>
                                <a:lnTo>
                                  <a:pt x="2225054" y="23045"/>
                                </a:lnTo>
                                <a:lnTo>
                                  <a:pt x="2263075" y="61066"/>
                                </a:lnTo>
                                <a:lnTo>
                                  <a:pt x="2283461" y="110282"/>
                                </a:lnTo>
                                <a:lnTo>
                                  <a:pt x="2286121" y="137167"/>
                                </a:lnTo>
                                <a:close/>
                              </a:path>
                              <a:path w="2286635" h="1189355">
                                <a:moveTo>
                                  <a:pt x="1737452" y="0"/>
                                </a:moveTo>
                                <a:lnTo>
                                  <a:pt x="1463117" y="0"/>
                                </a:lnTo>
                                <a:lnTo>
                                  <a:pt x="1463117" y="274334"/>
                                </a:lnTo>
                                <a:lnTo>
                                  <a:pt x="1737452" y="274334"/>
                                </a:lnTo>
                                <a:lnTo>
                                  <a:pt x="1737452" y="0"/>
                                </a:lnTo>
                                <a:close/>
                              </a:path>
                              <a:path w="2286635" h="1189355">
                                <a:moveTo>
                                  <a:pt x="2010516" y="137167"/>
                                </a:moveTo>
                                <a:lnTo>
                                  <a:pt x="1958697" y="137167"/>
                                </a:lnTo>
                                <a:lnTo>
                                  <a:pt x="1903701" y="137167"/>
                                </a:lnTo>
                                <a:lnTo>
                                  <a:pt x="1847626" y="137167"/>
                                </a:lnTo>
                                <a:lnTo>
                                  <a:pt x="1792569" y="137167"/>
                                </a:lnTo>
                                <a:lnTo>
                                  <a:pt x="1740627" y="137167"/>
                                </a:lnTo>
                              </a:path>
                              <a:path w="2286635" h="1189355">
                                <a:moveTo>
                                  <a:pt x="274334" y="1051615"/>
                                </a:moveTo>
                                <a:lnTo>
                                  <a:pt x="267341" y="1094971"/>
                                </a:lnTo>
                                <a:lnTo>
                                  <a:pt x="247869" y="1132625"/>
                                </a:lnTo>
                                <a:lnTo>
                                  <a:pt x="218176" y="1162317"/>
                                </a:lnTo>
                                <a:lnTo>
                                  <a:pt x="180522" y="1181790"/>
                                </a:lnTo>
                                <a:lnTo>
                                  <a:pt x="137167" y="1188783"/>
                                </a:lnTo>
                                <a:lnTo>
                                  <a:pt x="93811" y="1181790"/>
                                </a:lnTo>
                                <a:lnTo>
                                  <a:pt x="56158" y="1162317"/>
                                </a:lnTo>
                                <a:lnTo>
                                  <a:pt x="26465" y="1132625"/>
                                </a:lnTo>
                                <a:lnTo>
                                  <a:pt x="6992" y="1094971"/>
                                </a:lnTo>
                                <a:lnTo>
                                  <a:pt x="0" y="1051615"/>
                                </a:lnTo>
                                <a:lnTo>
                                  <a:pt x="6992" y="1008260"/>
                                </a:lnTo>
                                <a:lnTo>
                                  <a:pt x="26465" y="970606"/>
                                </a:lnTo>
                                <a:lnTo>
                                  <a:pt x="56158" y="940914"/>
                                </a:lnTo>
                                <a:lnTo>
                                  <a:pt x="93811" y="921441"/>
                                </a:lnTo>
                                <a:lnTo>
                                  <a:pt x="137167" y="914448"/>
                                </a:lnTo>
                                <a:lnTo>
                                  <a:pt x="180522" y="921441"/>
                                </a:lnTo>
                                <a:lnTo>
                                  <a:pt x="218176" y="940914"/>
                                </a:lnTo>
                                <a:lnTo>
                                  <a:pt x="247869" y="970606"/>
                                </a:lnTo>
                                <a:lnTo>
                                  <a:pt x="267341" y="1008260"/>
                                </a:lnTo>
                                <a:lnTo>
                                  <a:pt x="274334" y="1051615"/>
                                </a:lnTo>
                                <a:close/>
                              </a:path>
                              <a:path w="2286635" h="1189355">
                                <a:moveTo>
                                  <a:pt x="823003" y="914448"/>
                                </a:moveTo>
                                <a:lnTo>
                                  <a:pt x="548669" y="914448"/>
                                </a:lnTo>
                                <a:lnTo>
                                  <a:pt x="548669" y="1188783"/>
                                </a:lnTo>
                                <a:lnTo>
                                  <a:pt x="823003" y="1188783"/>
                                </a:lnTo>
                                <a:lnTo>
                                  <a:pt x="823003" y="914448"/>
                                </a:lnTo>
                                <a:close/>
                              </a:path>
                              <a:path w="2286635" h="1189355">
                                <a:moveTo>
                                  <a:pt x="275604" y="1051615"/>
                                </a:moveTo>
                                <a:lnTo>
                                  <a:pt x="327424" y="1051615"/>
                                </a:lnTo>
                                <a:lnTo>
                                  <a:pt x="382420" y="1051615"/>
                                </a:lnTo>
                                <a:lnTo>
                                  <a:pt x="438495" y="1051615"/>
                                </a:lnTo>
                                <a:lnTo>
                                  <a:pt x="493552" y="1051615"/>
                                </a:lnTo>
                                <a:lnTo>
                                  <a:pt x="545494" y="1051615"/>
                                </a:lnTo>
                              </a:path>
                              <a:path w="2286635" h="1189355">
                                <a:moveTo>
                                  <a:pt x="2286121" y="1051615"/>
                                </a:moveTo>
                                <a:lnTo>
                                  <a:pt x="2279128" y="1094971"/>
                                </a:lnTo>
                                <a:lnTo>
                                  <a:pt x="2259656" y="1132625"/>
                                </a:lnTo>
                                <a:lnTo>
                                  <a:pt x="2229963" y="1162317"/>
                                </a:lnTo>
                                <a:lnTo>
                                  <a:pt x="2192309" y="1181790"/>
                                </a:lnTo>
                                <a:lnTo>
                                  <a:pt x="2148954" y="1188783"/>
                                </a:lnTo>
                                <a:lnTo>
                                  <a:pt x="2105598" y="1181790"/>
                                </a:lnTo>
                                <a:lnTo>
                                  <a:pt x="2067945" y="1162317"/>
                                </a:lnTo>
                                <a:lnTo>
                                  <a:pt x="2038252" y="1132625"/>
                                </a:lnTo>
                                <a:lnTo>
                                  <a:pt x="2018779" y="1094971"/>
                                </a:lnTo>
                                <a:lnTo>
                                  <a:pt x="2011786" y="1051615"/>
                                </a:lnTo>
                                <a:lnTo>
                                  <a:pt x="2018779" y="1008260"/>
                                </a:lnTo>
                                <a:lnTo>
                                  <a:pt x="2038252" y="970606"/>
                                </a:lnTo>
                                <a:lnTo>
                                  <a:pt x="2067945" y="940914"/>
                                </a:lnTo>
                                <a:lnTo>
                                  <a:pt x="2105598" y="921441"/>
                                </a:lnTo>
                                <a:lnTo>
                                  <a:pt x="2148954" y="914448"/>
                                </a:lnTo>
                                <a:lnTo>
                                  <a:pt x="2192309" y="921441"/>
                                </a:lnTo>
                                <a:lnTo>
                                  <a:pt x="2229963" y="940914"/>
                                </a:lnTo>
                                <a:lnTo>
                                  <a:pt x="2259656" y="970606"/>
                                </a:lnTo>
                                <a:lnTo>
                                  <a:pt x="2279128" y="1008260"/>
                                </a:lnTo>
                                <a:lnTo>
                                  <a:pt x="2286121" y="1051615"/>
                                </a:lnTo>
                                <a:close/>
                              </a:path>
                              <a:path w="2286635" h="1189355">
                                <a:moveTo>
                                  <a:pt x="1737452" y="914448"/>
                                </a:moveTo>
                                <a:lnTo>
                                  <a:pt x="1463117" y="914448"/>
                                </a:lnTo>
                                <a:lnTo>
                                  <a:pt x="1463117" y="1188783"/>
                                </a:lnTo>
                                <a:lnTo>
                                  <a:pt x="1737452" y="1188783"/>
                                </a:lnTo>
                                <a:lnTo>
                                  <a:pt x="1737452" y="914448"/>
                                </a:lnTo>
                                <a:close/>
                              </a:path>
                              <a:path w="2286635" h="1189355">
                                <a:moveTo>
                                  <a:pt x="2010516" y="1051615"/>
                                </a:moveTo>
                                <a:lnTo>
                                  <a:pt x="1958697" y="1051615"/>
                                </a:lnTo>
                                <a:lnTo>
                                  <a:pt x="1903701" y="1051615"/>
                                </a:lnTo>
                                <a:lnTo>
                                  <a:pt x="1847626" y="1051615"/>
                                </a:lnTo>
                                <a:lnTo>
                                  <a:pt x="1792569" y="1051615"/>
                                </a:lnTo>
                                <a:lnTo>
                                  <a:pt x="1740627" y="1051615"/>
                                </a:lnTo>
                              </a:path>
                              <a:path w="2286635" h="1189355">
                                <a:moveTo>
                                  <a:pt x="823003" y="0"/>
                                </a:moveTo>
                                <a:lnTo>
                                  <a:pt x="548669" y="0"/>
                                </a:lnTo>
                                <a:lnTo>
                                  <a:pt x="548669" y="274334"/>
                                </a:lnTo>
                                <a:lnTo>
                                  <a:pt x="823003" y="274334"/>
                                </a:lnTo>
                                <a:lnTo>
                                  <a:pt x="823003" y="0"/>
                                </a:lnTo>
                                <a:close/>
                              </a:path>
                              <a:path w="2286635" h="1189355">
                                <a:moveTo>
                                  <a:pt x="685836" y="280049"/>
                                </a:moveTo>
                                <a:lnTo>
                                  <a:pt x="685836" y="280049"/>
                                </a:lnTo>
                                <a:lnTo>
                                  <a:pt x="685836" y="867612"/>
                                </a:lnTo>
                                <a:lnTo>
                                  <a:pt x="685836" y="912670"/>
                                </a:lnTo>
                              </a:path>
                              <a:path w="2286635" h="1189355">
                                <a:moveTo>
                                  <a:pt x="1600285" y="275604"/>
                                </a:moveTo>
                                <a:lnTo>
                                  <a:pt x="1457402" y="375225"/>
                                </a:lnTo>
                                <a:lnTo>
                                  <a:pt x="1143060" y="594391"/>
                                </a:lnTo>
                                <a:lnTo>
                                  <a:pt x="828719" y="813557"/>
                                </a:lnTo>
                                <a:lnTo>
                                  <a:pt x="685836" y="913178"/>
                                </a:lnTo>
                              </a:path>
                              <a:path w="2286635" h="1189355">
                                <a:moveTo>
                                  <a:pt x="1600285" y="280049"/>
                                </a:moveTo>
                                <a:lnTo>
                                  <a:pt x="1600285" y="280049"/>
                                </a:lnTo>
                                <a:lnTo>
                                  <a:pt x="1600285" y="867612"/>
                                </a:lnTo>
                                <a:lnTo>
                                  <a:pt x="1600285" y="912670"/>
                                </a:lnTo>
                              </a:path>
                              <a:path w="2286635" h="1189355">
                                <a:moveTo>
                                  <a:pt x="828719" y="1051615"/>
                                </a:moveTo>
                                <a:lnTo>
                                  <a:pt x="828719" y="1051615"/>
                                </a:lnTo>
                                <a:lnTo>
                                  <a:pt x="1416281" y="1051615"/>
                                </a:lnTo>
                                <a:lnTo>
                                  <a:pt x="1461339" y="1051615"/>
                                </a:lnTo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Textbox 76"/>
                        <wps:cNvSpPr txBox="1"/>
                        <wps:spPr>
                          <a:xfrm>
                            <a:off x="618614" y="0"/>
                            <a:ext cx="1074420" cy="283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ED" w14:textId="77777777" w:rsidR="00832887" w:rsidRDefault="00717952">
                              <w:pPr>
                                <w:tabs>
                                  <w:tab w:val="left" w:pos="784"/>
                                  <w:tab w:val="left" w:pos="1337"/>
                                </w:tabs>
                                <w:spacing w:before="45"/>
                              </w:pPr>
                              <w:r>
                                <w:t>R1</w:t>
                              </w:r>
                              <w:r>
                                <w:rPr>
                                  <w:spacing w:val="54"/>
                                </w:rPr>
                                <w:t xml:space="preserve"> </w:t>
                              </w:r>
                              <w:r>
                                <w:rPr>
                                  <w:position w:val="14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spacing w:val="-10"/>
                                  <w:position w:val="14"/>
                                  <w:u w:val="thick"/>
                                </w:rPr>
                                <w:t>2</w:t>
                              </w:r>
                              <w:r>
                                <w:rPr>
                                  <w:position w:val="14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spacing w:val="11"/>
                                  <w:position w:val="14"/>
                                </w:rPr>
                                <w:t xml:space="preserve"> </w:t>
                              </w:r>
                              <w:r>
                                <w:t>R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7" name="Textbox 77"/>
                        <wps:cNvSpPr txBox="1"/>
                        <wps:spPr>
                          <a:xfrm>
                            <a:off x="2106591" y="91439"/>
                            <a:ext cx="10985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EE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8" name="Textbox 78"/>
                        <wps:cNvSpPr txBox="1"/>
                        <wps:spPr>
                          <a:xfrm>
                            <a:off x="102385" y="1005840"/>
                            <a:ext cx="9525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EF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9" name="Textbox 79"/>
                        <wps:cNvSpPr txBox="1"/>
                        <wps:spPr>
                          <a:xfrm>
                            <a:off x="618614" y="1005281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F0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0" name="Textbox 80"/>
                        <wps:cNvSpPr txBox="1"/>
                        <wps:spPr>
                          <a:xfrm>
                            <a:off x="1533014" y="1005281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F1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1" name="Textbox 81"/>
                        <wps:cNvSpPr txBox="1"/>
                        <wps:spPr>
                          <a:xfrm>
                            <a:off x="2110013" y="1005281"/>
                            <a:ext cx="1035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F2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C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60" id="Group 74" o:spid="_x0000_s1089" style="position:absolute;margin-left:215.5pt;margin-top:24.3pt;width:181.05pt;height:99.3pt;z-index:-15723008;mso-wrap-distance-left:0;mso-wrap-distance-right:0;mso-position-horizontal-relative:page;mso-position-vertical-relative:text" coordsize="22993,12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">
                <v:shape id="Graphic 75" o:spid="_x0000_s1090" style="position:absolute;left:63;top:656;width:22866;height:11893;visibility:visible;mso-wrap-style:square;v-text-anchor:top" coordsize="2286635,1189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" path="m2286121,137167r-10441,52492l2245946,234159r-44501,29734l2148954,274334r-26885,-2660l2072853,251288r-38021,-38021l2014446,164052r-2660,-26885l2014446,110282r20386,-49216l2072853,23045,2122069,2659,2148954,r26885,2659l2225054,23045r38021,38021l2283461,110282r2660,26885xem1737452,l1463117,r,274334l1737452,274334,1737452,xem2010516,137167r-51819,l1903701,137167r-56075,l1792569,137167r-51942,em274334,1051615r-6993,43356l247869,1132625r-29693,29692l180522,1181790r-43355,6993l93811,1181790,56158,1162317,26465,1132625,6992,1094971,,1051615r6992,-43355l26465,970606,56158,940914,93811,921441r43356,-6993l180522,921441r37654,19473l247869,970606r19472,37654l274334,1051615xem823003,914448r-274334,l548669,1188783r274334,l823003,914448xem275604,1051615r51820,l382420,1051615r56075,l493552,1051615r51942,em2286121,1051615r-6993,43356l2259656,1132625r-29693,29692l2192309,1181790r-43355,6993l2105598,1181790r-37653,-19473l2038252,1132625r-19473,-37654l2011786,1051615r6993,-43355l2038252,970606r29693,-29692l2105598,921441r43356,-6993l2192309,921441r37654,19473l2259656,970606r19472,37654l2286121,1051615xem1737452,914448r-274335,l1463117,1188783r274335,l1737452,914448xem2010516,1051615r-51819,l1903701,1051615r-56075,l1792569,1051615r-51942,em823003,l548669,r,274334l823003,274334,823003,xem685836,280049r,l685836,867612r,45058em1600285,275604r-142883,99621l1143060,594391,828719,813557,685836,913178em1600285,280049r,l1600285,867612r,45058em828719,1051615r,l1416281,1051615r45058,e" filled="f" strokeweight="1pt">
                  <v:path arrowok="t"/>
                </v:shape>
                <v:shape id="Textbox 76" o:spid="_x0000_s1091" type="#_x0000_t202" style="position:absolute;left:6186;width:10744;height:2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3r4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" filled="f" stroked="f">
                  <v:textbox inset="0,0,0,0">
                    <w:txbxContent>
                      <w:p w14:paraId="15AA87ED" w14:textId="77777777" w:rsidR="00832887" w:rsidRDefault="00717952">
                        <w:pPr>
                          <w:tabs>
                            <w:tab w:val="left" w:pos="784"/>
                            <w:tab w:val="left" w:pos="1337"/>
                          </w:tabs>
                          <w:spacing w:before="45"/>
                        </w:pPr>
                        <w:r>
                          <w:t>R1</w:t>
                        </w:r>
                        <w:r>
                          <w:rPr>
                            <w:spacing w:val="54"/>
                          </w:rPr>
                          <w:t xml:space="preserve"> </w:t>
                        </w:r>
                        <w:r>
                          <w:rPr>
                            <w:position w:val="14"/>
                            <w:u w:val="thick"/>
                          </w:rPr>
                          <w:tab/>
                        </w:r>
                        <w:r>
                          <w:rPr>
                            <w:spacing w:val="-10"/>
                            <w:position w:val="14"/>
                            <w:u w:val="thick"/>
                          </w:rPr>
                          <w:t>2</w:t>
                        </w:r>
                        <w:r>
                          <w:rPr>
                            <w:position w:val="14"/>
                            <w:u w:val="thick"/>
                          </w:rPr>
                          <w:tab/>
                        </w:r>
                        <w:r>
                          <w:rPr>
                            <w:spacing w:val="11"/>
                            <w:position w:val="14"/>
                          </w:rPr>
                          <w:t xml:space="preserve"> </w:t>
                        </w:r>
                        <w:r>
                          <w:t>R2</w:t>
                        </w:r>
                      </w:p>
                    </w:txbxContent>
                  </v:textbox>
                </v:shape>
                <v:shape id="Textbox 77" o:spid="_x0000_s1092" type="#_x0000_t202" style="position:absolute;left:21065;top:914;width:1099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" filled="f" stroked="f">
                  <v:textbox inset="0,0,0,0">
                    <w:txbxContent>
                      <w:p w14:paraId="15AA87EE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A</w:t>
                        </w:r>
                      </w:p>
                    </w:txbxContent>
                  </v:textbox>
                </v:shape>
                <v:shape id="Textbox 78" o:spid="_x0000_s1093" type="#_x0000_t202" style="position:absolute;left:1023;top:10058;width:953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" filled="f" stroked="f">
                  <v:textbox inset="0,0,0,0">
                    <w:txbxContent>
                      <w:p w14:paraId="15AA87EF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B</w:t>
                        </w:r>
                      </w:p>
                    </w:txbxContent>
                  </v:textbox>
                </v:shape>
                <v:shape id="Textbox 79" o:spid="_x0000_s1094" type="#_x0000_t202" style="position:absolute;left:6186;top:10052;width:1600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O6K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PlK4f4k/QM7/AQAA//8DAFBLAQItABQABgAIAAAAIQDb4fbL7gAAAIUBAAATAAAAAAAAAAAA&#10;AAAAAAAAAABbQ29udGVudF9UeXBlc10ueG1sUEsBAi0AFAAGAAgAAAAhAFr0LFu/AAAAFQEAAAsA&#10;AAAAAAAAAAAAAAAAHwEAAF9yZWxzLy5yZWxzUEsBAi0AFAAGAAgAAAAhAFnc7orEAAAA2wAAAA8A&#10;AAAAAAAAAAAAAAAABwIAAGRycy9kb3ducmV2LnhtbFBLBQYAAAAAAwADALcAAAD4AgAAAAA=&#10;" filled="f" stroked="f">
                  <v:textbox inset="0,0,0,0">
                    <w:txbxContent>
                      <w:p w14:paraId="15AA87F0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3</w:t>
                        </w:r>
                      </w:p>
                    </w:txbxContent>
                  </v:textbox>
                </v:shape>
                <v:shape id="Textbox 80" o:spid="_x0000_s1095" type="#_x0000_t202" style="position:absolute;left:15330;top:10052;width:1600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zcw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fXxS/wBcvkEAAD//wMAUEsBAi0AFAAGAAgAAAAhANvh9svuAAAAhQEAABMAAAAAAAAAAAAAAAAA&#10;AAAAAFtDb250ZW50X1R5cGVzXS54bWxQSwECLQAUAAYACAAAACEAWvQsW78AAAAVAQAACwAAAAAA&#10;AAAAAAAAAAAfAQAAX3JlbHMvLnJlbHNQSwECLQAUAAYACAAAACEA/TM3MMAAAADbAAAADwAAAAAA&#10;AAAAAAAAAAAHAgAAZHJzL2Rvd25yZXYueG1sUEsFBgAAAAADAAMAtwAAAPQCAAAAAA==&#10;" filled="f" stroked="f">
                  <v:textbox inset="0,0,0,0">
                    <w:txbxContent>
                      <w:p w14:paraId="15AA87F1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4</w:t>
                        </w:r>
                      </w:p>
                    </w:txbxContent>
                  </v:textbox>
                </v:shape>
                <v:shape id="Textbox 81" o:spid="_x0000_s1096" type="#_x0000_t202" style="position:absolute;left:21100;top:10052;width:1035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" filled="f" stroked="f">
                  <v:textbox inset="0,0,0,0">
                    <w:txbxContent>
                      <w:p w14:paraId="15AA87F2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C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5AA852E" w14:textId="77777777" w:rsidR="00832887" w:rsidRDefault="00832887">
      <w:pPr>
        <w:pStyle w:val="BodyText"/>
        <w:spacing w:before="15"/>
        <w:rPr>
          <w:rFonts w:ascii="Cambria"/>
        </w:rPr>
      </w:pPr>
    </w:p>
    <w:p w14:paraId="15AA852F" w14:textId="77777777" w:rsidR="00832887" w:rsidRDefault="00717952">
      <w:pPr>
        <w:pStyle w:val="BodyText"/>
        <w:ind w:left="720"/>
      </w:pPr>
      <w:r>
        <w:t>All</w:t>
      </w:r>
      <w:r>
        <w:rPr>
          <w:spacing w:val="3"/>
        </w:rPr>
        <w:t xml:space="preserve"> </w:t>
      </w:r>
      <w:r>
        <w:rPr>
          <w:rFonts w:ascii="Georgia"/>
        </w:rPr>
        <w:t>unlabeled</w:t>
      </w:r>
      <w:r>
        <w:rPr>
          <w:rFonts w:ascii="Georgia"/>
          <w:spacing w:val="5"/>
        </w:rPr>
        <w:t xml:space="preserve"> </w:t>
      </w:r>
      <w:r>
        <w:t>links</w:t>
      </w:r>
      <w:r>
        <w:rPr>
          <w:spacing w:val="4"/>
        </w:rPr>
        <w:t xml:space="preserve"> </w:t>
      </w:r>
      <w:r>
        <w:t>have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cost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1.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arts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question</w:t>
      </w:r>
      <w:r>
        <w:rPr>
          <w:spacing w:val="4"/>
        </w:rPr>
        <w:t xml:space="preserve"> </w:t>
      </w:r>
      <w:r>
        <w:t>do</w:t>
      </w:r>
      <w:r>
        <w:rPr>
          <w:spacing w:val="4"/>
        </w:rPr>
        <w:t xml:space="preserve"> </w:t>
      </w:r>
      <w:r>
        <w:rPr>
          <w:rFonts w:ascii="Georgia"/>
        </w:rPr>
        <w:t>not</w:t>
      </w:r>
      <w:r>
        <w:rPr>
          <w:rFonts w:ascii="Georgia"/>
          <w:spacing w:val="5"/>
        </w:rPr>
        <w:t xml:space="preserve"> </w:t>
      </w:r>
      <w:r>
        <w:t>build</w:t>
      </w:r>
      <w:r>
        <w:rPr>
          <w:spacing w:val="4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each</w:t>
      </w:r>
      <w:r>
        <w:rPr>
          <w:spacing w:val="3"/>
        </w:rPr>
        <w:t xml:space="preserve"> </w:t>
      </w:r>
      <w:r>
        <w:rPr>
          <w:spacing w:val="-2"/>
        </w:rPr>
        <w:t>other.</w:t>
      </w:r>
    </w:p>
    <w:p w14:paraId="15AA8530" w14:textId="77777777" w:rsidR="00832887" w:rsidRDefault="00717952">
      <w:pPr>
        <w:pStyle w:val="BodyText"/>
        <w:spacing w:before="195" w:line="271" w:lineRule="auto"/>
        <w:ind w:left="760" w:right="262"/>
      </w:pPr>
      <w:r>
        <w:rPr>
          <w:noProof/>
        </w:rPr>
        <mc:AlternateContent>
          <mc:Choice Requires="wpg">
            <w:drawing>
              <wp:anchor distT="0" distB="0" distL="0" distR="0" simplePos="0" relativeHeight="15734784" behindDoc="0" locked="0" layoutInCell="1" allowOverlap="1" wp14:anchorId="15AA8662" wp14:editId="15AA8663">
                <wp:simplePos x="0" y="0"/>
                <wp:positionH relativeFrom="page">
                  <wp:posOffset>619125</wp:posOffset>
                </wp:positionH>
                <wp:positionV relativeFrom="paragraph">
                  <wp:posOffset>97357</wp:posOffset>
                </wp:positionV>
                <wp:extent cx="243204" cy="211454"/>
                <wp:effectExtent l="0" t="0" r="0" b="0"/>
                <wp:wrapNone/>
                <wp:docPr id="82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83" name="Graphic 83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Textbox 84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F3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2.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62" id="Group 82" o:spid="_x0000_s1097" style="position:absolute;left:0;text-align:left;margin-left:48.75pt;margin-top:7.65pt;width:19.15pt;height:16.65pt;z-index:15734784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">
                <v:shape id="Graphic 83" o:spid="_x0000_s1098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" path="m,l236854,r,180822l,180822,,xe" filled="f" strokeweight=".17636mm">
                  <v:path arrowok="t"/>
                </v:shape>
                <v:shape id="Textbox 84" o:spid="_x0000_s1099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DEzxAAAANsAAAAPAAAAZHJzL2Rvd25yZXYueG1sRI9Ba8JA&#10;FITvBf/D8gRvdVMR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IIIMTPEAAAA2wAAAA8A&#10;AAAAAAAAAAAAAAAABwIAAGRycy9kb3ducmV2LnhtbFBLBQYAAAAAAwADALcAAAD4AgAAAAA=&#10;" filled="f" stroked="f">
                  <v:textbox inset="0,0,0,0">
                    <w:txbxContent>
                      <w:p w14:paraId="15AA87F3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2.1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 xml:space="preserve">Assume that the routers use </w:t>
      </w:r>
      <w:r>
        <w:rPr>
          <w:rFonts w:ascii="Georgia" w:hAnsi="Georgia"/>
        </w:rPr>
        <w:t xml:space="preserve">split </w:t>
      </w:r>
      <w:proofErr w:type="gramStart"/>
      <w:r>
        <w:rPr>
          <w:rFonts w:ascii="Georgia" w:hAnsi="Georgia"/>
        </w:rPr>
        <w:t>horizon</w:t>
      </w:r>
      <w:proofErr w:type="gramEnd"/>
      <w:r>
        <w:t xml:space="preserve">. Say that R4 advertises (A: 2, </w:t>
      </w:r>
      <w:proofErr w:type="gramStart"/>
      <w:r>
        <w:t>C :</w:t>
      </w:r>
      <w:proofErr w:type="gramEnd"/>
      <w:r>
        <w:t xml:space="preserve"> 1) to R3. </w:t>
      </w:r>
      <w:proofErr w:type="gramStart"/>
      <w:r>
        <w:t>Assuming that</w:t>
      </w:r>
      <w:proofErr w:type="gramEnd"/>
      <w:r>
        <w:t xml:space="preserve"> R3 has received no other advertisements, what does R3 now tell R4 about R3′s path to A?</w:t>
      </w:r>
    </w:p>
    <w:p w14:paraId="15AA8531" w14:textId="77777777" w:rsidR="00832887" w:rsidRDefault="00832887">
      <w:pPr>
        <w:pStyle w:val="BodyText"/>
      </w:pPr>
    </w:p>
    <w:p w14:paraId="15AA8532" w14:textId="77777777" w:rsidR="00832887" w:rsidRDefault="00832887">
      <w:pPr>
        <w:pStyle w:val="BodyText"/>
      </w:pPr>
    </w:p>
    <w:p w14:paraId="15AA8533" w14:textId="77777777" w:rsidR="00832887" w:rsidRDefault="00832887">
      <w:pPr>
        <w:pStyle w:val="BodyText"/>
      </w:pPr>
    </w:p>
    <w:p w14:paraId="15AA8534" w14:textId="77777777" w:rsidR="00832887" w:rsidRDefault="00832887">
      <w:pPr>
        <w:pStyle w:val="BodyText"/>
        <w:spacing w:before="72"/>
      </w:pPr>
    </w:p>
    <w:p w14:paraId="15AA8535" w14:textId="77777777" w:rsidR="00832887" w:rsidRDefault="00717952">
      <w:pPr>
        <w:pStyle w:val="BodyText"/>
        <w:spacing w:line="273" w:lineRule="auto"/>
        <w:ind w:left="760" w:right="359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15735296" behindDoc="0" locked="0" layoutInCell="1" allowOverlap="1" wp14:anchorId="15AA8664" wp14:editId="15AA8665">
                <wp:simplePos x="0" y="0"/>
                <wp:positionH relativeFrom="page">
                  <wp:posOffset>619125</wp:posOffset>
                </wp:positionH>
                <wp:positionV relativeFrom="paragraph">
                  <wp:posOffset>-26321</wp:posOffset>
                </wp:positionV>
                <wp:extent cx="243204" cy="211454"/>
                <wp:effectExtent l="0" t="0" r="0" b="0"/>
                <wp:wrapNone/>
                <wp:docPr id="85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86" name="Graphic 86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Textbox 87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F4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2.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64" id="Group 85" o:spid="_x0000_s1100" style="position:absolute;left:0;text-align:left;margin-left:48.75pt;margin-top:-2.05pt;width:19.15pt;height:16.65pt;z-index:15735296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">
                <v:shape id="Graphic 86" o:spid="_x0000_s1101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" path="m,l236854,r,180822l,180822,,xe" filled="f" strokeweight=".17636mm">
                  <v:path arrowok="t"/>
                </v:shape>
                <v:shape id="Textbox 87" o:spid="_x0000_s1102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" filled="f" stroked="f">
                  <v:textbox inset="0,0,0,0">
                    <w:txbxContent>
                      <w:p w14:paraId="15AA87F4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2.2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 xml:space="preserve">Assume that the routers use </w:t>
      </w:r>
      <w:r>
        <w:rPr>
          <w:rFonts w:ascii="Georgia"/>
        </w:rPr>
        <w:t>poisoned reverse</w:t>
      </w:r>
      <w:r>
        <w:t xml:space="preserve">. Routing tables have not converged and R3 believes its shortest path to A is through R1 (this path is R3-R1-R2 of length 4). R3 advertises its </w:t>
      </w:r>
      <w:proofErr w:type="gramStart"/>
      <w:r>
        <w:t>routes</w:t>
      </w:r>
      <w:proofErr w:type="gramEnd"/>
      <w:r>
        <w:t xml:space="preserve"> to R4. Now, R4</w:t>
      </w:r>
      <w:r>
        <w:rPr>
          <w:spacing w:val="-9"/>
        </w:rPr>
        <w:t xml:space="preserve"> </w:t>
      </w:r>
      <w:proofErr w:type="gramStart"/>
      <w:r>
        <w:t>advertises</w:t>
      </w:r>
      <w:r>
        <w:rPr>
          <w:spacing w:val="-9"/>
        </w:rPr>
        <w:t xml:space="preserve"> </w:t>
      </w:r>
      <w:r>
        <w:t>to</w:t>
      </w:r>
      <w:proofErr w:type="gramEnd"/>
      <w:r>
        <w:rPr>
          <w:spacing w:val="-9"/>
        </w:rPr>
        <w:t xml:space="preserve"> </w:t>
      </w:r>
      <w:r>
        <w:t>R3.</w:t>
      </w:r>
      <w:r>
        <w:rPr>
          <w:spacing w:val="-9"/>
        </w:rPr>
        <w:t xml:space="preserve"> </w:t>
      </w:r>
      <w:r>
        <w:t>R4</w:t>
      </w:r>
      <w:r>
        <w:rPr>
          <w:spacing w:val="-9"/>
        </w:rPr>
        <w:t xml:space="preserve"> </w:t>
      </w:r>
      <w:r>
        <w:t>bases</w:t>
      </w:r>
      <w:r>
        <w:rPr>
          <w:spacing w:val="-9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advertisement</w:t>
      </w:r>
      <w:r>
        <w:rPr>
          <w:spacing w:val="-9"/>
        </w:rPr>
        <w:t xml:space="preserve"> </w:t>
      </w:r>
      <w:proofErr w:type="gramStart"/>
      <w:r>
        <w:t>off</w:t>
      </w:r>
      <w:r>
        <w:rPr>
          <w:spacing w:val="-9"/>
        </w:rPr>
        <w:t xml:space="preserve"> </w:t>
      </w:r>
      <w:r>
        <w:t>of</w:t>
      </w:r>
      <w:proofErr w:type="gramEnd"/>
      <w:r>
        <w:rPr>
          <w:spacing w:val="-9"/>
        </w:rPr>
        <w:t xml:space="preserve"> </w:t>
      </w:r>
      <w:r>
        <w:t>its</w:t>
      </w:r>
      <w:r>
        <w:rPr>
          <w:spacing w:val="-9"/>
        </w:rPr>
        <w:t xml:space="preserve"> </w:t>
      </w:r>
      <w:r>
        <w:t>routing</w:t>
      </w:r>
      <w:r>
        <w:rPr>
          <w:spacing w:val="-9"/>
        </w:rPr>
        <w:t xml:space="preserve"> </w:t>
      </w:r>
      <w:r>
        <w:t>table</w:t>
      </w:r>
      <w:r>
        <w:rPr>
          <w:spacing w:val="-9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has:</w:t>
      </w:r>
      <w:r>
        <w:rPr>
          <w:spacing w:val="-9"/>
        </w:rPr>
        <w:t xml:space="preserve"> </w:t>
      </w:r>
      <w:r>
        <w:t>(B:</w:t>
      </w:r>
      <w:r>
        <w:rPr>
          <w:spacing w:val="-9"/>
        </w:rPr>
        <w:t xml:space="preserve"> </w:t>
      </w:r>
      <w:r>
        <w:t>2,</w:t>
      </w:r>
      <w:r>
        <w:rPr>
          <w:spacing w:val="-9"/>
        </w:rPr>
        <w:t xml:space="preserve"> </w:t>
      </w:r>
      <w:r>
        <w:t>A:</w:t>
      </w:r>
      <w:r>
        <w:rPr>
          <w:spacing w:val="-9"/>
        </w:rPr>
        <w:t xml:space="preserve"> </w:t>
      </w:r>
      <w:r>
        <w:t>2,</w:t>
      </w:r>
      <w:r>
        <w:rPr>
          <w:spacing w:val="-9"/>
        </w:rPr>
        <w:t xml:space="preserve"> </w:t>
      </w:r>
      <w:proofErr w:type="gramStart"/>
      <w:r>
        <w:t>C</w:t>
      </w:r>
      <w:r>
        <w:rPr>
          <w:spacing w:val="-9"/>
        </w:rPr>
        <w:t xml:space="preserve"> </w:t>
      </w:r>
      <w:r>
        <w:t>:</w:t>
      </w:r>
      <w:proofErr w:type="gramEnd"/>
      <w:r>
        <w:rPr>
          <w:spacing w:val="-9"/>
        </w:rPr>
        <w:t xml:space="preserve"> </w:t>
      </w:r>
      <w:r>
        <w:t>1).</w:t>
      </w:r>
      <w:r>
        <w:rPr>
          <w:spacing w:val="-9"/>
        </w:rPr>
        <w:t xml:space="preserve"> </w:t>
      </w:r>
      <w:r>
        <w:t>After recomputing its routes, R3 advertises its routes to R4. What is the advertised distance to A?</w:t>
      </w:r>
    </w:p>
    <w:p w14:paraId="15AA8536" w14:textId="77777777" w:rsidR="00832887" w:rsidRDefault="00832887">
      <w:pPr>
        <w:pStyle w:val="BodyText"/>
      </w:pPr>
    </w:p>
    <w:p w14:paraId="15AA8537" w14:textId="77777777" w:rsidR="00832887" w:rsidRDefault="00832887">
      <w:pPr>
        <w:pStyle w:val="BodyText"/>
      </w:pPr>
    </w:p>
    <w:p w14:paraId="15AA8538" w14:textId="77777777" w:rsidR="00832887" w:rsidRDefault="00832887">
      <w:pPr>
        <w:pStyle w:val="BodyText"/>
      </w:pPr>
    </w:p>
    <w:p w14:paraId="15AA8539" w14:textId="77777777" w:rsidR="00832887" w:rsidRDefault="00832887">
      <w:pPr>
        <w:pStyle w:val="BodyText"/>
        <w:spacing w:before="31"/>
      </w:pPr>
    </w:p>
    <w:p w14:paraId="15AA853A" w14:textId="77777777" w:rsidR="00832887" w:rsidRDefault="00717952">
      <w:pPr>
        <w:pStyle w:val="BodyText"/>
        <w:spacing w:line="273" w:lineRule="auto"/>
        <w:ind w:left="800" w:right="439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15735808" behindDoc="0" locked="0" layoutInCell="1" allowOverlap="1" wp14:anchorId="15AA8666" wp14:editId="15AA8667">
                <wp:simplePos x="0" y="0"/>
                <wp:positionH relativeFrom="page">
                  <wp:posOffset>644525</wp:posOffset>
                </wp:positionH>
                <wp:positionV relativeFrom="paragraph">
                  <wp:posOffset>-29560</wp:posOffset>
                </wp:positionV>
                <wp:extent cx="243204" cy="211454"/>
                <wp:effectExtent l="0" t="0" r="0" b="0"/>
                <wp:wrapNone/>
                <wp:docPr id="88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89" name="Graphic 89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Textbox 90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F5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2.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66" id="Group 88" o:spid="_x0000_s1103" style="position:absolute;left:0;text-align:left;margin-left:50.75pt;margin-top:-2.35pt;width:19.15pt;height:16.65pt;z-index:15735808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">
                <v:shape id="Graphic 89" o:spid="_x0000_s1104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" path="m,l236854,r,180822l,180822,,xe" filled="f" strokeweight=".17636mm">
                  <v:path arrowok="t"/>
                </v:shape>
                <v:shape id="Textbox 90" o:spid="_x0000_s1105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Ht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/XxS/wBcvkEAAD//wMAUEsBAi0AFAAGAAgAAAAhANvh9svuAAAAhQEAABMAAAAAAAAAAAAAAAAA&#10;AAAAAFtDb250ZW50X1R5cGVzXS54bWxQSwECLQAUAAYACAAAACEAWvQsW78AAAAVAQAACwAAAAAA&#10;AAAAAAAAAAAfAQAAX3JlbHMvLnJlbHNQSwECLQAUAAYACAAAACEAeOqh7cAAAADbAAAADwAAAAAA&#10;AAAAAAAAAAAHAgAAZHJzL2Rvd25yZXYueG1sUEsFBgAAAAADAAMAtwAAAPQCAAAAAA==&#10;" filled="f" stroked="f">
                  <v:textbox inset="0,0,0,0">
                    <w:txbxContent>
                      <w:p w14:paraId="15AA87F5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2.3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Consider the simple topology (</w:t>
      </w:r>
      <w:proofErr w:type="gramStart"/>
      <w:r>
        <w:rPr>
          <w:rFonts w:ascii="Arial MT" w:eastAsia="Arial MT" w:hAnsi="Arial MT"/>
        </w:rPr>
        <w:t>𝐴</w:t>
      </w:r>
      <w:r>
        <w:t>-R1</w:t>
      </w:r>
      <w:proofErr w:type="gramEnd"/>
      <w:r>
        <w:t>-R2-R3). Assume that routing tables have converged, with R1 believing its shortest path to A is through R2 (this path is R1-R2-A of length 3). Then, suppose that link R1-R2 goes down. When R1 advertises to R3 (</w:t>
      </w:r>
      <w:r>
        <w:rPr>
          <w:rFonts w:ascii="Arial MT" w:eastAsia="Arial MT" w:hAnsi="Arial MT"/>
        </w:rPr>
        <w:t>𝐴</w:t>
      </w:r>
      <w:r>
        <w:t xml:space="preserve">: </w:t>
      </w:r>
      <w:r>
        <w:rPr>
          <w:rFonts w:ascii="Arial MT" w:eastAsia="Arial MT" w:hAnsi="Arial MT"/>
        </w:rPr>
        <w:t>∞</w:t>
      </w:r>
      <w:r>
        <w:t xml:space="preserve">), is this an act of </w:t>
      </w:r>
      <w:r>
        <w:rPr>
          <w:rFonts w:ascii="Georgia" w:eastAsia="Georgia" w:hAnsi="Georgia"/>
        </w:rPr>
        <w:t xml:space="preserve">poisoning a route </w:t>
      </w:r>
      <w:r>
        <w:t xml:space="preserve">or </w:t>
      </w:r>
      <w:r>
        <w:rPr>
          <w:rFonts w:ascii="Georgia" w:eastAsia="Georgia" w:hAnsi="Georgia"/>
        </w:rPr>
        <w:t xml:space="preserve">poisoned </w:t>
      </w:r>
      <w:r>
        <w:rPr>
          <w:rFonts w:ascii="Georgia" w:eastAsia="Georgia" w:hAnsi="Georgia"/>
          <w:spacing w:val="-2"/>
        </w:rPr>
        <w:t>reverse</w:t>
      </w:r>
      <w:r>
        <w:rPr>
          <w:spacing w:val="-2"/>
        </w:rPr>
        <w:t>?</w:t>
      </w:r>
    </w:p>
    <w:p w14:paraId="15AA853B" w14:textId="77777777" w:rsidR="00832887" w:rsidRDefault="00832887">
      <w:pPr>
        <w:pStyle w:val="BodyText"/>
      </w:pPr>
    </w:p>
    <w:p w14:paraId="15AA853C" w14:textId="77777777" w:rsidR="00832887" w:rsidRDefault="00832887">
      <w:pPr>
        <w:pStyle w:val="BodyText"/>
      </w:pPr>
    </w:p>
    <w:p w14:paraId="15AA853D" w14:textId="77777777" w:rsidR="00832887" w:rsidRDefault="00832887">
      <w:pPr>
        <w:pStyle w:val="BodyText"/>
      </w:pPr>
    </w:p>
    <w:p w14:paraId="15AA853E" w14:textId="77777777" w:rsidR="00832887" w:rsidRDefault="00832887">
      <w:pPr>
        <w:pStyle w:val="BodyText"/>
        <w:spacing w:before="109"/>
      </w:pPr>
    </w:p>
    <w:p w14:paraId="15AA853F" w14:textId="77777777" w:rsidR="00832887" w:rsidRDefault="00717952">
      <w:pPr>
        <w:pStyle w:val="BodyText"/>
        <w:spacing w:before="1" w:line="273" w:lineRule="auto"/>
        <w:ind w:left="760" w:right="399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15736320" behindDoc="0" locked="0" layoutInCell="1" allowOverlap="1" wp14:anchorId="15AA8668" wp14:editId="15AA8669">
                <wp:simplePos x="0" y="0"/>
                <wp:positionH relativeFrom="page">
                  <wp:posOffset>619125</wp:posOffset>
                </wp:positionH>
                <wp:positionV relativeFrom="paragraph">
                  <wp:posOffset>-26181</wp:posOffset>
                </wp:positionV>
                <wp:extent cx="243204" cy="211454"/>
                <wp:effectExtent l="0" t="0" r="0" b="0"/>
                <wp:wrapNone/>
                <wp:docPr id="91" name="Group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92" name="Graphic 92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Textbox 93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F6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2.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68" id="Group 91" o:spid="_x0000_s1106" style="position:absolute;left:0;text-align:left;margin-left:48.75pt;margin-top:-2.05pt;width:19.15pt;height:16.65pt;z-index:15736320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">
                <v:shape id="Graphic 92" o:spid="_x0000_s1107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" path="m,l236854,r,180822l,180822,,xe" filled="f" strokeweight=".17636mm">
                  <v:path arrowok="t"/>
                </v:shape>
                <v:shape id="Textbox 93" o:spid="_x0000_s1108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D+a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MoLnl/gD5OwPAAD//wMAUEsBAi0AFAAGAAgAAAAhANvh9svuAAAAhQEAABMAAAAAAAAAAAAA&#10;AAAAAAAAAFtDb250ZW50X1R5cGVzXS54bWxQSwECLQAUAAYACAAAACEAWvQsW78AAAAVAQAACwAA&#10;AAAAAAAAAAAAAAAfAQAAX3JlbHMvLnJlbHNQSwECLQAUAAYACAAAACEAiDg/msMAAADbAAAADwAA&#10;AAAAAAAAAAAAAAAHAgAAZHJzL2Rvd25yZXYueG1sUEsFBgAAAAADAAMAtwAAAPcCAAAAAA==&#10;" filled="f" stroked="f">
                  <v:textbox inset="0,0,0,0">
                    <w:txbxContent>
                      <w:p w14:paraId="15AA87F6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2.4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Georgia" w:hAnsi="Georgia"/>
        </w:rPr>
        <w:t xml:space="preserve">Poisoning a route </w:t>
      </w:r>
      <w:r>
        <w:t>and</w:t>
      </w:r>
      <w:r>
        <w:rPr>
          <w:spacing w:val="-2"/>
        </w:rPr>
        <w:t xml:space="preserve"> </w:t>
      </w:r>
      <w:r>
        <w:rPr>
          <w:rFonts w:ascii="Georgia" w:hAnsi="Georgia"/>
        </w:rPr>
        <w:t xml:space="preserve">poisoned reverse </w:t>
      </w:r>
      <w:r>
        <w:t>might</w:t>
      </w:r>
      <w:r>
        <w:rPr>
          <w:spacing w:val="-2"/>
        </w:rPr>
        <w:t xml:space="preserve"> </w:t>
      </w:r>
      <w:r>
        <w:t>sound</w:t>
      </w:r>
      <w:r>
        <w:rPr>
          <w:spacing w:val="-2"/>
        </w:rPr>
        <w:t xml:space="preserve"> </w:t>
      </w:r>
      <w:r>
        <w:t>similar,</w:t>
      </w:r>
      <w:r>
        <w:rPr>
          <w:spacing w:val="-2"/>
        </w:rPr>
        <w:t xml:space="preserve"> </w:t>
      </w:r>
      <w:r>
        <w:t>but</w:t>
      </w:r>
      <w:r>
        <w:rPr>
          <w:spacing w:val="-2"/>
        </w:rPr>
        <w:t xml:space="preserve"> </w:t>
      </w:r>
      <w:proofErr w:type="gramStart"/>
      <w:r>
        <w:t>actually</w:t>
      </w:r>
      <w:r>
        <w:rPr>
          <w:spacing w:val="-2"/>
        </w:rPr>
        <w:t xml:space="preserve"> </w:t>
      </w:r>
      <w:r>
        <w:t>we</w:t>
      </w:r>
      <w:proofErr w:type="gramEnd"/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think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m as being “honest” while the other one is “lying.” Which one tells the truth, and which one tells a white</w:t>
      </w:r>
      <w:r>
        <w:rPr>
          <w:spacing w:val="80"/>
        </w:rPr>
        <w:t xml:space="preserve"> </w:t>
      </w:r>
      <w:r>
        <w:t>lie to keep the network functioning?</w:t>
      </w:r>
    </w:p>
    <w:p w14:paraId="15AA8540" w14:textId="77777777" w:rsidR="00832887" w:rsidRDefault="00832887">
      <w:pPr>
        <w:pStyle w:val="BodyText"/>
        <w:spacing w:line="273" w:lineRule="auto"/>
        <w:jc w:val="both"/>
        <w:sectPr w:rsidR="00832887">
          <w:pgSz w:w="12240" w:h="15840"/>
          <w:pgMar w:top="1240" w:right="1080" w:bottom="1120" w:left="720" w:header="0" w:footer="923" w:gutter="0"/>
          <w:cols w:space="720"/>
        </w:sectPr>
      </w:pPr>
    </w:p>
    <w:p w14:paraId="15AA8541" w14:textId="77777777" w:rsidR="00832887" w:rsidRDefault="00717952">
      <w:pPr>
        <w:pStyle w:val="Heading1"/>
        <w:numPr>
          <w:ilvl w:val="0"/>
          <w:numId w:val="2"/>
        </w:numPr>
        <w:tabs>
          <w:tab w:val="left" w:pos="1135"/>
        </w:tabs>
        <w:ind w:left="1135" w:hanging="415"/>
      </w:pPr>
      <w:bookmarkStart w:id="2" w:name="Count_to_Infinity"/>
      <w:bookmarkEnd w:id="2"/>
      <w:r>
        <w:rPr>
          <w:w w:val="105"/>
        </w:rPr>
        <w:lastRenderedPageBreak/>
        <w:t>Count</w:t>
      </w:r>
      <w:r>
        <w:rPr>
          <w:spacing w:val="27"/>
          <w:w w:val="105"/>
        </w:rPr>
        <w:t xml:space="preserve"> </w:t>
      </w:r>
      <w:r>
        <w:rPr>
          <w:w w:val="105"/>
        </w:rPr>
        <w:t>to</w:t>
      </w:r>
      <w:r>
        <w:rPr>
          <w:spacing w:val="28"/>
          <w:w w:val="105"/>
        </w:rPr>
        <w:t xml:space="preserve"> </w:t>
      </w:r>
      <w:r>
        <w:rPr>
          <w:spacing w:val="-2"/>
          <w:w w:val="105"/>
        </w:rPr>
        <w:t>Infinity</w:t>
      </w:r>
    </w:p>
    <w:p w14:paraId="15AA8542" w14:textId="77777777" w:rsidR="00832887" w:rsidRDefault="00717952">
      <w:pPr>
        <w:pStyle w:val="BodyText"/>
        <w:spacing w:before="36"/>
        <w:rPr>
          <w:rFonts w:ascii="Cambria"/>
          <w:sz w:val="20"/>
        </w:rPr>
      </w:pPr>
      <w:r>
        <w:rPr>
          <w:rFonts w:ascii="Cambria"/>
          <w:noProof/>
          <w:sz w:val="20"/>
        </w:rPr>
        <mc:AlternateContent>
          <mc:Choice Requires="wpg">
            <w:drawing>
              <wp:anchor distT="0" distB="0" distL="0" distR="0" simplePos="0" relativeHeight="487596032" behindDoc="1" locked="0" layoutInCell="1" allowOverlap="1" wp14:anchorId="15AA866A" wp14:editId="15AA866B">
                <wp:simplePos x="0" y="0"/>
                <wp:positionH relativeFrom="page">
                  <wp:posOffset>2279651</wp:posOffset>
                </wp:positionH>
                <wp:positionV relativeFrom="paragraph">
                  <wp:posOffset>187276</wp:posOffset>
                </wp:positionV>
                <wp:extent cx="3213735" cy="287655"/>
                <wp:effectExtent l="0" t="0" r="0" b="0"/>
                <wp:wrapTopAndBottom/>
                <wp:docPr id="94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213735" cy="287655"/>
                          <a:chOff x="0" y="0"/>
                          <a:chExt cx="3213735" cy="287655"/>
                        </a:xfrm>
                      </wpg:grpSpPr>
                      <wps:wsp>
                        <wps:cNvPr id="95" name="Graphic 95"/>
                        <wps:cNvSpPr/>
                        <wps:spPr>
                          <a:xfrm>
                            <a:off x="6350" y="6350"/>
                            <a:ext cx="3201035" cy="2749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01035" h="274955">
                                <a:moveTo>
                                  <a:pt x="274330" y="137165"/>
                                </a:moveTo>
                                <a:lnTo>
                                  <a:pt x="267337" y="180520"/>
                                </a:lnTo>
                                <a:lnTo>
                                  <a:pt x="247865" y="218173"/>
                                </a:lnTo>
                                <a:lnTo>
                                  <a:pt x="218173" y="247865"/>
                                </a:lnTo>
                                <a:lnTo>
                                  <a:pt x="180520" y="267337"/>
                                </a:lnTo>
                                <a:lnTo>
                                  <a:pt x="137165" y="274330"/>
                                </a:lnTo>
                                <a:lnTo>
                                  <a:pt x="93810" y="267337"/>
                                </a:lnTo>
                                <a:lnTo>
                                  <a:pt x="56157" y="247865"/>
                                </a:lnTo>
                                <a:lnTo>
                                  <a:pt x="26464" y="218173"/>
                                </a:lnTo>
                                <a:lnTo>
                                  <a:pt x="6992" y="180520"/>
                                </a:lnTo>
                                <a:lnTo>
                                  <a:pt x="0" y="137165"/>
                                </a:lnTo>
                                <a:lnTo>
                                  <a:pt x="6992" y="93810"/>
                                </a:lnTo>
                                <a:lnTo>
                                  <a:pt x="26464" y="56157"/>
                                </a:lnTo>
                                <a:lnTo>
                                  <a:pt x="56157" y="26464"/>
                                </a:lnTo>
                                <a:lnTo>
                                  <a:pt x="93810" y="6992"/>
                                </a:lnTo>
                                <a:lnTo>
                                  <a:pt x="137165" y="0"/>
                                </a:lnTo>
                                <a:lnTo>
                                  <a:pt x="180520" y="6992"/>
                                </a:lnTo>
                                <a:lnTo>
                                  <a:pt x="218173" y="26464"/>
                                </a:lnTo>
                                <a:lnTo>
                                  <a:pt x="247865" y="56157"/>
                                </a:lnTo>
                                <a:lnTo>
                                  <a:pt x="267337" y="93810"/>
                                </a:lnTo>
                                <a:lnTo>
                                  <a:pt x="274330" y="137165"/>
                                </a:lnTo>
                                <a:close/>
                              </a:path>
                              <a:path w="3201035" h="274955">
                                <a:moveTo>
                                  <a:pt x="822991" y="0"/>
                                </a:moveTo>
                                <a:lnTo>
                                  <a:pt x="548661" y="0"/>
                                </a:lnTo>
                                <a:lnTo>
                                  <a:pt x="548661" y="274330"/>
                                </a:lnTo>
                                <a:lnTo>
                                  <a:pt x="822991" y="274330"/>
                                </a:lnTo>
                                <a:lnTo>
                                  <a:pt x="822991" y="0"/>
                                </a:lnTo>
                                <a:close/>
                              </a:path>
                              <a:path w="3201035" h="274955">
                                <a:moveTo>
                                  <a:pt x="275600" y="137165"/>
                                </a:moveTo>
                                <a:lnTo>
                                  <a:pt x="327419" y="137165"/>
                                </a:lnTo>
                                <a:lnTo>
                                  <a:pt x="382414" y="137165"/>
                                </a:lnTo>
                                <a:lnTo>
                                  <a:pt x="438488" y="137165"/>
                                </a:lnTo>
                                <a:lnTo>
                                  <a:pt x="493545" y="137165"/>
                                </a:lnTo>
                                <a:lnTo>
                                  <a:pt x="545486" y="137165"/>
                                </a:lnTo>
                              </a:path>
                              <a:path w="3201035" h="274955">
                                <a:moveTo>
                                  <a:pt x="3200523" y="137165"/>
                                </a:moveTo>
                                <a:lnTo>
                                  <a:pt x="3193530" y="180520"/>
                                </a:lnTo>
                                <a:lnTo>
                                  <a:pt x="3174058" y="218173"/>
                                </a:lnTo>
                                <a:lnTo>
                                  <a:pt x="3144365" y="247865"/>
                                </a:lnTo>
                                <a:lnTo>
                                  <a:pt x="3106712" y="267337"/>
                                </a:lnTo>
                                <a:lnTo>
                                  <a:pt x="3063357" y="274330"/>
                                </a:lnTo>
                                <a:lnTo>
                                  <a:pt x="3020003" y="267337"/>
                                </a:lnTo>
                                <a:lnTo>
                                  <a:pt x="2982349" y="247865"/>
                                </a:lnTo>
                                <a:lnTo>
                                  <a:pt x="2952657" y="218173"/>
                                </a:lnTo>
                                <a:lnTo>
                                  <a:pt x="2933185" y="180520"/>
                                </a:lnTo>
                                <a:lnTo>
                                  <a:pt x="2926192" y="137165"/>
                                </a:lnTo>
                                <a:lnTo>
                                  <a:pt x="2933185" y="93810"/>
                                </a:lnTo>
                                <a:lnTo>
                                  <a:pt x="2952657" y="56157"/>
                                </a:lnTo>
                                <a:lnTo>
                                  <a:pt x="2982349" y="26464"/>
                                </a:lnTo>
                                <a:lnTo>
                                  <a:pt x="3020003" y="6992"/>
                                </a:lnTo>
                                <a:lnTo>
                                  <a:pt x="3063357" y="0"/>
                                </a:lnTo>
                                <a:lnTo>
                                  <a:pt x="3106712" y="6992"/>
                                </a:lnTo>
                                <a:lnTo>
                                  <a:pt x="3144365" y="26464"/>
                                </a:lnTo>
                                <a:lnTo>
                                  <a:pt x="3174058" y="56157"/>
                                </a:lnTo>
                                <a:lnTo>
                                  <a:pt x="3193530" y="93810"/>
                                </a:lnTo>
                                <a:lnTo>
                                  <a:pt x="3200523" y="137165"/>
                                </a:lnTo>
                                <a:close/>
                              </a:path>
                              <a:path w="3201035" h="274955">
                                <a:moveTo>
                                  <a:pt x="1737426" y="0"/>
                                </a:moveTo>
                                <a:lnTo>
                                  <a:pt x="1463096" y="0"/>
                                </a:lnTo>
                                <a:lnTo>
                                  <a:pt x="1463096" y="274330"/>
                                </a:lnTo>
                                <a:lnTo>
                                  <a:pt x="1737426" y="274330"/>
                                </a:lnTo>
                                <a:lnTo>
                                  <a:pt x="1737426" y="0"/>
                                </a:lnTo>
                                <a:close/>
                              </a:path>
                              <a:path w="3201035" h="274955">
                                <a:moveTo>
                                  <a:pt x="828706" y="137165"/>
                                </a:moveTo>
                                <a:lnTo>
                                  <a:pt x="828706" y="137165"/>
                                </a:lnTo>
                                <a:lnTo>
                                  <a:pt x="1416261" y="137165"/>
                                </a:lnTo>
                                <a:lnTo>
                                  <a:pt x="1461318" y="137165"/>
                                </a:lnTo>
                              </a:path>
                              <a:path w="3201035" h="274955">
                                <a:moveTo>
                                  <a:pt x="2651862" y="0"/>
                                </a:moveTo>
                                <a:lnTo>
                                  <a:pt x="2377531" y="0"/>
                                </a:lnTo>
                                <a:lnTo>
                                  <a:pt x="2377531" y="274330"/>
                                </a:lnTo>
                                <a:lnTo>
                                  <a:pt x="2651862" y="274330"/>
                                </a:lnTo>
                                <a:lnTo>
                                  <a:pt x="2651862" y="0"/>
                                </a:lnTo>
                                <a:close/>
                              </a:path>
                              <a:path w="3201035" h="274955">
                                <a:moveTo>
                                  <a:pt x="1743142" y="137165"/>
                                </a:moveTo>
                                <a:lnTo>
                                  <a:pt x="1743142" y="137165"/>
                                </a:lnTo>
                                <a:lnTo>
                                  <a:pt x="2330696" y="137165"/>
                                </a:lnTo>
                                <a:lnTo>
                                  <a:pt x="2375753" y="137165"/>
                                </a:lnTo>
                              </a:path>
                              <a:path w="3201035" h="274955">
                                <a:moveTo>
                                  <a:pt x="2653132" y="137165"/>
                                </a:moveTo>
                                <a:lnTo>
                                  <a:pt x="2704951" y="137165"/>
                                </a:lnTo>
                                <a:lnTo>
                                  <a:pt x="2759946" y="137165"/>
                                </a:lnTo>
                                <a:lnTo>
                                  <a:pt x="2816020" y="137165"/>
                                </a:lnTo>
                                <a:lnTo>
                                  <a:pt x="2871076" y="137165"/>
                                </a:lnTo>
                                <a:lnTo>
                                  <a:pt x="2923017" y="137165"/>
                                </a:lnTo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" name="Textbox 96"/>
                        <wps:cNvSpPr txBox="1"/>
                        <wps:spPr>
                          <a:xfrm>
                            <a:off x="94911" y="34701"/>
                            <a:ext cx="10985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F7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7" name="Textbox 97"/>
                        <wps:cNvSpPr txBox="1"/>
                        <wps:spPr>
                          <a:xfrm>
                            <a:off x="618615" y="3414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F8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8" name="Textbox 98"/>
                        <wps:cNvSpPr txBox="1"/>
                        <wps:spPr>
                          <a:xfrm>
                            <a:off x="1533015" y="3414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F9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9" name="Textbox 99"/>
                        <wps:cNvSpPr txBox="1"/>
                        <wps:spPr>
                          <a:xfrm>
                            <a:off x="2447415" y="3414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FA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0" name="Textbox 100"/>
                        <wps:cNvSpPr txBox="1"/>
                        <wps:spPr>
                          <a:xfrm>
                            <a:off x="3028465" y="34701"/>
                            <a:ext cx="9525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FB" w14:textId="77777777" w:rsidR="00832887" w:rsidRDefault="00717952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6A" id="Group 94" o:spid="_x0000_s1109" style="position:absolute;margin-left:179.5pt;margin-top:14.75pt;width:253.05pt;height:22.65pt;z-index:-15720448;mso-wrap-distance-left:0;mso-wrap-distance-right:0;mso-position-horizontal-relative:page;mso-position-vertical-relative:text" coordsize="32137,2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">
                <v:shape id="Graphic 95" o:spid="_x0000_s1110" style="position:absolute;left:63;top:63;width:32010;height:2750;visibility:visible;mso-wrap-style:square;v-text-anchor:top" coordsize="3201035,274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" path="m274330,137165r-6993,43355l247865,218173r-29692,29692l180520,267337r-43355,6993l93810,267337,56157,247865,26464,218173,6992,180520,,137165,6992,93810,26464,56157,56157,26464,93810,6992,137165,r43355,6992l218173,26464r29692,29693l267337,93810r6993,43355xem822991,l548661,r,274330l822991,274330,822991,xem275600,137165r51819,l382414,137165r56074,l493545,137165r51941,em3200523,137165r-6993,43355l3174058,218173r-29693,29692l3106712,267337r-43355,6993l3020003,267337r-37654,-19472l2952657,218173r-19472,-37653l2926192,137165r6993,-43355l2952657,56157r29692,-29693l3020003,6992,3063357,r43355,6992l3144365,26464r29693,29693l3193530,93810r6993,43355xem1737426,l1463096,r,274330l1737426,274330,1737426,xem828706,137165r,l1416261,137165r45057,em2651862,l2377531,r,274330l2651862,274330,2651862,xem1743142,137165r,l2330696,137165r45057,em2653132,137165r51819,l2759946,137165r56074,l2871076,137165r51941,e" filled="f" strokeweight="1pt">
                  <v:path arrowok="t"/>
                </v:shape>
                <v:shape id="Textbox 96" o:spid="_x0000_s1111" type="#_x0000_t202" style="position:absolute;left:949;top:347;width:1098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" filled="f" stroked="f">
                  <v:textbox inset="0,0,0,0">
                    <w:txbxContent>
                      <w:p w14:paraId="15AA87F7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A</w:t>
                        </w:r>
                      </w:p>
                    </w:txbxContent>
                  </v:textbox>
                </v:shape>
                <v:shape id="Textbox 97" o:spid="_x0000_s1112" type="#_x0000_t202" style="position:absolute;left:6186;top:341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zmZ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0g+4f4k/QM7/AQAA//8DAFBLAQItABQABgAIAAAAIQDb4fbL7gAAAIUBAAATAAAAAAAAAAAA&#10;AAAAAAAAAABbQ29udGVudF9UeXBlc10ueG1sUEsBAi0AFAAGAAgAAAAhAFr0LFu/AAAAFQEAAAsA&#10;AAAAAAAAAAAAAAAAHwEAAF9yZWxzLy5yZWxzUEsBAi0AFAAGAAgAAAAhAPcDOZnEAAAA2wAAAA8A&#10;AAAAAAAAAAAAAAAABwIAAGRycy9kb3ducmV2LnhtbFBLBQYAAAAAAwADALcAAAD4AgAAAAA=&#10;" filled="f" stroked="f">
                  <v:textbox inset="0,0,0,0">
                    <w:txbxContent>
                      <w:p w14:paraId="15AA87F8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1</w:t>
                        </w:r>
                      </w:p>
                    </w:txbxContent>
                  </v:textbox>
                </v:shape>
                <v:shape id="Textbox 98" o:spid="_x0000_s1113" type="#_x0000_t202" style="position:absolute;left:15330;top:341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K3r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7HxS/wBcvkEAAD//wMAUEsBAi0AFAAGAAgAAAAhANvh9svuAAAAhQEAABMAAAAAAAAAAAAAAAAA&#10;AAAAAFtDb250ZW50X1R5cGVzXS54bWxQSwECLQAUAAYACAAAACEAWvQsW78AAAAVAQAACwAAAAAA&#10;AAAAAAAAAAAfAQAAX3JlbHMvLnJlbHNQSwECLQAUAAYACAAAACEAhpyt68AAAADbAAAADwAAAAAA&#10;AAAAAAAAAAAHAgAAZHJzL2Rvd25yZXYueG1sUEsFBgAAAAADAAMAtwAAAPQCAAAAAA==&#10;" filled="f" stroked="f">
                  <v:textbox inset="0,0,0,0">
                    <w:txbxContent>
                      <w:p w14:paraId="15AA87F9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2</w:t>
                        </w:r>
                      </w:p>
                    </w:txbxContent>
                  </v:textbox>
                </v:shape>
                <v:shape id="Textbox 99" o:spid="_x0000_s1114" type="#_x0000_t202" style="position:absolute;left:24474;top:341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" filled="f" stroked="f">
                  <v:textbox inset="0,0,0,0">
                    <w:txbxContent>
                      <w:p w14:paraId="15AA87FA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3</w:t>
                        </w:r>
                      </w:p>
                    </w:txbxContent>
                  </v:textbox>
                </v:shape>
                <v:shape id="Textbox 100" o:spid="_x0000_s1115" type="#_x0000_t202" style="position:absolute;left:30284;top:347;width:953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" filled="f" stroked="f">
                  <v:textbox inset="0,0,0,0">
                    <w:txbxContent>
                      <w:p w14:paraId="15AA87FB" w14:textId="77777777" w:rsidR="00832887" w:rsidRDefault="00717952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B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5AA8543" w14:textId="77777777" w:rsidR="00832887" w:rsidRDefault="00832887">
      <w:pPr>
        <w:pStyle w:val="BodyText"/>
        <w:spacing w:before="19"/>
        <w:rPr>
          <w:rFonts w:ascii="Cambria"/>
        </w:rPr>
      </w:pPr>
    </w:p>
    <w:p w14:paraId="15AA8544" w14:textId="77777777" w:rsidR="00832887" w:rsidRDefault="00717952">
      <w:pPr>
        <w:pStyle w:val="BodyText"/>
        <w:spacing w:line="273" w:lineRule="auto"/>
        <w:ind w:left="720"/>
      </w:pPr>
      <w:r>
        <w:t>For part 1 of this question there is no split-horizon or poisoned reverse, and advertisements are only sent periodically (aka when it is explicitly stated).</w:t>
      </w:r>
    </w:p>
    <w:p w14:paraId="15AA8545" w14:textId="77777777" w:rsidR="00832887" w:rsidRDefault="00717952">
      <w:pPr>
        <w:pStyle w:val="BodyText"/>
        <w:spacing w:before="160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7344" behindDoc="0" locked="0" layoutInCell="1" allowOverlap="1" wp14:anchorId="15AA866C" wp14:editId="15AA866D">
                <wp:simplePos x="0" y="0"/>
                <wp:positionH relativeFrom="page">
                  <wp:posOffset>619125</wp:posOffset>
                </wp:positionH>
                <wp:positionV relativeFrom="paragraph">
                  <wp:posOffset>74904</wp:posOffset>
                </wp:positionV>
                <wp:extent cx="243204" cy="211454"/>
                <wp:effectExtent l="0" t="0" r="0" b="0"/>
                <wp:wrapNone/>
                <wp:docPr id="101" name="Group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02" name="Graphic 102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Textbox 103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7FC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6C" id="Group 101" o:spid="_x0000_s1116" style="position:absolute;left:0;text-align:left;margin-left:48.75pt;margin-top:5.9pt;width:19.15pt;height:16.65pt;z-index:15737344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">
                <v:shape id="Graphic 102" o:spid="_x0000_s1117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" path="m,l236854,r,180822l,180822,,xe" filled="f" strokeweight=".17636mm">
                  <v:path arrowok="t"/>
                </v:shape>
                <v:shape id="Textbox 103" o:spid="_x0000_s1118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" filled="f" stroked="f">
                  <v:textbox inset="0,0,0,0">
                    <w:txbxContent>
                      <w:p w14:paraId="15AA87FC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1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What</w:t>
      </w:r>
      <w:r>
        <w:rPr>
          <w:spacing w:val="-1"/>
        </w:rPr>
        <w:t xml:space="preserve"> </w:t>
      </w:r>
      <w:r>
        <w:t>do the routing tables look like once R1, R2</w:t>
      </w:r>
      <w:r>
        <w:rPr>
          <w:spacing w:val="-1"/>
        </w:rPr>
        <w:t xml:space="preserve"> </w:t>
      </w:r>
      <w:r>
        <w:t xml:space="preserve">and R3 </w:t>
      </w:r>
      <w:r>
        <w:rPr>
          <w:spacing w:val="-2"/>
        </w:rPr>
        <w:t>converge?</w:t>
      </w:r>
    </w:p>
    <w:p w14:paraId="15AA8546" w14:textId="77777777" w:rsidR="00832887" w:rsidRDefault="00832887">
      <w:pPr>
        <w:pStyle w:val="BodyText"/>
        <w:sectPr w:rsidR="00832887">
          <w:pgSz w:w="12240" w:h="15840"/>
          <w:pgMar w:top="1240" w:right="1080" w:bottom="1120" w:left="720" w:header="0" w:footer="923" w:gutter="0"/>
          <w:cols w:space="720"/>
        </w:sectPr>
      </w:pPr>
    </w:p>
    <w:p w14:paraId="15AA8547" w14:textId="77777777" w:rsidR="00832887" w:rsidRDefault="00717952">
      <w:pPr>
        <w:pStyle w:val="BodyText"/>
        <w:spacing w:before="156"/>
        <w:ind w:right="38"/>
        <w:jc w:val="right"/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48" w14:textId="77777777" w:rsidR="00832887" w:rsidRDefault="00717952">
      <w:pPr>
        <w:pStyle w:val="BodyText"/>
        <w:spacing w:before="156"/>
        <w:ind w:right="38"/>
        <w:jc w:val="right"/>
      </w:pPr>
      <w:r>
        <w:br w:type="column"/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49" w14:textId="77777777" w:rsidR="00832887" w:rsidRDefault="00717952">
      <w:pPr>
        <w:pStyle w:val="BodyText"/>
        <w:spacing w:before="156"/>
        <w:ind w:left="360"/>
        <w:jc w:val="center"/>
      </w:pPr>
      <w:r>
        <w:br w:type="column"/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4A" w14:textId="77777777" w:rsidR="00832887" w:rsidRDefault="00832887">
      <w:pPr>
        <w:pStyle w:val="BodyText"/>
        <w:jc w:val="center"/>
        <w:sectPr w:rsidR="00832887">
          <w:type w:val="continuous"/>
          <w:pgSz w:w="12240" w:h="15840"/>
          <w:pgMar w:top="1440" w:right="1080" w:bottom="1120" w:left="720" w:header="0" w:footer="923" w:gutter="0"/>
          <w:cols w:num="3" w:space="720" w:equalWidth="0">
            <w:col w:w="2778" w:space="315"/>
            <w:col w:w="2778" w:space="316"/>
            <w:col w:w="4253"/>
          </w:cols>
        </w:sectPr>
      </w:pPr>
    </w:p>
    <w:p w14:paraId="15AA854B" w14:textId="77777777" w:rsidR="00832887" w:rsidRDefault="00832887">
      <w:pPr>
        <w:pStyle w:val="BodyText"/>
        <w:spacing w:before="6"/>
        <w:rPr>
          <w:sz w:val="4"/>
        </w:rPr>
      </w:pPr>
    </w:p>
    <w:p w14:paraId="15AA854C" w14:textId="77777777" w:rsidR="00832887" w:rsidRDefault="00717952">
      <w:pPr>
        <w:tabs>
          <w:tab w:val="left" w:pos="4285"/>
          <w:tab w:val="left" w:pos="7378"/>
        </w:tabs>
        <w:ind w:left="1191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5AA866E" wp14:editId="15AA866F">
                <wp:extent cx="1416050" cy="1068070"/>
                <wp:effectExtent l="0" t="0" r="0" b="0"/>
                <wp:docPr id="104" name="Textbox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7FF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7FD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7FE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802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00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01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80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03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04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808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06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07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809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6E" id="Textbox 104" o:spid="_x0000_s1119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7FF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7FD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7FE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802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00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01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80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03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04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808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06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07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809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z w:val="20"/>
        </w:rPr>
        <w:tab/>
      </w:r>
      <w:r>
        <w:rPr>
          <w:noProof/>
          <w:sz w:val="20"/>
        </w:rPr>
        <mc:AlternateContent>
          <mc:Choice Requires="wps">
            <w:drawing>
              <wp:inline distT="0" distB="0" distL="0" distR="0" wp14:anchorId="15AA8670" wp14:editId="15AA8671">
                <wp:extent cx="1416050" cy="1068070"/>
                <wp:effectExtent l="0" t="0" r="0" b="0"/>
                <wp:docPr id="105" name="Textbox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80C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0A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201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0B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201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80F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0D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0E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812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10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11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815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13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14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816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70" id="Textbox 105" o:spid="_x0000_s1120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Dds/Ft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80C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80A" w14:textId="77777777" w:rsidR="00832887" w:rsidRDefault="00717952">
                            <w:pPr>
                              <w:pStyle w:val="TableParagraph"/>
                              <w:spacing w:before="30"/>
                              <w:ind w:left="201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0B" w14:textId="77777777" w:rsidR="00832887" w:rsidRDefault="00717952">
                            <w:pPr>
                              <w:pStyle w:val="TableParagraph"/>
                              <w:spacing w:before="30"/>
                              <w:ind w:left="201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80F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0D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0E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812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10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11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815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13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14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816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z w:val="20"/>
        </w:rPr>
        <w:tab/>
      </w:r>
      <w:r>
        <w:rPr>
          <w:noProof/>
          <w:sz w:val="20"/>
        </w:rPr>
        <mc:AlternateContent>
          <mc:Choice Requires="wps">
            <w:drawing>
              <wp:inline distT="0" distB="0" distL="0" distR="0" wp14:anchorId="15AA8672" wp14:editId="15AA8673">
                <wp:extent cx="1416050" cy="1068070"/>
                <wp:effectExtent l="0" t="0" r="0" b="0"/>
                <wp:docPr id="106" name="Textbox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819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17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18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81C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1A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1B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81F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1D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1E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822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20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21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823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72" id="Textbox 106" o:spid="_x0000_s1121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Caa10c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819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817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18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81C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1A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1B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81F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1D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1E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822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20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21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823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5AA854D" w14:textId="77777777" w:rsidR="00832887" w:rsidRDefault="00832887">
      <w:pPr>
        <w:pStyle w:val="BodyText"/>
        <w:spacing w:before="20"/>
      </w:pPr>
    </w:p>
    <w:p w14:paraId="15AA854E" w14:textId="77777777" w:rsidR="00832887" w:rsidRDefault="00717952">
      <w:pPr>
        <w:pStyle w:val="BodyText"/>
        <w:spacing w:line="273" w:lineRule="auto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7856" behindDoc="0" locked="0" layoutInCell="1" allowOverlap="1" wp14:anchorId="15AA8674" wp14:editId="15AA8675">
                <wp:simplePos x="0" y="0"/>
                <wp:positionH relativeFrom="page">
                  <wp:posOffset>619125</wp:posOffset>
                </wp:positionH>
                <wp:positionV relativeFrom="paragraph">
                  <wp:posOffset>-26385</wp:posOffset>
                </wp:positionV>
                <wp:extent cx="243204" cy="211454"/>
                <wp:effectExtent l="0" t="0" r="0" b="0"/>
                <wp:wrapNone/>
                <wp:docPr id="107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08" name="Graphic 108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" name="Textbox 109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824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74" id="Group 107" o:spid="_x0000_s1122" style="position:absolute;left:0;text-align:left;margin-left:48.75pt;margin-top:-2.1pt;width:19.15pt;height:16.65pt;z-index:15737856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">
                <v:shape id="Graphic 108" o:spid="_x0000_s1123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" path="m,l236854,r,180822l,180822,,xe" filled="f" strokeweight=".17636mm">
                  <v:path arrowok="t"/>
                </v:shape>
                <v:shape id="Textbox 109" o:spid="_x0000_s1124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" filled="f" stroked="f">
                  <v:textbox inset="0,0,0,0">
                    <w:txbxContent>
                      <w:p w14:paraId="15AA8824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2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What</w:t>
      </w:r>
      <w:r>
        <w:rPr>
          <w:spacing w:val="32"/>
        </w:rPr>
        <w:t xml:space="preserve"> </w:t>
      </w:r>
      <w:r>
        <w:t>periodic</w:t>
      </w:r>
      <w:r>
        <w:rPr>
          <w:spacing w:val="32"/>
        </w:rPr>
        <w:t xml:space="preserve"> </w:t>
      </w:r>
      <w:proofErr w:type="gramStart"/>
      <w:r>
        <w:t>advertisement</w:t>
      </w:r>
      <w:proofErr w:type="gramEnd"/>
      <w:r>
        <w:rPr>
          <w:spacing w:val="32"/>
        </w:rPr>
        <w:t xml:space="preserve"> </w:t>
      </w:r>
      <w:r>
        <w:t>will</w:t>
      </w:r>
      <w:r>
        <w:rPr>
          <w:spacing w:val="32"/>
        </w:rPr>
        <w:t xml:space="preserve"> </w:t>
      </w:r>
      <w:r>
        <w:t>R1</w:t>
      </w:r>
      <w:r>
        <w:rPr>
          <w:spacing w:val="32"/>
        </w:rPr>
        <w:t xml:space="preserve"> </w:t>
      </w:r>
      <w:r>
        <w:t>and</w:t>
      </w:r>
      <w:r>
        <w:rPr>
          <w:spacing w:val="32"/>
        </w:rPr>
        <w:t xml:space="preserve"> </w:t>
      </w:r>
      <w:r>
        <w:t>R2</w:t>
      </w:r>
      <w:r>
        <w:rPr>
          <w:spacing w:val="32"/>
        </w:rPr>
        <w:t xml:space="preserve"> </w:t>
      </w:r>
      <w:r>
        <w:t>send</w:t>
      </w:r>
      <w:r>
        <w:rPr>
          <w:spacing w:val="32"/>
        </w:rPr>
        <w:t xml:space="preserve"> </w:t>
      </w:r>
      <w:r>
        <w:t>to</w:t>
      </w:r>
      <w:r>
        <w:rPr>
          <w:spacing w:val="32"/>
        </w:rPr>
        <w:t xml:space="preserve"> </w:t>
      </w:r>
      <w:r>
        <w:t>each</w:t>
      </w:r>
      <w:r>
        <w:rPr>
          <w:spacing w:val="32"/>
        </w:rPr>
        <w:t xml:space="preserve"> </w:t>
      </w:r>
      <w:r>
        <w:t>other?</w:t>
      </w:r>
      <w:r>
        <w:rPr>
          <w:spacing w:val="32"/>
        </w:rPr>
        <w:t xml:space="preserve"> </w:t>
      </w:r>
      <w:r>
        <w:t>(One</w:t>
      </w:r>
      <w:r>
        <w:rPr>
          <w:spacing w:val="32"/>
        </w:rPr>
        <w:t xml:space="preserve"> </w:t>
      </w:r>
      <w:r>
        <w:t>such</w:t>
      </w:r>
      <w:r>
        <w:rPr>
          <w:spacing w:val="32"/>
        </w:rPr>
        <w:t xml:space="preserve"> </w:t>
      </w:r>
      <w:r>
        <w:t>message</w:t>
      </w:r>
      <w:r>
        <w:rPr>
          <w:spacing w:val="32"/>
        </w:rPr>
        <w:t xml:space="preserve"> </w:t>
      </w:r>
      <w:r>
        <w:t>is</w:t>
      </w:r>
      <w:r>
        <w:rPr>
          <w:spacing w:val="32"/>
        </w:rPr>
        <w:t xml:space="preserve"> </w:t>
      </w:r>
      <w:r>
        <w:t>given</w:t>
      </w:r>
      <w:r>
        <w:rPr>
          <w:spacing w:val="32"/>
        </w:rPr>
        <w:t xml:space="preserve"> </w:t>
      </w:r>
      <w:r>
        <w:t>as</w:t>
      </w:r>
      <w:r>
        <w:rPr>
          <w:spacing w:val="32"/>
        </w:rPr>
        <w:t xml:space="preserve"> </w:t>
      </w:r>
      <w:r>
        <w:t xml:space="preserve">an </w:t>
      </w:r>
      <w:r>
        <w:rPr>
          <w:spacing w:val="-2"/>
        </w:rPr>
        <w:t>example)</w:t>
      </w:r>
    </w:p>
    <w:p w14:paraId="15AA854F" w14:textId="77777777" w:rsidR="00832887" w:rsidRDefault="00832887">
      <w:pPr>
        <w:pStyle w:val="BodyText"/>
        <w:spacing w:before="9" w:after="1"/>
        <w:rPr>
          <w:sz w:val="14"/>
        </w:rPr>
      </w:pPr>
    </w:p>
    <w:tbl>
      <w:tblPr>
        <w:tblW w:w="0" w:type="auto"/>
        <w:tblInd w:w="35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3"/>
        <w:gridCol w:w="451"/>
        <w:gridCol w:w="2473"/>
      </w:tblGrid>
      <w:tr w:rsidR="00832887" w14:paraId="15AA8553" w14:textId="77777777">
        <w:trPr>
          <w:trHeight w:val="321"/>
        </w:trPr>
        <w:tc>
          <w:tcPr>
            <w:tcW w:w="733" w:type="dxa"/>
          </w:tcPr>
          <w:p w14:paraId="15AA8550" w14:textId="77777777" w:rsidR="00832887" w:rsidRDefault="00717952">
            <w:pPr>
              <w:pStyle w:val="TableParagraph"/>
              <w:spacing w:before="30"/>
              <w:ind w:left="19"/>
              <w:jc w:val="center"/>
            </w:pPr>
            <w:r>
              <w:rPr>
                <w:spacing w:val="-4"/>
              </w:rPr>
              <w:t>From</w:t>
            </w:r>
          </w:p>
        </w:tc>
        <w:tc>
          <w:tcPr>
            <w:tcW w:w="451" w:type="dxa"/>
          </w:tcPr>
          <w:p w14:paraId="15AA8551" w14:textId="77777777" w:rsidR="00832887" w:rsidRDefault="00717952">
            <w:pPr>
              <w:pStyle w:val="TableParagraph"/>
              <w:spacing w:before="30"/>
              <w:ind w:left="19"/>
              <w:jc w:val="center"/>
            </w:pPr>
            <w:r>
              <w:rPr>
                <w:spacing w:val="-5"/>
                <w:w w:val="105"/>
              </w:rPr>
              <w:t>To</w:t>
            </w:r>
          </w:p>
        </w:tc>
        <w:tc>
          <w:tcPr>
            <w:tcW w:w="2473" w:type="dxa"/>
          </w:tcPr>
          <w:p w14:paraId="15AA8552" w14:textId="77777777" w:rsidR="00832887" w:rsidRDefault="00717952">
            <w:pPr>
              <w:pStyle w:val="TableParagraph"/>
              <w:spacing w:before="30"/>
              <w:ind w:left="18"/>
              <w:jc w:val="center"/>
            </w:pPr>
            <w:r>
              <w:t>(Destination,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Distance)</w:t>
            </w:r>
          </w:p>
        </w:tc>
      </w:tr>
      <w:tr w:rsidR="00832887" w14:paraId="15AA8557" w14:textId="77777777">
        <w:trPr>
          <w:trHeight w:val="324"/>
        </w:trPr>
        <w:tc>
          <w:tcPr>
            <w:tcW w:w="733" w:type="dxa"/>
          </w:tcPr>
          <w:p w14:paraId="15AA8554" w14:textId="77777777" w:rsidR="00832887" w:rsidRDefault="00717952">
            <w:pPr>
              <w:pStyle w:val="TableParagraph"/>
              <w:spacing w:before="29"/>
              <w:ind w:left="19"/>
              <w:jc w:val="center"/>
              <w:rPr>
                <w:rFonts w:ascii="Times New Roman"/>
              </w:rPr>
            </w:pPr>
            <w:r>
              <w:rPr>
                <w:rFonts w:ascii="Times New Roman"/>
                <w:spacing w:val="-5"/>
              </w:rPr>
              <w:t>R1</w:t>
            </w:r>
          </w:p>
        </w:tc>
        <w:tc>
          <w:tcPr>
            <w:tcW w:w="451" w:type="dxa"/>
          </w:tcPr>
          <w:p w14:paraId="15AA8555" w14:textId="77777777" w:rsidR="00832887" w:rsidRDefault="00717952">
            <w:pPr>
              <w:pStyle w:val="TableParagraph"/>
              <w:spacing w:before="29"/>
              <w:ind w:left="19"/>
              <w:jc w:val="center"/>
              <w:rPr>
                <w:rFonts w:ascii="Times New Roman"/>
              </w:rPr>
            </w:pPr>
            <w:r>
              <w:rPr>
                <w:rFonts w:ascii="Times New Roman"/>
                <w:spacing w:val="-5"/>
              </w:rPr>
              <w:t>R2</w:t>
            </w:r>
          </w:p>
        </w:tc>
        <w:tc>
          <w:tcPr>
            <w:tcW w:w="2473" w:type="dxa"/>
          </w:tcPr>
          <w:p w14:paraId="15AA8556" w14:textId="77777777" w:rsidR="00832887" w:rsidRDefault="00717952">
            <w:pPr>
              <w:pStyle w:val="TableParagraph"/>
              <w:spacing w:before="29"/>
              <w:ind w:left="18"/>
              <w:jc w:val="center"/>
              <w:rPr>
                <w:rFonts w:ascii="Times New Roman"/>
              </w:rPr>
            </w:pPr>
            <w:r>
              <w:rPr>
                <w:rFonts w:ascii="Times New Roman"/>
                <w:spacing w:val="-8"/>
              </w:rPr>
              <w:t>(A,</w:t>
            </w:r>
            <w:r>
              <w:rPr>
                <w:rFonts w:ascii="Times New Roman"/>
                <w:spacing w:val="-3"/>
              </w:rPr>
              <w:t xml:space="preserve"> </w:t>
            </w:r>
            <w:r>
              <w:rPr>
                <w:rFonts w:ascii="Times New Roman"/>
                <w:spacing w:val="-5"/>
              </w:rPr>
              <w:t>1)</w:t>
            </w:r>
          </w:p>
        </w:tc>
      </w:tr>
      <w:tr w:rsidR="00832887" w14:paraId="15AA855B" w14:textId="77777777">
        <w:trPr>
          <w:trHeight w:val="334"/>
        </w:trPr>
        <w:tc>
          <w:tcPr>
            <w:tcW w:w="733" w:type="dxa"/>
          </w:tcPr>
          <w:p w14:paraId="15AA8558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1" w:type="dxa"/>
          </w:tcPr>
          <w:p w14:paraId="15AA8559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5AA855A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  <w:tr w:rsidR="00832887" w14:paraId="15AA855F" w14:textId="77777777">
        <w:trPr>
          <w:trHeight w:val="333"/>
        </w:trPr>
        <w:tc>
          <w:tcPr>
            <w:tcW w:w="733" w:type="dxa"/>
          </w:tcPr>
          <w:p w14:paraId="15AA855C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1" w:type="dxa"/>
          </w:tcPr>
          <w:p w14:paraId="15AA855D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5AA855E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  <w:tr w:rsidR="00832887" w14:paraId="15AA8563" w14:textId="77777777">
        <w:trPr>
          <w:trHeight w:val="333"/>
        </w:trPr>
        <w:tc>
          <w:tcPr>
            <w:tcW w:w="733" w:type="dxa"/>
          </w:tcPr>
          <w:p w14:paraId="15AA8560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1" w:type="dxa"/>
          </w:tcPr>
          <w:p w14:paraId="15AA8561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5AA8562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</w:tbl>
    <w:p w14:paraId="15AA8564" w14:textId="77777777" w:rsidR="00832887" w:rsidRDefault="00832887">
      <w:pPr>
        <w:pStyle w:val="BodyText"/>
        <w:spacing w:before="24"/>
      </w:pPr>
    </w:p>
    <w:p w14:paraId="15AA8565" w14:textId="77777777" w:rsidR="00832887" w:rsidRDefault="00717952">
      <w:pPr>
        <w:pStyle w:val="BodyText"/>
        <w:ind w:left="760"/>
        <w:rPr>
          <w:rFonts w:ascii="Georgia"/>
        </w:rPr>
      </w:pPr>
      <w:r>
        <w:rPr>
          <w:rFonts w:ascii="Georgia"/>
          <w:noProof/>
        </w:rPr>
        <mc:AlternateContent>
          <mc:Choice Requires="wpg">
            <w:drawing>
              <wp:anchor distT="0" distB="0" distL="0" distR="0" simplePos="0" relativeHeight="15738368" behindDoc="0" locked="0" layoutInCell="1" allowOverlap="1" wp14:anchorId="15AA8676" wp14:editId="15AA8677">
                <wp:simplePos x="0" y="0"/>
                <wp:positionH relativeFrom="page">
                  <wp:posOffset>619125</wp:posOffset>
                </wp:positionH>
                <wp:positionV relativeFrom="paragraph">
                  <wp:posOffset>-26707</wp:posOffset>
                </wp:positionV>
                <wp:extent cx="243204" cy="211454"/>
                <wp:effectExtent l="0" t="0" r="0" b="0"/>
                <wp:wrapNone/>
                <wp:docPr id="110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11" name="Graphic 111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2" name="Textbox 112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825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76" id="Group 110" o:spid="_x0000_s1125" style="position:absolute;left:0;text-align:left;margin-left:48.75pt;margin-top:-2.1pt;width:19.15pt;height:16.65pt;z-index:15738368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">
                <v:shape id="Graphic 111" o:spid="_x0000_s1126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" path="m,l236854,r,180822l,180822,,xe" filled="f" strokeweight=".17636mm">
                  <v:path arrowok="t"/>
                </v:shape>
                <v:shape id="Textbox 112" o:spid="_x0000_s1127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" filled="f" stroked="f">
                  <v:textbox inset="0,0,0,0">
                    <w:txbxContent>
                      <w:p w14:paraId="15AA8825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3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Georgia"/>
          <w:w w:val="105"/>
        </w:rPr>
        <w:t>EVENT</w:t>
      </w:r>
      <w:r>
        <w:rPr>
          <w:w w:val="105"/>
        </w:rPr>
        <w:t>:</w:t>
      </w:r>
      <w:r>
        <w:rPr>
          <w:spacing w:val="-13"/>
          <w:w w:val="105"/>
        </w:rPr>
        <w:t xml:space="preserve"> </w:t>
      </w:r>
      <w:r>
        <w:rPr>
          <w:rFonts w:ascii="Georgia"/>
          <w:w w:val="110"/>
        </w:rPr>
        <w:t>Re</w:t>
      </w:r>
      <w:r>
        <w:rPr>
          <w:rFonts w:ascii="Georgia"/>
          <w:spacing w:val="-14"/>
          <w:w w:val="110"/>
        </w:rPr>
        <w:t xml:space="preserve"> </w:t>
      </w:r>
      <w:r>
        <w:rPr>
          <w:rFonts w:ascii="Georgia"/>
          <w:w w:val="105"/>
        </w:rPr>
        <w:t>link</w:t>
      </w:r>
      <w:r>
        <w:rPr>
          <w:rFonts w:ascii="Georgia"/>
          <w:spacing w:val="-11"/>
          <w:w w:val="105"/>
        </w:rPr>
        <w:t xml:space="preserve"> </w:t>
      </w:r>
      <w:r>
        <w:rPr>
          <w:rFonts w:ascii="Georgia"/>
          <w:w w:val="105"/>
        </w:rPr>
        <w:t>between</w:t>
      </w:r>
      <w:r>
        <w:rPr>
          <w:rFonts w:ascii="Georgia"/>
          <w:spacing w:val="-12"/>
          <w:w w:val="105"/>
        </w:rPr>
        <w:t xml:space="preserve"> </w:t>
      </w:r>
      <w:r>
        <w:rPr>
          <w:rFonts w:ascii="Georgia"/>
          <w:w w:val="105"/>
        </w:rPr>
        <w:t>R2</w:t>
      </w:r>
      <w:r>
        <w:rPr>
          <w:rFonts w:ascii="Georgia"/>
          <w:spacing w:val="-11"/>
          <w:w w:val="105"/>
        </w:rPr>
        <w:t xml:space="preserve"> </w:t>
      </w:r>
      <w:r>
        <w:rPr>
          <w:rFonts w:ascii="Georgia"/>
          <w:w w:val="105"/>
        </w:rPr>
        <w:t>and</w:t>
      </w:r>
      <w:r>
        <w:rPr>
          <w:rFonts w:ascii="Georgia"/>
          <w:spacing w:val="-12"/>
          <w:w w:val="105"/>
        </w:rPr>
        <w:t xml:space="preserve"> </w:t>
      </w:r>
      <w:r>
        <w:rPr>
          <w:rFonts w:ascii="Georgia"/>
          <w:w w:val="105"/>
        </w:rPr>
        <w:t>R3</w:t>
      </w:r>
      <w:r>
        <w:rPr>
          <w:rFonts w:ascii="Georgia"/>
          <w:spacing w:val="-11"/>
          <w:w w:val="105"/>
        </w:rPr>
        <w:t xml:space="preserve"> </w:t>
      </w:r>
      <w:r>
        <w:rPr>
          <w:rFonts w:ascii="Georgia"/>
          <w:w w:val="105"/>
        </w:rPr>
        <w:t>goes</w:t>
      </w:r>
      <w:r>
        <w:rPr>
          <w:rFonts w:ascii="Georgia"/>
          <w:spacing w:val="-11"/>
          <w:w w:val="105"/>
        </w:rPr>
        <w:t xml:space="preserve"> </w:t>
      </w:r>
      <w:r>
        <w:rPr>
          <w:rFonts w:ascii="Georgia"/>
          <w:spacing w:val="-4"/>
          <w:w w:val="105"/>
        </w:rPr>
        <w:t>down.</w:t>
      </w:r>
    </w:p>
    <w:p w14:paraId="15AA8566" w14:textId="77777777" w:rsidR="00832887" w:rsidRDefault="00717952">
      <w:pPr>
        <w:pStyle w:val="BodyText"/>
        <w:spacing w:before="155"/>
        <w:ind w:left="760"/>
      </w:pPr>
      <w:r>
        <w:t>What will R1 and R2</w:t>
      </w:r>
      <w:r>
        <w:rPr>
          <w:spacing w:val="1"/>
        </w:rPr>
        <w:t xml:space="preserve"> </w:t>
      </w:r>
      <w:r>
        <w:t xml:space="preserve">send to each </w:t>
      </w:r>
      <w:r>
        <w:rPr>
          <w:spacing w:val="-2"/>
        </w:rPr>
        <w:t>other?</w:t>
      </w:r>
    </w:p>
    <w:p w14:paraId="15AA8567" w14:textId="77777777" w:rsidR="00832887" w:rsidRDefault="00832887">
      <w:pPr>
        <w:pStyle w:val="BodyText"/>
        <w:spacing w:before="11"/>
        <w:rPr>
          <w:sz w:val="17"/>
        </w:rPr>
      </w:pPr>
    </w:p>
    <w:tbl>
      <w:tblPr>
        <w:tblW w:w="0" w:type="auto"/>
        <w:tblInd w:w="35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3"/>
        <w:gridCol w:w="451"/>
        <w:gridCol w:w="2473"/>
      </w:tblGrid>
      <w:tr w:rsidR="00832887" w14:paraId="15AA856B" w14:textId="77777777">
        <w:trPr>
          <w:trHeight w:val="321"/>
        </w:trPr>
        <w:tc>
          <w:tcPr>
            <w:tcW w:w="733" w:type="dxa"/>
          </w:tcPr>
          <w:p w14:paraId="15AA8568" w14:textId="77777777" w:rsidR="00832887" w:rsidRDefault="00717952">
            <w:pPr>
              <w:pStyle w:val="TableParagraph"/>
              <w:spacing w:before="30"/>
              <w:ind w:left="100"/>
            </w:pPr>
            <w:r>
              <w:rPr>
                <w:spacing w:val="-4"/>
              </w:rPr>
              <w:t>From</w:t>
            </w:r>
          </w:p>
        </w:tc>
        <w:tc>
          <w:tcPr>
            <w:tcW w:w="451" w:type="dxa"/>
          </w:tcPr>
          <w:p w14:paraId="15AA8569" w14:textId="77777777" w:rsidR="00832887" w:rsidRDefault="00717952">
            <w:pPr>
              <w:pStyle w:val="TableParagraph"/>
              <w:spacing w:before="30"/>
              <w:ind w:left="99"/>
            </w:pPr>
            <w:r>
              <w:rPr>
                <w:spacing w:val="-5"/>
                <w:w w:val="105"/>
              </w:rPr>
              <w:t>To</w:t>
            </w:r>
          </w:p>
        </w:tc>
        <w:tc>
          <w:tcPr>
            <w:tcW w:w="2473" w:type="dxa"/>
          </w:tcPr>
          <w:p w14:paraId="15AA856A" w14:textId="77777777" w:rsidR="00832887" w:rsidRDefault="00717952">
            <w:pPr>
              <w:pStyle w:val="TableParagraph"/>
              <w:spacing w:before="30"/>
              <w:ind w:left="99"/>
            </w:pPr>
            <w:r>
              <w:t>(Destination,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Distance)</w:t>
            </w:r>
          </w:p>
        </w:tc>
      </w:tr>
      <w:tr w:rsidR="00832887" w14:paraId="15AA856F" w14:textId="77777777">
        <w:trPr>
          <w:trHeight w:val="334"/>
        </w:trPr>
        <w:tc>
          <w:tcPr>
            <w:tcW w:w="733" w:type="dxa"/>
          </w:tcPr>
          <w:p w14:paraId="15AA856C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1" w:type="dxa"/>
          </w:tcPr>
          <w:p w14:paraId="15AA856D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5AA856E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  <w:tr w:rsidR="00832887" w14:paraId="15AA8573" w14:textId="77777777">
        <w:trPr>
          <w:trHeight w:val="333"/>
        </w:trPr>
        <w:tc>
          <w:tcPr>
            <w:tcW w:w="733" w:type="dxa"/>
          </w:tcPr>
          <w:p w14:paraId="15AA8570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1" w:type="dxa"/>
          </w:tcPr>
          <w:p w14:paraId="15AA8571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5AA8572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  <w:tr w:rsidR="00832887" w14:paraId="15AA8577" w14:textId="77777777">
        <w:trPr>
          <w:trHeight w:val="333"/>
        </w:trPr>
        <w:tc>
          <w:tcPr>
            <w:tcW w:w="733" w:type="dxa"/>
          </w:tcPr>
          <w:p w14:paraId="15AA8574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1" w:type="dxa"/>
          </w:tcPr>
          <w:p w14:paraId="15AA8575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5AA8576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  <w:tr w:rsidR="00832887" w14:paraId="15AA857B" w14:textId="77777777">
        <w:trPr>
          <w:trHeight w:val="333"/>
        </w:trPr>
        <w:tc>
          <w:tcPr>
            <w:tcW w:w="733" w:type="dxa"/>
          </w:tcPr>
          <w:p w14:paraId="15AA8578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1" w:type="dxa"/>
          </w:tcPr>
          <w:p w14:paraId="15AA8579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5AA857A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</w:tbl>
    <w:p w14:paraId="15AA857C" w14:textId="77777777" w:rsidR="00832887" w:rsidRDefault="00832887">
      <w:pPr>
        <w:pStyle w:val="BodyText"/>
      </w:pPr>
    </w:p>
    <w:p w14:paraId="15AA857D" w14:textId="77777777" w:rsidR="00832887" w:rsidRDefault="00832887">
      <w:pPr>
        <w:pStyle w:val="BodyText"/>
      </w:pPr>
    </w:p>
    <w:p w14:paraId="15AA857E" w14:textId="77777777" w:rsidR="00832887" w:rsidRDefault="00832887">
      <w:pPr>
        <w:pStyle w:val="BodyText"/>
      </w:pPr>
    </w:p>
    <w:p w14:paraId="15AA857F" w14:textId="77777777" w:rsidR="00832887" w:rsidRDefault="00832887">
      <w:pPr>
        <w:pStyle w:val="BodyText"/>
        <w:spacing w:before="168"/>
      </w:pPr>
    </w:p>
    <w:p w14:paraId="15AA8580" w14:textId="77777777" w:rsidR="00832887" w:rsidRDefault="00717952">
      <w:pPr>
        <w:pStyle w:val="BodyText"/>
        <w:spacing w:before="1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8880" behindDoc="0" locked="0" layoutInCell="1" allowOverlap="1" wp14:anchorId="15AA8678" wp14:editId="15AA8679">
                <wp:simplePos x="0" y="0"/>
                <wp:positionH relativeFrom="page">
                  <wp:posOffset>619125</wp:posOffset>
                </wp:positionH>
                <wp:positionV relativeFrom="paragraph">
                  <wp:posOffset>-29028</wp:posOffset>
                </wp:positionV>
                <wp:extent cx="243204" cy="211454"/>
                <wp:effectExtent l="0" t="0" r="0" b="0"/>
                <wp:wrapNone/>
                <wp:docPr id="113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14" name="Graphic 114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Textbox 115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826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78" id="Group 113" o:spid="_x0000_s1128" style="position:absolute;left:0;text-align:left;margin-left:48.75pt;margin-top:-2.3pt;width:19.15pt;height:16.65pt;z-index:15738880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">
                <v:shape id="Graphic 114" o:spid="_x0000_s1129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" path="m,l236854,r,180822l,180822,,xe" filled="f" strokeweight=".17636mm">
                  <v:path arrowok="t"/>
                </v:shape>
                <v:shape id="Textbox 115" o:spid="_x0000_s1130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GSqwwAAANwAAAAPAAAAZHJzL2Rvd25yZXYueG1sRE9Na8JA&#10;EL0X+h+WKXhrNgpK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9HBkqsMAAADcAAAADwAA&#10;AAAAAAAAAAAAAAAHAgAAZHJzL2Rvd25yZXYueG1sUEsFBgAAAAADAAMAtwAAAPcCAAAAAA==&#10;" filled="f" stroked="f">
                  <v:textbox inset="0,0,0,0">
                    <w:txbxContent>
                      <w:p w14:paraId="15AA8826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4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Georgia" w:eastAsia="Georgia" w:hAnsi="Georgia"/>
        </w:rPr>
        <w:t>EVENT</w:t>
      </w:r>
      <w:r>
        <w:t>:</w:t>
      </w:r>
      <w:r>
        <w:rPr>
          <w:spacing w:val="4"/>
        </w:rPr>
        <w:t xml:space="preserve"> </w:t>
      </w:r>
      <w:r>
        <w:t>R2′s</w:t>
      </w:r>
      <w:r>
        <w:rPr>
          <w:spacing w:val="5"/>
        </w:rPr>
        <w:t xml:space="preserve"> </w:t>
      </w:r>
      <w:r>
        <w:t>route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rPr>
          <w:rFonts w:ascii="Arial MT" w:eastAsia="Arial MT" w:hAnsi="Arial MT"/>
        </w:rPr>
        <w:t>𝐵</w:t>
      </w:r>
      <w:r>
        <w:rPr>
          <w:rFonts w:ascii="Arial MT" w:eastAsia="Arial MT" w:hAnsi="Arial MT"/>
          <w:spacing w:val="5"/>
        </w:rPr>
        <w:t xml:space="preserve"> </w:t>
      </w:r>
      <w:r>
        <w:rPr>
          <w:rFonts w:ascii="Georgia" w:eastAsia="Georgia" w:hAnsi="Georgia"/>
        </w:rPr>
        <w:t>finally</w:t>
      </w:r>
      <w:r>
        <w:rPr>
          <w:rFonts w:ascii="Georgia" w:eastAsia="Georgia" w:hAnsi="Georgia"/>
          <w:spacing w:val="6"/>
        </w:rPr>
        <w:t xml:space="preserve"> </w:t>
      </w:r>
      <w:r>
        <w:rPr>
          <w:spacing w:val="-2"/>
        </w:rPr>
        <w:t>expires.</w:t>
      </w:r>
    </w:p>
    <w:p w14:paraId="15AA8581" w14:textId="77777777" w:rsidR="00832887" w:rsidRDefault="00717952">
      <w:pPr>
        <w:pStyle w:val="BodyText"/>
        <w:spacing w:before="155"/>
        <w:ind w:left="760"/>
      </w:pPr>
      <w:r>
        <w:t>After</w:t>
      </w:r>
      <w:r>
        <w:rPr>
          <w:spacing w:val="6"/>
        </w:rPr>
        <w:t xml:space="preserve"> </w:t>
      </w:r>
      <w:r>
        <w:t>R1</w:t>
      </w:r>
      <w:r>
        <w:rPr>
          <w:spacing w:val="7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R2</w:t>
      </w:r>
      <w:r>
        <w:rPr>
          <w:spacing w:val="7"/>
        </w:rPr>
        <w:t xml:space="preserve"> </w:t>
      </w:r>
      <w:r>
        <w:t>exchange</w:t>
      </w:r>
      <w:r>
        <w:rPr>
          <w:spacing w:val="7"/>
        </w:rPr>
        <w:t xml:space="preserve"> </w:t>
      </w:r>
      <w:r>
        <w:t>advertisements</w:t>
      </w:r>
      <w:r>
        <w:rPr>
          <w:spacing w:val="6"/>
        </w:rPr>
        <w:t xml:space="preserve"> </w:t>
      </w:r>
      <w:r>
        <w:t>again,</w:t>
      </w:r>
      <w:r>
        <w:rPr>
          <w:spacing w:val="7"/>
        </w:rPr>
        <w:t xml:space="preserve"> </w:t>
      </w:r>
      <w:r>
        <w:t>what</w:t>
      </w:r>
      <w:r>
        <w:rPr>
          <w:spacing w:val="7"/>
        </w:rPr>
        <w:t xml:space="preserve"> </w:t>
      </w:r>
      <w:r>
        <w:t>will</w:t>
      </w:r>
      <w:r>
        <w:rPr>
          <w:spacing w:val="6"/>
        </w:rPr>
        <w:t xml:space="preserve"> </w:t>
      </w:r>
      <w:r>
        <w:t>their</w:t>
      </w:r>
      <w:r>
        <w:rPr>
          <w:spacing w:val="7"/>
        </w:rPr>
        <w:t xml:space="preserve"> </w:t>
      </w:r>
      <w:r>
        <w:t>routing</w:t>
      </w:r>
      <w:r>
        <w:rPr>
          <w:spacing w:val="6"/>
        </w:rPr>
        <w:t xml:space="preserve"> </w:t>
      </w:r>
      <w:r>
        <w:t>tables</w:t>
      </w:r>
      <w:r>
        <w:rPr>
          <w:spacing w:val="7"/>
        </w:rPr>
        <w:t xml:space="preserve"> </w:t>
      </w:r>
      <w:r>
        <w:t>look</w:t>
      </w:r>
      <w:r>
        <w:rPr>
          <w:spacing w:val="7"/>
        </w:rPr>
        <w:t xml:space="preserve"> </w:t>
      </w:r>
      <w:r>
        <w:rPr>
          <w:spacing w:val="-2"/>
        </w:rPr>
        <w:t>like?</w:t>
      </w:r>
    </w:p>
    <w:p w14:paraId="15AA8582" w14:textId="77777777" w:rsidR="00832887" w:rsidRDefault="00717952">
      <w:pPr>
        <w:pStyle w:val="BodyText"/>
        <w:tabs>
          <w:tab w:val="left" w:pos="3453"/>
          <w:tab w:val="left" w:pos="6546"/>
        </w:tabs>
        <w:spacing w:before="156"/>
        <w:ind w:left="360"/>
        <w:jc w:val="center"/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  <w:r>
        <w:tab/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  <w:r>
        <w:tab/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83" w14:textId="77777777" w:rsidR="00832887" w:rsidRDefault="00832887">
      <w:pPr>
        <w:pStyle w:val="BodyText"/>
        <w:jc w:val="center"/>
        <w:sectPr w:rsidR="00832887">
          <w:type w:val="continuous"/>
          <w:pgSz w:w="12240" w:h="15840"/>
          <w:pgMar w:top="1440" w:right="1080" w:bottom="1120" w:left="720" w:header="0" w:footer="923" w:gutter="0"/>
          <w:cols w:space="720"/>
        </w:sectPr>
      </w:pPr>
    </w:p>
    <w:p w14:paraId="15AA8584" w14:textId="77777777" w:rsidR="00832887" w:rsidRDefault="00832887">
      <w:pPr>
        <w:pStyle w:val="BodyText"/>
        <w:spacing w:before="17"/>
        <w:rPr>
          <w:sz w:val="20"/>
        </w:rPr>
      </w:pPr>
    </w:p>
    <w:p w14:paraId="15AA8585" w14:textId="77777777" w:rsidR="00832887" w:rsidRDefault="00717952">
      <w:pPr>
        <w:tabs>
          <w:tab w:val="left" w:pos="4285"/>
          <w:tab w:val="left" w:pos="7378"/>
        </w:tabs>
        <w:ind w:left="1191"/>
        <w:rPr>
          <w:position w:val="44"/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5AA867A" wp14:editId="15AA867B">
                <wp:extent cx="1416050" cy="1068070"/>
                <wp:effectExtent l="0" t="0" r="0" b="0"/>
                <wp:docPr id="116" name="Textbox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829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27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28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82C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2A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2B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82F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2D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2E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832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30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31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833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7A" id="Textbox 116" o:spid="_x0000_s1131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DHDJ8B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829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827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28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82C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2A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2B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82F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2D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2E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832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30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31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833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z w:val="20"/>
        </w:rPr>
        <w:tab/>
      </w:r>
      <w:r>
        <w:rPr>
          <w:noProof/>
          <w:sz w:val="20"/>
        </w:rPr>
        <mc:AlternateContent>
          <mc:Choice Requires="wps">
            <w:drawing>
              <wp:inline distT="0" distB="0" distL="0" distR="0" wp14:anchorId="15AA867C" wp14:editId="15AA867D">
                <wp:extent cx="1416050" cy="1068070"/>
                <wp:effectExtent l="0" t="0" r="0" b="0"/>
                <wp:docPr id="117" name="Textbox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836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34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201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35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201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839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37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38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83C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3A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3B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832887" w14:paraId="15AA883F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3D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3E" w14:textId="77777777" w:rsidR="00832887" w:rsidRDefault="00832887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A8840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7C" id="Textbox 117" o:spid="_x0000_s1132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DpzSy1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836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834" w14:textId="77777777" w:rsidR="00832887" w:rsidRDefault="00717952">
                            <w:pPr>
                              <w:pStyle w:val="TableParagraph"/>
                              <w:spacing w:before="30"/>
                              <w:ind w:left="201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35" w14:textId="77777777" w:rsidR="00832887" w:rsidRDefault="00717952">
                            <w:pPr>
                              <w:pStyle w:val="TableParagraph"/>
                              <w:spacing w:before="30"/>
                              <w:ind w:left="201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839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37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38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83C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3A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3B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832887" w14:paraId="15AA883F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3D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3E" w14:textId="77777777" w:rsidR="00832887" w:rsidRDefault="00832887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5AA8840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z w:val="20"/>
        </w:rPr>
        <w:tab/>
      </w:r>
      <w:r>
        <w:rPr>
          <w:noProof/>
          <w:position w:val="44"/>
          <w:sz w:val="20"/>
        </w:rPr>
        <mc:AlternateContent>
          <mc:Choice Requires="wps">
            <w:drawing>
              <wp:inline distT="0" distB="0" distL="0" distR="0" wp14:anchorId="15AA867E" wp14:editId="15AA867F">
                <wp:extent cx="1416050" cy="788670"/>
                <wp:effectExtent l="0" t="0" r="0" b="0"/>
                <wp:docPr id="118" name="Textbox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832887" w14:paraId="15AA8843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41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42" w14:textId="77777777" w:rsidR="00832887" w:rsidRDefault="00717952">
                                  <w:pPr>
                                    <w:pStyle w:val="TableParagraph"/>
                                    <w:spacing w:before="30"/>
                                    <w:ind w:left="63"/>
                                    <w:jc w:val="center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832887" w14:paraId="15AA8846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44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45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832887" w14:paraId="15AA8849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5AA8847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15AA8848" w14:textId="77777777" w:rsidR="00832887" w:rsidRDefault="00717952">
                                  <w:pPr>
                                    <w:pStyle w:val="TableParagraph"/>
                                    <w:spacing w:before="77"/>
                                    <w:ind w:left="63" w:right="43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90"/>
                                    </w:rPr>
                                    <w:t>R2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</w:tbl>
                          <w:p w14:paraId="15AA884A" w14:textId="77777777" w:rsidR="00832887" w:rsidRDefault="00832887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AA867E" id="Textbox 118" o:spid="_x0000_s1133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832887" w14:paraId="15AA8843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15AA8841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42" w14:textId="77777777" w:rsidR="00832887" w:rsidRDefault="00717952">
                            <w:pPr>
                              <w:pStyle w:val="TableParagraph"/>
                              <w:spacing w:before="30"/>
                              <w:ind w:left="63"/>
                              <w:jc w:val="center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832887" w14:paraId="15AA8846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44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45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832887" w14:paraId="15AA8849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5AA8847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15AA8848" w14:textId="77777777" w:rsidR="00832887" w:rsidRDefault="00717952">
                            <w:pPr>
                              <w:pStyle w:val="TableParagraph"/>
                              <w:spacing w:before="77"/>
                              <w:ind w:left="63" w:right="43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w w:val="90"/>
                              </w:rPr>
                              <w:t>R2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</w:tbl>
                    <w:p w14:paraId="15AA884A" w14:textId="77777777" w:rsidR="00832887" w:rsidRDefault="00832887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5AA8586" w14:textId="77777777" w:rsidR="00832887" w:rsidRDefault="00832887">
      <w:pPr>
        <w:pStyle w:val="BodyText"/>
        <w:spacing w:before="20"/>
      </w:pPr>
    </w:p>
    <w:p w14:paraId="15AA8587" w14:textId="77777777" w:rsidR="00832887" w:rsidRDefault="00717952">
      <w:pPr>
        <w:pStyle w:val="BodyText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9392" behindDoc="0" locked="0" layoutInCell="1" allowOverlap="1" wp14:anchorId="15AA8680" wp14:editId="15AA8681">
                <wp:simplePos x="0" y="0"/>
                <wp:positionH relativeFrom="page">
                  <wp:posOffset>619125</wp:posOffset>
                </wp:positionH>
                <wp:positionV relativeFrom="paragraph">
                  <wp:posOffset>-26554</wp:posOffset>
                </wp:positionV>
                <wp:extent cx="243204" cy="211454"/>
                <wp:effectExtent l="0" t="0" r="0" b="0"/>
                <wp:wrapNone/>
                <wp:docPr id="119" name="Group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20" name="Graphic 120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1" name="Textbox 121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84B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80" id="Group 119" o:spid="_x0000_s1134" style="position:absolute;left:0;text-align:left;margin-left:48.75pt;margin-top:-2.1pt;width:19.15pt;height:16.65pt;z-index:15739392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">
                <v:shape id="Graphic 120" o:spid="_x0000_s1135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" path="m,l236854,r,180822l,180822,,xe" filled="f" strokeweight=".17636mm">
                  <v:path arrowok="t"/>
                </v:shape>
                <v:shape id="Textbox 121" o:spid="_x0000_s1136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" filled="f" stroked="f">
                  <v:textbox inset="0,0,0,0">
                    <w:txbxContent>
                      <w:p w14:paraId="15AA884B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5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Georgia" w:hAnsi="Georgia"/>
        </w:rPr>
        <w:t>EVENT</w:t>
      </w:r>
      <w:r>
        <w:t>:</w:t>
      </w:r>
      <w:r>
        <w:rPr>
          <w:spacing w:val="-6"/>
        </w:rPr>
        <w:t xml:space="preserve"> </w:t>
      </w:r>
      <w:r>
        <w:t>R1′s</w:t>
      </w:r>
      <w:r>
        <w:rPr>
          <w:spacing w:val="-5"/>
        </w:rPr>
        <w:t xml:space="preserve"> </w:t>
      </w:r>
      <w:r>
        <w:t>route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B</w:t>
      </w:r>
      <w:r>
        <w:rPr>
          <w:spacing w:val="-5"/>
        </w:rPr>
        <w:t xml:space="preserve"> </w:t>
      </w:r>
      <w:r>
        <w:rPr>
          <w:spacing w:val="-2"/>
        </w:rPr>
        <w:t>expires.</w:t>
      </w:r>
    </w:p>
    <w:p w14:paraId="15AA8588" w14:textId="77777777" w:rsidR="00832887" w:rsidRDefault="00717952">
      <w:pPr>
        <w:pStyle w:val="BodyText"/>
        <w:spacing w:before="155"/>
        <w:ind w:left="760"/>
      </w:pPr>
      <w:r>
        <w:t>After</w:t>
      </w:r>
      <w:r>
        <w:rPr>
          <w:spacing w:val="6"/>
        </w:rPr>
        <w:t xml:space="preserve"> </w:t>
      </w:r>
      <w:r>
        <w:t>R1</w:t>
      </w:r>
      <w:r>
        <w:rPr>
          <w:spacing w:val="7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R2</w:t>
      </w:r>
      <w:r>
        <w:rPr>
          <w:spacing w:val="7"/>
        </w:rPr>
        <w:t xml:space="preserve"> </w:t>
      </w:r>
      <w:r>
        <w:t>exchange</w:t>
      </w:r>
      <w:r>
        <w:rPr>
          <w:spacing w:val="7"/>
        </w:rPr>
        <w:t xml:space="preserve"> </w:t>
      </w:r>
      <w:r>
        <w:t>advertisements</w:t>
      </w:r>
      <w:r>
        <w:rPr>
          <w:spacing w:val="6"/>
        </w:rPr>
        <w:t xml:space="preserve"> </w:t>
      </w:r>
      <w:r>
        <w:t>again,</w:t>
      </w:r>
      <w:r>
        <w:rPr>
          <w:spacing w:val="7"/>
        </w:rPr>
        <w:t xml:space="preserve"> </w:t>
      </w:r>
      <w:r>
        <w:t>what</w:t>
      </w:r>
      <w:r>
        <w:rPr>
          <w:spacing w:val="7"/>
        </w:rPr>
        <w:t xml:space="preserve"> </w:t>
      </w:r>
      <w:r>
        <w:t>will</w:t>
      </w:r>
      <w:r>
        <w:rPr>
          <w:spacing w:val="6"/>
        </w:rPr>
        <w:t xml:space="preserve"> </w:t>
      </w:r>
      <w:r>
        <w:t>their</w:t>
      </w:r>
      <w:r>
        <w:rPr>
          <w:spacing w:val="7"/>
        </w:rPr>
        <w:t xml:space="preserve"> </w:t>
      </w:r>
      <w:r>
        <w:t>routing</w:t>
      </w:r>
      <w:r>
        <w:rPr>
          <w:spacing w:val="6"/>
        </w:rPr>
        <w:t xml:space="preserve"> </w:t>
      </w:r>
      <w:r>
        <w:t>tables</w:t>
      </w:r>
      <w:r>
        <w:rPr>
          <w:spacing w:val="7"/>
        </w:rPr>
        <w:t xml:space="preserve"> </w:t>
      </w:r>
      <w:r>
        <w:t>look</w:t>
      </w:r>
      <w:r>
        <w:rPr>
          <w:spacing w:val="7"/>
        </w:rPr>
        <w:t xml:space="preserve"> </w:t>
      </w:r>
      <w:r>
        <w:rPr>
          <w:spacing w:val="-2"/>
        </w:rPr>
        <w:t>like?</w:t>
      </w:r>
    </w:p>
    <w:p w14:paraId="15AA8589" w14:textId="77777777" w:rsidR="00832887" w:rsidRDefault="00832887">
      <w:pPr>
        <w:pStyle w:val="BodyText"/>
        <w:sectPr w:rsidR="00832887">
          <w:pgSz w:w="12240" w:h="15840"/>
          <w:pgMar w:top="1240" w:right="1080" w:bottom="1120" w:left="720" w:header="0" w:footer="923" w:gutter="0"/>
          <w:cols w:space="720"/>
        </w:sectPr>
      </w:pPr>
    </w:p>
    <w:p w14:paraId="15AA858A" w14:textId="77777777" w:rsidR="00832887" w:rsidRDefault="00717952">
      <w:pPr>
        <w:pStyle w:val="BodyText"/>
        <w:spacing w:before="156"/>
        <w:ind w:left="1875"/>
      </w:pPr>
      <w:r>
        <w:rPr>
          <w:spacing w:val="-2"/>
        </w:rPr>
        <w:t>R1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8B" w14:textId="77777777" w:rsidR="00832887" w:rsidRDefault="00832887">
      <w:pPr>
        <w:pStyle w:val="BodyText"/>
        <w:spacing w:before="6"/>
        <w:rPr>
          <w:sz w:val="4"/>
        </w:rPr>
      </w:pPr>
    </w:p>
    <w:tbl>
      <w:tblPr>
        <w:tblW w:w="0" w:type="auto"/>
        <w:tblInd w:w="121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5"/>
        <w:gridCol w:w="1354"/>
      </w:tblGrid>
      <w:tr w:rsidR="00832887" w14:paraId="15AA858E" w14:textId="77777777">
        <w:trPr>
          <w:trHeight w:val="321"/>
        </w:trPr>
        <w:tc>
          <w:tcPr>
            <w:tcW w:w="855" w:type="dxa"/>
          </w:tcPr>
          <w:p w14:paraId="15AA858C" w14:textId="77777777" w:rsidR="00832887" w:rsidRDefault="00717952">
            <w:pPr>
              <w:pStyle w:val="TableParagraph"/>
              <w:spacing w:before="30"/>
              <w:ind w:left="63"/>
              <w:jc w:val="center"/>
            </w:pPr>
            <w:r>
              <w:rPr>
                <w:spacing w:val="-2"/>
              </w:rPr>
              <w:t>Dest.</w:t>
            </w:r>
          </w:p>
        </w:tc>
        <w:tc>
          <w:tcPr>
            <w:tcW w:w="1354" w:type="dxa"/>
          </w:tcPr>
          <w:p w14:paraId="15AA858D" w14:textId="77777777" w:rsidR="00832887" w:rsidRDefault="00717952">
            <w:pPr>
              <w:pStyle w:val="TableParagraph"/>
              <w:spacing w:before="30"/>
              <w:ind w:left="63"/>
              <w:jc w:val="center"/>
            </w:pPr>
            <w:r>
              <w:t>Hop,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Dist.</w:t>
            </w:r>
          </w:p>
        </w:tc>
      </w:tr>
      <w:tr w:rsidR="00832887" w14:paraId="15AA8591" w14:textId="77777777">
        <w:trPr>
          <w:trHeight w:val="420"/>
        </w:trPr>
        <w:tc>
          <w:tcPr>
            <w:tcW w:w="855" w:type="dxa"/>
          </w:tcPr>
          <w:p w14:paraId="15AA858F" w14:textId="77777777" w:rsidR="00832887" w:rsidRDefault="00717952">
            <w:pPr>
              <w:pStyle w:val="TableParagraph"/>
              <w:spacing w:before="77"/>
              <w:ind w:left="63" w:right="43"/>
              <w:jc w:val="center"/>
              <w:rPr>
                <w:rFonts w:ascii="Times New Roman"/>
              </w:rPr>
            </w:pPr>
            <w:r>
              <w:rPr>
                <w:rFonts w:ascii="Times New Roman"/>
                <w:spacing w:val="-10"/>
              </w:rPr>
              <w:t>A</w:t>
            </w:r>
          </w:p>
        </w:tc>
        <w:tc>
          <w:tcPr>
            <w:tcW w:w="1354" w:type="dxa"/>
          </w:tcPr>
          <w:p w14:paraId="15AA8590" w14:textId="77777777" w:rsidR="00832887" w:rsidRDefault="00717952">
            <w:pPr>
              <w:pStyle w:val="TableParagraph"/>
              <w:spacing w:before="77"/>
              <w:ind w:left="63" w:right="43"/>
              <w:jc w:val="center"/>
              <w:rPr>
                <w:rFonts w:ascii="Times New Roman"/>
              </w:rPr>
            </w:pPr>
            <w:r>
              <w:rPr>
                <w:rFonts w:ascii="Times New Roman"/>
              </w:rPr>
              <w:t>Direct,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0"/>
              </w:rPr>
              <w:t>1</w:t>
            </w:r>
          </w:p>
        </w:tc>
      </w:tr>
      <w:tr w:rsidR="00832887" w14:paraId="15AA8594" w14:textId="77777777">
        <w:trPr>
          <w:trHeight w:val="420"/>
        </w:trPr>
        <w:tc>
          <w:tcPr>
            <w:tcW w:w="855" w:type="dxa"/>
          </w:tcPr>
          <w:p w14:paraId="15AA8592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54" w:type="dxa"/>
          </w:tcPr>
          <w:p w14:paraId="15AA8593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  <w:tr w:rsidR="00832887" w14:paraId="15AA8597" w14:textId="77777777">
        <w:trPr>
          <w:trHeight w:val="420"/>
        </w:trPr>
        <w:tc>
          <w:tcPr>
            <w:tcW w:w="855" w:type="dxa"/>
          </w:tcPr>
          <w:p w14:paraId="15AA8595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54" w:type="dxa"/>
          </w:tcPr>
          <w:p w14:paraId="15AA8596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</w:tbl>
    <w:p w14:paraId="15AA8598" w14:textId="77777777" w:rsidR="00832887" w:rsidRDefault="00832887">
      <w:pPr>
        <w:pStyle w:val="BodyText"/>
        <w:spacing w:before="21"/>
      </w:pPr>
    </w:p>
    <w:p w14:paraId="15AA8599" w14:textId="77777777" w:rsidR="00832887" w:rsidRDefault="00717952">
      <w:pPr>
        <w:pStyle w:val="BodyText"/>
        <w:spacing w:before="1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9904" behindDoc="0" locked="0" layoutInCell="1" allowOverlap="1" wp14:anchorId="15AA8682" wp14:editId="15AA8683">
                <wp:simplePos x="0" y="0"/>
                <wp:positionH relativeFrom="page">
                  <wp:posOffset>619125</wp:posOffset>
                </wp:positionH>
                <wp:positionV relativeFrom="paragraph">
                  <wp:posOffset>-26157</wp:posOffset>
                </wp:positionV>
                <wp:extent cx="243204" cy="211454"/>
                <wp:effectExtent l="0" t="0" r="0" b="0"/>
                <wp:wrapNone/>
                <wp:docPr id="122" name="Group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23" name="Graphic 123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4" name="Textbox 124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84C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82" id="Group 122" o:spid="_x0000_s1137" style="position:absolute;left:0;text-align:left;margin-left:48.75pt;margin-top:-2.05pt;width:19.15pt;height:16.65pt;z-index:15739904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">
                <v:shape id="Graphic 123" o:spid="_x0000_s1138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" path="m,l236854,r,180822l,180822,,xe" filled="f" strokeweight=".17636mm">
                  <v:path arrowok="t"/>
                </v:shape>
                <v:shape id="Textbox 124" o:spid="_x0000_s1139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AuMwwAAANwAAAAPAAAAZHJzL2Rvd25yZXYueG1sRE9Na8JA&#10;EL0X+h+WKfTWbJQi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VVALjMMAAADcAAAADwAA&#10;AAAAAAAAAAAAAAAHAgAAZHJzL2Rvd25yZXYueG1sUEsFBgAAAAADAAMAtwAAAPcCAAAAAA==&#10;" filled="f" stroked="f">
                  <v:textbox inset="0,0,0,0">
                    <w:txbxContent>
                      <w:p w14:paraId="15AA884C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6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Is</w:t>
      </w:r>
      <w:r>
        <w:rPr>
          <w:spacing w:val="2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rPr>
          <w:spacing w:val="-2"/>
        </w:rPr>
        <w:t>good?</w:t>
      </w:r>
    </w:p>
    <w:p w14:paraId="15AA859A" w14:textId="77777777" w:rsidR="00832887" w:rsidRDefault="00717952">
      <w:pPr>
        <w:pStyle w:val="BodyText"/>
        <w:spacing w:before="156"/>
        <w:ind w:left="1433"/>
      </w:pPr>
      <w:r>
        <w:br w:type="column"/>
      </w:r>
      <w:r>
        <w:rPr>
          <w:spacing w:val="-2"/>
        </w:rPr>
        <w:t>R2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9B" w14:textId="77777777" w:rsidR="00832887" w:rsidRDefault="00832887">
      <w:pPr>
        <w:pStyle w:val="BodyText"/>
        <w:spacing w:before="6"/>
        <w:rPr>
          <w:sz w:val="4"/>
        </w:rPr>
      </w:pPr>
    </w:p>
    <w:tbl>
      <w:tblPr>
        <w:tblW w:w="0" w:type="auto"/>
        <w:tblInd w:w="7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5"/>
        <w:gridCol w:w="1354"/>
      </w:tblGrid>
      <w:tr w:rsidR="00832887" w14:paraId="15AA859E" w14:textId="77777777">
        <w:trPr>
          <w:trHeight w:val="321"/>
        </w:trPr>
        <w:tc>
          <w:tcPr>
            <w:tcW w:w="855" w:type="dxa"/>
          </w:tcPr>
          <w:p w14:paraId="15AA859C" w14:textId="77777777" w:rsidR="00832887" w:rsidRDefault="00717952">
            <w:pPr>
              <w:pStyle w:val="TableParagraph"/>
              <w:spacing w:before="30"/>
              <w:ind w:left="201"/>
            </w:pPr>
            <w:r>
              <w:rPr>
                <w:spacing w:val="-2"/>
              </w:rPr>
              <w:t>Dest.</w:t>
            </w:r>
          </w:p>
        </w:tc>
        <w:tc>
          <w:tcPr>
            <w:tcW w:w="1354" w:type="dxa"/>
          </w:tcPr>
          <w:p w14:paraId="15AA859D" w14:textId="77777777" w:rsidR="00832887" w:rsidRDefault="00717952">
            <w:pPr>
              <w:pStyle w:val="TableParagraph"/>
              <w:spacing w:before="30"/>
              <w:ind w:left="201"/>
            </w:pPr>
            <w:r>
              <w:t>Hop,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Dist.</w:t>
            </w:r>
          </w:p>
        </w:tc>
      </w:tr>
      <w:tr w:rsidR="00832887" w14:paraId="15AA85A1" w14:textId="77777777">
        <w:trPr>
          <w:trHeight w:val="420"/>
        </w:trPr>
        <w:tc>
          <w:tcPr>
            <w:tcW w:w="855" w:type="dxa"/>
          </w:tcPr>
          <w:p w14:paraId="15AA859F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54" w:type="dxa"/>
          </w:tcPr>
          <w:p w14:paraId="15AA85A0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  <w:tr w:rsidR="00832887" w14:paraId="15AA85A4" w14:textId="77777777">
        <w:trPr>
          <w:trHeight w:val="420"/>
        </w:trPr>
        <w:tc>
          <w:tcPr>
            <w:tcW w:w="855" w:type="dxa"/>
          </w:tcPr>
          <w:p w14:paraId="15AA85A2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54" w:type="dxa"/>
          </w:tcPr>
          <w:p w14:paraId="15AA85A3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  <w:tr w:rsidR="00832887" w14:paraId="15AA85A7" w14:textId="77777777">
        <w:trPr>
          <w:trHeight w:val="420"/>
        </w:trPr>
        <w:tc>
          <w:tcPr>
            <w:tcW w:w="855" w:type="dxa"/>
          </w:tcPr>
          <w:p w14:paraId="15AA85A5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54" w:type="dxa"/>
          </w:tcPr>
          <w:p w14:paraId="15AA85A6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</w:tbl>
    <w:p w14:paraId="15AA85A8" w14:textId="77777777" w:rsidR="00832887" w:rsidRDefault="00717952">
      <w:pPr>
        <w:pStyle w:val="BodyText"/>
        <w:spacing w:before="156"/>
        <w:ind w:right="79"/>
        <w:jc w:val="center"/>
      </w:pPr>
      <w:r>
        <w:br w:type="column"/>
      </w:r>
      <w:r>
        <w:rPr>
          <w:spacing w:val="-2"/>
        </w:rPr>
        <w:t>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A9" w14:textId="77777777" w:rsidR="00832887" w:rsidRDefault="00832887">
      <w:pPr>
        <w:pStyle w:val="BodyText"/>
        <w:spacing w:before="6"/>
        <w:rPr>
          <w:sz w:val="4"/>
        </w:rPr>
      </w:pPr>
    </w:p>
    <w:tbl>
      <w:tblPr>
        <w:tblW w:w="0" w:type="auto"/>
        <w:tblInd w:w="7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5"/>
        <w:gridCol w:w="1354"/>
      </w:tblGrid>
      <w:tr w:rsidR="00832887" w14:paraId="15AA85AC" w14:textId="77777777">
        <w:trPr>
          <w:trHeight w:val="321"/>
        </w:trPr>
        <w:tc>
          <w:tcPr>
            <w:tcW w:w="855" w:type="dxa"/>
          </w:tcPr>
          <w:p w14:paraId="15AA85AA" w14:textId="77777777" w:rsidR="00832887" w:rsidRDefault="00717952">
            <w:pPr>
              <w:pStyle w:val="TableParagraph"/>
              <w:spacing w:before="30"/>
              <w:ind w:left="63"/>
              <w:jc w:val="center"/>
            </w:pPr>
            <w:r>
              <w:rPr>
                <w:spacing w:val="-2"/>
              </w:rPr>
              <w:t>Dest.</w:t>
            </w:r>
          </w:p>
        </w:tc>
        <w:tc>
          <w:tcPr>
            <w:tcW w:w="1354" w:type="dxa"/>
          </w:tcPr>
          <w:p w14:paraId="15AA85AB" w14:textId="77777777" w:rsidR="00832887" w:rsidRDefault="00717952">
            <w:pPr>
              <w:pStyle w:val="TableParagraph"/>
              <w:spacing w:before="30"/>
              <w:ind w:left="63"/>
              <w:jc w:val="center"/>
            </w:pPr>
            <w:r>
              <w:t>Hop,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Dist.</w:t>
            </w:r>
          </w:p>
        </w:tc>
      </w:tr>
      <w:tr w:rsidR="00832887" w14:paraId="15AA85AF" w14:textId="77777777">
        <w:trPr>
          <w:trHeight w:val="420"/>
        </w:trPr>
        <w:tc>
          <w:tcPr>
            <w:tcW w:w="855" w:type="dxa"/>
          </w:tcPr>
          <w:p w14:paraId="15AA85AD" w14:textId="77777777" w:rsidR="00832887" w:rsidRDefault="00717952">
            <w:pPr>
              <w:pStyle w:val="TableParagraph"/>
              <w:spacing w:before="77"/>
              <w:ind w:left="63" w:right="43"/>
              <w:jc w:val="center"/>
              <w:rPr>
                <w:rFonts w:ascii="Times New Roman"/>
              </w:rPr>
            </w:pPr>
            <w:r>
              <w:rPr>
                <w:rFonts w:ascii="Times New Roman"/>
                <w:spacing w:val="-10"/>
              </w:rPr>
              <w:t>B</w:t>
            </w:r>
          </w:p>
        </w:tc>
        <w:tc>
          <w:tcPr>
            <w:tcW w:w="1354" w:type="dxa"/>
          </w:tcPr>
          <w:p w14:paraId="15AA85AE" w14:textId="77777777" w:rsidR="00832887" w:rsidRDefault="00717952">
            <w:pPr>
              <w:pStyle w:val="TableParagraph"/>
              <w:spacing w:before="77"/>
              <w:ind w:left="63" w:right="43"/>
              <w:jc w:val="center"/>
              <w:rPr>
                <w:rFonts w:ascii="Times New Roman"/>
              </w:rPr>
            </w:pPr>
            <w:r>
              <w:rPr>
                <w:rFonts w:ascii="Times New Roman"/>
              </w:rPr>
              <w:t>Direct,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0"/>
              </w:rPr>
              <w:t>1</w:t>
            </w:r>
          </w:p>
        </w:tc>
      </w:tr>
      <w:tr w:rsidR="00832887" w14:paraId="15AA85B2" w14:textId="77777777">
        <w:trPr>
          <w:trHeight w:val="420"/>
        </w:trPr>
        <w:tc>
          <w:tcPr>
            <w:tcW w:w="855" w:type="dxa"/>
          </w:tcPr>
          <w:p w14:paraId="15AA85B0" w14:textId="77777777" w:rsidR="00832887" w:rsidRDefault="00717952">
            <w:pPr>
              <w:pStyle w:val="TableParagraph"/>
              <w:spacing w:before="77"/>
              <w:ind w:left="63" w:right="43"/>
              <w:jc w:val="center"/>
              <w:rPr>
                <w:rFonts w:ascii="Times New Roman"/>
              </w:rPr>
            </w:pPr>
            <w:r>
              <w:rPr>
                <w:rFonts w:ascii="Times New Roman"/>
                <w:spacing w:val="-10"/>
              </w:rPr>
              <w:t>A</w:t>
            </w:r>
          </w:p>
        </w:tc>
        <w:tc>
          <w:tcPr>
            <w:tcW w:w="1354" w:type="dxa"/>
          </w:tcPr>
          <w:p w14:paraId="15AA85B1" w14:textId="77777777" w:rsidR="00832887" w:rsidRDefault="00717952">
            <w:pPr>
              <w:pStyle w:val="TableParagraph"/>
              <w:spacing w:before="77"/>
              <w:ind w:left="63" w:right="43"/>
              <w:jc w:val="center"/>
              <w:rPr>
                <w:rFonts w:ascii="Times New Roman"/>
              </w:rPr>
            </w:pPr>
            <w:r>
              <w:rPr>
                <w:rFonts w:ascii="Times New Roman"/>
                <w:w w:val="90"/>
              </w:rPr>
              <w:t>R2,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0"/>
              </w:rPr>
              <w:t>3</w:t>
            </w:r>
          </w:p>
        </w:tc>
      </w:tr>
    </w:tbl>
    <w:p w14:paraId="15AA85B3" w14:textId="77777777" w:rsidR="00832887" w:rsidRDefault="00832887">
      <w:pPr>
        <w:pStyle w:val="TableParagraph"/>
        <w:jc w:val="center"/>
        <w:rPr>
          <w:rFonts w:ascii="Times New Roman"/>
        </w:rPr>
        <w:sectPr w:rsidR="00832887">
          <w:type w:val="continuous"/>
          <w:pgSz w:w="12240" w:h="15840"/>
          <w:pgMar w:top="1440" w:right="1080" w:bottom="1120" w:left="720" w:header="0" w:footer="923" w:gutter="0"/>
          <w:cols w:num="3" w:space="720" w:equalWidth="0">
            <w:col w:w="3452" w:space="83"/>
            <w:col w:w="3010" w:space="84"/>
            <w:col w:w="3811"/>
          </w:cols>
        </w:sectPr>
      </w:pPr>
    </w:p>
    <w:p w14:paraId="15AA85B4" w14:textId="77777777" w:rsidR="00832887" w:rsidRDefault="00832887">
      <w:pPr>
        <w:pStyle w:val="BodyText"/>
      </w:pPr>
    </w:p>
    <w:p w14:paraId="15AA85B5" w14:textId="77777777" w:rsidR="00832887" w:rsidRDefault="00832887">
      <w:pPr>
        <w:pStyle w:val="BodyText"/>
      </w:pPr>
    </w:p>
    <w:p w14:paraId="15AA85B6" w14:textId="77777777" w:rsidR="00832887" w:rsidRDefault="00832887">
      <w:pPr>
        <w:pStyle w:val="BodyText"/>
      </w:pPr>
    </w:p>
    <w:p w14:paraId="15AA85B7" w14:textId="77777777" w:rsidR="00832887" w:rsidRDefault="00832887">
      <w:pPr>
        <w:pStyle w:val="BodyText"/>
        <w:spacing w:before="63"/>
      </w:pPr>
    </w:p>
    <w:p w14:paraId="15AA85B8" w14:textId="77777777" w:rsidR="00832887" w:rsidRDefault="00717952">
      <w:pPr>
        <w:pStyle w:val="BodyText"/>
        <w:spacing w:line="273" w:lineRule="auto"/>
        <w:ind w:left="720" w:right="359"/>
        <w:jc w:val="both"/>
      </w:pPr>
      <w:r>
        <w:t xml:space="preserve">For the remainder of this question, there is </w:t>
      </w:r>
      <w:proofErr w:type="gramStart"/>
      <w:r>
        <w:rPr>
          <w:rFonts w:ascii="Georgia"/>
        </w:rPr>
        <w:t>split-horizon</w:t>
      </w:r>
      <w:proofErr w:type="gramEnd"/>
      <w:r>
        <w:t xml:space="preserve">, but </w:t>
      </w:r>
      <w:r>
        <w:rPr>
          <w:rFonts w:ascii="Georgia"/>
        </w:rPr>
        <w:t xml:space="preserve">no </w:t>
      </w:r>
      <w:r>
        <w:t xml:space="preserve">poisoned reverse, and advertisements are only sent periodically (i.e., when </w:t>
      </w:r>
      <w:proofErr w:type="gramStart"/>
      <w:r>
        <w:t>it is</w:t>
      </w:r>
      <w:proofErr w:type="gramEnd"/>
      <w:r>
        <w:t xml:space="preserve"> explicitly stated). Also, all dropped links are back up, and the routing state starts out converged!</w:t>
      </w:r>
    </w:p>
    <w:p w14:paraId="15AA85B9" w14:textId="77777777" w:rsidR="00832887" w:rsidRDefault="00717952">
      <w:pPr>
        <w:pStyle w:val="BodyText"/>
        <w:spacing w:before="159"/>
        <w:ind w:left="760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15740416" behindDoc="0" locked="0" layoutInCell="1" allowOverlap="1" wp14:anchorId="15AA8684" wp14:editId="15AA8685">
                <wp:simplePos x="0" y="0"/>
                <wp:positionH relativeFrom="page">
                  <wp:posOffset>619125</wp:posOffset>
                </wp:positionH>
                <wp:positionV relativeFrom="paragraph">
                  <wp:posOffset>74373</wp:posOffset>
                </wp:positionV>
                <wp:extent cx="243204" cy="211454"/>
                <wp:effectExtent l="0" t="0" r="0" b="0"/>
                <wp:wrapNone/>
                <wp:docPr id="125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26" name="Graphic 126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7" name="Textbox 127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84D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7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84" id="Group 125" o:spid="_x0000_s1140" style="position:absolute;left:0;text-align:left;margin-left:48.75pt;margin-top:5.85pt;width:19.15pt;height:16.65pt;z-index:15740416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">
                <v:shape id="Graphic 126" o:spid="_x0000_s1141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" path="m,l236854,r,180822l,180822,,xe" filled="f" strokeweight=".17636mm">
                  <v:path arrowok="t"/>
                </v:shape>
                <v:shape id="Textbox 127" o:spid="_x0000_s1142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" filled="f" stroked="f">
                  <v:textbox inset="0,0,0,0">
                    <w:txbxContent>
                      <w:p w14:paraId="15AA884D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7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What</w:t>
      </w:r>
      <w:r>
        <w:rPr>
          <w:spacing w:val="5"/>
        </w:rPr>
        <w:t xml:space="preserve"> </w:t>
      </w:r>
      <w:r>
        <w:t>will</w:t>
      </w:r>
      <w:r>
        <w:rPr>
          <w:spacing w:val="6"/>
        </w:rPr>
        <w:t xml:space="preserve"> </w:t>
      </w:r>
      <w:r>
        <w:t>R1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R2</w:t>
      </w:r>
      <w:r>
        <w:rPr>
          <w:spacing w:val="6"/>
        </w:rPr>
        <w:t xml:space="preserve"> </w:t>
      </w:r>
      <w:r>
        <w:t>send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each</w:t>
      </w:r>
      <w:r>
        <w:rPr>
          <w:spacing w:val="6"/>
        </w:rPr>
        <w:t xml:space="preserve"> </w:t>
      </w:r>
      <w:r>
        <w:t>other</w:t>
      </w:r>
      <w:r>
        <w:rPr>
          <w:spacing w:val="6"/>
        </w:rPr>
        <w:t xml:space="preserve"> </w:t>
      </w:r>
      <w:r>
        <w:t>after</w:t>
      </w:r>
      <w:r>
        <w:rPr>
          <w:spacing w:val="6"/>
        </w:rPr>
        <w:t xml:space="preserve"> </w:t>
      </w:r>
      <w:r>
        <w:t>everything</w:t>
      </w:r>
      <w:r>
        <w:rPr>
          <w:spacing w:val="6"/>
        </w:rPr>
        <w:t xml:space="preserve"> </w:t>
      </w:r>
      <w:r>
        <w:t>has</w:t>
      </w:r>
      <w:r>
        <w:rPr>
          <w:spacing w:val="6"/>
        </w:rPr>
        <w:t xml:space="preserve"> </w:t>
      </w:r>
      <w:r>
        <w:rPr>
          <w:spacing w:val="-2"/>
        </w:rPr>
        <w:t>converged?</w:t>
      </w:r>
    </w:p>
    <w:p w14:paraId="15AA85BA" w14:textId="77777777" w:rsidR="00832887" w:rsidRDefault="00832887">
      <w:pPr>
        <w:pStyle w:val="BodyText"/>
        <w:spacing w:before="11"/>
        <w:rPr>
          <w:sz w:val="17"/>
        </w:rPr>
      </w:pPr>
    </w:p>
    <w:tbl>
      <w:tblPr>
        <w:tblW w:w="0" w:type="auto"/>
        <w:tblInd w:w="35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3"/>
        <w:gridCol w:w="451"/>
        <w:gridCol w:w="2473"/>
      </w:tblGrid>
      <w:tr w:rsidR="00832887" w14:paraId="15AA85BE" w14:textId="77777777">
        <w:trPr>
          <w:trHeight w:val="321"/>
        </w:trPr>
        <w:tc>
          <w:tcPr>
            <w:tcW w:w="733" w:type="dxa"/>
          </w:tcPr>
          <w:p w14:paraId="15AA85BB" w14:textId="77777777" w:rsidR="00832887" w:rsidRDefault="00717952">
            <w:pPr>
              <w:pStyle w:val="TableParagraph"/>
              <w:spacing w:before="30"/>
              <w:ind w:left="100"/>
            </w:pPr>
            <w:r>
              <w:rPr>
                <w:spacing w:val="-4"/>
              </w:rPr>
              <w:t>From</w:t>
            </w:r>
          </w:p>
        </w:tc>
        <w:tc>
          <w:tcPr>
            <w:tcW w:w="451" w:type="dxa"/>
          </w:tcPr>
          <w:p w14:paraId="15AA85BC" w14:textId="77777777" w:rsidR="00832887" w:rsidRDefault="00717952">
            <w:pPr>
              <w:pStyle w:val="TableParagraph"/>
              <w:spacing w:before="30"/>
              <w:ind w:left="99"/>
            </w:pPr>
            <w:r>
              <w:rPr>
                <w:spacing w:val="-5"/>
                <w:w w:val="105"/>
              </w:rPr>
              <w:t>To</w:t>
            </w:r>
          </w:p>
        </w:tc>
        <w:tc>
          <w:tcPr>
            <w:tcW w:w="2473" w:type="dxa"/>
          </w:tcPr>
          <w:p w14:paraId="15AA85BD" w14:textId="77777777" w:rsidR="00832887" w:rsidRDefault="00717952">
            <w:pPr>
              <w:pStyle w:val="TableParagraph"/>
              <w:spacing w:before="30"/>
              <w:ind w:left="99"/>
            </w:pPr>
            <w:r>
              <w:t>(Destination,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Distance)</w:t>
            </w:r>
          </w:p>
        </w:tc>
      </w:tr>
      <w:tr w:rsidR="00832887" w14:paraId="15AA85C2" w14:textId="77777777">
        <w:trPr>
          <w:trHeight w:val="333"/>
        </w:trPr>
        <w:tc>
          <w:tcPr>
            <w:tcW w:w="733" w:type="dxa"/>
          </w:tcPr>
          <w:p w14:paraId="15AA85BF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1" w:type="dxa"/>
          </w:tcPr>
          <w:p w14:paraId="15AA85C0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5AA85C1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  <w:tr w:rsidR="00832887" w14:paraId="15AA85C6" w14:textId="77777777">
        <w:trPr>
          <w:trHeight w:val="333"/>
        </w:trPr>
        <w:tc>
          <w:tcPr>
            <w:tcW w:w="733" w:type="dxa"/>
          </w:tcPr>
          <w:p w14:paraId="15AA85C3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1" w:type="dxa"/>
          </w:tcPr>
          <w:p w14:paraId="15AA85C4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5AA85C5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  <w:tr w:rsidR="00832887" w14:paraId="15AA85CA" w14:textId="77777777">
        <w:trPr>
          <w:trHeight w:val="333"/>
        </w:trPr>
        <w:tc>
          <w:tcPr>
            <w:tcW w:w="733" w:type="dxa"/>
          </w:tcPr>
          <w:p w14:paraId="15AA85C7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1" w:type="dxa"/>
          </w:tcPr>
          <w:p w14:paraId="15AA85C8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5AA85C9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  <w:tr w:rsidR="00832887" w14:paraId="15AA85CE" w14:textId="77777777">
        <w:trPr>
          <w:trHeight w:val="333"/>
        </w:trPr>
        <w:tc>
          <w:tcPr>
            <w:tcW w:w="733" w:type="dxa"/>
          </w:tcPr>
          <w:p w14:paraId="15AA85CB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1" w:type="dxa"/>
          </w:tcPr>
          <w:p w14:paraId="15AA85CC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5AA85CD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</w:tbl>
    <w:p w14:paraId="15AA85CF" w14:textId="77777777" w:rsidR="00832887" w:rsidRDefault="00832887">
      <w:pPr>
        <w:pStyle w:val="BodyText"/>
        <w:spacing w:before="25"/>
      </w:pPr>
    </w:p>
    <w:p w14:paraId="15AA85D0" w14:textId="77777777" w:rsidR="00832887" w:rsidRDefault="00717952">
      <w:pPr>
        <w:pStyle w:val="BodyText"/>
        <w:spacing w:after="53" w:line="386" w:lineRule="auto"/>
        <w:ind w:left="760" w:right="4844"/>
      </w:pPr>
      <w:r>
        <w:rPr>
          <w:noProof/>
        </w:rPr>
        <mc:AlternateContent>
          <mc:Choice Requires="wpg">
            <w:drawing>
              <wp:anchor distT="0" distB="0" distL="0" distR="0" simplePos="0" relativeHeight="15740928" behindDoc="0" locked="0" layoutInCell="1" allowOverlap="1" wp14:anchorId="15AA8686" wp14:editId="15AA8687">
                <wp:simplePos x="0" y="0"/>
                <wp:positionH relativeFrom="page">
                  <wp:posOffset>619125</wp:posOffset>
                </wp:positionH>
                <wp:positionV relativeFrom="paragraph">
                  <wp:posOffset>-26554</wp:posOffset>
                </wp:positionV>
                <wp:extent cx="243204" cy="211454"/>
                <wp:effectExtent l="0" t="0" r="0" b="0"/>
                <wp:wrapNone/>
                <wp:docPr id="128" name="Group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29" name="Graphic 129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0" name="Textbox 130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84E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86" id="Group 128" o:spid="_x0000_s1143" style="position:absolute;left:0;text-align:left;margin-left:48.75pt;margin-top:-2.1pt;width:19.15pt;height:16.65pt;z-index:15740928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">
                <v:shape id="Graphic 129" o:spid="_x0000_s1144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" path="m,l236854,r,180822l,180822,,xe" filled="f" strokeweight=".17636mm">
                  <v:path arrowok="t"/>
                </v:shape>
                <v:shape id="_x0000_s1145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" filled="f" stroked="f">
                  <v:textbox inset="0,0,0,0">
                    <w:txbxContent>
                      <w:p w14:paraId="15AA884E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8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Georgia"/>
        </w:rPr>
        <w:t>EVENT</w:t>
      </w:r>
      <w:r>
        <w:t>: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ink</w:t>
      </w:r>
      <w:r>
        <w:rPr>
          <w:spacing w:val="-7"/>
        </w:rPr>
        <w:t xml:space="preserve"> </w:t>
      </w:r>
      <w:r>
        <w:t>between</w:t>
      </w:r>
      <w:r>
        <w:rPr>
          <w:spacing w:val="-7"/>
        </w:rPr>
        <w:t xml:space="preserve"> </w:t>
      </w:r>
      <w:r>
        <w:t>R2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R3</w:t>
      </w:r>
      <w:r>
        <w:rPr>
          <w:spacing w:val="-7"/>
        </w:rPr>
        <w:t xml:space="preserve"> </w:t>
      </w:r>
      <w:r>
        <w:t>goes</w:t>
      </w:r>
      <w:r>
        <w:rPr>
          <w:spacing w:val="-7"/>
        </w:rPr>
        <w:t xml:space="preserve"> </w:t>
      </w:r>
      <w:r>
        <w:t>down. What will R1 and R2 send to each other?</w:t>
      </w:r>
    </w:p>
    <w:tbl>
      <w:tblPr>
        <w:tblW w:w="0" w:type="auto"/>
        <w:tblInd w:w="35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3"/>
        <w:gridCol w:w="451"/>
        <w:gridCol w:w="2473"/>
      </w:tblGrid>
      <w:tr w:rsidR="00832887" w14:paraId="15AA85D4" w14:textId="77777777">
        <w:trPr>
          <w:trHeight w:val="321"/>
        </w:trPr>
        <w:tc>
          <w:tcPr>
            <w:tcW w:w="733" w:type="dxa"/>
          </w:tcPr>
          <w:p w14:paraId="15AA85D1" w14:textId="77777777" w:rsidR="00832887" w:rsidRDefault="00717952">
            <w:pPr>
              <w:pStyle w:val="TableParagraph"/>
              <w:spacing w:before="30"/>
              <w:ind w:left="100"/>
            </w:pPr>
            <w:r>
              <w:rPr>
                <w:spacing w:val="-4"/>
              </w:rPr>
              <w:t>From</w:t>
            </w:r>
          </w:p>
        </w:tc>
        <w:tc>
          <w:tcPr>
            <w:tcW w:w="451" w:type="dxa"/>
          </w:tcPr>
          <w:p w14:paraId="15AA85D2" w14:textId="77777777" w:rsidR="00832887" w:rsidRDefault="00717952">
            <w:pPr>
              <w:pStyle w:val="TableParagraph"/>
              <w:spacing w:before="30"/>
              <w:ind w:left="99"/>
            </w:pPr>
            <w:r>
              <w:rPr>
                <w:spacing w:val="-5"/>
                <w:w w:val="105"/>
              </w:rPr>
              <w:t>To</w:t>
            </w:r>
          </w:p>
        </w:tc>
        <w:tc>
          <w:tcPr>
            <w:tcW w:w="2473" w:type="dxa"/>
          </w:tcPr>
          <w:p w14:paraId="15AA85D3" w14:textId="77777777" w:rsidR="00832887" w:rsidRDefault="00717952">
            <w:pPr>
              <w:pStyle w:val="TableParagraph"/>
              <w:spacing w:before="30"/>
              <w:ind w:left="99"/>
            </w:pPr>
            <w:r>
              <w:t>(Destination,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Distance)</w:t>
            </w:r>
          </w:p>
        </w:tc>
      </w:tr>
      <w:tr w:rsidR="00832887" w14:paraId="15AA85D8" w14:textId="77777777">
        <w:trPr>
          <w:trHeight w:val="333"/>
        </w:trPr>
        <w:tc>
          <w:tcPr>
            <w:tcW w:w="733" w:type="dxa"/>
          </w:tcPr>
          <w:p w14:paraId="15AA85D5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1" w:type="dxa"/>
          </w:tcPr>
          <w:p w14:paraId="15AA85D6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5AA85D7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  <w:tr w:rsidR="00832887" w14:paraId="15AA85DC" w14:textId="77777777">
        <w:trPr>
          <w:trHeight w:val="334"/>
        </w:trPr>
        <w:tc>
          <w:tcPr>
            <w:tcW w:w="733" w:type="dxa"/>
          </w:tcPr>
          <w:p w14:paraId="15AA85D9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1" w:type="dxa"/>
          </w:tcPr>
          <w:p w14:paraId="15AA85DA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5AA85DB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  <w:tr w:rsidR="00832887" w14:paraId="15AA85E0" w14:textId="77777777">
        <w:trPr>
          <w:trHeight w:val="333"/>
        </w:trPr>
        <w:tc>
          <w:tcPr>
            <w:tcW w:w="733" w:type="dxa"/>
          </w:tcPr>
          <w:p w14:paraId="15AA85DD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1" w:type="dxa"/>
          </w:tcPr>
          <w:p w14:paraId="15AA85DE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5AA85DF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  <w:tr w:rsidR="00832887" w14:paraId="15AA85E4" w14:textId="77777777">
        <w:trPr>
          <w:trHeight w:val="334"/>
        </w:trPr>
        <w:tc>
          <w:tcPr>
            <w:tcW w:w="733" w:type="dxa"/>
          </w:tcPr>
          <w:p w14:paraId="15AA85E1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1" w:type="dxa"/>
          </w:tcPr>
          <w:p w14:paraId="15AA85E2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73" w:type="dxa"/>
          </w:tcPr>
          <w:p w14:paraId="15AA85E3" w14:textId="77777777" w:rsidR="00832887" w:rsidRDefault="00832887">
            <w:pPr>
              <w:pStyle w:val="TableParagraph"/>
              <w:rPr>
                <w:rFonts w:ascii="Times New Roman"/>
              </w:rPr>
            </w:pPr>
          </w:p>
        </w:tc>
      </w:tr>
    </w:tbl>
    <w:p w14:paraId="15AA85E5" w14:textId="77777777" w:rsidR="00832887" w:rsidRDefault="00832887">
      <w:pPr>
        <w:pStyle w:val="TableParagraph"/>
        <w:rPr>
          <w:rFonts w:ascii="Times New Roman"/>
        </w:rPr>
        <w:sectPr w:rsidR="00832887">
          <w:type w:val="continuous"/>
          <w:pgSz w:w="12240" w:h="15840"/>
          <w:pgMar w:top="1440" w:right="1080" w:bottom="1120" w:left="720" w:header="0" w:footer="923" w:gutter="0"/>
          <w:cols w:space="720"/>
        </w:sectPr>
      </w:pPr>
    </w:p>
    <w:p w14:paraId="15AA85E6" w14:textId="77777777" w:rsidR="00832887" w:rsidRDefault="00717952">
      <w:pPr>
        <w:pStyle w:val="BodyText"/>
        <w:spacing w:before="201"/>
        <w:ind w:left="760"/>
        <w:rPr>
          <w:spacing w:val="-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15741440" behindDoc="0" locked="0" layoutInCell="1" allowOverlap="1" wp14:anchorId="15AA8688" wp14:editId="15AA8689">
                <wp:simplePos x="0" y="0"/>
                <wp:positionH relativeFrom="page">
                  <wp:posOffset>619125</wp:posOffset>
                </wp:positionH>
                <wp:positionV relativeFrom="paragraph">
                  <wp:posOffset>97980</wp:posOffset>
                </wp:positionV>
                <wp:extent cx="243204" cy="211454"/>
                <wp:effectExtent l="0" t="0" r="0" b="0"/>
                <wp:wrapNone/>
                <wp:docPr id="131" name="Group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132" name="Graphic 132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3" name="Textbox 133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AA884F" w14:textId="77777777" w:rsidR="00832887" w:rsidRDefault="00717952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3.9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A8688" id="Group 131" o:spid="_x0000_s1146" style="position:absolute;left:0;text-align:left;margin-left:48.75pt;margin-top:7.7pt;width:19.15pt;height:16.65pt;z-index:15741440;mso-wrap-distance-left:0;mso-wrap-distance-right:0;mso-position-horizontal-relative:page;mso-position-vertical-relative:text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">
                <v:shape id="Graphic 132" o:spid="_x0000_s1147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" path="m,l236854,r,180822l,180822,,xe" filled="f" strokeweight=".17636mm">
                  <v:path arrowok="t"/>
                </v:shape>
                <v:shape id="Textbox 133" o:spid="_x0000_s1148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" filled="f" stroked="f">
                  <v:textbox inset="0,0,0,0">
                    <w:txbxContent>
                      <w:p w14:paraId="15AA884F" w14:textId="77777777" w:rsidR="00832887" w:rsidRDefault="00717952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3.9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Georgia" w:eastAsia="Georgia" w:hAnsi="Georgia"/>
        </w:rPr>
        <w:t>EVENT</w:t>
      </w:r>
      <w:r>
        <w:t>:</w:t>
      </w:r>
      <w:r>
        <w:rPr>
          <w:spacing w:val="4"/>
        </w:rPr>
        <w:t xml:space="preserve"> </w:t>
      </w:r>
      <w:r>
        <w:t>R2′s</w:t>
      </w:r>
      <w:r>
        <w:rPr>
          <w:spacing w:val="5"/>
        </w:rPr>
        <w:t xml:space="preserve"> </w:t>
      </w:r>
      <w:r>
        <w:t>route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rPr>
          <w:rFonts w:ascii="Arial MT" w:eastAsia="Arial MT" w:hAnsi="Arial MT"/>
        </w:rPr>
        <w:t>𝐵</w:t>
      </w:r>
      <w:r>
        <w:rPr>
          <w:rFonts w:ascii="Arial MT" w:eastAsia="Arial MT" w:hAnsi="Arial MT"/>
          <w:spacing w:val="5"/>
        </w:rPr>
        <w:t xml:space="preserve"> </w:t>
      </w:r>
      <w:r>
        <w:rPr>
          <w:rFonts w:ascii="Georgia" w:eastAsia="Georgia" w:hAnsi="Georgia"/>
        </w:rPr>
        <w:t>finally</w:t>
      </w:r>
      <w:r>
        <w:rPr>
          <w:rFonts w:ascii="Georgia" w:eastAsia="Georgia" w:hAnsi="Georgia"/>
          <w:spacing w:val="6"/>
        </w:rPr>
        <w:t xml:space="preserve"> </w:t>
      </w:r>
      <w:r>
        <w:rPr>
          <w:spacing w:val="-2"/>
        </w:rPr>
        <w:t>expires.</w:t>
      </w:r>
    </w:p>
    <w:p w14:paraId="70985635" w14:textId="77777777" w:rsidR="00C97201" w:rsidRDefault="00C97201" w:rsidP="00C97201">
      <w:pPr>
        <w:pStyle w:val="BodyText"/>
        <w:spacing w:before="155"/>
        <w:ind w:left="760"/>
        <w:rPr>
          <w:sz w:val="4"/>
        </w:rPr>
      </w:pPr>
      <w:r>
        <w:t>After</w:t>
      </w:r>
      <w:r>
        <w:rPr>
          <w:spacing w:val="6"/>
        </w:rPr>
        <w:t xml:space="preserve"> </w:t>
      </w:r>
      <w:r>
        <w:t>R1</w:t>
      </w:r>
      <w:r>
        <w:rPr>
          <w:spacing w:val="7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R2</w:t>
      </w:r>
      <w:r>
        <w:rPr>
          <w:spacing w:val="7"/>
        </w:rPr>
        <w:t xml:space="preserve"> </w:t>
      </w:r>
      <w:r>
        <w:t>exchange</w:t>
      </w:r>
      <w:r>
        <w:rPr>
          <w:spacing w:val="7"/>
        </w:rPr>
        <w:t xml:space="preserve"> </w:t>
      </w:r>
      <w:r>
        <w:t>advertisements</w:t>
      </w:r>
      <w:r>
        <w:rPr>
          <w:spacing w:val="6"/>
        </w:rPr>
        <w:t xml:space="preserve"> </w:t>
      </w:r>
      <w:r>
        <w:t>again,</w:t>
      </w:r>
      <w:r>
        <w:rPr>
          <w:spacing w:val="7"/>
        </w:rPr>
        <w:t xml:space="preserve"> </w:t>
      </w:r>
      <w:r>
        <w:t>what</w:t>
      </w:r>
      <w:r>
        <w:rPr>
          <w:spacing w:val="7"/>
        </w:rPr>
        <w:t xml:space="preserve"> </w:t>
      </w:r>
      <w:r>
        <w:t>will</w:t>
      </w:r>
      <w:r>
        <w:rPr>
          <w:spacing w:val="6"/>
        </w:rPr>
        <w:t xml:space="preserve"> </w:t>
      </w:r>
      <w:r>
        <w:t>their</w:t>
      </w:r>
      <w:r>
        <w:rPr>
          <w:spacing w:val="7"/>
        </w:rPr>
        <w:t xml:space="preserve"> </w:t>
      </w:r>
      <w:r>
        <w:t>routing</w:t>
      </w:r>
      <w:r>
        <w:rPr>
          <w:spacing w:val="6"/>
        </w:rPr>
        <w:t xml:space="preserve"> </w:t>
      </w:r>
      <w:r>
        <w:t>tables</w:t>
      </w:r>
      <w:r>
        <w:rPr>
          <w:spacing w:val="7"/>
        </w:rPr>
        <w:t xml:space="preserve"> </w:t>
      </w:r>
      <w:r>
        <w:t>look</w:t>
      </w:r>
      <w:r>
        <w:rPr>
          <w:spacing w:val="7"/>
        </w:rPr>
        <w:t xml:space="preserve"> </w:t>
      </w:r>
      <w:r>
        <w:rPr>
          <w:spacing w:val="-2"/>
        </w:rPr>
        <w:t>like?</w:t>
      </w:r>
    </w:p>
    <w:p w14:paraId="1F303228" w14:textId="77777777" w:rsidR="00C97201" w:rsidRDefault="00C97201" w:rsidP="00C97201">
      <w:pPr>
        <w:tabs>
          <w:tab w:val="left" w:pos="4285"/>
          <w:tab w:val="left" w:pos="7378"/>
        </w:tabs>
        <w:ind w:left="1191"/>
        <w:rPr>
          <w:position w:val="44"/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8E7F4AD" wp14:editId="15A24214">
                <wp:extent cx="1416050" cy="1068070"/>
                <wp:effectExtent l="0" t="0" r="0" b="0"/>
                <wp:docPr id="694664740" name="Textbox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C97201" w14:paraId="3415FCEA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2C1068F8" w14:textId="77777777" w:rsidR="00C97201" w:rsidRDefault="00C97201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0C97BC0D" w14:textId="77777777" w:rsidR="00C97201" w:rsidRDefault="00C97201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C97201" w14:paraId="5B7C9B97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4A946DB5" w14:textId="77777777" w:rsidR="00C97201" w:rsidRDefault="00C97201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3B418448" w14:textId="77777777" w:rsidR="00C97201" w:rsidRDefault="00C97201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C97201" w14:paraId="4FD77550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5669DD1A" w14:textId="4EB5F94E" w:rsidR="00C97201" w:rsidRDefault="00C97201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365401D7" w14:textId="641D2F8C" w:rsidR="00C97201" w:rsidRDefault="00C97201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C97201" w14:paraId="15DC1791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7BC6099" w14:textId="77777777" w:rsidR="00C97201" w:rsidRDefault="00C9720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30D27B97" w14:textId="77777777" w:rsidR="00C97201" w:rsidRDefault="00C9720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780C2A2" w14:textId="77777777" w:rsidR="00C97201" w:rsidRDefault="00C97201" w:rsidP="00C97201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E7F4AD" id="Textbox 130" o:spid="_x0000_s1149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CixA8K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C97201" w14:paraId="3415FCEA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2C1068F8" w14:textId="77777777" w:rsidR="00C97201" w:rsidRDefault="00C97201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0C97BC0D" w14:textId="77777777" w:rsidR="00C97201" w:rsidRDefault="00C97201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C97201" w14:paraId="5B7C9B97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4A946DB5" w14:textId="77777777" w:rsidR="00C97201" w:rsidRDefault="00C97201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3B418448" w14:textId="77777777" w:rsidR="00C97201" w:rsidRDefault="00C97201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C97201" w14:paraId="4FD77550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5669DD1A" w14:textId="4EB5F94E" w:rsidR="00C97201" w:rsidRDefault="00C97201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365401D7" w14:textId="641D2F8C" w:rsidR="00C97201" w:rsidRDefault="00C97201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C97201" w14:paraId="15DC1791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7BC6099" w14:textId="77777777" w:rsidR="00C97201" w:rsidRDefault="00C9720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30D27B97" w14:textId="77777777" w:rsidR="00C97201" w:rsidRDefault="00C9720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3780C2A2" w14:textId="77777777" w:rsidR="00C97201" w:rsidRDefault="00C97201" w:rsidP="00C97201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z w:val="20"/>
        </w:rPr>
        <w:tab/>
      </w:r>
      <w:r>
        <w:rPr>
          <w:noProof/>
          <w:sz w:val="20"/>
        </w:rPr>
        <mc:AlternateContent>
          <mc:Choice Requires="wps">
            <w:drawing>
              <wp:inline distT="0" distB="0" distL="0" distR="0" wp14:anchorId="0CCDB9B5" wp14:editId="4B5A1052">
                <wp:extent cx="1416050" cy="1068070"/>
                <wp:effectExtent l="0" t="0" r="0" b="0"/>
                <wp:docPr id="536320065" name="Textbox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10680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C97201" w14:paraId="090D5FBA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61B79A17" w14:textId="77777777" w:rsidR="00C97201" w:rsidRDefault="00C97201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5B9F4B02" w14:textId="77777777" w:rsidR="00C97201" w:rsidRDefault="00C97201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C97201" w14:paraId="7C0C0F9D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611E076F" w14:textId="06E6D3BA" w:rsidR="00C97201" w:rsidRDefault="00C97201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58101540" w14:textId="362A114F" w:rsidR="00C97201" w:rsidRDefault="00C97201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C97201" w14:paraId="40AD174E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75BFF24B" w14:textId="77777777" w:rsidR="00C97201" w:rsidRDefault="00C9720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5FBF159D" w14:textId="77777777" w:rsidR="00C97201" w:rsidRDefault="00C9720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C97201" w14:paraId="7DE6DEF6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4B63DB0F" w14:textId="77777777" w:rsidR="00C97201" w:rsidRDefault="00C9720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50D7B27A" w14:textId="77777777" w:rsidR="00C97201" w:rsidRDefault="00C9720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D04921C" w14:textId="77777777" w:rsidR="00C97201" w:rsidRDefault="00C97201" w:rsidP="00C97201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CDB9B5" id="Textbox 131" o:spid="_x0000_s1150" type="#_x0000_t202" style="width:111.5pt;height: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C97201" w14:paraId="090D5FBA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61B79A17" w14:textId="77777777" w:rsidR="00C97201" w:rsidRDefault="00C97201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5B9F4B02" w14:textId="77777777" w:rsidR="00C97201" w:rsidRDefault="00C97201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C97201" w14:paraId="7C0C0F9D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611E076F" w14:textId="06E6D3BA" w:rsidR="00C97201" w:rsidRDefault="00C97201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58101540" w14:textId="362A114F" w:rsidR="00C97201" w:rsidRDefault="00C97201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C97201" w14:paraId="40AD174E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75BFF24B" w14:textId="77777777" w:rsidR="00C97201" w:rsidRDefault="00C9720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5FBF159D" w14:textId="77777777" w:rsidR="00C97201" w:rsidRDefault="00C9720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C97201" w14:paraId="7DE6DEF6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4B63DB0F" w14:textId="77777777" w:rsidR="00C97201" w:rsidRDefault="00C9720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354" w:type="dxa"/>
                          </w:tcPr>
                          <w:p w14:paraId="50D7B27A" w14:textId="77777777" w:rsidR="00C97201" w:rsidRDefault="00C9720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D04921C" w14:textId="77777777" w:rsidR="00C97201" w:rsidRDefault="00C97201" w:rsidP="00C97201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z w:val="20"/>
        </w:rPr>
        <w:tab/>
      </w:r>
      <w:r>
        <w:rPr>
          <w:noProof/>
          <w:position w:val="44"/>
          <w:sz w:val="20"/>
        </w:rPr>
        <mc:AlternateContent>
          <mc:Choice Requires="wps">
            <w:drawing>
              <wp:inline distT="0" distB="0" distL="0" distR="0" wp14:anchorId="59310323" wp14:editId="48523E64">
                <wp:extent cx="1416050" cy="788670"/>
                <wp:effectExtent l="0" t="0" r="0" b="0"/>
                <wp:docPr id="1842794582" name="Text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16050" cy="7886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5"/>
                              <w:gridCol w:w="1354"/>
                            </w:tblGrid>
                            <w:tr w:rsidR="00C97201" w14:paraId="257F0EAE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855" w:type="dxa"/>
                                </w:tcPr>
                                <w:p w14:paraId="5365F0B2" w14:textId="77777777" w:rsidR="00C97201" w:rsidRDefault="00C97201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Dest.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08CFC32B" w14:textId="77777777" w:rsidR="00C97201" w:rsidRDefault="00C97201">
                                  <w:pPr>
                                    <w:pStyle w:val="TableParagraph"/>
                                    <w:spacing w:before="30"/>
                                  </w:pPr>
                                  <w:r>
                                    <w:t>Hop,</w:t>
                                  </w:r>
                                  <w:r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Dist.</w:t>
                                  </w:r>
                                </w:p>
                              </w:tc>
                            </w:tr>
                            <w:tr w:rsidR="00C97201" w14:paraId="6D24625F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1662FCAF" w14:textId="77777777" w:rsidR="00C97201" w:rsidRDefault="00C97201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6E848662" w14:textId="77777777" w:rsidR="00C97201" w:rsidRDefault="00C97201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Direct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C97201" w14:paraId="2327FCDD" w14:textId="77777777">
                              <w:trPr>
                                <w:trHeight w:val="420"/>
                              </w:trPr>
                              <w:tc>
                                <w:tcPr>
                                  <w:tcW w:w="855" w:type="dxa"/>
                                </w:tcPr>
                                <w:p w14:paraId="27DED19F" w14:textId="77777777" w:rsidR="00C97201" w:rsidRDefault="00C97201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54" w:type="dxa"/>
                                </w:tcPr>
                                <w:p w14:paraId="2A1C8506" w14:textId="77777777" w:rsidR="00C97201" w:rsidRDefault="00C97201">
                                  <w:pPr>
                                    <w:pStyle w:val="TableParagraph"/>
                                    <w:ind w:right="43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90"/>
                                    </w:rPr>
                                    <w:t>R2,</w:t>
                                  </w:r>
                                  <w:r>
                                    <w:rPr>
                                      <w:rFonts w:ascii="Times New Roman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spacing w:val="-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</w:tbl>
                          <w:p w14:paraId="501C8147" w14:textId="77777777" w:rsidR="00C97201" w:rsidRDefault="00C97201" w:rsidP="00C97201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9310323" id="Textbox 132" o:spid="_x0000_s1151" type="#_x0000_t202" style="width:111.5pt;height:6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5"/>
                        <w:gridCol w:w="1354"/>
                      </w:tblGrid>
                      <w:tr w:rsidR="00C97201" w14:paraId="257F0EAE" w14:textId="77777777">
                        <w:trPr>
                          <w:trHeight w:val="321"/>
                        </w:trPr>
                        <w:tc>
                          <w:tcPr>
                            <w:tcW w:w="855" w:type="dxa"/>
                          </w:tcPr>
                          <w:p w14:paraId="5365F0B2" w14:textId="77777777" w:rsidR="00C97201" w:rsidRDefault="00C97201">
                            <w:pPr>
                              <w:pStyle w:val="TableParagraph"/>
                              <w:spacing w:before="30"/>
                            </w:pPr>
                            <w:r>
                              <w:rPr>
                                <w:spacing w:val="-2"/>
                              </w:rPr>
                              <w:t>Dest.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08CFC32B" w14:textId="77777777" w:rsidR="00C97201" w:rsidRDefault="00C97201">
                            <w:pPr>
                              <w:pStyle w:val="TableParagraph"/>
                              <w:spacing w:before="30"/>
                            </w:pPr>
                            <w:r>
                              <w:t>Hop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st.</w:t>
                            </w:r>
                          </w:p>
                        </w:tc>
                      </w:tr>
                      <w:tr w:rsidR="00C97201" w14:paraId="6D24625F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1662FCAF" w14:textId="77777777" w:rsidR="00C97201" w:rsidRDefault="00C97201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6E848662" w14:textId="77777777" w:rsidR="00C97201" w:rsidRDefault="00C97201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irect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1</w:t>
                            </w:r>
                          </w:p>
                        </w:tc>
                      </w:tr>
                      <w:tr w:rsidR="00C97201" w14:paraId="2327FCDD" w14:textId="77777777">
                        <w:trPr>
                          <w:trHeight w:val="420"/>
                        </w:trPr>
                        <w:tc>
                          <w:tcPr>
                            <w:tcW w:w="855" w:type="dxa"/>
                          </w:tcPr>
                          <w:p w14:paraId="27DED19F" w14:textId="77777777" w:rsidR="00C97201" w:rsidRDefault="00C97201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54" w:type="dxa"/>
                          </w:tcPr>
                          <w:p w14:paraId="2A1C8506" w14:textId="77777777" w:rsidR="00C97201" w:rsidRDefault="00C97201">
                            <w:pPr>
                              <w:pStyle w:val="TableParagraph"/>
                              <w:ind w:right="43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  <w:w w:val="90"/>
                              </w:rPr>
                              <w:t>R2,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>3</w:t>
                            </w:r>
                          </w:p>
                        </w:tc>
                      </w:tr>
                    </w:tbl>
                    <w:p w14:paraId="501C8147" w14:textId="77777777" w:rsidR="00C97201" w:rsidRDefault="00C97201" w:rsidP="00C97201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00E899" w14:textId="77777777" w:rsidR="00C97201" w:rsidRDefault="00C97201" w:rsidP="00C97201">
      <w:pPr>
        <w:pStyle w:val="BodyText"/>
        <w:spacing w:before="20"/>
      </w:pPr>
      <w:r>
        <w:rPr>
          <w:spacing w:val="-2"/>
        </w:rPr>
        <w:t xml:space="preserve">                                   R1′s</w:t>
      </w:r>
      <w:r>
        <w:rPr>
          <w:spacing w:val="-12"/>
        </w:rPr>
        <w:t xml:space="preserve"> </w:t>
      </w:r>
      <w:r>
        <w:rPr>
          <w:spacing w:val="-2"/>
        </w:rPr>
        <w:t>table                                           R2′s</w:t>
      </w:r>
      <w:r>
        <w:rPr>
          <w:spacing w:val="-12"/>
        </w:rPr>
        <w:t xml:space="preserve"> </w:t>
      </w:r>
      <w:r>
        <w:rPr>
          <w:spacing w:val="-2"/>
        </w:rPr>
        <w:t>table                                              R3′s</w:t>
      </w:r>
      <w:r>
        <w:rPr>
          <w:spacing w:val="-12"/>
        </w:rPr>
        <w:t xml:space="preserve"> </w:t>
      </w:r>
      <w:r>
        <w:rPr>
          <w:spacing w:val="-2"/>
        </w:rPr>
        <w:t>table</w:t>
      </w:r>
    </w:p>
    <w:p w14:paraId="15AA85F8" w14:textId="77777777" w:rsidR="00832887" w:rsidRDefault="00717952">
      <w:pPr>
        <w:pStyle w:val="BodyText"/>
        <w:ind w:left="760"/>
      </w:pPr>
      <w:r>
        <w:rPr>
          <w:noProof/>
        </w:rPr>
        <mc:AlternateContent>
          <mc:Choice Requires="wps">
            <w:drawing>
              <wp:anchor distT="0" distB="0" distL="0" distR="0" simplePos="0" relativeHeight="15741952" behindDoc="0" locked="0" layoutInCell="1" allowOverlap="1" wp14:anchorId="15AA868A" wp14:editId="15AA868B">
                <wp:simplePos x="0" y="0"/>
                <wp:positionH relativeFrom="page">
                  <wp:posOffset>622300</wp:posOffset>
                </wp:positionH>
                <wp:positionV relativeFrom="paragraph">
                  <wp:posOffset>761</wp:posOffset>
                </wp:positionV>
                <wp:extent cx="302260" cy="180975"/>
                <wp:effectExtent l="0" t="0" r="0" b="0"/>
                <wp:wrapNone/>
                <wp:docPr id="134" name="Textbox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2260" cy="180975"/>
                        </a:xfrm>
                        <a:prstGeom prst="rect">
                          <a:avLst/>
                        </a:pr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15AA8850" w14:textId="77777777" w:rsidR="00832887" w:rsidRDefault="00717952">
                            <w:pPr>
                              <w:pStyle w:val="BodyText"/>
                              <w:spacing w:line="247" w:lineRule="exact"/>
                              <w:ind w:left="55"/>
                            </w:pPr>
                            <w:r>
                              <w:rPr>
                                <w:spacing w:val="-4"/>
                              </w:rPr>
                              <w:t>3.10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AA868A" id="Textbox 134" o:spid="_x0000_s1152" type="#_x0000_t202" style="position:absolute;left:0;text-align:left;margin-left:49pt;margin-top:.05pt;width:23.8pt;height:14.25pt;z-index:15741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" filled="f" strokeweight=".5pt">
                <v:path arrowok="t"/>
                <v:textbox inset="0,0,0,0">
                  <w:txbxContent>
                    <w:p w14:paraId="15AA8850" w14:textId="77777777" w:rsidR="00832887" w:rsidRDefault="00717952">
                      <w:pPr>
                        <w:pStyle w:val="BodyText"/>
                        <w:spacing w:line="247" w:lineRule="exact"/>
                        <w:ind w:left="55"/>
                      </w:pPr>
                      <w:r>
                        <w:rPr>
                          <w:spacing w:val="-4"/>
                        </w:rPr>
                        <w:t>3.1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Will</w:t>
      </w:r>
      <w:r>
        <w:rPr>
          <w:spacing w:val="4"/>
        </w:rPr>
        <w:t xml:space="preserve"> </w:t>
      </w:r>
      <w:r>
        <w:t>this</w:t>
      </w:r>
      <w:r>
        <w:rPr>
          <w:spacing w:val="5"/>
        </w:rPr>
        <w:t xml:space="preserve"> </w:t>
      </w:r>
      <w:r>
        <w:t>end</w:t>
      </w:r>
      <w:r>
        <w:rPr>
          <w:spacing w:val="5"/>
        </w:rPr>
        <w:t xml:space="preserve"> </w:t>
      </w:r>
      <w:r>
        <w:rPr>
          <w:spacing w:val="-2"/>
        </w:rPr>
        <w:t>well?</w:t>
      </w:r>
    </w:p>
    <w:p w14:paraId="1E7FD67E" w14:textId="77777777" w:rsidR="00AC7A9C" w:rsidRDefault="00AC7A9C" w:rsidP="004971C5">
      <w:pPr>
        <w:pStyle w:val="BodyText"/>
        <w:spacing w:before="156"/>
      </w:pPr>
    </w:p>
    <w:p w14:paraId="2363ABEA" w14:textId="77777777" w:rsidR="00AC7A9C" w:rsidRDefault="00AC7A9C">
      <w:r>
        <w:br w:type="page"/>
      </w:r>
    </w:p>
    <w:p w14:paraId="01330429" w14:textId="61C614F2" w:rsidR="00927932" w:rsidRPr="00927932" w:rsidRDefault="00927932" w:rsidP="00927932">
      <w:pPr>
        <w:pStyle w:val="Heading1"/>
        <w:rPr>
          <w:rFonts w:ascii="Palatino Linotype"/>
          <w:position w:val="-3"/>
        </w:rPr>
      </w:pPr>
      <w:bookmarkStart w:id="3" w:name="OLE_LINK1"/>
      <w:r w:rsidRPr="00927932">
        <w:rPr>
          <w:rFonts w:ascii="Palatino Linotype"/>
          <w:spacing w:val="-5"/>
          <w:sz w:val="31"/>
        </w:rPr>
        <w:lastRenderedPageBreak/>
        <w:t xml:space="preserve">Q4. </w:t>
      </w:r>
      <w:r w:rsidRPr="00927932">
        <w:t>Distance-</w:t>
      </w:r>
      <w:r w:rsidRPr="00927932">
        <w:rPr>
          <w:spacing w:val="-2"/>
        </w:rPr>
        <w:t>Vector</w:t>
      </w:r>
    </w:p>
    <w:p w14:paraId="1D3346E7" w14:textId="6EA5C111" w:rsidR="00927932" w:rsidRPr="00927932" w:rsidRDefault="00927932" w:rsidP="00927932">
      <w:pPr>
        <w:spacing w:before="233" w:line="273" w:lineRule="auto"/>
        <w:ind w:left="377" w:right="226"/>
      </w:pPr>
      <w:r w:rsidRPr="00927932">
        <w:t>Consider</w:t>
      </w:r>
      <w:r w:rsidRPr="00927932">
        <w:rPr>
          <w:spacing w:val="22"/>
        </w:rPr>
        <w:t xml:space="preserve"> </w:t>
      </w:r>
      <w:r w:rsidRPr="00927932">
        <w:t>running</w:t>
      </w:r>
      <w:r w:rsidRPr="00927932">
        <w:rPr>
          <w:spacing w:val="22"/>
        </w:rPr>
        <w:t xml:space="preserve"> </w:t>
      </w:r>
      <w:r w:rsidRPr="00927932">
        <w:t>the</w:t>
      </w:r>
      <w:r w:rsidRPr="00927932">
        <w:rPr>
          <w:spacing w:val="22"/>
        </w:rPr>
        <w:t xml:space="preserve"> </w:t>
      </w:r>
      <w:r w:rsidRPr="00927932">
        <w:t>distance-vector</w:t>
      </w:r>
      <w:r w:rsidRPr="00927932">
        <w:rPr>
          <w:spacing w:val="22"/>
        </w:rPr>
        <w:t xml:space="preserve"> </w:t>
      </w:r>
      <w:r w:rsidRPr="00927932">
        <w:t>protocol</w:t>
      </w:r>
      <w:r w:rsidRPr="00927932">
        <w:rPr>
          <w:spacing w:val="22"/>
        </w:rPr>
        <w:t xml:space="preserve"> </w:t>
      </w:r>
      <w:r w:rsidRPr="00927932">
        <w:t>from</w:t>
      </w:r>
      <w:r w:rsidRPr="00927932">
        <w:rPr>
          <w:spacing w:val="22"/>
        </w:rPr>
        <w:t xml:space="preserve"> </w:t>
      </w:r>
      <w:r w:rsidRPr="00927932">
        <w:t>lecture</w:t>
      </w:r>
      <w:r w:rsidRPr="00927932">
        <w:rPr>
          <w:spacing w:val="22"/>
        </w:rPr>
        <w:t xml:space="preserve"> </w:t>
      </w:r>
      <w:r w:rsidRPr="00927932">
        <w:t>on</w:t>
      </w:r>
      <w:r w:rsidRPr="00927932">
        <w:rPr>
          <w:spacing w:val="22"/>
        </w:rPr>
        <w:t xml:space="preserve"> </w:t>
      </w:r>
      <w:r w:rsidRPr="00927932">
        <w:t>the</w:t>
      </w:r>
      <w:r w:rsidRPr="00927932">
        <w:rPr>
          <w:spacing w:val="22"/>
        </w:rPr>
        <w:t xml:space="preserve"> </w:t>
      </w:r>
      <w:r w:rsidRPr="00927932">
        <w:t>topology</w:t>
      </w:r>
      <w:r w:rsidRPr="00927932">
        <w:rPr>
          <w:spacing w:val="22"/>
        </w:rPr>
        <w:t xml:space="preserve"> </w:t>
      </w:r>
      <w:r w:rsidRPr="00927932">
        <w:t>below.</w:t>
      </w:r>
      <w:r w:rsidRPr="00927932">
        <w:rPr>
          <w:spacing w:val="22"/>
        </w:rPr>
        <w:t xml:space="preserve"> </w:t>
      </w:r>
      <w:r w:rsidRPr="00927932">
        <w:t>All</w:t>
      </w:r>
      <w:r w:rsidRPr="00927932">
        <w:rPr>
          <w:spacing w:val="22"/>
        </w:rPr>
        <w:t xml:space="preserve"> </w:t>
      </w:r>
      <w:r w:rsidRPr="00927932">
        <w:t>unlabeled</w:t>
      </w:r>
      <w:r w:rsidRPr="00927932">
        <w:rPr>
          <w:spacing w:val="22"/>
        </w:rPr>
        <w:t xml:space="preserve"> </w:t>
      </w:r>
      <w:r w:rsidRPr="00927932">
        <w:t>links cost 1.</w:t>
      </w:r>
      <w:r>
        <w:t>w</w:t>
      </w:r>
    </w:p>
    <w:p w14:paraId="5333D3A0" w14:textId="77777777" w:rsidR="00927932" w:rsidRPr="00927932" w:rsidRDefault="00927932" w:rsidP="00927932">
      <w:pPr>
        <w:spacing w:before="7"/>
        <w:rPr>
          <w:sz w:val="20"/>
        </w:rPr>
      </w:pPr>
      <w:r w:rsidRPr="00927932">
        <w:rPr>
          <w:noProof/>
          <w:sz w:val="20"/>
        </w:rPr>
        <w:drawing>
          <wp:anchor distT="0" distB="0" distL="0" distR="0" simplePos="0" relativeHeight="251667968" behindDoc="1" locked="0" layoutInCell="1" allowOverlap="1" wp14:anchorId="1BA116FA" wp14:editId="0DFB2ED1">
            <wp:simplePos x="0" y="0"/>
            <wp:positionH relativeFrom="page">
              <wp:posOffset>1895475</wp:posOffset>
            </wp:positionH>
            <wp:positionV relativeFrom="paragraph">
              <wp:posOffset>165962</wp:posOffset>
            </wp:positionV>
            <wp:extent cx="3981449" cy="1543050"/>
            <wp:effectExtent l="0" t="0" r="0" b="0"/>
            <wp:wrapTopAndBottom/>
            <wp:docPr id="202" name="Image 20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Image 202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81449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4A7FF3" w14:textId="77777777" w:rsidR="00927932" w:rsidRPr="00927932" w:rsidRDefault="00927932" w:rsidP="00927932">
      <w:pPr>
        <w:spacing w:before="33" w:after="240"/>
        <w:ind w:left="369"/>
        <w:rPr>
          <w:position w:val="1"/>
        </w:rPr>
      </w:pPr>
      <w:r w:rsidRPr="00927932">
        <w:rPr>
          <w:position w:val="1"/>
        </w:rPr>
        <w:t xml:space="preserve">At </w:t>
      </w:r>
      <w:proofErr w:type="gramStart"/>
      <w:r w:rsidRPr="00927932">
        <w:rPr>
          <w:position w:val="1"/>
        </w:rPr>
        <w:t xml:space="preserve">time </w:t>
      </w:r>
      <w:r w:rsidRPr="00927932">
        <w:rPr>
          <w:rFonts w:ascii="Cambria Math" w:hAnsi="Cambria Math" w:cs="Cambria Math"/>
          <w:position w:val="1"/>
        </w:rPr>
        <w:t>𝑡</w:t>
      </w:r>
      <w:proofErr w:type="gramEnd"/>
      <w:r w:rsidRPr="00927932">
        <w:rPr>
          <w:position w:val="1"/>
        </w:rPr>
        <w:t xml:space="preserve"> = 0, all forwarding tables are empty. At </w:t>
      </w:r>
      <w:proofErr w:type="gramStart"/>
      <w:r w:rsidRPr="00927932">
        <w:rPr>
          <w:position w:val="1"/>
        </w:rPr>
        <w:t xml:space="preserve">time </w:t>
      </w:r>
      <w:r w:rsidRPr="00927932">
        <w:rPr>
          <w:rFonts w:ascii="Cambria Math" w:hAnsi="Cambria Math" w:cs="Cambria Math"/>
          <w:position w:val="1"/>
        </w:rPr>
        <w:t>𝑡</w:t>
      </w:r>
      <w:proofErr w:type="gramEnd"/>
      <w:r w:rsidRPr="00927932">
        <w:rPr>
          <w:position w:val="1"/>
        </w:rPr>
        <w:t xml:space="preserve"> = 1, static routes are installed. At each </w:t>
      </w:r>
      <w:proofErr w:type="gramStart"/>
      <w:r w:rsidRPr="00927932">
        <w:rPr>
          <w:position w:val="1"/>
        </w:rPr>
        <w:t>subsequent time</w:t>
      </w:r>
      <w:proofErr w:type="gramEnd"/>
      <w:r w:rsidRPr="00927932">
        <w:rPr>
          <w:position w:val="1"/>
        </w:rPr>
        <w:t xml:space="preserve"> step starting at</w:t>
      </w:r>
      <w:r w:rsidRPr="00927932">
        <w:rPr>
          <w:rFonts w:ascii="LinLibertineO-Identity-H" w:hAnsi="LinLibertineO-Identity-H"/>
          <w:color w:val="000000"/>
        </w:rPr>
        <w:t xml:space="preserve"> t=2</w:t>
      </w:r>
      <w:r w:rsidRPr="00927932">
        <w:rPr>
          <w:position w:val="1"/>
        </w:rPr>
        <w:t xml:space="preserve">, every router advertises </w:t>
      </w:r>
      <w:proofErr w:type="gramStart"/>
      <w:r w:rsidRPr="00927932">
        <w:rPr>
          <w:position w:val="1"/>
        </w:rPr>
        <w:t>all of</w:t>
      </w:r>
      <w:proofErr w:type="gramEnd"/>
      <w:r w:rsidRPr="00927932">
        <w:rPr>
          <w:position w:val="1"/>
        </w:rPr>
        <w:t xml:space="preserve"> its routes to </w:t>
      </w:r>
      <w:proofErr w:type="gramStart"/>
      <w:r w:rsidRPr="00927932">
        <w:rPr>
          <w:position w:val="1"/>
        </w:rPr>
        <w:t>all of</w:t>
      </w:r>
      <w:proofErr w:type="gramEnd"/>
      <w:r w:rsidRPr="00927932">
        <w:rPr>
          <w:position w:val="1"/>
        </w:rPr>
        <w:t xml:space="preserve"> its neighbors. Assume that advertisements are sent, received, and processed </w:t>
      </w:r>
      <w:proofErr w:type="gramStart"/>
      <w:r w:rsidRPr="00927932">
        <w:rPr>
          <w:position w:val="1"/>
        </w:rPr>
        <w:t>on</w:t>
      </w:r>
      <w:proofErr w:type="gramEnd"/>
      <w:r w:rsidRPr="00927932">
        <w:rPr>
          <w:position w:val="1"/>
        </w:rPr>
        <w:t xml:space="preserve"> the same time step. For example, if R3 sends an advertisement </w:t>
      </w:r>
      <w:proofErr w:type="gramStart"/>
      <w:r w:rsidRPr="00927932">
        <w:rPr>
          <w:position w:val="1"/>
        </w:rPr>
        <w:t xml:space="preserve">at </w:t>
      </w:r>
      <w:r w:rsidRPr="00927932">
        <w:rPr>
          <w:rFonts w:ascii="Cambria Math" w:hAnsi="Cambria Math" w:cs="Cambria Math"/>
          <w:position w:val="1"/>
        </w:rPr>
        <w:t>𝑡</w:t>
      </w:r>
      <w:proofErr w:type="gramEnd"/>
      <w:r w:rsidRPr="00927932">
        <w:rPr>
          <w:position w:val="1"/>
        </w:rPr>
        <w:t xml:space="preserve"> = 10, then R1 receives the advertisement and updates its table entry </w:t>
      </w:r>
      <w:proofErr w:type="gramStart"/>
      <w:r w:rsidRPr="00927932">
        <w:rPr>
          <w:position w:val="1"/>
        </w:rPr>
        <w:t xml:space="preserve">at </w:t>
      </w:r>
      <w:r w:rsidRPr="00927932">
        <w:rPr>
          <w:rFonts w:ascii="Cambria Math" w:hAnsi="Cambria Math" w:cs="Cambria Math"/>
          <w:position w:val="1"/>
        </w:rPr>
        <w:t>𝑡</w:t>
      </w:r>
      <w:proofErr w:type="gramEnd"/>
      <w:r w:rsidRPr="00927932">
        <w:rPr>
          <w:position w:val="1"/>
        </w:rPr>
        <w:t xml:space="preserve"> = 10. R1 can then advertise this updated entry </w:t>
      </w:r>
      <w:proofErr w:type="gramStart"/>
      <w:r w:rsidRPr="00927932">
        <w:rPr>
          <w:position w:val="1"/>
        </w:rPr>
        <w:t xml:space="preserve">at </w:t>
      </w:r>
      <w:r w:rsidRPr="00927932">
        <w:rPr>
          <w:rFonts w:ascii="Cambria Math" w:hAnsi="Cambria Math" w:cs="Cambria Math"/>
          <w:position w:val="1"/>
        </w:rPr>
        <w:t>𝑡</w:t>
      </w:r>
      <w:proofErr w:type="gramEnd"/>
      <w:r w:rsidRPr="00927932">
        <w:rPr>
          <w:position w:val="1"/>
        </w:rPr>
        <w:t xml:space="preserve"> = 11. Each subpart is independent unless otherwise stated.</w:t>
      </w:r>
    </w:p>
    <w:p w14:paraId="79A98599" w14:textId="77777777" w:rsidR="00927932" w:rsidRPr="00927932" w:rsidRDefault="00927932" w:rsidP="00927932">
      <w:pPr>
        <w:spacing w:before="33"/>
        <w:ind w:left="369"/>
        <w:rPr>
          <w:spacing w:val="-5"/>
        </w:rPr>
      </w:pPr>
      <w:r w:rsidRPr="00927932">
        <w:rPr>
          <w:position w:val="1"/>
        </w:rPr>
        <w:t>Q4.1</w:t>
      </w:r>
      <w:r w:rsidRPr="00927932">
        <w:rPr>
          <w:spacing w:val="25"/>
          <w:position w:val="1"/>
        </w:rPr>
        <w:t xml:space="preserve"> </w:t>
      </w:r>
      <w:r w:rsidRPr="00927932">
        <w:t xml:space="preserve">What is the </w:t>
      </w:r>
      <w:proofErr w:type="gramStart"/>
      <w:r w:rsidRPr="00927932">
        <w:t>first time</w:t>
      </w:r>
      <w:proofErr w:type="gramEnd"/>
      <w:r w:rsidRPr="00927932">
        <w:t xml:space="preserve"> </w:t>
      </w:r>
      <w:proofErr w:type="gramStart"/>
      <w:r w:rsidRPr="00927932">
        <w:t>step</w:t>
      </w:r>
      <w:r w:rsidRPr="00927932">
        <w:rPr>
          <w:spacing w:val="1"/>
        </w:rPr>
        <w:t xml:space="preserve"> </w:t>
      </w:r>
      <w:r w:rsidRPr="00927932">
        <w:rPr>
          <w:rFonts w:ascii="Cambria Math" w:hAnsi="Cambria Math" w:cs="Cambria Math"/>
          <w:w w:val="85"/>
        </w:rPr>
        <w:t>𝑡</w:t>
      </w:r>
      <w:proofErr w:type="gramEnd"/>
      <w:r w:rsidRPr="00927932">
        <w:t xml:space="preserve"> where R5 will have a table entry for destination</w:t>
      </w:r>
      <w:r w:rsidRPr="00927932">
        <w:rPr>
          <w:spacing w:val="1"/>
        </w:rPr>
        <w:t xml:space="preserve"> </w:t>
      </w:r>
      <w:r w:rsidRPr="00927932">
        <w:rPr>
          <w:spacing w:val="-5"/>
        </w:rPr>
        <w:t>B?</w:t>
      </w:r>
    </w:p>
    <w:p w14:paraId="77773B09" w14:textId="75D3E72F" w:rsidR="00927932" w:rsidRPr="00927932" w:rsidRDefault="00927932" w:rsidP="00927932">
      <w:pPr>
        <w:spacing w:before="33"/>
        <w:ind w:left="369"/>
        <w:rPr>
          <w:sz w:val="16"/>
        </w:rPr>
      </w:pPr>
      <w:r w:rsidRPr="00927932">
        <w:rPr>
          <w:spacing w:val="-5"/>
        </w:rPr>
        <w:t>ANS:</w:t>
      </w:r>
      <w:r w:rsidRPr="00927932">
        <w:rPr>
          <w:sz w:val="16"/>
        </w:rPr>
        <w:t xml:space="preserve"> </w:t>
      </w:r>
    </w:p>
    <w:p w14:paraId="3420BD3C" w14:textId="77777777" w:rsidR="00927932" w:rsidRPr="00927932" w:rsidRDefault="00927932" w:rsidP="00927932">
      <w:pPr>
        <w:spacing w:before="107"/>
      </w:pPr>
    </w:p>
    <w:p w14:paraId="67086F1A" w14:textId="77777777" w:rsidR="00927932" w:rsidRPr="00927932" w:rsidRDefault="00927932" w:rsidP="00927932">
      <w:pPr>
        <w:spacing w:before="1" w:line="273" w:lineRule="auto"/>
        <w:ind w:left="857" w:right="435" w:hanging="488"/>
      </w:pPr>
      <w:r w:rsidRPr="00927932">
        <w:rPr>
          <w:position w:val="1"/>
        </w:rPr>
        <w:t>Q4.2</w:t>
      </w:r>
      <w:r w:rsidRPr="00927932">
        <w:rPr>
          <w:spacing w:val="26"/>
          <w:position w:val="1"/>
        </w:rPr>
        <w:t xml:space="preserve"> </w:t>
      </w:r>
      <w:r w:rsidRPr="00927932">
        <w:t xml:space="preserve">What is the </w:t>
      </w:r>
      <w:proofErr w:type="gramStart"/>
      <w:r w:rsidRPr="00927932">
        <w:t>first time</w:t>
      </w:r>
      <w:proofErr w:type="gramEnd"/>
      <w:r w:rsidRPr="00927932">
        <w:t xml:space="preserve"> </w:t>
      </w:r>
      <w:proofErr w:type="gramStart"/>
      <w:r w:rsidRPr="00927932">
        <w:t xml:space="preserve">step </w:t>
      </w:r>
      <w:r w:rsidRPr="00927932">
        <w:rPr>
          <w:rFonts w:ascii="Cambria Math" w:hAnsi="Cambria Math" w:cs="Cambria Math"/>
          <w:w w:val="85"/>
        </w:rPr>
        <w:t>𝑡</w:t>
      </w:r>
      <w:proofErr w:type="gramEnd"/>
      <w:r w:rsidRPr="00927932">
        <w:rPr>
          <w:w w:val="85"/>
        </w:rPr>
        <w:t xml:space="preserve"> </w:t>
      </w:r>
      <w:r w:rsidRPr="00927932">
        <w:t>where R5 will have a table entry with the least-cost route for destination B?</w:t>
      </w:r>
    </w:p>
    <w:p w14:paraId="5EBA1970" w14:textId="5F331039" w:rsidR="00927932" w:rsidRDefault="00927932" w:rsidP="00927932">
      <w:pPr>
        <w:spacing w:before="33"/>
        <w:ind w:left="369"/>
        <w:rPr>
          <w:spacing w:val="-5"/>
        </w:rPr>
      </w:pPr>
      <w:r w:rsidRPr="00927932">
        <w:rPr>
          <w:spacing w:val="-5"/>
        </w:rPr>
        <w:t xml:space="preserve">ANS: t = 6. </w:t>
      </w:r>
    </w:p>
    <w:p w14:paraId="02A379A5" w14:textId="77777777" w:rsidR="00927932" w:rsidRPr="00927932" w:rsidRDefault="00927932" w:rsidP="00927932">
      <w:pPr>
        <w:spacing w:before="33"/>
        <w:ind w:left="369"/>
      </w:pPr>
    </w:p>
    <w:p w14:paraId="246EC757" w14:textId="77777777" w:rsidR="00927932" w:rsidRPr="00927932" w:rsidRDefault="00927932" w:rsidP="00927932">
      <w:pPr>
        <w:ind w:left="369"/>
        <w:rPr>
          <w:spacing w:val="-5"/>
        </w:rPr>
      </w:pPr>
      <w:r w:rsidRPr="00927932">
        <w:t>Q4.3</w:t>
      </w:r>
      <w:r w:rsidRPr="00927932">
        <w:rPr>
          <w:spacing w:val="30"/>
        </w:rPr>
        <w:t xml:space="preserve"> </w:t>
      </w:r>
      <w:r w:rsidRPr="00927932">
        <w:t>For</w:t>
      </w:r>
      <w:r w:rsidRPr="00927932">
        <w:rPr>
          <w:spacing w:val="3"/>
        </w:rPr>
        <w:t xml:space="preserve"> </w:t>
      </w:r>
      <w:r w:rsidRPr="00927932">
        <w:t>this</w:t>
      </w:r>
      <w:r w:rsidRPr="00927932">
        <w:rPr>
          <w:spacing w:val="4"/>
        </w:rPr>
        <w:t xml:space="preserve"> </w:t>
      </w:r>
      <w:r w:rsidRPr="00927932">
        <w:t>subpart</w:t>
      </w:r>
      <w:r w:rsidRPr="00927932">
        <w:rPr>
          <w:spacing w:val="4"/>
        </w:rPr>
        <w:t xml:space="preserve"> </w:t>
      </w:r>
      <w:r w:rsidRPr="00927932">
        <w:t>only,</w:t>
      </w:r>
      <w:r w:rsidRPr="00927932">
        <w:rPr>
          <w:spacing w:val="4"/>
        </w:rPr>
        <w:t xml:space="preserve"> assume </w:t>
      </w:r>
      <w:r w:rsidRPr="00927932">
        <w:t>split</w:t>
      </w:r>
      <w:r w:rsidRPr="00927932">
        <w:rPr>
          <w:spacing w:val="3"/>
        </w:rPr>
        <w:t xml:space="preserve"> </w:t>
      </w:r>
      <w:r w:rsidRPr="00927932">
        <w:t>horizon</w:t>
      </w:r>
      <w:r w:rsidRPr="00927932">
        <w:rPr>
          <w:spacing w:val="4"/>
        </w:rPr>
        <w:t xml:space="preserve"> </w:t>
      </w:r>
      <w:r w:rsidRPr="00927932">
        <w:t>and</w:t>
      </w:r>
      <w:r w:rsidRPr="00927932">
        <w:rPr>
          <w:spacing w:val="4"/>
        </w:rPr>
        <w:t xml:space="preserve"> </w:t>
      </w:r>
      <w:r w:rsidRPr="00927932">
        <w:t>poison</w:t>
      </w:r>
      <w:r w:rsidRPr="00927932">
        <w:rPr>
          <w:spacing w:val="4"/>
        </w:rPr>
        <w:t xml:space="preserve"> </w:t>
      </w:r>
      <w:r w:rsidRPr="00927932">
        <w:t>reverse</w:t>
      </w:r>
      <w:r w:rsidRPr="00927932">
        <w:rPr>
          <w:spacing w:val="3"/>
        </w:rPr>
        <w:t xml:space="preserve"> </w:t>
      </w:r>
      <w:r w:rsidRPr="00927932">
        <w:t>are</w:t>
      </w:r>
      <w:r w:rsidRPr="00927932">
        <w:rPr>
          <w:spacing w:val="4"/>
        </w:rPr>
        <w:t xml:space="preserve"> </w:t>
      </w:r>
      <w:r w:rsidRPr="00927932">
        <w:rPr>
          <w:spacing w:val="-2"/>
        </w:rPr>
        <w:t xml:space="preserve">disabled. </w:t>
      </w:r>
      <w:r w:rsidRPr="00927932">
        <w:t xml:space="preserve">A long time later, the network has converged. </w:t>
      </w:r>
      <w:proofErr w:type="gramStart"/>
      <w:r w:rsidRPr="00927932">
        <w:t>At this time</w:t>
      </w:r>
      <w:proofErr w:type="gramEnd"/>
      <w:r w:rsidRPr="00927932">
        <w:t>, the R3-to-R6 link goes down. R3 learns about this change and updates its table entry for B. Which</w:t>
      </w:r>
      <w:r w:rsidRPr="00927932">
        <w:rPr>
          <w:spacing w:val="7"/>
        </w:rPr>
        <w:t xml:space="preserve"> </w:t>
      </w:r>
      <w:r w:rsidRPr="00927932">
        <w:t>routers</w:t>
      </w:r>
      <w:r w:rsidRPr="00927932">
        <w:rPr>
          <w:spacing w:val="7"/>
        </w:rPr>
        <w:t xml:space="preserve"> </w:t>
      </w:r>
      <w:r w:rsidRPr="00927932">
        <w:t>will</w:t>
      </w:r>
      <w:r w:rsidRPr="00927932">
        <w:rPr>
          <w:spacing w:val="7"/>
        </w:rPr>
        <w:t xml:space="preserve"> </w:t>
      </w:r>
      <w:r w:rsidRPr="00927932">
        <w:t>R3</w:t>
      </w:r>
      <w:r w:rsidRPr="00927932">
        <w:rPr>
          <w:spacing w:val="8"/>
        </w:rPr>
        <w:t xml:space="preserve"> </w:t>
      </w:r>
      <w:r w:rsidRPr="00927932">
        <w:t>advertise</w:t>
      </w:r>
      <w:r w:rsidRPr="00927932">
        <w:rPr>
          <w:spacing w:val="7"/>
        </w:rPr>
        <w:t xml:space="preserve"> </w:t>
      </w:r>
      <w:r w:rsidRPr="00927932">
        <w:t>this</w:t>
      </w:r>
      <w:r w:rsidRPr="00927932">
        <w:rPr>
          <w:spacing w:val="7"/>
        </w:rPr>
        <w:t xml:space="preserve"> </w:t>
      </w:r>
      <w:r w:rsidRPr="00927932">
        <w:t>change</w:t>
      </w:r>
      <w:r w:rsidRPr="00927932">
        <w:rPr>
          <w:spacing w:val="7"/>
        </w:rPr>
        <w:t xml:space="preserve"> </w:t>
      </w:r>
      <w:r w:rsidRPr="00927932">
        <w:rPr>
          <w:spacing w:val="-5"/>
        </w:rPr>
        <w:t>to?</w:t>
      </w:r>
    </w:p>
    <w:p w14:paraId="48E20C6D" w14:textId="0F6D163B" w:rsidR="00927932" w:rsidRDefault="00927932" w:rsidP="00927932">
      <w:pPr>
        <w:ind w:left="369"/>
        <w:rPr>
          <w:spacing w:val="-5"/>
        </w:rPr>
      </w:pPr>
      <w:r w:rsidRPr="00927932">
        <w:rPr>
          <w:spacing w:val="-5"/>
        </w:rPr>
        <w:t>ANS:</w:t>
      </w:r>
    </w:p>
    <w:p w14:paraId="344C255A" w14:textId="77777777" w:rsidR="00927932" w:rsidRPr="00927932" w:rsidRDefault="00927932" w:rsidP="00927932">
      <w:pPr>
        <w:ind w:left="369"/>
        <w:rPr>
          <w:spacing w:val="-5"/>
        </w:rPr>
      </w:pPr>
    </w:p>
    <w:p w14:paraId="230397CD" w14:textId="77777777" w:rsidR="00927932" w:rsidRPr="00927932" w:rsidRDefault="00927932" w:rsidP="00927932">
      <w:pPr>
        <w:spacing w:before="174"/>
        <w:ind w:left="377"/>
      </w:pPr>
      <w:r w:rsidRPr="00927932">
        <w:t>In</w:t>
      </w:r>
      <w:r w:rsidRPr="00927932">
        <w:rPr>
          <w:spacing w:val="10"/>
        </w:rPr>
        <w:t xml:space="preserve"> </w:t>
      </w:r>
      <w:r w:rsidRPr="00927932">
        <w:t>the</w:t>
      </w:r>
      <w:r w:rsidRPr="00927932">
        <w:rPr>
          <w:spacing w:val="10"/>
        </w:rPr>
        <w:t xml:space="preserve"> </w:t>
      </w:r>
      <w:r w:rsidRPr="00927932">
        <w:t>rest</w:t>
      </w:r>
      <w:r w:rsidRPr="00927932">
        <w:rPr>
          <w:spacing w:val="11"/>
        </w:rPr>
        <w:t xml:space="preserve"> </w:t>
      </w:r>
      <w:r w:rsidRPr="00927932">
        <w:t>of</w:t>
      </w:r>
      <w:r w:rsidRPr="00927932">
        <w:rPr>
          <w:spacing w:val="10"/>
        </w:rPr>
        <w:t xml:space="preserve"> </w:t>
      </w:r>
      <w:r w:rsidRPr="00927932">
        <w:t>the</w:t>
      </w:r>
      <w:r w:rsidRPr="00927932">
        <w:rPr>
          <w:spacing w:val="11"/>
        </w:rPr>
        <w:t xml:space="preserve"> </w:t>
      </w:r>
      <w:r w:rsidRPr="00927932">
        <w:t>question,</w:t>
      </w:r>
      <w:r w:rsidRPr="00927932">
        <w:rPr>
          <w:spacing w:val="10"/>
        </w:rPr>
        <w:t xml:space="preserve"> </w:t>
      </w:r>
      <w:r w:rsidRPr="00927932">
        <w:t>consider</w:t>
      </w:r>
      <w:r w:rsidRPr="00927932">
        <w:rPr>
          <w:spacing w:val="11"/>
        </w:rPr>
        <w:t xml:space="preserve"> </w:t>
      </w:r>
      <w:r w:rsidRPr="00927932">
        <w:t>this</w:t>
      </w:r>
      <w:r w:rsidRPr="00927932">
        <w:rPr>
          <w:spacing w:val="10"/>
        </w:rPr>
        <w:t xml:space="preserve"> </w:t>
      </w:r>
      <w:r w:rsidRPr="00927932">
        <w:rPr>
          <w:spacing w:val="-2"/>
        </w:rPr>
        <w:t>scenario:</w:t>
      </w:r>
    </w:p>
    <w:p w14:paraId="5BE36405" w14:textId="77777777" w:rsidR="00927932" w:rsidRPr="00927932" w:rsidRDefault="00927932" w:rsidP="00927932">
      <w:pPr>
        <w:numPr>
          <w:ilvl w:val="0"/>
          <w:numId w:val="7"/>
        </w:numPr>
        <w:tabs>
          <w:tab w:val="left" w:pos="564"/>
        </w:tabs>
        <w:spacing w:before="156"/>
        <w:ind w:hanging="187"/>
      </w:pPr>
      <w:r w:rsidRPr="00927932">
        <w:t>Split</w:t>
      </w:r>
      <w:r w:rsidRPr="00927932">
        <w:rPr>
          <w:spacing w:val="3"/>
        </w:rPr>
        <w:t xml:space="preserve"> </w:t>
      </w:r>
      <w:r w:rsidRPr="00927932">
        <w:t>horizon</w:t>
      </w:r>
      <w:r w:rsidRPr="00927932">
        <w:rPr>
          <w:spacing w:val="3"/>
        </w:rPr>
        <w:t xml:space="preserve"> </w:t>
      </w:r>
      <w:r w:rsidRPr="00927932">
        <w:t>is</w:t>
      </w:r>
      <w:r w:rsidRPr="00927932">
        <w:rPr>
          <w:spacing w:val="4"/>
        </w:rPr>
        <w:t xml:space="preserve"> </w:t>
      </w:r>
      <w:r w:rsidRPr="00927932">
        <w:rPr>
          <w:spacing w:val="-2"/>
        </w:rPr>
        <w:t>enabled.</w:t>
      </w:r>
    </w:p>
    <w:p w14:paraId="3D80F7C5" w14:textId="77777777" w:rsidR="00927932" w:rsidRPr="00927932" w:rsidRDefault="00927932" w:rsidP="00927932">
      <w:pPr>
        <w:numPr>
          <w:ilvl w:val="0"/>
          <w:numId w:val="7"/>
        </w:numPr>
        <w:tabs>
          <w:tab w:val="left" w:pos="564"/>
        </w:tabs>
        <w:spacing w:before="35"/>
        <w:ind w:hanging="187"/>
      </w:pPr>
      <w:r w:rsidRPr="00927932">
        <w:t>No</w:t>
      </w:r>
      <w:r w:rsidRPr="00927932">
        <w:rPr>
          <w:spacing w:val="2"/>
        </w:rPr>
        <w:t xml:space="preserve"> </w:t>
      </w:r>
      <w:r w:rsidRPr="00927932">
        <w:t>poison</w:t>
      </w:r>
      <w:r w:rsidRPr="00927932">
        <w:rPr>
          <w:spacing w:val="3"/>
        </w:rPr>
        <w:t xml:space="preserve"> </w:t>
      </w:r>
      <w:r w:rsidRPr="00927932">
        <w:t>is</w:t>
      </w:r>
      <w:r w:rsidRPr="00927932">
        <w:rPr>
          <w:spacing w:val="2"/>
        </w:rPr>
        <w:t xml:space="preserve"> </w:t>
      </w:r>
      <w:r w:rsidRPr="00927932">
        <w:t>ever</w:t>
      </w:r>
      <w:r w:rsidRPr="00927932">
        <w:rPr>
          <w:spacing w:val="3"/>
        </w:rPr>
        <w:t xml:space="preserve"> </w:t>
      </w:r>
      <w:r w:rsidRPr="00927932">
        <w:rPr>
          <w:spacing w:val="-2"/>
        </w:rPr>
        <w:t>sent.</w:t>
      </w:r>
    </w:p>
    <w:p w14:paraId="17AE263F" w14:textId="77777777" w:rsidR="00927932" w:rsidRPr="00927932" w:rsidRDefault="00927932" w:rsidP="00927932">
      <w:pPr>
        <w:numPr>
          <w:ilvl w:val="0"/>
          <w:numId w:val="7"/>
        </w:numPr>
        <w:tabs>
          <w:tab w:val="left" w:pos="564"/>
        </w:tabs>
        <w:spacing w:before="34"/>
        <w:ind w:hanging="187"/>
      </w:pPr>
      <w:r w:rsidRPr="00927932">
        <w:t>A</w:t>
      </w:r>
      <w:r w:rsidRPr="00927932">
        <w:rPr>
          <w:spacing w:val="6"/>
        </w:rPr>
        <w:t xml:space="preserve"> </w:t>
      </w:r>
      <w:r w:rsidRPr="00927932">
        <w:t>long</w:t>
      </w:r>
      <w:r w:rsidRPr="00927932">
        <w:rPr>
          <w:spacing w:val="6"/>
        </w:rPr>
        <w:t xml:space="preserve"> </w:t>
      </w:r>
      <w:r w:rsidRPr="00927932">
        <w:t>time</w:t>
      </w:r>
      <w:r w:rsidRPr="00927932">
        <w:rPr>
          <w:spacing w:val="6"/>
        </w:rPr>
        <w:t xml:space="preserve"> </w:t>
      </w:r>
      <w:r w:rsidRPr="00927932">
        <w:t>later,</w:t>
      </w:r>
      <w:r w:rsidRPr="00927932">
        <w:rPr>
          <w:spacing w:val="6"/>
        </w:rPr>
        <w:t xml:space="preserve"> </w:t>
      </w:r>
      <w:r w:rsidRPr="00927932">
        <w:t>the</w:t>
      </w:r>
      <w:r w:rsidRPr="00927932">
        <w:rPr>
          <w:spacing w:val="7"/>
        </w:rPr>
        <w:t xml:space="preserve"> </w:t>
      </w:r>
      <w:r w:rsidRPr="00927932">
        <w:t>network</w:t>
      </w:r>
      <w:r w:rsidRPr="00927932">
        <w:rPr>
          <w:spacing w:val="6"/>
        </w:rPr>
        <w:t xml:space="preserve"> </w:t>
      </w:r>
      <w:r w:rsidRPr="00927932">
        <w:t>has</w:t>
      </w:r>
      <w:r w:rsidRPr="00927932">
        <w:rPr>
          <w:spacing w:val="6"/>
        </w:rPr>
        <w:t xml:space="preserve"> </w:t>
      </w:r>
      <w:r w:rsidRPr="00927932">
        <w:t>converged.</w:t>
      </w:r>
      <w:r w:rsidRPr="00927932">
        <w:rPr>
          <w:spacing w:val="6"/>
        </w:rPr>
        <w:t xml:space="preserve"> </w:t>
      </w:r>
      <w:r w:rsidRPr="00927932">
        <w:t>After</w:t>
      </w:r>
      <w:r w:rsidRPr="00927932">
        <w:rPr>
          <w:spacing w:val="6"/>
        </w:rPr>
        <w:t xml:space="preserve"> </w:t>
      </w:r>
      <w:r w:rsidRPr="00927932">
        <w:t>convergence,</w:t>
      </w:r>
      <w:r w:rsidRPr="00927932">
        <w:rPr>
          <w:spacing w:val="7"/>
        </w:rPr>
        <w:t xml:space="preserve"> </w:t>
      </w:r>
      <w:r w:rsidRPr="00927932">
        <w:t>host</w:t>
      </w:r>
      <w:r w:rsidRPr="00927932">
        <w:rPr>
          <w:spacing w:val="6"/>
        </w:rPr>
        <w:t xml:space="preserve"> </w:t>
      </w:r>
      <w:r w:rsidRPr="00927932">
        <w:t>A</w:t>
      </w:r>
      <w:r w:rsidRPr="00927932">
        <w:rPr>
          <w:spacing w:val="6"/>
        </w:rPr>
        <w:t xml:space="preserve"> </w:t>
      </w:r>
      <w:r w:rsidRPr="00927932">
        <w:t>leaves</w:t>
      </w:r>
      <w:r w:rsidRPr="00927932">
        <w:rPr>
          <w:spacing w:val="6"/>
        </w:rPr>
        <w:t xml:space="preserve"> </w:t>
      </w:r>
      <w:r w:rsidRPr="00927932">
        <w:t>the</w:t>
      </w:r>
      <w:r w:rsidRPr="00927932">
        <w:rPr>
          <w:spacing w:val="6"/>
        </w:rPr>
        <w:t xml:space="preserve"> </w:t>
      </w:r>
      <w:r w:rsidRPr="00927932">
        <w:rPr>
          <w:spacing w:val="-2"/>
        </w:rPr>
        <w:t>network.</w:t>
      </w:r>
    </w:p>
    <w:p w14:paraId="42136B41" w14:textId="5CA8928D" w:rsidR="00927932" w:rsidRPr="00C24E3B" w:rsidRDefault="00927932" w:rsidP="00927932">
      <w:pPr>
        <w:numPr>
          <w:ilvl w:val="0"/>
          <w:numId w:val="7"/>
        </w:numPr>
        <w:tabs>
          <w:tab w:val="left" w:pos="564"/>
        </w:tabs>
        <w:spacing w:before="156"/>
        <w:ind w:hanging="187"/>
        <w:rPr>
          <w:position w:val="1"/>
        </w:rPr>
        <w:sectPr w:rsidR="00927932" w:rsidRPr="00C24E3B" w:rsidSect="00927932">
          <w:headerReference w:type="default" r:id="rId14"/>
          <w:footerReference w:type="default" r:id="rId15"/>
          <w:type w:val="continuous"/>
          <w:pgSz w:w="12240" w:h="15840"/>
          <w:pgMar w:top="1060" w:right="1080" w:bottom="1100" w:left="1080" w:header="795" w:footer="913" w:gutter="0"/>
          <w:cols w:space="720"/>
        </w:sectPr>
      </w:pPr>
      <w:r w:rsidRPr="00927932">
        <w:t>At</w:t>
      </w:r>
      <w:r w:rsidRPr="00C24E3B">
        <w:rPr>
          <w:spacing w:val="4"/>
        </w:rPr>
        <w:t xml:space="preserve"> </w:t>
      </w:r>
      <w:proofErr w:type="gramStart"/>
      <w:r w:rsidRPr="00927932">
        <w:t>time</w:t>
      </w:r>
      <w:r w:rsidRPr="00C24E3B">
        <w:rPr>
          <w:spacing w:val="4"/>
        </w:rPr>
        <w:t xml:space="preserve"> </w:t>
      </w:r>
      <w:r w:rsidRPr="00C24E3B">
        <w:rPr>
          <w:rFonts w:ascii="Cambria Math" w:hAnsi="Cambria Math" w:cs="Cambria Math"/>
          <w:w w:val="85"/>
        </w:rPr>
        <w:t>𝑡</w:t>
      </w:r>
      <w:proofErr w:type="gramEnd"/>
      <w:r w:rsidRPr="00C24E3B">
        <w:rPr>
          <w:spacing w:val="6"/>
          <w:w w:val="110"/>
        </w:rPr>
        <w:t xml:space="preserve"> </w:t>
      </w:r>
      <w:r w:rsidRPr="00C24E3B">
        <w:rPr>
          <w:w w:val="110"/>
        </w:rPr>
        <w:t>=</w:t>
      </w:r>
      <w:r w:rsidRPr="00C24E3B">
        <w:rPr>
          <w:spacing w:val="5"/>
          <w:w w:val="110"/>
        </w:rPr>
        <w:t xml:space="preserve"> </w:t>
      </w:r>
      <w:r w:rsidRPr="00927932">
        <w:t>100,</w:t>
      </w:r>
      <w:r w:rsidRPr="00C24E3B">
        <w:rPr>
          <w:spacing w:val="5"/>
        </w:rPr>
        <w:t xml:space="preserve"> </w:t>
      </w:r>
      <w:r w:rsidRPr="00927932">
        <w:t>R2</w:t>
      </w:r>
      <w:r w:rsidRPr="00C24E3B">
        <w:rPr>
          <w:spacing w:val="4"/>
        </w:rPr>
        <w:t xml:space="preserve"> </w:t>
      </w:r>
      <w:r w:rsidRPr="00927932">
        <w:t>still</w:t>
      </w:r>
      <w:r w:rsidRPr="00C24E3B">
        <w:rPr>
          <w:spacing w:val="5"/>
        </w:rPr>
        <w:t xml:space="preserve"> </w:t>
      </w:r>
      <w:r w:rsidRPr="00927932">
        <w:t>has</w:t>
      </w:r>
      <w:r w:rsidRPr="00C24E3B">
        <w:rPr>
          <w:spacing w:val="4"/>
        </w:rPr>
        <w:t xml:space="preserve"> </w:t>
      </w:r>
      <w:r w:rsidRPr="00927932">
        <w:t>its</w:t>
      </w:r>
      <w:r w:rsidRPr="00C24E3B">
        <w:rPr>
          <w:spacing w:val="5"/>
        </w:rPr>
        <w:t xml:space="preserve"> (stale) </w:t>
      </w:r>
      <w:r w:rsidRPr="00927932">
        <w:t>entry</w:t>
      </w:r>
      <w:r w:rsidRPr="00C24E3B">
        <w:rPr>
          <w:spacing w:val="4"/>
        </w:rPr>
        <w:t xml:space="preserve"> </w:t>
      </w:r>
      <w:r w:rsidRPr="00927932">
        <w:t>for</w:t>
      </w:r>
      <w:r w:rsidRPr="00C24E3B">
        <w:rPr>
          <w:spacing w:val="5"/>
        </w:rPr>
        <w:t xml:space="preserve"> </w:t>
      </w:r>
      <w:r w:rsidRPr="00927932">
        <w:t>destination</w:t>
      </w:r>
      <w:r w:rsidRPr="00C24E3B">
        <w:rPr>
          <w:spacing w:val="4"/>
        </w:rPr>
        <w:t xml:space="preserve"> </w:t>
      </w:r>
      <w:r w:rsidRPr="00927932">
        <w:t>A</w:t>
      </w:r>
      <w:r w:rsidRPr="00C24E3B">
        <w:rPr>
          <w:spacing w:val="5"/>
        </w:rPr>
        <w:t xml:space="preserve"> </w:t>
      </w:r>
      <w:r w:rsidRPr="00927932">
        <w:t>(the</w:t>
      </w:r>
      <w:r w:rsidRPr="00C24E3B">
        <w:rPr>
          <w:spacing w:val="4"/>
        </w:rPr>
        <w:t xml:space="preserve"> </w:t>
      </w:r>
      <w:r w:rsidRPr="00927932">
        <w:t>same</w:t>
      </w:r>
      <w:r w:rsidRPr="00C24E3B">
        <w:rPr>
          <w:spacing w:val="5"/>
        </w:rPr>
        <w:t xml:space="preserve"> </w:t>
      </w:r>
      <w:r w:rsidRPr="00927932">
        <w:t>entry</w:t>
      </w:r>
      <w:r w:rsidRPr="00C24E3B">
        <w:rPr>
          <w:spacing w:val="4"/>
        </w:rPr>
        <w:t xml:space="preserve"> </w:t>
      </w:r>
      <w:r w:rsidRPr="00927932">
        <w:t>that</w:t>
      </w:r>
      <w:r w:rsidRPr="00C24E3B">
        <w:rPr>
          <w:spacing w:val="5"/>
        </w:rPr>
        <w:t xml:space="preserve"> </w:t>
      </w:r>
      <w:r w:rsidRPr="00927932">
        <w:t>it</w:t>
      </w:r>
      <w:r w:rsidRPr="00C24E3B">
        <w:rPr>
          <w:spacing w:val="4"/>
        </w:rPr>
        <w:t xml:space="preserve"> </w:t>
      </w:r>
      <w:r w:rsidRPr="00927932">
        <w:t>had</w:t>
      </w:r>
      <w:r w:rsidRPr="00C24E3B">
        <w:rPr>
          <w:spacing w:val="5"/>
        </w:rPr>
        <w:t xml:space="preserve"> </w:t>
      </w:r>
      <w:r w:rsidRPr="00927932">
        <w:t>at</w:t>
      </w:r>
      <w:r w:rsidRPr="00C24E3B">
        <w:rPr>
          <w:spacing w:val="4"/>
        </w:rPr>
        <w:t xml:space="preserve"> </w:t>
      </w:r>
      <w:r w:rsidRPr="00C24E3B">
        <w:rPr>
          <w:spacing w:val="-2"/>
        </w:rPr>
        <w:t xml:space="preserve">convergence). </w:t>
      </w:r>
      <w:r w:rsidRPr="00C24E3B">
        <w:rPr>
          <w:spacing w:val="-2"/>
          <w:w w:val="105"/>
        </w:rPr>
        <w:t>All</w:t>
      </w:r>
      <w:r w:rsidRPr="00C24E3B">
        <w:rPr>
          <w:spacing w:val="-7"/>
          <w:w w:val="105"/>
        </w:rPr>
        <w:t xml:space="preserve"> </w:t>
      </w:r>
      <w:r w:rsidRPr="00C24E3B">
        <w:rPr>
          <w:spacing w:val="-2"/>
          <w:w w:val="105"/>
        </w:rPr>
        <w:t>other</w:t>
      </w:r>
      <w:r w:rsidRPr="00C24E3B">
        <w:rPr>
          <w:spacing w:val="-7"/>
          <w:w w:val="105"/>
        </w:rPr>
        <w:t xml:space="preserve"> </w:t>
      </w:r>
      <w:r w:rsidRPr="00C24E3B">
        <w:rPr>
          <w:spacing w:val="-2"/>
          <w:w w:val="105"/>
        </w:rPr>
        <w:t>routers</w:t>
      </w:r>
      <w:r w:rsidRPr="00C24E3B">
        <w:rPr>
          <w:spacing w:val="-7"/>
          <w:w w:val="105"/>
        </w:rPr>
        <w:t xml:space="preserve"> </w:t>
      </w:r>
      <w:r w:rsidRPr="00C24E3B">
        <w:rPr>
          <w:spacing w:val="-2"/>
          <w:w w:val="105"/>
        </w:rPr>
        <w:t>have</w:t>
      </w:r>
      <w:r w:rsidRPr="00C24E3B">
        <w:rPr>
          <w:spacing w:val="-7"/>
          <w:w w:val="105"/>
        </w:rPr>
        <w:t xml:space="preserve"> </w:t>
      </w:r>
      <w:r w:rsidRPr="00C24E3B">
        <w:rPr>
          <w:spacing w:val="-2"/>
          <w:w w:val="105"/>
        </w:rPr>
        <w:t>had</w:t>
      </w:r>
      <w:r w:rsidRPr="00C24E3B">
        <w:rPr>
          <w:spacing w:val="-7"/>
          <w:w w:val="105"/>
        </w:rPr>
        <w:t xml:space="preserve"> </w:t>
      </w:r>
      <w:r w:rsidRPr="00C24E3B">
        <w:rPr>
          <w:spacing w:val="-2"/>
          <w:w w:val="105"/>
        </w:rPr>
        <w:t>their</w:t>
      </w:r>
      <w:r w:rsidRPr="00C24E3B">
        <w:rPr>
          <w:spacing w:val="-7"/>
          <w:w w:val="105"/>
        </w:rPr>
        <w:t xml:space="preserve"> </w:t>
      </w:r>
      <w:r w:rsidRPr="00C24E3B">
        <w:rPr>
          <w:spacing w:val="-2"/>
          <w:w w:val="105"/>
        </w:rPr>
        <w:t>entries</w:t>
      </w:r>
      <w:r w:rsidRPr="00C24E3B">
        <w:rPr>
          <w:spacing w:val="-7"/>
          <w:w w:val="105"/>
        </w:rPr>
        <w:t xml:space="preserve"> </w:t>
      </w:r>
      <w:r w:rsidRPr="00C24E3B">
        <w:rPr>
          <w:spacing w:val="-2"/>
          <w:w w:val="105"/>
        </w:rPr>
        <w:t>for</w:t>
      </w:r>
      <w:r w:rsidRPr="00C24E3B">
        <w:rPr>
          <w:spacing w:val="-6"/>
          <w:w w:val="105"/>
        </w:rPr>
        <w:t xml:space="preserve"> </w:t>
      </w:r>
      <w:r w:rsidRPr="00C24E3B">
        <w:rPr>
          <w:spacing w:val="-2"/>
          <w:w w:val="105"/>
        </w:rPr>
        <w:t>destination</w:t>
      </w:r>
      <w:r w:rsidRPr="00C24E3B">
        <w:rPr>
          <w:spacing w:val="-7"/>
          <w:w w:val="105"/>
        </w:rPr>
        <w:t xml:space="preserve"> </w:t>
      </w:r>
      <w:r w:rsidRPr="00C24E3B">
        <w:rPr>
          <w:spacing w:val="-2"/>
          <w:w w:val="105"/>
        </w:rPr>
        <w:t>A</w:t>
      </w:r>
      <w:r w:rsidRPr="00C24E3B">
        <w:rPr>
          <w:spacing w:val="-7"/>
          <w:w w:val="105"/>
        </w:rPr>
        <w:t xml:space="preserve"> </w:t>
      </w:r>
      <w:r w:rsidRPr="00C24E3B">
        <w:rPr>
          <w:spacing w:val="-2"/>
          <w:w w:val="105"/>
        </w:rPr>
        <w:t>expired</w:t>
      </w:r>
      <w:r w:rsidRPr="00C24E3B">
        <w:rPr>
          <w:spacing w:val="-7"/>
          <w:w w:val="105"/>
        </w:rPr>
        <w:t xml:space="preserve"> </w:t>
      </w:r>
      <w:r w:rsidRPr="00C24E3B">
        <w:rPr>
          <w:spacing w:val="-2"/>
          <w:w w:val="105"/>
        </w:rPr>
        <w:t>and</w:t>
      </w:r>
      <w:r w:rsidRPr="00C24E3B">
        <w:rPr>
          <w:spacing w:val="-7"/>
          <w:w w:val="105"/>
        </w:rPr>
        <w:t xml:space="preserve"> </w:t>
      </w:r>
      <w:r w:rsidRPr="00C24E3B">
        <w:rPr>
          <w:spacing w:val="-2"/>
          <w:w w:val="105"/>
        </w:rPr>
        <w:t>deleted.</w:t>
      </w:r>
      <w:r w:rsidR="00C24E3B" w:rsidRPr="00C24E3B">
        <w:rPr>
          <w:spacing w:val="-2"/>
          <w:w w:val="105"/>
        </w:rPr>
        <w:t xml:space="preserve"> The topology, reprinted for your convenience:</w:t>
      </w:r>
    </w:p>
    <w:p w14:paraId="7E067FAA" w14:textId="77777777" w:rsidR="00927932" w:rsidRPr="00927932" w:rsidRDefault="00927932" w:rsidP="00927932">
      <w:pPr>
        <w:spacing w:before="107"/>
      </w:pPr>
      <w:r w:rsidRPr="00927932">
        <w:rPr>
          <w:noProof/>
          <w:sz w:val="20"/>
        </w:rPr>
        <w:lastRenderedPageBreak/>
        <w:drawing>
          <wp:anchor distT="0" distB="0" distL="0" distR="0" simplePos="0" relativeHeight="251670016" behindDoc="1" locked="0" layoutInCell="1" allowOverlap="1" wp14:anchorId="783FD207" wp14:editId="43694909">
            <wp:simplePos x="0" y="0"/>
            <wp:positionH relativeFrom="margin">
              <wp:align>center</wp:align>
            </wp:positionH>
            <wp:positionV relativeFrom="paragraph">
              <wp:posOffset>296545</wp:posOffset>
            </wp:positionV>
            <wp:extent cx="3981449" cy="1543050"/>
            <wp:effectExtent l="0" t="0" r="635" b="0"/>
            <wp:wrapTopAndBottom/>
            <wp:docPr id="2093176761" name="Image 20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Image 202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81449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5CA1E7" w14:textId="77777777" w:rsidR="00927932" w:rsidRPr="00927932" w:rsidRDefault="00927932" w:rsidP="00927932">
      <w:pPr>
        <w:spacing w:before="1"/>
        <w:ind w:left="369"/>
        <w:rPr>
          <w:position w:val="1"/>
        </w:rPr>
      </w:pPr>
    </w:p>
    <w:p w14:paraId="2EBC1294" w14:textId="77777777" w:rsidR="00927932" w:rsidRPr="00927932" w:rsidRDefault="00927932" w:rsidP="00927932">
      <w:pPr>
        <w:spacing w:before="1"/>
        <w:ind w:left="369"/>
      </w:pPr>
      <w:r w:rsidRPr="00927932">
        <w:rPr>
          <w:position w:val="1"/>
        </w:rPr>
        <w:t>Q4.4</w:t>
      </w:r>
      <w:r w:rsidRPr="00927932">
        <w:rPr>
          <w:spacing w:val="28"/>
          <w:position w:val="1"/>
        </w:rPr>
        <w:t xml:space="preserve"> </w:t>
      </w:r>
      <w:r w:rsidRPr="00927932">
        <w:t>At</w:t>
      </w:r>
      <w:r w:rsidRPr="00927932">
        <w:rPr>
          <w:spacing w:val="3"/>
        </w:rPr>
        <w:t xml:space="preserve"> </w:t>
      </w:r>
      <w:proofErr w:type="gramStart"/>
      <w:r w:rsidRPr="00927932">
        <w:t>time</w:t>
      </w:r>
      <w:r w:rsidRPr="00927932">
        <w:rPr>
          <w:spacing w:val="2"/>
        </w:rPr>
        <w:t xml:space="preserve"> </w:t>
      </w:r>
      <w:r w:rsidRPr="00927932">
        <w:rPr>
          <w:rFonts w:ascii="Cambria Math" w:hAnsi="Cambria Math" w:cs="Cambria Math"/>
          <w:w w:val="85"/>
        </w:rPr>
        <w:t>𝑡</w:t>
      </w:r>
      <w:proofErr w:type="gramEnd"/>
      <w:r w:rsidRPr="00927932">
        <w:rPr>
          <w:spacing w:val="4"/>
          <w:w w:val="110"/>
        </w:rPr>
        <w:t xml:space="preserve"> </w:t>
      </w:r>
      <w:r w:rsidRPr="00927932">
        <w:rPr>
          <w:w w:val="110"/>
        </w:rPr>
        <w:t>=</w:t>
      </w:r>
      <w:r w:rsidRPr="00927932">
        <w:rPr>
          <w:spacing w:val="4"/>
          <w:w w:val="110"/>
        </w:rPr>
        <w:t xml:space="preserve"> </w:t>
      </w:r>
      <w:r w:rsidRPr="00927932">
        <w:t>103,</w:t>
      </w:r>
      <w:r w:rsidRPr="00927932">
        <w:rPr>
          <w:spacing w:val="2"/>
        </w:rPr>
        <w:t xml:space="preserve"> </w:t>
      </w:r>
      <w:r w:rsidRPr="00927932">
        <w:t>what</w:t>
      </w:r>
      <w:r w:rsidRPr="00927932">
        <w:rPr>
          <w:spacing w:val="3"/>
        </w:rPr>
        <w:t xml:space="preserve"> </w:t>
      </w:r>
      <w:r w:rsidRPr="00927932">
        <w:t>table</w:t>
      </w:r>
      <w:r w:rsidRPr="00927932">
        <w:rPr>
          <w:spacing w:val="3"/>
        </w:rPr>
        <w:t xml:space="preserve"> </w:t>
      </w:r>
      <w:r w:rsidRPr="00927932">
        <w:t>entry</w:t>
      </w:r>
      <w:r w:rsidRPr="00927932">
        <w:rPr>
          <w:spacing w:val="3"/>
        </w:rPr>
        <w:t xml:space="preserve"> </w:t>
      </w:r>
      <w:r w:rsidRPr="00927932">
        <w:t>does</w:t>
      </w:r>
      <w:r w:rsidRPr="00927932">
        <w:rPr>
          <w:spacing w:val="2"/>
        </w:rPr>
        <w:t xml:space="preserve"> </w:t>
      </w:r>
      <w:r w:rsidRPr="00927932">
        <w:t>each</w:t>
      </w:r>
      <w:r w:rsidRPr="00927932">
        <w:rPr>
          <w:spacing w:val="3"/>
        </w:rPr>
        <w:t xml:space="preserve"> </w:t>
      </w:r>
      <w:r w:rsidRPr="00927932">
        <w:t>router</w:t>
      </w:r>
      <w:r w:rsidRPr="00927932">
        <w:rPr>
          <w:spacing w:val="3"/>
        </w:rPr>
        <w:t xml:space="preserve"> </w:t>
      </w:r>
      <w:r w:rsidRPr="00927932">
        <w:t>have</w:t>
      </w:r>
      <w:r w:rsidRPr="00927932">
        <w:rPr>
          <w:spacing w:val="2"/>
        </w:rPr>
        <w:t xml:space="preserve"> </w:t>
      </w:r>
      <w:r w:rsidRPr="00927932">
        <w:t>for</w:t>
      </w:r>
      <w:r w:rsidRPr="00927932">
        <w:rPr>
          <w:spacing w:val="3"/>
        </w:rPr>
        <w:t xml:space="preserve"> </w:t>
      </w:r>
      <w:r w:rsidRPr="00927932">
        <w:t>destination</w:t>
      </w:r>
      <w:r w:rsidRPr="00927932">
        <w:rPr>
          <w:spacing w:val="3"/>
        </w:rPr>
        <w:t xml:space="preserve"> </w:t>
      </w:r>
      <w:r w:rsidRPr="00927932">
        <w:rPr>
          <w:spacing w:val="-5"/>
        </w:rPr>
        <w:t>A?</w:t>
      </w:r>
    </w:p>
    <w:p w14:paraId="002194AE" w14:textId="77777777" w:rsidR="00927932" w:rsidRPr="00927932" w:rsidRDefault="00927932" w:rsidP="00927932">
      <w:pPr>
        <w:spacing w:before="161" w:line="278" w:lineRule="auto"/>
        <w:ind w:left="369"/>
      </w:pPr>
      <w:r w:rsidRPr="00927932">
        <w:t>Note:</w:t>
      </w:r>
      <w:r w:rsidRPr="00927932">
        <w:rPr>
          <w:spacing w:val="-2"/>
        </w:rPr>
        <w:t xml:space="preserve"> </w:t>
      </w:r>
      <w:proofErr w:type="gramStart"/>
      <w:r w:rsidRPr="00927932">
        <w:rPr>
          <w:rFonts w:ascii="Cambria Math" w:hAnsi="Cambria Math" w:cs="Cambria Math"/>
          <w:w w:val="85"/>
        </w:rPr>
        <w:t>𝑡</w:t>
      </w:r>
      <w:r w:rsidRPr="00927932">
        <w:rPr>
          <w:w w:val="110"/>
        </w:rPr>
        <w:t xml:space="preserve"> = </w:t>
      </w:r>
      <w:r w:rsidRPr="00927932">
        <w:t>103</w:t>
      </w:r>
      <w:proofErr w:type="gramEnd"/>
      <w:r w:rsidRPr="00927932">
        <w:rPr>
          <w:spacing w:val="-2"/>
        </w:rPr>
        <w:t xml:space="preserve"> </w:t>
      </w:r>
      <w:r w:rsidRPr="00927932">
        <w:t>means</w:t>
      </w:r>
      <w:r w:rsidRPr="00927932">
        <w:rPr>
          <w:spacing w:val="-2"/>
        </w:rPr>
        <w:t xml:space="preserve"> </w:t>
      </w:r>
      <w:r w:rsidRPr="00927932">
        <w:t>you</w:t>
      </w:r>
      <w:r w:rsidRPr="00927932">
        <w:rPr>
          <w:spacing w:val="-2"/>
        </w:rPr>
        <w:t xml:space="preserve"> </w:t>
      </w:r>
      <w:r w:rsidRPr="00927932">
        <w:t>should</w:t>
      </w:r>
      <w:r w:rsidRPr="00927932">
        <w:rPr>
          <w:spacing w:val="-2"/>
        </w:rPr>
        <w:t xml:space="preserve"> </w:t>
      </w:r>
      <w:r w:rsidRPr="00927932">
        <w:t>consider</w:t>
      </w:r>
      <w:r w:rsidRPr="00927932">
        <w:rPr>
          <w:spacing w:val="-2"/>
        </w:rPr>
        <w:t xml:space="preserve"> </w:t>
      </w:r>
      <w:r w:rsidRPr="00927932">
        <w:t>three</w:t>
      </w:r>
      <w:r w:rsidRPr="00927932">
        <w:rPr>
          <w:spacing w:val="-2"/>
        </w:rPr>
        <w:t xml:space="preserve"> </w:t>
      </w:r>
      <w:r w:rsidRPr="00927932">
        <w:t>rounds</w:t>
      </w:r>
      <w:r w:rsidRPr="00927932">
        <w:rPr>
          <w:spacing w:val="-2"/>
        </w:rPr>
        <w:t xml:space="preserve"> </w:t>
      </w:r>
      <w:r w:rsidRPr="00927932">
        <w:t>of</w:t>
      </w:r>
      <w:r w:rsidRPr="00927932">
        <w:rPr>
          <w:spacing w:val="-2"/>
        </w:rPr>
        <w:t xml:space="preserve"> </w:t>
      </w:r>
      <w:r w:rsidRPr="00927932">
        <w:t>sending</w:t>
      </w:r>
      <w:r w:rsidRPr="00927932">
        <w:rPr>
          <w:spacing w:val="-2"/>
        </w:rPr>
        <w:t xml:space="preserve"> </w:t>
      </w:r>
      <w:r w:rsidRPr="00927932">
        <w:t>advertisements,</w:t>
      </w:r>
      <w:r w:rsidRPr="00927932">
        <w:rPr>
          <w:spacing w:val="-2"/>
        </w:rPr>
        <w:t xml:space="preserve"> </w:t>
      </w:r>
      <w:r w:rsidRPr="00927932">
        <w:t>receiving</w:t>
      </w:r>
      <w:r w:rsidRPr="00927932">
        <w:rPr>
          <w:spacing w:val="-2"/>
        </w:rPr>
        <w:t xml:space="preserve"> </w:t>
      </w:r>
      <w:r w:rsidRPr="00927932">
        <w:t>advertisements,</w:t>
      </w:r>
      <w:r w:rsidRPr="00927932">
        <w:rPr>
          <w:spacing w:val="3"/>
        </w:rPr>
        <w:t xml:space="preserve"> </w:t>
      </w:r>
      <w:r w:rsidRPr="00927932">
        <w:t>and</w:t>
      </w:r>
      <w:r w:rsidRPr="00927932">
        <w:rPr>
          <w:spacing w:val="3"/>
        </w:rPr>
        <w:t xml:space="preserve"> </w:t>
      </w:r>
      <w:r w:rsidRPr="00927932">
        <w:t>updating</w:t>
      </w:r>
      <w:r w:rsidRPr="00927932">
        <w:rPr>
          <w:spacing w:val="3"/>
        </w:rPr>
        <w:t xml:space="preserve"> </w:t>
      </w:r>
      <w:r w:rsidRPr="00927932">
        <w:t>tables.</w:t>
      </w:r>
      <w:r w:rsidRPr="00927932">
        <w:rPr>
          <w:spacing w:val="3"/>
        </w:rPr>
        <w:t xml:space="preserve"> </w:t>
      </w:r>
      <w:r w:rsidRPr="00927932">
        <w:t>The</w:t>
      </w:r>
      <w:r w:rsidRPr="00927932">
        <w:rPr>
          <w:spacing w:val="3"/>
        </w:rPr>
        <w:t xml:space="preserve"> </w:t>
      </w:r>
      <w:r w:rsidRPr="00927932">
        <w:t>first</w:t>
      </w:r>
      <w:r w:rsidRPr="00927932">
        <w:rPr>
          <w:spacing w:val="3"/>
        </w:rPr>
        <w:t xml:space="preserve"> </w:t>
      </w:r>
      <w:r w:rsidRPr="00927932">
        <w:t>round</w:t>
      </w:r>
      <w:r w:rsidRPr="00927932">
        <w:rPr>
          <w:spacing w:val="3"/>
        </w:rPr>
        <w:t xml:space="preserve"> </w:t>
      </w:r>
      <w:r w:rsidRPr="00927932">
        <w:t>(</w:t>
      </w:r>
      <w:proofErr w:type="gramStart"/>
      <w:r w:rsidRPr="00927932">
        <w:rPr>
          <w:rFonts w:ascii="Cambria Math" w:hAnsi="Cambria Math" w:cs="Cambria Math"/>
        </w:rPr>
        <w:t>𝑡</w:t>
      </w:r>
      <w:r w:rsidRPr="00927932">
        <w:rPr>
          <w:spacing w:val="4"/>
          <w:w w:val="110"/>
        </w:rPr>
        <w:t xml:space="preserve"> </w:t>
      </w:r>
      <w:r w:rsidRPr="00927932">
        <w:rPr>
          <w:w w:val="110"/>
        </w:rPr>
        <w:t>=</w:t>
      </w:r>
      <w:r w:rsidRPr="00927932">
        <w:rPr>
          <w:spacing w:val="4"/>
          <w:w w:val="110"/>
        </w:rPr>
        <w:t xml:space="preserve"> </w:t>
      </w:r>
      <w:r w:rsidRPr="00927932">
        <w:t>101</w:t>
      </w:r>
      <w:proofErr w:type="gramEnd"/>
      <w:r w:rsidRPr="00927932">
        <w:t>)</w:t>
      </w:r>
      <w:r w:rsidRPr="00927932">
        <w:rPr>
          <w:spacing w:val="3"/>
        </w:rPr>
        <w:t xml:space="preserve"> </w:t>
      </w:r>
      <w:r w:rsidRPr="00927932">
        <w:t>starts</w:t>
      </w:r>
      <w:r w:rsidRPr="00927932">
        <w:rPr>
          <w:spacing w:val="3"/>
        </w:rPr>
        <w:t xml:space="preserve"> </w:t>
      </w:r>
      <w:r w:rsidRPr="00927932">
        <w:t>with</w:t>
      </w:r>
      <w:r w:rsidRPr="00927932">
        <w:rPr>
          <w:spacing w:val="3"/>
        </w:rPr>
        <w:t xml:space="preserve"> </w:t>
      </w:r>
      <w:r w:rsidRPr="00927932">
        <w:t>R2</w:t>
      </w:r>
      <w:r w:rsidRPr="00927932">
        <w:rPr>
          <w:spacing w:val="3"/>
        </w:rPr>
        <w:t xml:space="preserve"> </w:t>
      </w:r>
      <w:r w:rsidRPr="00927932">
        <w:t>advertising</w:t>
      </w:r>
      <w:r w:rsidRPr="00927932">
        <w:rPr>
          <w:spacing w:val="3"/>
        </w:rPr>
        <w:t xml:space="preserve"> </w:t>
      </w:r>
      <w:r w:rsidRPr="00927932">
        <w:t>its</w:t>
      </w:r>
      <w:r w:rsidRPr="00927932">
        <w:rPr>
          <w:spacing w:val="3"/>
        </w:rPr>
        <w:t xml:space="preserve"> </w:t>
      </w:r>
      <w:r w:rsidRPr="00927932">
        <w:t>entry</w:t>
      </w:r>
      <w:r w:rsidRPr="00927932">
        <w:rPr>
          <w:spacing w:val="3"/>
        </w:rPr>
        <w:t xml:space="preserve"> </w:t>
      </w:r>
      <w:r w:rsidRPr="00927932">
        <w:t>for</w:t>
      </w:r>
      <w:r w:rsidRPr="00927932">
        <w:rPr>
          <w:spacing w:val="3"/>
        </w:rPr>
        <w:t xml:space="preserve"> </w:t>
      </w:r>
      <w:r w:rsidRPr="00927932">
        <w:rPr>
          <w:spacing w:val="-5"/>
        </w:rPr>
        <w:t>A.</w:t>
      </w:r>
    </w:p>
    <w:p w14:paraId="235193AE" w14:textId="77777777" w:rsidR="00927932" w:rsidRPr="00927932" w:rsidRDefault="00927932" w:rsidP="00927932">
      <w:pPr>
        <w:spacing w:before="115" w:line="273" w:lineRule="auto"/>
        <w:ind w:left="369" w:right="410"/>
      </w:pPr>
      <w:r w:rsidRPr="00927932">
        <w:t>Some</w:t>
      </w:r>
      <w:r w:rsidRPr="00927932">
        <w:rPr>
          <w:spacing w:val="-5"/>
        </w:rPr>
        <w:t xml:space="preserve"> </w:t>
      </w:r>
      <w:r w:rsidRPr="00927932">
        <w:t>entries</w:t>
      </w:r>
      <w:r w:rsidRPr="00927932">
        <w:rPr>
          <w:spacing w:val="-5"/>
        </w:rPr>
        <w:t xml:space="preserve"> </w:t>
      </w:r>
      <w:r w:rsidRPr="00927932">
        <w:t>are</w:t>
      </w:r>
      <w:r w:rsidRPr="00927932">
        <w:rPr>
          <w:spacing w:val="-5"/>
        </w:rPr>
        <w:t xml:space="preserve"> </w:t>
      </w:r>
      <w:r w:rsidRPr="00927932">
        <w:t>filled</w:t>
      </w:r>
      <w:r w:rsidRPr="00927932">
        <w:rPr>
          <w:spacing w:val="-5"/>
        </w:rPr>
        <w:t xml:space="preserve"> </w:t>
      </w:r>
      <w:r w:rsidRPr="00927932">
        <w:t>in</w:t>
      </w:r>
      <w:r w:rsidRPr="00927932">
        <w:rPr>
          <w:spacing w:val="-5"/>
        </w:rPr>
        <w:t xml:space="preserve"> </w:t>
      </w:r>
      <w:r w:rsidRPr="00927932">
        <w:t>for</w:t>
      </w:r>
      <w:r w:rsidRPr="00927932">
        <w:rPr>
          <w:spacing w:val="-5"/>
        </w:rPr>
        <w:t xml:space="preserve"> </w:t>
      </w:r>
      <w:r w:rsidRPr="00927932">
        <w:t>you.</w:t>
      </w:r>
      <w:r w:rsidRPr="00927932">
        <w:rPr>
          <w:spacing w:val="-5"/>
        </w:rPr>
        <w:t xml:space="preserve"> </w:t>
      </w:r>
      <w:r w:rsidRPr="00927932">
        <w:t>For</w:t>
      </w:r>
      <w:r w:rsidRPr="00927932">
        <w:rPr>
          <w:spacing w:val="-5"/>
        </w:rPr>
        <w:t xml:space="preserve"> </w:t>
      </w:r>
      <w:r w:rsidRPr="00927932">
        <w:t>example,</w:t>
      </w:r>
      <w:r w:rsidRPr="00927932">
        <w:rPr>
          <w:spacing w:val="-5"/>
        </w:rPr>
        <w:t xml:space="preserve"> </w:t>
      </w:r>
      <w:r w:rsidRPr="00927932">
        <w:t>the</w:t>
      </w:r>
      <w:r w:rsidRPr="00927932">
        <w:rPr>
          <w:spacing w:val="-5"/>
        </w:rPr>
        <w:t xml:space="preserve"> </w:t>
      </w:r>
      <w:r w:rsidRPr="00927932">
        <w:t>bottom-right</w:t>
      </w:r>
      <w:r w:rsidRPr="00927932">
        <w:rPr>
          <w:spacing w:val="-5"/>
        </w:rPr>
        <w:t xml:space="preserve"> </w:t>
      </w:r>
      <w:r w:rsidRPr="00927932">
        <w:t>row</w:t>
      </w:r>
      <w:r w:rsidRPr="00927932">
        <w:rPr>
          <w:spacing w:val="-5"/>
        </w:rPr>
        <w:t xml:space="preserve"> </w:t>
      </w:r>
      <w:r w:rsidRPr="00927932">
        <w:t>says</w:t>
      </w:r>
      <w:r w:rsidRPr="00927932">
        <w:rPr>
          <w:spacing w:val="-5"/>
        </w:rPr>
        <w:t xml:space="preserve"> </w:t>
      </w:r>
      <w:r w:rsidRPr="00927932">
        <w:t>that</w:t>
      </w:r>
      <w:r w:rsidRPr="00927932">
        <w:rPr>
          <w:spacing w:val="-5"/>
        </w:rPr>
        <w:t xml:space="preserve"> </w:t>
      </w:r>
      <w:r w:rsidRPr="00927932">
        <w:t>R6′s</w:t>
      </w:r>
      <w:r w:rsidRPr="00927932">
        <w:rPr>
          <w:spacing w:val="-5"/>
        </w:rPr>
        <w:t xml:space="preserve"> </w:t>
      </w:r>
      <w:r w:rsidRPr="00927932">
        <w:t>forwarding</w:t>
      </w:r>
      <w:r w:rsidRPr="00927932">
        <w:rPr>
          <w:spacing w:val="-5"/>
        </w:rPr>
        <w:t xml:space="preserve"> </w:t>
      </w:r>
      <w:r w:rsidRPr="00927932">
        <w:t>table has the entry “I can reach A with cost 7, via R3.”</w:t>
      </w:r>
    </w:p>
    <w:p w14:paraId="0B9B4418" w14:textId="77777777" w:rsidR="00927932" w:rsidRPr="00927932" w:rsidRDefault="00927932" w:rsidP="00927932">
      <w:pPr>
        <w:spacing w:before="125"/>
        <w:ind w:left="369"/>
      </w:pPr>
      <w:r w:rsidRPr="00927932">
        <w:rPr>
          <w:w w:val="105"/>
        </w:rPr>
        <w:t>In</w:t>
      </w:r>
      <w:r w:rsidRPr="00927932">
        <w:rPr>
          <w:spacing w:val="-14"/>
          <w:w w:val="105"/>
        </w:rPr>
        <w:t xml:space="preserve"> </w:t>
      </w:r>
      <w:r w:rsidRPr="00927932">
        <w:rPr>
          <w:w w:val="105"/>
        </w:rPr>
        <w:t>the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Cost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column,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write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an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integer,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or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∞,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or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“N/A”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(if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the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table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has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no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entry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for</w:t>
      </w:r>
      <w:r w:rsidRPr="00927932">
        <w:rPr>
          <w:spacing w:val="-13"/>
          <w:w w:val="105"/>
        </w:rPr>
        <w:t xml:space="preserve"> </w:t>
      </w:r>
      <w:r w:rsidRPr="00927932">
        <w:rPr>
          <w:w w:val="105"/>
        </w:rPr>
        <w:t>destination</w:t>
      </w:r>
      <w:r w:rsidRPr="00927932">
        <w:rPr>
          <w:spacing w:val="-13"/>
          <w:w w:val="105"/>
        </w:rPr>
        <w:t xml:space="preserve"> </w:t>
      </w:r>
      <w:r w:rsidRPr="00927932">
        <w:rPr>
          <w:spacing w:val="-5"/>
          <w:w w:val="105"/>
        </w:rPr>
        <w:t>A).</w:t>
      </w:r>
    </w:p>
    <w:p w14:paraId="5E901253" w14:textId="77777777" w:rsidR="00927932" w:rsidRDefault="00927932" w:rsidP="00927932">
      <w:pPr>
        <w:spacing w:before="156" w:line="273" w:lineRule="auto"/>
        <w:ind w:left="369" w:right="410"/>
      </w:pPr>
      <w:r w:rsidRPr="00927932">
        <w:rPr>
          <w:noProof/>
        </w:rPr>
        <mc:AlternateContent>
          <mc:Choice Requires="wps">
            <w:drawing>
              <wp:anchor distT="0" distB="0" distL="0" distR="0" simplePos="0" relativeHeight="251647488" behindDoc="1" locked="0" layoutInCell="1" allowOverlap="1" wp14:anchorId="3923A6BA" wp14:editId="27BFF9D9">
                <wp:simplePos x="0" y="0"/>
                <wp:positionH relativeFrom="page">
                  <wp:posOffset>1922743</wp:posOffset>
                </wp:positionH>
                <wp:positionV relativeFrom="paragraph">
                  <wp:posOffset>878145</wp:posOffset>
                </wp:positionV>
                <wp:extent cx="925194" cy="244475"/>
                <wp:effectExtent l="0" t="0" r="0" b="0"/>
                <wp:wrapNone/>
                <wp:docPr id="215" name="Graphic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0B7DCB" id="Graphic 215" o:spid="_x0000_s1026" style="position:absolute;margin-left:151.4pt;margin-top:69.15pt;width:72.85pt;height:19.25pt;z-index:-2516689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927932">
        <w:rPr>
          <w:noProof/>
        </w:rPr>
        <mc:AlternateContent>
          <mc:Choice Requires="wps">
            <w:drawing>
              <wp:anchor distT="0" distB="0" distL="0" distR="0" simplePos="0" relativeHeight="251649536" behindDoc="1" locked="0" layoutInCell="1" allowOverlap="1" wp14:anchorId="0AE0D03A" wp14:editId="6DA1051A">
                <wp:simplePos x="0" y="0"/>
                <wp:positionH relativeFrom="page">
                  <wp:posOffset>2974321</wp:posOffset>
                </wp:positionH>
                <wp:positionV relativeFrom="paragraph">
                  <wp:posOffset>878145</wp:posOffset>
                </wp:positionV>
                <wp:extent cx="925194" cy="244475"/>
                <wp:effectExtent l="0" t="0" r="0" b="0"/>
                <wp:wrapNone/>
                <wp:docPr id="216" name="Graphic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D7A545" id="Graphic 216" o:spid="_x0000_s1026" style="position:absolute;margin-left:234.2pt;margin-top:69.15pt;width:72.85pt;height:19.25pt;z-index:-2516669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927932">
        <w:rPr>
          <w:noProof/>
        </w:rPr>
        <mc:AlternateContent>
          <mc:Choice Requires="wps">
            <w:drawing>
              <wp:anchor distT="0" distB="0" distL="0" distR="0" simplePos="0" relativeHeight="251651584" behindDoc="1" locked="0" layoutInCell="1" allowOverlap="1" wp14:anchorId="554DB3F3" wp14:editId="20FD54B6">
                <wp:simplePos x="0" y="0"/>
                <wp:positionH relativeFrom="page">
                  <wp:posOffset>1922743</wp:posOffset>
                </wp:positionH>
                <wp:positionV relativeFrom="paragraph">
                  <wp:posOffset>1297245</wp:posOffset>
                </wp:positionV>
                <wp:extent cx="925194" cy="244475"/>
                <wp:effectExtent l="0" t="0" r="0" b="0"/>
                <wp:wrapNone/>
                <wp:docPr id="217" name="Graphic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6F4987" id="Graphic 217" o:spid="_x0000_s1026" style="position:absolute;margin-left:151.4pt;margin-top:102.15pt;width:72.85pt;height:19.25pt;z-index:-2516648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927932">
        <w:rPr>
          <w:noProof/>
        </w:rPr>
        <mc:AlternateContent>
          <mc:Choice Requires="wps">
            <w:drawing>
              <wp:anchor distT="0" distB="0" distL="0" distR="0" simplePos="0" relativeHeight="251653632" behindDoc="1" locked="0" layoutInCell="1" allowOverlap="1" wp14:anchorId="31A77F05" wp14:editId="01C09F70">
                <wp:simplePos x="0" y="0"/>
                <wp:positionH relativeFrom="page">
                  <wp:posOffset>2974321</wp:posOffset>
                </wp:positionH>
                <wp:positionV relativeFrom="paragraph">
                  <wp:posOffset>1297245</wp:posOffset>
                </wp:positionV>
                <wp:extent cx="925194" cy="244475"/>
                <wp:effectExtent l="0" t="0" r="0" b="0"/>
                <wp:wrapNone/>
                <wp:docPr id="218" name="Graphic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761841" id="Graphic 218" o:spid="_x0000_s1026" style="position:absolute;margin-left:234.2pt;margin-top:102.15pt;width:72.85pt;height:19.25pt;z-index:-2516628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927932">
        <w:rPr>
          <w:noProof/>
        </w:rPr>
        <mc:AlternateContent>
          <mc:Choice Requires="wps">
            <w:drawing>
              <wp:anchor distT="0" distB="0" distL="0" distR="0" simplePos="0" relativeHeight="251655680" behindDoc="1" locked="0" layoutInCell="1" allowOverlap="1" wp14:anchorId="55B13D24" wp14:editId="0B83636D">
                <wp:simplePos x="0" y="0"/>
                <wp:positionH relativeFrom="page">
                  <wp:posOffset>1922743</wp:posOffset>
                </wp:positionH>
                <wp:positionV relativeFrom="paragraph">
                  <wp:posOffset>1716345</wp:posOffset>
                </wp:positionV>
                <wp:extent cx="925194" cy="244475"/>
                <wp:effectExtent l="0" t="0" r="0" b="0"/>
                <wp:wrapNone/>
                <wp:docPr id="219" name="Graphic 2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08E4FA" id="Graphic 219" o:spid="_x0000_s1026" style="position:absolute;margin-left:151.4pt;margin-top:135.15pt;width:72.85pt;height:19.25pt;z-index:-2516608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927932"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4A8A12CE" wp14:editId="2E004A3E">
                <wp:simplePos x="0" y="0"/>
                <wp:positionH relativeFrom="page">
                  <wp:posOffset>2974321</wp:posOffset>
                </wp:positionH>
                <wp:positionV relativeFrom="paragraph">
                  <wp:posOffset>1716345</wp:posOffset>
                </wp:positionV>
                <wp:extent cx="925194" cy="244475"/>
                <wp:effectExtent l="0" t="0" r="0" b="0"/>
                <wp:wrapNone/>
                <wp:docPr id="220" name="Graphic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5865EF" id="Graphic 220" o:spid="_x0000_s1026" style="position:absolute;margin-left:234.2pt;margin-top:135.15pt;width:72.85pt;height:19.25pt;z-index:-2516587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927932">
        <w:rPr>
          <w:noProof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5C2D0B75" wp14:editId="471D66AA">
                <wp:simplePos x="0" y="0"/>
                <wp:positionH relativeFrom="page">
                  <wp:posOffset>4718557</wp:posOffset>
                </wp:positionH>
                <wp:positionV relativeFrom="paragraph">
                  <wp:posOffset>1297245</wp:posOffset>
                </wp:positionV>
                <wp:extent cx="925194" cy="244475"/>
                <wp:effectExtent l="0" t="0" r="0" b="0"/>
                <wp:wrapNone/>
                <wp:docPr id="221" name="Graphic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258BE4" id="Graphic 221" o:spid="_x0000_s1026" style="position:absolute;margin-left:371.55pt;margin-top:102.15pt;width:72.85pt;height:19.25pt;z-index:-2516567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927932">
        <w:rPr>
          <w:noProof/>
        </w:rPr>
        <mc:AlternateContent>
          <mc:Choice Requires="wps">
            <w:drawing>
              <wp:anchor distT="0" distB="0" distL="0" distR="0" simplePos="0" relativeHeight="251661824" behindDoc="1" locked="0" layoutInCell="1" allowOverlap="1" wp14:anchorId="4DF85575" wp14:editId="4AF35134">
                <wp:simplePos x="0" y="0"/>
                <wp:positionH relativeFrom="page">
                  <wp:posOffset>5770136</wp:posOffset>
                </wp:positionH>
                <wp:positionV relativeFrom="paragraph">
                  <wp:posOffset>1297245</wp:posOffset>
                </wp:positionV>
                <wp:extent cx="925194" cy="244475"/>
                <wp:effectExtent l="0" t="0" r="0" b="0"/>
                <wp:wrapNone/>
                <wp:docPr id="222" name="Graphic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5194" cy="244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5194" h="244475">
                              <a:moveTo>
                                <a:pt x="0" y="0"/>
                              </a:moveTo>
                              <a:lnTo>
                                <a:pt x="924578" y="0"/>
                              </a:lnTo>
                              <a:lnTo>
                                <a:pt x="924578" y="244322"/>
                              </a:lnTo>
                              <a:lnTo>
                                <a:pt x="0" y="244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7488D3" id="Graphic 222" o:spid="_x0000_s1026" style="position:absolute;margin-left:454.35pt;margin-top:102.15pt;width:72.85pt;height:19.25pt;z-index:-2516546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25194,24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" path="m,l924578,r,244322l,244322,,xe" filled="f" strokeweight=".5pt">
                <v:path arrowok="t"/>
                <w10:wrap anchorx="page"/>
              </v:shape>
            </w:pict>
          </mc:Fallback>
        </mc:AlternateContent>
      </w:r>
      <w:r w:rsidRPr="00927932">
        <w:t>In the Next-Hop column, write a router (e.g. “R1”), or “N/A” (if the entry has cost infinity, or if the table has no entry for destination A).</w:t>
      </w:r>
    </w:p>
    <w:p w14:paraId="57442CD0" w14:textId="436476D0" w:rsidR="00927932" w:rsidRPr="007E03E0" w:rsidRDefault="00733BEE" w:rsidP="007E03E0">
      <w:pPr>
        <w:spacing w:before="156" w:line="273" w:lineRule="auto"/>
        <w:ind w:left="369" w:right="410"/>
        <w:rPr>
          <w:sz w:val="11"/>
        </w:rPr>
      </w:pPr>
      <w:r w:rsidRPr="00733BEE">
        <w:rPr>
          <w:noProof/>
        </w:rPr>
        <w:drawing>
          <wp:inline distT="0" distB="0" distL="0" distR="0" wp14:anchorId="1663E8BB" wp14:editId="7BD51DB8">
            <wp:extent cx="5689600" cy="1589476"/>
            <wp:effectExtent l="0" t="0" r="6350" b="0"/>
            <wp:docPr id="1049380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38085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99226" cy="159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81AA6" w14:textId="77777777" w:rsidR="00927932" w:rsidRPr="00927932" w:rsidRDefault="00927932" w:rsidP="00927932">
      <w:pPr>
        <w:spacing w:before="240"/>
        <w:ind w:left="720" w:right="435" w:hanging="488"/>
      </w:pPr>
      <w:r w:rsidRPr="00927932">
        <w:t>Q4.5</w:t>
      </w:r>
      <w:r w:rsidRPr="00927932">
        <w:rPr>
          <w:spacing w:val="36"/>
        </w:rPr>
        <w:t xml:space="preserve"> </w:t>
      </w:r>
      <w:bookmarkStart w:id="4" w:name="OLE_LINK2"/>
      <w:r w:rsidRPr="00927932">
        <w:t>Many time steps l</w:t>
      </w:r>
      <w:bookmarkEnd w:id="4"/>
      <w:r w:rsidRPr="00927932">
        <w:t>ater, what happens to the routers’ table entries for destination A? (Reminder: All costs 16 or greater are infinite, and all costs 15 or less are finite.)</w:t>
      </w:r>
    </w:p>
    <w:p w14:paraId="311F8F4A" w14:textId="720B38AF" w:rsidR="005A2C74" w:rsidRDefault="00927932" w:rsidP="007E03E0">
      <w:pPr>
        <w:spacing w:before="120" w:line="273" w:lineRule="auto"/>
        <w:ind w:left="115" w:right="72"/>
        <w:jc w:val="both"/>
      </w:pPr>
      <w:r w:rsidRPr="00927932">
        <w:t xml:space="preserve">ANS: </w:t>
      </w:r>
      <w:bookmarkEnd w:id="3"/>
    </w:p>
    <w:p w14:paraId="0BE99CA8" w14:textId="36CA13CE" w:rsidR="005A2C74" w:rsidRDefault="005A2C74" w:rsidP="00DC5D9D">
      <w:pPr>
        <w:pStyle w:val="BodyText"/>
        <w:sectPr w:rsidR="005A2C74" w:rsidSect="00DC5D9D">
          <w:type w:val="continuous"/>
          <w:pgSz w:w="12240" w:h="15840"/>
          <w:pgMar w:top="1020" w:right="1080" w:bottom="1100" w:left="1080" w:header="0" w:footer="913" w:gutter="0"/>
          <w:cols w:space="720"/>
        </w:sectPr>
      </w:pPr>
    </w:p>
    <w:p w14:paraId="2772215B" w14:textId="168FE9F2" w:rsidR="00AC7A9C" w:rsidRDefault="00AC7A9C" w:rsidP="004971C5"/>
    <w:sectPr w:rsidR="00AC7A9C">
      <w:type w:val="continuous"/>
      <w:pgSz w:w="12240" w:h="15840"/>
      <w:pgMar w:top="1440" w:right="1080" w:bottom="1120" w:left="720" w:header="0" w:footer="923" w:gutter="0"/>
      <w:cols w:num="3" w:space="720" w:equalWidth="0">
        <w:col w:w="3452" w:space="83"/>
        <w:col w:w="3010" w:space="84"/>
        <w:col w:w="381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7C1F7C" w14:textId="77777777" w:rsidR="004D4346" w:rsidRDefault="004D4346">
      <w:r>
        <w:separator/>
      </w:r>
    </w:p>
  </w:endnote>
  <w:endnote w:type="continuationSeparator" w:id="0">
    <w:p w14:paraId="5CACC9FD" w14:textId="77777777" w:rsidR="004D4346" w:rsidRDefault="004D43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nLibertineO-Identity-H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A868C" w14:textId="77777777" w:rsidR="00832887" w:rsidRDefault="00717952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6708224" behindDoc="1" locked="0" layoutInCell="1" allowOverlap="1" wp14:anchorId="15AA8692" wp14:editId="15AA8693">
              <wp:simplePos x="0" y="0"/>
              <wp:positionH relativeFrom="page">
                <wp:posOffset>3815619</wp:posOffset>
              </wp:positionH>
              <wp:positionV relativeFrom="page">
                <wp:posOffset>9332759</wp:posOffset>
              </wp:positionV>
              <wp:extent cx="154305" cy="218440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4305" cy="2184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5AA8852" w14:textId="77777777" w:rsidR="00832887" w:rsidRDefault="00717952">
                          <w:pPr>
                            <w:pStyle w:val="BodyText"/>
                            <w:spacing w:before="62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2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AA8692" id="_x0000_t202" coordsize="21600,21600" o:spt="202" path="m,l,21600r21600,l21600,xe">
              <v:stroke joinstyle="miter"/>
              <v:path gradientshapeok="t" o:connecttype="rect"/>
            </v:shapetype>
            <v:shape id="Textbox 2" o:spid="_x0000_s1153" type="#_x0000_t202" style="position:absolute;margin-left:300.45pt;margin-top:734.85pt;width:12.15pt;height:17.2pt;z-index:-1660825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" filled="f" stroked="f">
              <v:textbox inset="0,0,0,0">
                <w:txbxContent>
                  <w:p w14:paraId="15AA8852" w14:textId="77777777" w:rsidR="00832887" w:rsidRDefault="00717952">
                    <w:pPr>
                      <w:pStyle w:val="BodyText"/>
                      <w:spacing w:before="62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2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A868D" w14:textId="77777777" w:rsidR="00832887" w:rsidRDefault="00717952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6707712" behindDoc="1" locked="0" layoutInCell="1" allowOverlap="1" wp14:anchorId="15AA8694" wp14:editId="15AA8695">
              <wp:simplePos x="0" y="0"/>
              <wp:positionH relativeFrom="page">
                <wp:posOffset>3815619</wp:posOffset>
              </wp:positionH>
              <wp:positionV relativeFrom="page">
                <wp:posOffset>9332759</wp:posOffset>
              </wp:positionV>
              <wp:extent cx="154305" cy="21844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4305" cy="2184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5AA8851" w14:textId="77777777" w:rsidR="00832887" w:rsidRDefault="00717952">
                          <w:pPr>
                            <w:pStyle w:val="BodyText"/>
                            <w:spacing w:before="62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1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AA8694" id="_x0000_t202" coordsize="21600,21600" o:spt="202" path="m,l,21600r21600,l21600,xe">
              <v:stroke joinstyle="miter"/>
              <v:path gradientshapeok="t" o:connecttype="rect"/>
            </v:shapetype>
            <v:shape id="Textbox 1" o:spid="_x0000_s1154" type="#_x0000_t202" style="position:absolute;margin-left:300.45pt;margin-top:734.85pt;width:12.15pt;height:17.2pt;z-index:-166087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" filled="f" stroked="f">
              <v:textbox inset="0,0,0,0">
                <w:txbxContent>
                  <w:p w14:paraId="15AA8851" w14:textId="77777777" w:rsidR="00832887" w:rsidRDefault="00717952">
                    <w:pPr>
                      <w:pStyle w:val="BodyText"/>
                      <w:spacing w:before="62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1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A8690" w14:textId="77777777" w:rsidR="00832887" w:rsidRDefault="00717952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6710784" behindDoc="1" locked="0" layoutInCell="1" allowOverlap="1" wp14:anchorId="15AA869C" wp14:editId="15AA869D">
              <wp:simplePos x="0" y="0"/>
              <wp:positionH relativeFrom="page">
                <wp:posOffset>3815619</wp:posOffset>
              </wp:positionH>
              <wp:positionV relativeFrom="page">
                <wp:posOffset>9332759</wp:posOffset>
              </wp:positionV>
              <wp:extent cx="154305" cy="218440"/>
              <wp:effectExtent l="0" t="0" r="0" b="0"/>
              <wp:wrapNone/>
              <wp:docPr id="56" name="Text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4305" cy="2184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5AA8857" w14:textId="77777777" w:rsidR="00832887" w:rsidRDefault="00717952">
                          <w:pPr>
                            <w:pStyle w:val="BodyText"/>
                            <w:spacing w:before="62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4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AA869C" id="_x0000_t202" coordsize="21600,21600" o:spt="202" path="m,l,21600r21600,l21600,xe">
              <v:stroke joinstyle="miter"/>
              <v:path gradientshapeok="t" o:connecttype="rect"/>
            </v:shapetype>
            <v:shape id="Textbox 56" o:spid="_x0000_s1158" type="#_x0000_t202" style="position:absolute;margin-left:300.45pt;margin-top:734.85pt;width:12.15pt;height:17.2pt;z-index:-166056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" filled="f" stroked="f">
              <v:textbox inset="0,0,0,0">
                <w:txbxContent>
                  <w:p w14:paraId="15AA8857" w14:textId="77777777" w:rsidR="00832887" w:rsidRDefault="00717952">
                    <w:pPr>
                      <w:pStyle w:val="BodyText"/>
                      <w:spacing w:before="62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4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A8691" w14:textId="77777777" w:rsidR="00832887" w:rsidRDefault="00717952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6710272" behindDoc="1" locked="0" layoutInCell="1" allowOverlap="1" wp14:anchorId="15AA869E" wp14:editId="15AA869F">
              <wp:simplePos x="0" y="0"/>
              <wp:positionH relativeFrom="page">
                <wp:posOffset>3815619</wp:posOffset>
              </wp:positionH>
              <wp:positionV relativeFrom="page">
                <wp:posOffset>9332759</wp:posOffset>
              </wp:positionV>
              <wp:extent cx="154305" cy="218440"/>
              <wp:effectExtent l="0" t="0" r="0" b="0"/>
              <wp:wrapNone/>
              <wp:docPr id="55" name="Textbox 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4305" cy="2184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5AA8856" w14:textId="77777777" w:rsidR="00832887" w:rsidRDefault="00717952">
                          <w:pPr>
                            <w:pStyle w:val="BodyText"/>
                            <w:spacing w:before="62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3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AA869E" id="_x0000_t202" coordsize="21600,21600" o:spt="202" path="m,l,21600r21600,l21600,xe">
              <v:stroke joinstyle="miter"/>
              <v:path gradientshapeok="t" o:connecttype="rect"/>
            </v:shapetype>
            <v:shape id="Textbox 55" o:spid="_x0000_s1159" type="#_x0000_t202" style="position:absolute;margin-left:300.45pt;margin-top:734.85pt;width:12.15pt;height:17.2pt;z-index:-166062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" filled="f" stroked="f">
              <v:textbox inset="0,0,0,0">
                <w:txbxContent>
                  <w:p w14:paraId="15AA8856" w14:textId="77777777" w:rsidR="00832887" w:rsidRDefault="00717952">
                    <w:pPr>
                      <w:pStyle w:val="BodyText"/>
                      <w:spacing w:before="62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3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5DE11" w14:textId="77777777" w:rsidR="00927932" w:rsidRDefault="00927932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4C6A68" w14:textId="77777777" w:rsidR="004D4346" w:rsidRDefault="004D4346">
      <w:r>
        <w:separator/>
      </w:r>
    </w:p>
  </w:footnote>
  <w:footnote w:type="continuationSeparator" w:id="0">
    <w:p w14:paraId="1BDE78D9" w14:textId="77777777" w:rsidR="004D4346" w:rsidRDefault="004D43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A868E" w14:textId="77777777" w:rsidR="00832887" w:rsidRDefault="00717952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6708736" behindDoc="1" locked="0" layoutInCell="1" allowOverlap="1" wp14:anchorId="15AA8696" wp14:editId="15AA8697">
              <wp:simplePos x="0" y="0"/>
              <wp:positionH relativeFrom="page">
                <wp:posOffset>876300</wp:posOffset>
              </wp:positionH>
              <wp:positionV relativeFrom="page">
                <wp:posOffset>477837</wp:posOffset>
              </wp:positionV>
              <wp:extent cx="154305" cy="218440"/>
              <wp:effectExtent l="0" t="0" r="0" b="0"/>
              <wp:wrapNone/>
              <wp:docPr id="28" name="Text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4305" cy="2184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5AA8853" w14:textId="77777777" w:rsidR="00832887" w:rsidRDefault="00717952">
                          <w:pPr>
                            <w:pStyle w:val="BodyText"/>
                            <w:spacing w:before="62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2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AA8696" id="_x0000_t202" coordsize="21600,21600" o:spt="202" path="m,l,21600r21600,l21600,xe">
              <v:stroke joinstyle="miter"/>
              <v:path gradientshapeok="t" o:connecttype="rect"/>
            </v:shapetype>
            <v:shape id="Textbox 28" o:spid="_x0000_s1155" type="#_x0000_t202" style="position:absolute;margin-left:69pt;margin-top:37.6pt;width:12.15pt;height:17.2pt;z-index:-166077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" filled="f" stroked="f">
              <v:textbox inset="0,0,0,0">
                <w:txbxContent>
                  <w:p w14:paraId="15AA8853" w14:textId="77777777" w:rsidR="00832887" w:rsidRDefault="00717952">
                    <w:pPr>
                      <w:pStyle w:val="BodyText"/>
                      <w:spacing w:before="62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2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486709248" behindDoc="1" locked="0" layoutInCell="1" allowOverlap="1" wp14:anchorId="15AA8698" wp14:editId="15AA8699">
              <wp:simplePos x="0" y="0"/>
              <wp:positionH relativeFrom="page">
                <wp:posOffset>1280985</wp:posOffset>
              </wp:positionH>
              <wp:positionV relativeFrom="page">
                <wp:posOffset>510247</wp:posOffset>
              </wp:positionV>
              <wp:extent cx="532765" cy="194310"/>
              <wp:effectExtent l="0" t="0" r="0" b="0"/>
              <wp:wrapNone/>
              <wp:docPr id="29" name="Text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32765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5AA8854" w14:textId="77777777" w:rsidR="00832887" w:rsidRDefault="00717952">
                          <w:pPr>
                            <w:spacing w:before="10"/>
                            <w:ind w:left="20"/>
                            <w:rPr>
                              <w:rFonts w:ascii="Arial"/>
                              <w:i/>
                            </w:rPr>
                          </w:pPr>
                          <w:r>
                            <w:rPr>
                              <w:rFonts w:ascii="Arial"/>
                              <w:i/>
                              <w:w w:val="90"/>
                            </w:rPr>
                            <w:t>Routing</w:t>
                          </w:r>
                          <w:r>
                            <w:rPr>
                              <w:rFonts w:ascii="Arial"/>
                              <w:i/>
                              <w:spacing w:val="-9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i/>
                              <w:spacing w:val="-10"/>
                            </w:rPr>
                            <w:t>I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5AA8698" id="Textbox 29" o:spid="_x0000_s1156" type="#_x0000_t202" style="position:absolute;margin-left:100.85pt;margin-top:40.2pt;width:41.95pt;height:15.3pt;z-index:-1660723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" filled="f" stroked="f">
              <v:textbox inset="0,0,0,0">
                <w:txbxContent>
                  <w:p w14:paraId="15AA8854" w14:textId="77777777" w:rsidR="00832887" w:rsidRDefault="00717952">
                    <w:pPr>
                      <w:spacing w:before="10"/>
                      <w:ind w:left="20"/>
                      <w:rPr>
                        <w:rFonts w:ascii="Arial"/>
                        <w:i/>
                      </w:rPr>
                    </w:pPr>
                    <w:r>
                      <w:rPr>
                        <w:rFonts w:ascii="Arial"/>
                        <w:i/>
                        <w:w w:val="90"/>
                      </w:rPr>
                      <w:t>Routing</w:t>
                    </w:r>
                    <w:r>
                      <w:rPr>
                        <w:rFonts w:ascii="Arial"/>
                        <w:i/>
                        <w:spacing w:val="-9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pacing w:val="-10"/>
                      </w:rPr>
                      <w:t>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A868F" w14:textId="77777777" w:rsidR="00832887" w:rsidRDefault="00717952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6709760" behindDoc="1" locked="0" layoutInCell="1" allowOverlap="1" wp14:anchorId="15AA869A" wp14:editId="15AA869B">
              <wp:simplePos x="0" y="0"/>
              <wp:positionH relativeFrom="page">
                <wp:posOffset>5958763</wp:posOffset>
              </wp:positionH>
              <wp:positionV relativeFrom="page">
                <wp:posOffset>477837</wp:posOffset>
              </wp:positionV>
              <wp:extent cx="950594" cy="226695"/>
              <wp:effectExtent l="0" t="0" r="0" b="0"/>
              <wp:wrapNone/>
              <wp:docPr id="30" name="Textbox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50594" cy="22669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5AA8855" w14:textId="77777777" w:rsidR="00832887" w:rsidRDefault="00717952">
                          <w:pPr>
                            <w:tabs>
                              <w:tab w:val="right" w:pos="1416"/>
                            </w:tabs>
                            <w:spacing w:before="61"/>
                            <w:ind w:left="20"/>
                          </w:pPr>
                          <w:r>
                            <w:rPr>
                              <w:rFonts w:ascii="Arial"/>
                              <w:i/>
                              <w:w w:val="90"/>
                            </w:rPr>
                            <w:t>Routing</w:t>
                          </w:r>
                          <w:r>
                            <w:rPr>
                              <w:rFonts w:ascii="Arial"/>
                              <w:i/>
                              <w:spacing w:val="-9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i/>
                              <w:spacing w:val="-10"/>
                            </w:rPr>
                            <w:t>I</w:t>
                          </w:r>
                          <w:r>
                            <w:rPr>
                              <w:rFonts w:ascii="Arial"/>
                              <w:i/>
                            </w:rPr>
                            <w:tab/>
                          </w: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3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AA869A" id="_x0000_t202" coordsize="21600,21600" o:spt="202" path="m,l,21600r21600,l21600,xe">
              <v:stroke joinstyle="miter"/>
              <v:path gradientshapeok="t" o:connecttype="rect"/>
            </v:shapetype>
            <v:shape id="Textbox 30" o:spid="_x0000_s1157" type="#_x0000_t202" style="position:absolute;margin-left:469.2pt;margin-top:37.6pt;width:74.85pt;height:17.85pt;z-index:-1660672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" filled="f" stroked="f">
              <v:textbox inset="0,0,0,0">
                <w:txbxContent>
                  <w:p w14:paraId="15AA8855" w14:textId="77777777" w:rsidR="00832887" w:rsidRDefault="00717952">
                    <w:pPr>
                      <w:tabs>
                        <w:tab w:val="right" w:pos="1416"/>
                      </w:tabs>
                      <w:spacing w:before="61"/>
                      <w:ind w:left="20"/>
                    </w:pPr>
                    <w:r>
                      <w:rPr>
                        <w:rFonts w:ascii="Arial"/>
                        <w:i/>
                        <w:w w:val="90"/>
                      </w:rPr>
                      <w:t>Routing</w:t>
                    </w:r>
                    <w:r>
                      <w:rPr>
                        <w:rFonts w:ascii="Arial"/>
                        <w:i/>
                        <w:spacing w:val="-9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pacing w:val="-10"/>
                      </w:rPr>
                      <w:t>I</w:t>
                    </w:r>
                    <w:r>
                      <w:rPr>
                        <w:rFonts w:ascii="Arial"/>
                        <w:i/>
                      </w:rPr>
                      <w:tab/>
                    </w: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3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E202B6" w14:textId="77777777" w:rsidR="00927932" w:rsidRDefault="00927932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1601CC8D" wp14:editId="5E10FDCF">
              <wp:simplePos x="0" y="0"/>
              <wp:positionH relativeFrom="page">
                <wp:posOffset>912585</wp:posOffset>
              </wp:positionH>
              <wp:positionV relativeFrom="page">
                <wp:posOffset>492125</wp:posOffset>
              </wp:positionV>
              <wp:extent cx="1311275" cy="201295"/>
              <wp:effectExtent l="0" t="0" r="0" b="0"/>
              <wp:wrapNone/>
              <wp:docPr id="205" name="Textbox 2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11275" cy="20129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24BFAD1" w14:textId="77777777" w:rsidR="00927932" w:rsidRDefault="00927932">
                          <w:pPr>
                            <w:spacing w:before="58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(Question 3 </w:t>
                          </w:r>
                          <w:r>
                            <w:rPr>
                              <w:spacing w:val="-2"/>
                              <w:sz w:val="20"/>
                            </w:rPr>
                            <w:t>continued…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01CC8D" id="_x0000_t202" coordsize="21600,21600" o:spt="202" path="m,l,21600r21600,l21600,xe">
              <v:stroke joinstyle="miter"/>
              <v:path gradientshapeok="t" o:connecttype="rect"/>
            </v:shapetype>
            <v:shape id="Textbox 205" o:spid="_x0000_s1160" type="#_x0000_t202" style="position:absolute;margin-left:71.85pt;margin-top:38.75pt;width:103.25pt;height:15.85pt;z-index:-25165772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" filled="f" stroked="f">
              <v:textbox inset="0,0,0,0">
                <w:txbxContent>
                  <w:p w14:paraId="324BFAD1" w14:textId="77777777" w:rsidR="00927932" w:rsidRDefault="00927932">
                    <w:pPr>
                      <w:spacing w:before="58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(Question 3 </w:t>
                    </w:r>
                    <w:r>
                      <w:rPr>
                        <w:spacing w:val="-2"/>
                        <w:sz w:val="20"/>
                      </w:rPr>
                      <w:t>continued…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15AA8612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Image 185" o:spid="_x0000_i1025" type="#_x0000_t75" style="width:22.55pt;height:21.9pt;visibility:visible;mso-wrap-style:square" o:bullet="t">
        <v:imagedata r:id="rId1" o:title=""/>
        <o:lock v:ext="edit" aspectratio="f"/>
      </v:shape>
    </w:pict>
  </w:numPicBullet>
  <w:abstractNum w:abstractNumId="0" w15:restartNumberingAfterBreak="0">
    <w:nsid w:val="005E40E5"/>
    <w:multiLevelType w:val="hybridMultilevel"/>
    <w:tmpl w:val="9BCC560A"/>
    <w:lvl w:ilvl="0" w:tplc="FFFFFFFF">
      <w:start w:val="1"/>
      <w:numFmt w:val="upperLetter"/>
      <w:lvlText w:val="%1)"/>
      <w:lvlJc w:val="left"/>
      <w:pPr>
        <w:ind w:left="121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37" w:hanging="360"/>
      </w:pPr>
    </w:lvl>
    <w:lvl w:ilvl="2" w:tplc="FFFFFFFF" w:tentative="1">
      <w:start w:val="1"/>
      <w:numFmt w:val="lowerRoman"/>
      <w:lvlText w:val="%3."/>
      <w:lvlJc w:val="right"/>
      <w:pPr>
        <w:ind w:left="2657" w:hanging="180"/>
      </w:pPr>
    </w:lvl>
    <w:lvl w:ilvl="3" w:tplc="FFFFFFFF" w:tentative="1">
      <w:start w:val="1"/>
      <w:numFmt w:val="decimal"/>
      <w:lvlText w:val="%4."/>
      <w:lvlJc w:val="left"/>
      <w:pPr>
        <w:ind w:left="3377" w:hanging="360"/>
      </w:pPr>
    </w:lvl>
    <w:lvl w:ilvl="4" w:tplc="FFFFFFFF" w:tentative="1">
      <w:start w:val="1"/>
      <w:numFmt w:val="lowerLetter"/>
      <w:lvlText w:val="%5."/>
      <w:lvlJc w:val="left"/>
      <w:pPr>
        <w:ind w:left="4097" w:hanging="360"/>
      </w:pPr>
    </w:lvl>
    <w:lvl w:ilvl="5" w:tplc="FFFFFFFF" w:tentative="1">
      <w:start w:val="1"/>
      <w:numFmt w:val="lowerRoman"/>
      <w:lvlText w:val="%6."/>
      <w:lvlJc w:val="right"/>
      <w:pPr>
        <w:ind w:left="4817" w:hanging="180"/>
      </w:pPr>
    </w:lvl>
    <w:lvl w:ilvl="6" w:tplc="FFFFFFFF" w:tentative="1">
      <w:start w:val="1"/>
      <w:numFmt w:val="decimal"/>
      <w:lvlText w:val="%7."/>
      <w:lvlJc w:val="left"/>
      <w:pPr>
        <w:ind w:left="5537" w:hanging="360"/>
      </w:pPr>
    </w:lvl>
    <w:lvl w:ilvl="7" w:tplc="FFFFFFFF" w:tentative="1">
      <w:start w:val="1"/>
      <w:numFmt w:val="lowerLetter"/>
      <w:lvlText w:val="%8."/>
      <w:lvlJc w:val="left"/>
      <w:pPr>
        <w:ind w:left="6257" w:hanging="360"/>
      </w:pPr>
    </w:lvl>
    <w:lvl w:ilvl="8" w:tplc="FFFFFFFF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1" w15:restartNumberingAfterBreak="0">
    <w:nsid w:val="01653D12"/>
    <w:multiLevelType w:val="hybridMultilevel"/>
    <w:tmpl w:val="9BCC560A"/>
    <w:lvl w:ilvl="0" w:tplc="33969326">
      <w:start w:val="1"/>
      <w:numFmt w:val="upperLetter"/>
      <w:lvlText w:val="%1)"/>
      <w:lvlJc w:val="left"/>
      <w:pPr>
        <w:ind w:left="12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7" w:hanging="360"/>
      </w:pPr>
    </w:lvl>
    <w:lvl w:ilvl="2" w:tplc="0409001B" w:tentative="1">
      <w:start w:val="1"/>
      <w:numFmt w:val="lowerRoman"/>
      <w:lvlText w:val="%3."/>
      <w:lvlJc w:val="right"/>
      <w:pPr>
        <w:ind w:left="2657" w:hanging="180"/>
      </w:pPr>
    </w:lvl>
    <w:lvl w:ilvl="3" w:tplc="0409000F" w:tentative="1">
      <w:start w:val="1"/>
      <w:numFmt w:val="decimal"/>
      <w:lvlText w:val="%4."/>
      <w:lvlJc w:val="left"/>
      <w:pPr>
        <w:ind w:left="3377" w:hanging="360"/>
      </w:pPr>
    </w:lvl>
    <w:lvl w:ilvl="4" w:tplc="04090019" w:tentative="1">
      <w:start w:val="1"/>
      <w:numFmt w:val="lowerLetter"/>
      <w:lvlText w:val="%5."/>
      <w:lvlJc w:val="left"/>
      <w:pPr>
        <w:ind w:left="4097" w:hanging="360"/>
      </w:pPr>
    </w:lvl>
    <w:lvl w:ilvl="5" w:tplc="0409001B" w:tentative="1">
      <w:start w:val="1"/>
      <w:numFmt w:val="lowerRoman"/>
      <w:lvlText w:val="%6."/>
      <w:lvlJc w:val="right"/>
      <w:pPr>
        <w:ind w:left="4817" w:hanging="180"/>
      </w:pPr>
    </w:lvl>
    <w:lvl w:ilvl="6" w:tplc="0409000F" w:tentative="1">
      <w:start w:val="1"/>
      <w:numFmt w:val="decimal"/>
      <w:lvlText w:val="%7."/>
      <w:lvlJc w:val="left"/>
      <w:pPr>
        <w:ind w:left="5537" w:hanging="360"/>
      </w:pPr>
    </w:lvl>
    <w:lvl w:ilvl="7" w:tplc="04090019" w:tentative="1">
      <w:start w:val="1"/>
      <w:numFmt w:val="lowerLetter"/>
      <w:lvlText w:val="%8."/>
      <w:lvlJc w:val="left"/>
      <w:pPr>
        <w:ind w:left="6257" w:hanging="360"/>
      </w:pPr>
    </w:lvl>
    <w:lvl w:ilvl="8" w:tplc="0409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" w15:restartNumberingAfterBreak="0">
    <w:nsid w:val="04042A25"/>
    <w:multiLevelType w:val="hybridMultilevel"/>
    <w:tmpl w:val="FEB40880"/>
    <w:lvl w:ilvl="0" w:tplc="7EF060C0">
      <w:start w:val="1"/>
      <w:numFmt w:val="decimal"/>
      <w:lvlText w:val="%1"/>
      <w:lvlJc w:val="left"/>
      <w:pPr>
        <w:ind w:left="1136" w:hanging="416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90"/>
        <w:sz w:val="32"/>
        <w:szCs w:val="32"/>
        <w:lang w:val="en-US" w:eastAsia="en-US" w:bidi="ar-SA"/>
      </w:rPr>
    </w:lvl>
    <w:lvl w:ilvl="1" w:tplc="2D5EF0B6">
      <w:numFmt w:val="bullet"/>
      <w:lvlText w:val="•"/>
      <w:lvlJc w:val="left"/>
      <w:pPr>
        <w:ind w:left="2070" w:hanging="416"/>
      </w:pPr>
      <w:rPr>
        <w:rFonts w:hint="default"/>
        <w:lang w:val="en-US" w:eastAsia="en-US" w:bidi="ar-SA"/>
      </w:rPr>
    </w:lvl>
    <w:lvl w:ilvl="2" w:tplc="02EC593C">
      <w:numFmt w:val="bullet"/>
      <w:lvlText w:val="•"/>
      <w:lvlJc w:val="left"/>
      <w:pPr>
        <w:ind w:left="3000" w:hanging="416"/>
      </w:pPr>
      <w:rPr>
        <w:rFonts w:hint="default"/>
        <w:lang w:val="en-US" w:eastAsia="en-US" w:bidi="ar-SA"/>
      </w:rPr>
    </w:lvl>
    <w:lvl w:ilvl="3" w:tplc="E99A7240">
      <w:numFmt w:val="bullet"/>
      <w:lvlText w:val="•"/>
      <w:lvlJc w:val="left"/>
      <w:pPr>
        <w:ind w:left="3930" w:hanging="416"/>
      </w:pPr>
      <w:rPr>
        <w:rFonts w:hint="default"/>
        <w:lang w:val="en-US" w:eastAsia="en-US" w:bidi="ar-SA"/>
      </w:rPr>
    </w:lvl>
    <w:lvl w:ilvl="4" w:tplc="5ABC6238">
      <w:numFmt w:val="bullet"/>
      <w:lvlText w:val="•"/>
      <w:lvlJc w:val="left"/>
      <w:pPr>
        <w:ind w:left="4860" w:hanging="416"/>
      </w:pPr>
      <w:rPr>
        <w:rFonts w:hint="default"/>
        <w:lang w:val="en-US" w:eastAsia="en-US" w:bidi="ar-SA"/>
      </w:rPr>
    </w:lvl>
    <w:lvl w:ilvl="5" w:tplc="874023F8">
      <w:numFmt w:val="bullet"/>
      <w:lvlText w:val="•"/>
      <w:lvlJc w:val="left"/>
      <w:pPr>
        <w:ind w:left="5790" w:hanging="416"/>
      </w:pPr>
      <w:rPr>
        <w:rFonts w:hint="default"/>
        <w:lang w:val="en-US" w:eastAsia="en-US" w:bidi="ar-SA"/>
      </w:rPr>
    </w:lvl>
    <w:lvl w:ilvl="6" w:tplc="6A9E8836">
      <w:numFmt w:val="bullet"/>
      <w:lvlText w:val="•"/>
      <w:lvlJc w:val="left"/>
      <w:pPr>
        <w:ind w:left="6720" w:hanging="416"/>
      </w:pPr>
      <w:rPr>
        <w:rFonts w:hint="default"/>
        <w:lang w:val="en-US" w:eastAsia="en-US" w:bidi="ar-SA"/>
      </w:rPr>
    </w:lvl>
    <w:lvl w:ilvl="7" w:tplc="216CAC94">
      <w:numFmt w:val="bullet"/>
      <w:lvlText w:val="•"/>
      <w:lvlJc w:val="left"/>
      <w:pPr>
        <w:ind w:left="7650" w:hanging="416"/>
      </w:pPr>
      <w:rPr>
        <w:rFonts w:hint="default"/>
        <w:lang w:val="en-US" w:eastAsia="en-US" w:bidi="ar-SA"/>
      </w:rPr>
    </w:lvl>
    <w:lvl w:ilvl="8" w:tplc="22B4DDF0">
      <w:numFmt w:val="bullet"/>
      <w:lvlText w:val="•"/>
      <w:lvlJc w:val="left"/>
      <w:pPr>
        <w:ind w:left="8580" w:hanging="416"/>
      </w:pPr>
      <w:rPr>
        <w:rFonts w:hint="default"/>
        <w:lang w:val="en-US" w:eastAsia="en-US" w:bidi="ar-SA"/>
      </w:rPr>
    </w:lvl>
  </w:abstractNum>
  <w:abstractNum w:abstractNumId="3" w15:restartNumberingAfterBreak="0">
    <w:nsid w:val="198E00E3"/>
    <w:multiLevelType w:val="hybridMultilevel"/>
    <w:tmpl w:val="9BCC560A"/>
    <w:lvl w:ilvl="0" w:tplc="FFFFFFFF">
      <w:start w:val="1"/>
      <w:numFmt w:val="upperLetter"/>
      <w:lvlText w:val="%1)"/>
      <w:lvlJc w:val="left"/>
      <w:pPr>
        <w:ind w:left="121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37" w:hanging="360"/>
      </w:pPr>
    </w:lvl>
    <w:lvl w:ilvl="2" w:tplc="FFFFFFFF" w:tentative="1">
      <w:start w:val="1"/>
      <w:numFmt w:val="lowerRoman"/>
      <w:lvlText w:val="%3."/>
      <w:lvlJc w:val="right"/>
      <w:pPr>
        <w:ind w:left="2657" w:hanging="180"/>
      </w:pPr>
    </w:lvl>
    <w:lvl w:ilvl="3" w:tplc="FFFFFFFF" w:tentative="1">
      <w:start w:val="1"/>
      <w:numFmt w:val="decimal"/>
      <w:lvlText w:val="%4."/>
      <w:lvlJc w:val="left"/>
      <w:pPr>
        <w:ind w:left="3377" w:hanging="360"/>
      </w:pPr>
    </w:lvl>
    <w:lvl w:ilvl="4" w:tplc="FFFFFFFF" w:tentative="1">
      <w:start w:val="1"/>
      <w:numFmt w:val="lowerLetter"/>
      <w:lvlText w:val="%5."/>
      <w:lvlJc w:val="left"/>
      <w:pPr>
        <w:ind w:left="4097" w:hanging="360"/>
      </w:pPr>
    </w:lvl>
    <w:lvl w:ilvl="5" w:tplc="FFFFFFFF" w:tentative="1">
      <w:start w:val="1"/>
      <w:numFmt w:val="lowerRoman"/>
      <w:lvlText w:val="%6."/>
      <w:lvlJc w:val="right"/>
      <w:pPr>
        <w:ind w:left="4817" w:hanging="180"/>
      </w:pPr>
    </w:lvl>
    <w:lvl w:ilvl="6" w:tplc="FFFFFFFF" w:tentative="1">
      <w:start w:val="1"/>
      <w:numFmt w:val="decimal"/>
      <w:lvlText w:val="%7."/>
      <w:lvlJc w:val="left"/>
      <w:pPr>
        <w:ind w:left="5537" w:hanging="360"/>
      </w:pPr>
    </w:lvl>
    <w:lvl w:ilvl="7" w:tplc="FFFFFFFF" w:tentative="1">
      <w:start w:val="1"/>
      <w:numFmt w:val="lowerLetter"/>
      <w:lvlText w:val="%8."/>
      <w:lvlJc w:val="left"/>
      <w:pPr>
        <w:ind w:left="6257" w:hanging="360"/>
      </w:pPr>
    </w:lvl>
    <w:lvl w:ilvl="8" w:tplc="FFFFFFFF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4" w15:restartNumberingAfterBreak="0">
    <w:nsid w:val="49B20164"/>
    <w:multiLevelType w:val="hybridMultilevel"/>
    <w:tmpl w:val="EE90AE86"/>
    <w:lvl w:ilvl="0" w:tplc="E810297C">
      <w:numFmt w:val="bullet"/>
      <w:lvlText w:val="•"/>
      <w:lvlJc w:val="left"/>
      <w:pPr>
        <w:ind w:left="907" w:hanging="18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E0A04C4">
      <w:numFmt w:val="bullet"/>
      <w:lvlText w:val="•"/>
      <w:lvlJc w:val="left"/>
      <w:pPr>
        <w:ind w:left="1854" w:hanging="188"/>
      </w:pPr>
      <w:rPr>
        <w:rFonts w:hint="default"/>
        <w:lang w:val="en-US" w:eastAsia="en-US" w:bidi="ar-SA"/>
      </w:rPr>
    </w:lvl>
    <w:lvl w:ilvl="2" w:tplc="4178E9EC">
      <w:numFmt w:val="bullet"/>
      <w:lvlText w:val="•"/>
      <w:lvlJc w:val="left"/>
      <w:pPr>
        <w:ind w:left="2808" w:hanging="188"/>
      </w:pPr>
      <w:rPr>
        <w:rFonts w:hint="default"/>
        <w:lang w:val="en-US" w:eastAsia="en-US" w:bidi="ar-SA"/>
      </w:rPr>
    </w:lvl>
    <w:lvl w:ilvl="3" w:tplc="8AECE6BC">
      <w:numFmt w:val="bullet"/>
      <w:lvlText w:val="•"/>
      <w:lvlJc w:val="left"/>
      <w:pPr>
        <w:ind w:left="3762" w:hanging="188"/>
      </w:pPr>
      <w:rPr>
        <w:rFonts w:hint="default"/>
        <w:lang w:val="en-US" w:eastAsia="en-US" w:bidi="ar-SA"/>
      </w:rPr>
    </w:lvl>
    <w:lvl w:ilvl="4" w:tplc="4536BACA">
      <w:numFmt w:val="bullet"/>
      <w:lvlText w:val="•"/>
      <w:lvlJc w:val="left"/>
      <w:pPr>
        <w:ind w:left="4716" w:hanging="188"/>
      </w:pPr>
      <w:rPr>
        <w:rFonts w:hint="default"/>
        <w:lang w:val="en-US" w:eastAsia="en-US" w:bidi="ar-SA"/>
      </w:rPr>
    </w:lvl>
    <w:lvl w:ilvl="5" w:tplc="6E4E08EE">
      <w:numFmt w:val="bullet"/>
      <w:lvlText w:val="•"/>
      <w:lvlJc w:val="left"/>
      <w:pPr>
        <w:ind w:left="5670" w:hanging="188"/>
      </w:pPr>
      <w:rPr>
        <w:rFonts w:hint="default"/>
        <w:lang w:val="en-US" w:eastAsia="en-US" w:bidi="ar-SA"/>
      </w:rPr>
    </w:lvl>
    <w:lvl w:ilvl="6" w:tplc="1384EF48">
      <w:numFmt w:val="bullet"/>
      <w:lvlText w:val="•"/>
      <w:lvlJc w:val="left"/>
      <w:pPr>
        <w:ind w:left="6624" w:hanging="188"/>
      </w:pPr>
      <w:rPr>
        <w:rFonts w:hint="default"/>
        <w:lang w:val="en-US" w:eastAsia="en-US" w:bidi="ar-SA"/>
      </w:rPr>
    </w:lvl>
    <w:lvl w:ilvl="7" w:tplc="4AD43122">
      <w:numFmt w:val="bullet"/>
      <w:lvlText w:val="•"/>
      <w:lvlJc w:val="left"/>
      <w:pPr>
        <w:ind w:left="7578" w:hanging="188"/>
      </w:pPr>
      <w:rPr>
        <w:rFonts w:hint="default"/>
        <w:lang w:val="en-US" w:eastAsia="en-US" w:bidi="ar-SA"/>
      </w:rPr>
    </w:lvl>
    <w:lvl w:ilvl="8" w:tplc="410E0BE6">
      <w:numFmt w:val="bullet"/>
      <w:lvlText w:val="•"/>
      <w:lvlJc w:val="left"/>
      <w:pPr>
        <w:ind w:left="8532" w:hanging="188"/>
      </w:pPr>
      <w:rPr>
        <w:rFonts w:hint="default"/>
        <w:lang w:val="en-US" w:eastAsia="en-US" w:bidi="ar-SA"/>
      </w:rPr>
    </w:lvl>
  </w:abstractNum>
  <w:abstractNum w:abstractNumId="5" w15:restartNumberingAfterBreak="0">
    <w:nsid w:val="63410EC8"/>
    <w:multiLevelType w:val="hybridMultilevel"/>
    <w:tmpl w:val="8AA8D0E8"/>
    <w:lvl w:ilvl="0" w:tplc="EBD6F2F0">
      <w:numFmt w:val="bullet"/>
      <w:lvlText w:val="•"/>
      <w:lvlJc w:val="left"/>
      <w:pPr>
        <w:ind w:left="564" w:hanging="188"/>
      </w:pPr>
      <w:rPr>
        <w:rFonts w:ascii="Times New Roman" w:eastAsia="Times New Roman" w:hAnsi="Times New Roman" w:cs="Times New Roman" w:hint="default"/>
        <w:spacing w:val="0"/>
        <w:w w:val="100"/>
        <w:lang w:val="en-US" w:eastAsia="en-US" w:bidi="ar-SA"/>
      </w:rPr>
    </w:lvl>
    <w:lvl w:ilvl="1" w:tplc="8754095C">
      <w:numFmt w:val="bullet"/>
      <w:lvlText w:val="•"/>
      <w:lvlJc w:val="left"/>
      <w:pPr>
        <w:ind w:left="1512" w:hanging="188"/>
      </w:pPr>
      <w:rPr>
        <w:rFonts w:hint="default"/>
        <w:lang w:val="en-US" w:eastAsia="en-US" w:bidi="ar-SA"/>
      </w:rPr>
    </w:lvl>
    <w:lvl w:ilvl="2" w:tplc="57582984">
      <w:numFmt w:val="bullet"/>
      <w:lvlText w:val="•"/>
      <w:lvlJc w:val="left"/>
      <w:pPr>
        <w:ind w:left="2464" w:hanging="188"/>
      </w:pPr>
      <w:rPr>
        <w:rFonts w:hint="default"/>
        <w:lang w:val="en-US" w:eastAsia="en-US" w:bidi="ar-SA"/>
      </w:rPr>
    </w:lvl>
    <w:lvl w:ilvl="3" w:tplc="3BAEE984">
      <w:numFmt w:val="bullet"/>
      <w:lvlText w:val="•"/>
      <w:lvlJc w:val="left"/>
      <w:pPr>
        <w:ind w:left="3416" w:hanging="188"/>
      </w:pPr>
      <w:rPr>
        <w:rFonts w:hint="default"/>
        <w:lang w:val="en-US" w:eastAsia="en-US" w:bidi="ar-SA"/>
      </w:rPr>
    </w:lvl>
    <w:lvl w:ilvl="4" w:tplc="EB2C73D0">
      <w:numFmt w:val="bullet"/>
      <w:lvlText w:val="•"/>
      <w:lvlJc w:val="left"/>
      <w:pPr>
        <w:ind w:left="4368" w:hanging="188"/>
      </w:pPr>
      <w:rPr>
        <w:rFonts w:hint="default"/>
        <w:lang w:val="en-US" w:eastAsia="en-US" w:bidi="ar-SA"/>
      </w:rPr>
    </w:lvl>
    <w:lvl w:ilvl="5" w:tplc="87542804">
      <w:numFmt w:val="bullet"/>
      <w:lvlText w:val="•"/>
      <w:lvlJc w:val="left"/>
      <w:pPr>
        <w:ind w:left="5320" w:hanging="188"/>
      </w:pPr>
      <w:rPr>
        <w:rFonts w:hint="default"/>
        <w:lang w:val="en-US" w:eastAsia="en-US" w:bidi="ar-SA"/>
      </w:rPr>
    </w:lvl>
    <w:lvl w:ilvl="6" w:tplc="77B25AE8">
      <w:numFmt w:val="bullet"/>
      <w:lvlText w:val="•"/>
      <w:lvlJc w:val="left"/>
      <w:pPr>
        <w:ind w:left="6272" w:hanging="188"/>
      </w:pPr>
      <w:rPr>
        <w:rFonts w:hint="default"/>
        <w:lang w:val="en-US" w:eastAsia="en-US" w:bidi="ar-SA"/>
      </w:rPr>
    </w:lvl>
    <w:lvl w:ilvl="7" w:tplc="E55A5C00">
      <w:numFmt w:val="bullet"/>
      <w:lvlText w:val="•"/>
      <w:lvlJc w:val="left"/>
      <w:pPr>
        <w:ind w:left="7224" w:hanging="188"/>
      </w:pPr>
      <w:rPr>
        <w:rFonts w:hint="default"/>
        <w:lang w:val="en-US" w:eastAsia="en-US" w:bidi="ar-SA"/>
      </w:rPr>
    </w:lvl>
    <w:lvl w:ilvl="8" w:tplc="EB0CCF6E">
      <w:numFmt w:val="bullet"/>
      <w:lvlText w:val="•"/>
      <w:lvlJc w:val="left"/>
      <w:pPr>
        <w:ind w:left="8176" w:hanging="188"/>
      </w:pPr>
      <w:rPr>
        <w:rFonts w:hint="default"/>
        <w:lang w:val="en-US" w:eastAsia="en-US" w:bidi="ar-SA"/>
      </w:rPr>
    </w:lvl>
  </w:abstractNum>
  <w:abstractNum w:abstractNumId="6" w15:restartNumberingAfterBreak="0">
    <w:nsid w:val="7652029E"/>
    <w:multiLevelType w:val="hybridMultilevel"/>
    <w:tmpl w:val="9BCC560A"/>
    <w:lvl w:ilvl="0" w:tplc="FFFFFFFF">
      <w:start w:val="1"/>
      <w:numFmt w:val="upperLetter"/>
      <w:lvlText w:val="%1)"/>
      <w:lvlJc w:val="left"/>
      <w:pPr>
        <w:ind w:left="121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37" w:hanging="360"/>
      </w:pPr>
    </w:lvl>
    <w:lvl w:ilvl="2" w:tplc="FFFFFFFF" w:tentative="1">
      <w:start w:val="1"/>
      <w:numFmt w:val="lowerRoman"/>
      <w:lvlText w:val="%3."/>
      <w:lvlJc w:val="right"/>
      <w:pPr>
        <w:ind w:left="2657" w:hanging="180"/>
      </w:pPr>
    </w:lvl>
    <w:lvl w:ilvl="3" w:tplc="FFFFFFFF" w:tentative="1">
      <w:start w:val="1"/>
      <w:numFmt w:val="decimal"/>
      <w:lvlText w:val="%4."/>
      <w:lvlJc w:val="left"/>
      <w:pPr>
        <w:ind w:left="3377" w:hanging="360"/>
      </w:pPr>
    </w:lvl>
    <w:lvl w:ilvl="4" w:tplc="FFFFFFFF" w:tentative="1">
      <w:start w:val="1"/>
      <w:numFmt w:val="lowerLetter"/>
      <w:lvlText w:val="%5."/>
      <w:lvlJc w:val="left"/>
      <w:pPr>
        <w:ind w:left="4097" w:hanging="360"/>
      </w:pPr>
    </w:lvl>
    <w:lvl w:ilvl="5" w:tplc="FFFFFFFF" w:tentative="1">
      <w:start w:val="1"/>
      <w:numFmt w:val="lowerRoman"/>
      <w:lvlText w:val="%6."/>
      <w:lvlJc w:val="right"/>
      <w:pPr>
        <w:ind w:left="4817" w:hanging="180"/>
      </w:pPr>
    </w:lvl>
    <w:lvl w:ilvl="6" w:tplc="FFFFFFFF" w:tentative="1">
      <w:start w:val="1"/>
      <w:numFmt w:val="decimal"/>
      <w:lvlText w:val="%7."/>
      <w:lvlJc w:val="left"/>
      <w:pPr>
        <w:ind w:left="5537" w:hanging="360"/>
      </w:pPr>
    </w:lvl>
    <w:lvl w:ilvl="7" w:tplc="FFFFFFFF" w:tentative="1">
      <w:start w:val="1"/>
      <w:numFmt w:val="lowerLetter"/>
      <w:lvlText w:val="%8."/>
      <w:lvlJc w:val="left"/>
      <w:pPr>
        <w:ind w:left="6257" w:hanging="360"/>
      </w:pPr>
    </w:lvl>
    <w:lvl w:ilvl="8" w:tplc="FFFFFFFF" w:tentative="1">
      <w:start w:val="1"/>
      <w:numFmt w:val="lowerRoman"/>
      <w:lvlText w:val="%9."/>
      <w:lvlJc w:val="right"/>
      <w:pPr>
        <w:ind w:left="6977" w:hanging="180"/>
      </w:pPr>
    </w:lvl>
  </w:abstractNum>
  <w:num w:numId="1" w16cid:durableId="647320792">
    <w:abstractNumId w:val="4"/>
  </w:num>
  <w:num w:numId="2" w16cid:durableId="1469974982">
    <w:abstractNumId w:val="2"/>
  </w:num>
  <w:num w:numId="3" w16cid:durableId="359402680">
    <w:abstractNumId w:val="1"/>
  </w:num>
  <w:num w:numId="4" w16cid:durableId="288362865">
    <w:abstractNumId w:val="6"/>
  </w:num>
  <w:num w:numId="5" w16cid:durableId="1157111201">
    <w:abstractNumId w:val="0"/>
  </w:num>
  <w:num w:numId="6" w16cid:durableId="991562474">
    <w:abstractNumId w:val="3"/>
  </w:num>
  <w:num w:numId="7" w16cid:durableId="266094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720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2MzUzsrA0MDIxNbJQ0lEKTi0uzszPAykwqwUAcuRIDCwAAAA="/>
  </w:docVars>
  <w:rsids>
    <w:rsidRoot w:val="00832887"/>
    <w:rsid w:val="000166E2"/>
    <w:rsid w:val="00042695"/>
    <w:rsid w:val="00071F04"/>
    <w:rsid w:val="00153B93"/>
    <w:rsid w:val="001A3AEE"/>
    <w:rsid w:val="0023378A"/>
    <w:rsid w:val="00267FCE"/>
    <w:rsid w:val="002C071F"/>
    <w:rsid w:val="003667D5"/>
    <w:rsid w:val="003A13F4"/>
    <w:rsid w:val="003D311A"/>
    <w:rsid w:val="00421DAF"/>
    <w:rsid w:val="0047493D"/>
    <w:rsid w:val="004971C5"/>
    <w:rsid w:val="004D4346"/>
    <w:rsid w:val="00500300"/>
    <w:rsid w:val="0050602D"/>
    <w:rsid w:val="00585790"/>
    <w:rsid w:val="00590F57"/>
    <w:rsid w:val="00596230"/>
    <w:rsid w:val="005A2C74"/>
    <w:rsid w:val="005D1A43"/>
    <w:rsid w:val="00634803"/>
    <w:rsid w:val="006C322C"/>
    <w:rsid w:val="006D78A1"/>
    <w:rsid w:val="006E1FFE"/>
    <w:rsid w:val="00717952"/>
    <w:rsid w:val="00733BEE"/>
    <w:rsid w:val="00775CFE"/>
    <w:rsid w:val="007E03E0"/>
    <w:rsid w:val="00832887"/>
    <w:rsid w:val="00905AD0"/>
    <w:rsid w:val="009253EB"/>
    <w:rsid w:val="00927932"/>
    <w:rsid w:val="009532EA"/>
    <w:rsid w:val="00A2402F"/>
    <w:rsid w:val="00AB75C0"/>
    <w:rsid w:val="00AC7A9C"/>
    <w:rsid w:val="00AE0A90"/>
    <w:rsid w:val="00B32108"/>
    <w:rsid w:val="00B770F4"/>
    <w:rsid w:val="00C24E3B"/>
    <w:rsid w:val="00C94635"/>
    <w:rsid w:val="00C97201"/>
    <w:rsid w:val="00CA3B1E"/>
    <w:rsid w:val="00CB62EE"/>
    <w:rsid w:val="00DC5D9D"/>
    <w:rsid w:val="00DC7024"/>
    <w:rsid w:val="00DE14FA"/>
    <w:rsid w:val="00E56DE6"/>
    <w:rsid w:val="00E66417"/>
    <w:rsid w:val="00E809BA"/>
    <w:rsid w:val="00EA7957"/>
    <w:rsid w:val="00EC5960"/>
    <w:rsid w:val="00EE7605"/>
    <w:rsid w:val="00EF3193"/>
    <w:rsid w:val="00EF5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A84BF"/>
  <w15:docId w15:val="{04A9D928-9BAD-4843-8481-1C4CDB22B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00"/>
      <w:ind w:left="1135" w:hanging="415"/>
      <w:outlineLvl w:val="0"/>
    </w:pPr>
    <w:rPr>
      <w:rFonts w:ascii="Cambria" w:eastAsia="Cambria" w:hAnsi="Cambria" w:cs="Cambria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149"/>
      <w:ind w:left="780"/>
    </w:pPr>
    <w:rPr>
      <w:rFonts w:ascii="Cambria" w:eastAsia="Cambria" w:hAnsi="Cambria" w:cs="Cambria"/>
      <w:sz w:val="34"/>
      <w:szCs w:val="34"/>
    </w:rPr>
  </w:style>
  <w:style w:type="paragraph" w:styleId="ListParagraph">
    <w:name w:val="List Paragraph"/>
    <w:basedOn w:val="Normal"/>
    <w:uiPriority w:val="1"/>
    <w:qFormat/>
    <w:pPr>
      <w:ind w:left="907" w:hanging="415"/>
    </w:pPr>
  </w:style>
  <w:style w:type="paragraph" w:customStyle="1" w:styleId="TableParagraph">
    <w:name w:val="Table Paragraph"/>
    <w:basedOn w:val="Normal"/>
    <w:uiPriority w:val="1"/>
    <w:qFormat/>
    <w:rPr>
      <w:rFonts w:ascii="Georgia" w:eastAsia="Georgia" w:hAnsi="Georgia" w:cs="Georgia"/>
    </w:rPr>
  </w:style>
  <w:style w:type="character" w:customStyle="1" w:styleId="BodyTextChar">
    <w:name w:val="Body Text Char"/>
    <w:basedOn w:val="DefaultParagraphFont"/>
    <w:link w:val="BodyText"/>
    <w:uiPriority w:val="1"/>
    <w:rsid w:val="000166E2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oter" Target="footer4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5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1184</Words>
  <Characters>675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nghua Gu</dc:creator>
  <cp:lastModifiedBy>Zonghua Gu</cp:lastModifiedBy>
  <cp:revision>7</cp:revision>
  <cp:lastPrinted>2026-02-20T01:04:00Z</cp:lastPrinted>
  <dcterms:created xsi:type="dcterms:W3CDTF">2026-02-19T21:18:00Z</dcterms:created>
  <dcterms:modified xsi:type="dcterms:W3CDTF">2026-02-20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11-17T00:00:00Z</vt:filetime>
  </property>
  <property fmtid="{D5CDD505-2E9C-101B-9397-08002B2CF9AE}" pid="3" name="Creator">
    <vt:lpwstr>Typst 0.13.1</vt:lpwstr>
  </property>
  <property fmtid="{D5CDD505-2E9C-101B-9397-08002B2CF9AE}" pid="4" name="LastSaved">
    <vt:filetime>2026-01-31T00:00:00Z</vt:filetime>
  </property>
</Properties>
</file>